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561B98" w14:textId="5FB299B2" w:rsidR="00E21456" w:rsidRPr="007118F1" w:rsidRDefault="00E240C4">
      <w:pPr>
        <w:rPr>
          <w:b/>
          <w:sz w:val="20"/>
          <w:szCs w:val="20"/>
        </w:rPr>
      </w:pPr>
      <w:bookmarkStart w:id="0" w:name="_GoBack"/>
      <w:bookmarkEnd w:id="0"/>
      <w:r>
        <w:rPr>
          <w:b/>
          <w:sz w:val="20"/>
          <w:szCs w:val="20"/>
        </w:rPr>
        <w:t>Cyclosporiasis National Hypothesis Generating Questionnaire (CNHGQ</w:t>
      </w:r>
      <w:r w:rsidRPr="007118F1">
        <w:rPr>
          <w:b/>
          <w:sz w:val="20"/>
          <w:szCs w:val="20"/>
        </w:rPr>
        <w:t>)</w:t>
      </w:r>
      <w:r>
        <w:rPr>
          <w:b/>
          <w:sz w:val="20"/>
          <w:szCs w:val="20"/>
        </w:rPr>
        <w:t xml:space="preserve">: </w:t>
      </w:r>
      <w:r w:rsidR="00E674AA" w:rsidRPr="007118F1">
        <w:rPr>
          <w:b/>
          <w:sz w:val="20"/>
          <w:szCs w:val="20"/>
        </w:rPr>
        <w:t>Crosswalk of</w:t>
      </w:r>
      <w:r w:rsidR="00414DF7">
        <w:rPr>
          <w:b/>
          <w:sz w:val="20"/>
          <w:szCs w:val="20"/>
        </w:rPr>
        <w:t xml:space="preserve"> non-substantive changes to 2017 CHNGQ to create proposed 2018 CNHGQ</w:t>
      </w:r>
    </w:p>
    <w:p w14:paraId="366D724E" w14:textId="28406808" w:rsidR="00206FC8" w:rsidRPr="007118F1" w:rsidRDefault="00206FC8">
      <w:pPr>
        <w:rPr>
          <w:b/>
          <w:sz w:val="20"/>
          <w:szCs w:val="20"/>
        </w:rPr>
      </w:pPr>
      <w:r w:rsidRPr="007118F1">
        <w:rPr>
          <w:b/>
          <w:sz w:val="20"/>
          <w:szCs w:val="20"/>
        </w:rPr>
        <w:t>Type of change code: M = Modifi</w:t>
      </w:r>
      <w:r w:rsidR="00F817CA" w:rsidRPr="007118F1">
        <w:rPr>
          <w:b/>
          <w:sz w:val="20"/>
          <w:szCs w:val="20"/>
        </w:rPr>
        <w:t>cation</w:t>
      </w:r>
      <w:r w:rsidRPr="007118F1">
        <w:rPr>
          <w:b/>
          <w:sz w:val="20"/>
          <w:szCs w:val="20"/>
        </w:rPr>
        <w:t xml:space="preserve">, </w:t>
      </w:r>
      <w:r w:rsidR="00627B03" w:rsidRPr="007118F1">
        <w:rPr>
          <w:b/>
          <w:sz w:val="20"/>
          <w:szCs w:val="20"/>
        </w:rPr>
        <w:t xml:space="preserve"> N = N</w:t>
      </w:r>
      <w:r w:rsidRPr="007118F1">
        <w:rPr>
          <w:b/>
          <w:sz w:val="20"/>
          <w:szCs w:val="20"/>
        </w:rPr>
        <w:t xml:space="preserve">ew </w:t>
      </w:r>
      <w:r w:rsidR="00F817CA" w:rsidRPr="007118F1">
        <w:rPr>
          <w:b/>
          <w:sz w:val="20"/>
          <w:szCs w:val="20"/>
        </w:rPr>
        <w:t>addition</w:t>
      </w:r>
      <w:r w:rsidR="00EF7C85" w:rsidRPr="007118F1">
        <w:rPr>
          <w:b/>
          <w:sz w:val="20"/>
          <w:szCs w:val="20"/>
        </w:rPr>
        <w:t xml:space="preserve">, </w:t>
      </w:r>
      <w:r w:rsidR="009A7FBF">
        <w:rPr>
          <w:b/>
          <w:sz w:val="20"/>
          <w:szCs w:val="20"/>
        </w:rPr>
        <w:t xml:space="preserve">NO = New addition (Optional),  </w:t>
      </w:r>
      <w:r w:rsidR="00EF7C85" w:rsidRPr="007118F1">
        <w:rPr>
          <w:b/>
          <w:sz w:val="20"/>
          <w:szCs w:val="20"/>
        </w:rPr>
        <w:t>D = Deletion</w:t>
      </w:r>
      <w:r w:rsidR="00E352EB">
        <w:rPr>
          <w:b/>
          <w:sz w:val="20"/>
          <w:szCs w:val="20"/>
        </w:rPr>
        <w:t xml:space="preserve">,  </w:t>
      </w:r>
      <w:r w:rsidR="000E191D" w:rsidRPr="005C35FC">
        <w:rPr>
          <w:b/>
          <w:color w:val="FFFF00"/>
          <w:sz w:val="20"/>
          <w:szCs w:val="20"/>
          <w:highlight w:val="yellow"/>
        </w:rPr>
        <w:t>___</w:t>
      </w:r>
      <w:r w:rsidR="005C35FC">
        <w:rPr>
          <w:b/>
          <w:color w:val="FFFF00"/>
          <w:sz w:val="20"/>
          <w:szCs w:val="20"/>
        </w:rPr>
        <w:t xml:space="preserve"> </w:t>
      </w:r>
      <w:r w:rsidR="005C35FC" w:rsidRPr="005C35FC">
        <w:rPr>
          <w:b/>
          <w:color w:val="000000" w:themeColor="text1"/>
          <w:sz w:val="20"/>
          <w:szCs w:val="20"/>
        </w:rPr>
        <w:t xml:space="preserve">= </w:t>
      </w:r>
      <w:r w:rsidR="000E191D">
        <w:rPr>
          <w:b/>
          <w:sz w:val="20"/>
          <w:szCs w:val="20"/>
        </w:rPr>
        <w:t xml:space="preserve">Highlight of </w:t>
      </w:r>
      <w:r w:rsidR="00E352EB">
        <w:rPr>
          <w:b/>
          <w:sz w:val="20"/>
          <w:szCs w:val="20"/>
        </w:rPr>
        <w:t>changes</w:t>
      </w:r>
    </w:p>
    <w:tbl>
      <w:tblPr>
        <w:tblStyle w:val="GridTable1Light1"/>
        <w:tblW w:w="13765" w:type="dxa"/>
        <w:tblLook w:val="04A0" w:firstRow="1" w:lastRow="0" w:firstColumn="1" w:lastColumn="0" w:noHBand="0" w:noVBand="1"/>
      </w:tblPr>
      <w:tblGrid>
        <w:gridCol w:w="2031"/>
        <w:gridCol w:w="5164"/>
        <w:gridCol w:w="6570"/>
      </w:tblGrid>
      <w:tr w:rsidR="00530A59" w:rsidRPr="007118F1" w14:paraId="4FFC1103" w14:textId="77777777" w:rsidTr="002F3AA5">
        <w:trPr>
          <w:cnfStyle w:val="100000000000" w:firstRow="1" w:lastRow="0" w:firstColumn="0" w:lastColumn="0" w:oddVBand="0" w:evenVBand="0" w:oddHBand="0" w:evenHBand="0" w:firstRowFirstColumn="0" w:firstRowLastColumn="0" w:lastRowFirstColumn="0" w:lastRowLastColumn="0"/>
          <w:cantSplit/>
          <w:trHeight w:val="908"/>
          <w:tblHeader/>
        </w:trPr>
        <w:tc>
          <w:tcPr>
            <w:cnfStyle w:val="001000000000" w:firstRow="0" w:lastRow="0" w:firstColumn="1" w:lastColumn="0" w:oddVBand="0" w:evenVBand="0" w:oddHBand="0" w:evenHBand="0" w:firstRowFirstColumn="0" w:firstRowLastColumn="0" w:lastRowFirstColumn="0" w:lastRowLastColumn="0"/>
            <w:tcW w:w="2031" w:type="dxa"/>
            <w:shd w:val="clear" w:color="auto" w:fill="B6DDE8" w:themeFill="accent5" w:themeFillTint="66"/>
          </w:tcPr>
          <w:p w14:paraId="1FC6FD3E" w14:textId="77777777" w:rsidR="00530A59" w:rsidRPr="007118F1" w:rsidRDefault="00530A59">
            <w:pPr>
              <w:rPr>
                <w:sz w:val="20"/>
                <w:szCs w:val="20"/>
                <w:u w:val="single"/>
              </w:rPr>
            </w:pPr>
            <w:r w:rsidRPr="007118F1">
              <w:rPr>
                <w:sz w:val="20"/>
                <w:szCs w:val="20"/>
                <w:u w:val="single"/>
              </w:rPr>
              <w:t>Type of Change</w:t>
            </w:r>
          </w:p>
        </w:tc>
        <w:tc>
          <w:tcPr>
            <w:tcW w:w="5164" w:type="dxa"/>
            <w:shd w:val="clear" w:color="auto" w:fill="B6DDE8" w:themeFill="accent5" w:themeFillTint="66"/>
          </w:tcPr>
          <w:p w14:paraId="2FEE045F" w14:textId="2E7A7CAB" w:rsidR="00530A59" w:rsidRPr="007118F1" w:rsidRDefault="00EE3062" w:rsidP="00E14A32">
            <w:pPr>
              <w:cnfStyle w:val="100000000000" w:firstRow="1" w:lastRow="0" w:firstColumn="0" w:lastColumn="0" w:oddVBand="0" w:evenVBand="0" w:oddHBand="0" w:evenHBand="0" w:firstRowFirstColumn="0" w:firstRowLastColumn="0" w:lastRowFirstColumn="0" w:lastRowLastColumn="0"/>
              <w:rPr>
                <w:sz w:val="20"/>
                <w:szCs w:val="20"/>
                <w:u w:val="single"/>
              </w:rPr>
            </w:pPr>
            <w:r>
              <w:rPr>
                <w:sz w:val="20"/>
                <w:szCs w:val="20"/>
                <w:u w:val="single"/>
              </w:rPr>
              <w:t>Old</w:t>
            </w:r>
            <w:r w:rsidR="00530A59" w:rsidRPr="007118F1">
              <w:rPr>
                <w:sz w:val="20"/>
                <w:szCs w:val="20"/>
                <w:u w:val="single"/>
              </w:rPr>
              <w:t xml:space="preserve"> Question/Item</w:t>
            </w:r>
          </w:p>
        </w:tc>
        <w:tc>
          <w:tcPr>
            <w:tcW w:w="6570" w:type="dxa"/>
            <w:shd w:val="clear" w:color="auto" w:fill="B6DDE8" w:themeFill="accent5" w:themeFillTint="66"/>
          </w:tcPr>
          <w:p w14:paraId="592A89FA" w14:textId="64777D20" w:rsidR="00530A59" w:rsidRPr="007118F1" w:rsidRDefault="00EE3062" w:rsidP="00CD312C">
            <w:pPr>
              <w:cnfStyle w:val="100000000000" w:firstRow="1" w:lastRow="0" w:firstColumn="0" w:lastColumn="0" w:oddVBand="0" w:evenVBand="0" w:oddHBand="0" w:evenHBand="0" w:firstRowFirstColumn="0" w:firstRowLastColumn="0" w:lastRowFirstColumn="0" w:lastRowLastColumn="0"/>
              <w:rPr>
                <w:sz w:val="20"/>
                <w:szCs w:val="20"/>
                <w:u w:val="single"/>
              </w:rPr>
            </w:pPr>
            <w:r>
              <w:rPr>
                <w:sz w:val="20"/>
                <w:szCs w:val="20"/>
                <w:u w:val="single"/>
              </w:rPr>
              <w:t xml:space="preserve">New Question / </w:t>
            </w:r>
            <w:r w:rsidR="00530A59" w:rsidRPr="007118F1">
              <w:rPr>
                <w:sz w:val="20"/>
                <w:szCs w:val="20"/>
                <w:u w:val="single"/>
              </w:rPr>
              <w:t>Requested Change</w:t>
            </w:r>
          </w:p>
        </w:tc>
      </w:tr>
      <w:tr w:rsidR="00530A59" w:rsidRPr="007118F1" w14:paraId="4C59BB59"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135E02FC" w14:textId="77777777" w:rsidR="00530A59" w:rsidRPr="007118F1" w:rsidRDefault="00255200" w:rsidP="00530A59">
            <w:pPr>
              <w:rPr>
                <w:sz w:val="20"/>
                <w:szCs w:val="20"/>
              </w:rPr>
            </w:pPr>
            <w:r>
              <w:rPr>
                <w:sz w:val="20"/>
                <w:szCs w:val="20"/>
              </w:rPr>
              <w:t>D</w:t>
            </w:r>
          </w:p>
        </w:tc>
        <w:tc>
          <w:tcPr>
            <w:tcW w:w="5164" w:type="dxa"/>
          </w:tcPr>
          <w:p w14:paraId="18A5409C" w14:textId="2B000728" w:rsidR="00530A59" w:rsidRDefault="00255200" w:rsidP="00255200">
            <w:pPr>
              <w:keepLines/>
              <w:ind w:left="489" w:hanging="489"/>
              <w:cnfStyle w:val="000000000000" w:firstRow="0" w:lastRow="0" w:firstColumn="0" w:lastColumn="0" w:oddVBand="0" w:evenVBand="0" w:oddHBand="0" w:evenHBand="0" w:firstRowFirstColumn="0" w:firstRowLastColumn="0" w:lastRowFirstColumn="0" w:lastRowLastColumn="0"/>
              <w:rPr>
                <w:sz w:val="20"/>
                <w:szCs w:val="20"/>
              </w:rPr>
            </w:pPr>
            <w:r w:rsidRPr="00255200">
              <w:rPr>
                <w:b/>
                <w:sz w:val="20"/>
                <w:szCs w:val="20"/>
              </w:rPr>
              <w:t>1</w:t>
            </w:r>
            <w:r w:rsidR="004F4D1C" w:rsidRPr="00255200">
              <w:rPr>
                <w:b/>
                <w:sz w:val="20"/>
                <w:szCs w:val="20"/>
              </w:rPr>
              <w:t>.</w:t>
            </w:r>
            <w:r w:rsidRPr="00255200">
              <w:rPr>
                <w:sz w:val="20"/>
                <w:szCs w:val="20"/>
              </w:rPr>
              <w:t xml:space="preserve"> </w:t>
            </w:r>
            <w:r w:rsidR="00EE3062">
              <w:rPr>
                <w:sz w:val="20"/>
                <w:szCs w:val="20"/>
              </w:rPr>
              <w:t xml:space="preserve">     </w:t>
            </w:r>
            <w:r w:rsidRPr="00255200">
              <w:rPr>
                <w:sz w:val="20"/>
                <w:szCs w:val="20"/>
              </w:rPr>
              <w:t>State/local/other ID:</w:t>
            </w:r>
            <w:r w:rsidR="000D7A73">
              <w:rPr>
                <w:sz w:val="20"/>
                <w:szCs w:val="20"/>
              </w:rPr>
              <w:t xml:space="preserve"> </w:t>
            </w:r>
            <w:r w:rsidRPr="00255200">
              <w:rPr>
                <w:sz w:val="20"/>
                <w:szCs w:val="20"/>
              </w:rPr>
              <w:t>_______________________________</w:t>
            </w:r>
            <w:r w:rsidR="004F4D1C">
              <w:rPr>
                <w:sz w:val="20"/>
                <w:szCs w:val="20"/>
              </w:rPr>
              <w:t xml:space="preserve"> </w:t>
            </w:r>
            <w:r w:rsidR="00D6736F" w:rsidRPr="007118F1">
              <w:rPr>
                <w:sz w:val="20"/>
                <w:szCs w:val="20"/>
              </w:rPr>
              <w:tab/>
            </w:r>
          </w:p>
          <w:p w14:paraId="16AC69F4" w14:textId="77777777" w:rsidR="00255200" w:rsidRPr="007118F1" w:rsidRDefault="00255200" w:rsidP="00255200">
            <w:pPr>
              <w:keepLines/>
              <w:ind w:left="489" w:hanging="489"/>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6F6981D7" w14:textId="1E5E3B66" w:rsidR="00255200" w:rsidRPr="007118F1" w:rsidRDefault="00255200" w:rsidP="00255200">
            <w:pPr>
              <w:tabs>
                <w:tab w:val="left" w:pos="726"/>
                <w:tab w:val="left" w:pos="1109"/>
              </w:tab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118F1">
              <w:rPr>
                <w:sz w:val="20"/>
                <w:szCs w:val="20"/>
              </w:rPr>
              <w:t>Request deletion of this question</w:t>
            </w:r>
            <w:r w:rsidR="00DC436A">
              <w:rPr>
                <w:sz w:val="20"/>
                <w:szCs w:val="20"/>
              </w:rPr>
              <w:t xml:space="preserve"> as it is repetitive with another data element</w:t>
            </w:r>
            <w:r w:rsidRPr="007118F1">
              <w:rPr>
                <w:sz w:val="20"/>
                <w:szCs w:val="20"/>
              </w:rPr>
              <w:t>.</w:t>
            </w:r>
          </w:p>
          <w:p w14:paraId="3DA70AE5" w14:textId="77777777" w:rsidR="00530A59" w:rsidRPr="007118F1" w:rsidRDefault="00530A59" w:rsidP="00B820B9">
            <w:pPr>
              <w:cnfStyle w:val="000000000000" w:firstRow="0" w:lastRow="0" w:firstColumn="0" w:lastColumn="0" w:oddVBand="0" w:evenVBand="0" w:oddHBand="0" w:evenHBand="0" w:firstRowFirstColumn="0" w:firstRowLastColumn="0" w:lastRowFirstColumn="0" w:lastRowLastColumn="0"/>
              <w:rPr>
                <w:sz w:val="20"/>
                <w:szCs w:val="20"/>
              </w:rPr>
            </w:pPr>
          </w:p>
        </w:tc>
      </w:tr>
      <w:tr w:rsidR="00255200" w:rsidRPr="007118F1" w14:paraId="27710C07"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29751C1A" w14:textId="77777777" w:rsidR="00255200" w:rsidRPr="007118F1" w:rsidRDefault="00255200" w:rsidP="00255200">
            <w:pPr>
              <w:rPr>
                <w:sz w:val="20"/>
                <w:szCs w:val="20"/>
              </w:rPr>
            </w:pPr>
            <w:r>
              <w:rPr>
                <w:sz w:val="20"/>
                <w:szCs w:val="20"/>
              </w:rPr>
              <w:t>N</w:t>
            </w:r>
          </w:p>
        </w:tc>
        <w:tc>
          <w:tcPr>
            <w:tcW w:w="5164" w:type="dxa"/>
          </w:tcPr>
          <w:p w14:paraId="01A79E2C" w14:textId="12A0EFB7" w:rsidR="00255200" w:rsidRPr="007118F1" w:rsidRDefault="000D7A73" w:rsidP="005C35FC">
            <w:pPr>
              <w:cnfStyle w:val="000000000000" w:firstRow="0" w:lastRow="0" w:firstColumn="0" w:lastColumn="0" w:oddVBand="0" w:evenVBand="0" w:oddHBand="0" w:evenHBand="0" w:firstRowFirstColumn="0" w:firstRowLastColumn="0" w:lastRowFirstColumn="0" w:lastRowLastColumn="0"/>
              <w:rPr>
                <w:rFonts w:cs="Arial"/>
              </w:rPr>
            </w:pPr>
            <w:r w:rsidRPr="005C35FC">
              <w:rPr>
                <w:sz w:val="20"/>
                <w:szCs w:val="20"/>
              </w:rPr>
              <w:t>N/A</w:t>
            </w:r>
          </w:p>
          <w:p w14:paraId="166BB177" w14:textId="77777777" w:rsidR="00255200" w:rsidRPr="007118F1" w:rsidRDefault="00255200" w:rsidP="00255200">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2180D857" w14:textId="742102EE" w:rsidR="00255200" w:rsidRDefault="00E64C2E" w:rsidP="002552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e next three questions to capture recent changes in laboratory practices and testing methods that may affect detection, reporting, and classification (e.g., exclusion) of reported cases of cyclosporiasis.</w:t>
            </w:r>
          </w:p>
          <w:p w14:paraId="3E6AA27C" w14:textId="77777777" w:rsidR="000D7A73" w:rsidRPr="004F4D1C" w:rsidRDefault="000D7A73" w:rsidP="000D7A73">
            <w:pPr>
              <w:keepLines/>
              <w:ind w:left="489" w:hanging="450"/>
              <w:cnfStyle w:val="000000000000" w:firstRow="0" w:lastRow="0" w:firstColumn="0" w:lastColumn="0" w:oddVBand="0" w:evenVBand="0" w:oddHBand="0" w:evenHBand="0" w:firstRowFirstColumn="0" w:firstRowLastColumn="0" w:lastRowFirstColumn="0" w:lastRowLastColumn="0"/>
              <w:rPr>
                <w:sz w:val="20"/>
                <w:szCs w:val="20"/>
              </w:rPr>
            </w:pPr>
            <w:r>
              <w:rPr>
                <w:b/>
                <w:sz w:val="20"/>
                <w:szCs w:val="20"/>
              </w:rPr>
              <w:t>4</w:t>
            </w:r>
            <w:r w:rsidRPr="00AA4E8E">
              <w:rPr>
                <w:b/>
                <w:sz w:val="20"/>
                <w:szCs w:val="20"/>
              </w:rPr>
              <w:t>.</w:t>
            </w:r>
            <w:r>
              <w:rPr>
                <w:sz w:val="20"/>
                <w:szCs w:val="20"/>
              </w:rPr>
              <w:t xml:space="preserve">      Specify type of testing laboratories (Check all that apply including confirmatory lab):</w:t>
            </w:r>
          </w:p>
          <w:p w14:paraId="1BE83ED9" w14:textId="77777777" w:rsidR="000D7A73" w:rsidRPr="007118F1" w:rsidRDefault="000D7A73" w:rsidP="000D7A73">
            <w:pPr>
              <w:pStyle w:val="ListParagraph"/>
              <w:keepLines/>
              <w:numPr>
                <w:ilvl w:val="0"/>
                <w:numId w:val="43"/>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Clinical lab (e.g., at a hospital/clinic)</w:t>
            </w:r>
          </w:p>
          <w:p w14:paraId="37BFCF78" w14:textId="55A13860" w:rsidR="000D7A73" w:rsidRPr="007118F1" w:rsidRDefault="00E240C4" w:rsidP="000D7A73">
            <w:pPr>
              <w:pStyle w:val="ListParagraph"/>
              <w:keepLines/>
              <w:numPr>
                <w:ilvl w:val="0"/>
                <w:numId w:val="43"/>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Commer</w:t>
            </w:r>
            <w:r w:rsidR="000D7A73">
              <w:rPr>
                <w:rFonts w:cs="Arial"/>
                <w:sz w:val="20"/>
                <w:szCs w:val="20"/>
              </w:rPr>
              <w:t>c</w:t>
            </w:r>
            <w:r>
              <w:rPr>
                <w:rFonts w:cs="Arial"/>
                <w:sz w:val="20"/>
                <w:szCs w:val="20"/>
              </w:rPr>
              <w:t>i</w:t>
            </w:r>
            <w:r w:rsidR="000D7A73">
              <w:rPr>
                <w:rFonts w:cs="Arial"/>
                <w:sz w:val="20"/>
                <w:szCs w:val="20"/>
              </w:rPr>
              <w:t>al lab</w:t>
            </w:r>
          </w:p>
          <w:p w14:paraId="3F501490" w14:textId="77777777" w:rsidR="000D7A73" w:rsidRDefault="000D7A73" w:rsidP="005C35FC">
            <w:pPr>
              <w:pStyle w:val="ListParagraph"/>
              <w:keepLines/>
              <w:numPr>
                <w:ilvl w:val="0"/>
                <w:numId w:val="43"/>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State lab</w:t>
            </w:r>
          </w:p>
          <w:p w14:paraId="3C83CD8A" w14:textId="5FAB079E" w:rsidR="000D7A73" w:rsidRPr="005C35FC" w:rsidRDefault="000D7A73" w:rsidP="005C35FC">
            <w:pPr>
              <w:pStyle w:val="ListParagraph"/>
              <w:keepLines/>
              <w:numPr>
                <w:ilvl w:val="0"/>
                <w:numId w:val="43"/>
              </w:numPr>
              <w:cnfStyle w:val="000000000000" w:firstRow="0" w:lastRow="0" w:firstColumn="0" w:lastColumn="0" w:oddVBand="0" w:evenVBand="0" w:oddHBand="0" w:evenHBand="0" w:firstRowFirstColumn="0" w:firstRowLastColumn="0" w:lastRowFirstColumn="0" w:lastRowLastColumn="0"/>
              <w:rPr>
                <w:rFonts w:cs="Arial"/>
                <w:sz w:val="20"/>
                <w:szCs w:val="20"/>
              </w:rPr>
            </w:pPr>
            <w:r w:rsidRPr="005C35FC">
              <w:rPr>
                <w:rFonts w:cs="Arial"/>
                <w:sz w:val="20"/>
                <w:szCs w:val="20"/>
              </w:rPr>
              <w:t>CDC lab</w:t>
            </w:r>
          </w:p>
        </w:tc>
      </w:tr>
      <w:tr w:rsidR="00255200" w:rsidRPr="007118F1" w14:paraId="44D8AC02"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6E71F17" w14:textId="77777777" w:rsidR="00255200" w:rsidRPr="007118F1" w:rsidRDefault="00255200" w:rsidP="00255200">
            <w:pPr>
              <w:rPr>
                <w:sz w:val="20"/>
                <w:szCs w:val="20"/>
              </w:rPr>
            </w:pPr>
            <w:r>
              <w:rPr>
                <w:sz w:val="20"/>
                <w:szCs w:val="20"/>
              </w:rPr>
              <w:t>N</w:t>
            </w:r>
          </w:p>
        </w:tc>
        <w:tc>
          <w:tcPr>
            <w:tcW w:w="5164" w:type="dxa"/>
          </w:tcPr>
          <w:p w14:paraId="22EBD32C" w14:textId="01259598" w:rsidR="00255200" w:rsidRPr="007118F1" w:rsidRDefault="000D7A73" w:rsidP="005C35FC">
            <w:pPr>
              <w:keepLines/>
              <w:ind w:left="489" w:hanging="45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c>
          <w:tcPr>
            <w:tcW w:w="6570" w:type="dxa"/>
          </w:tcPr>
          <w:p w14:paraId="117C3DE5" w14:textId="77777777" w:rsidR="00255200" w:rsidRDefault="00D31F1E" w:rsidP="00D31F1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is question to capture recent changes in laboratory practices and testing methods.</w:t>
            </w:r>
          </w:p>
          <w:p w14:paraId="21CB8801" w14:textId="77777777" w:rsidR="000D7A73" w:rsidRPr="004F4D1C" w:rsidRDefault="000D7A73" w:rsidP="000D7A73">
            <w:pPr>
              <w:keepLines/>
              <w:ind w:left="489" w:hanging="45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b/>
                <w:sz w:val="20"/>
                <w:szCs w:val="20"/>
              </w:rPr>
              <w:t>5.</w:t>
            </w:r>
            <w:r w:rsidRPr="007118F1">
              <w:rPr>
                <w:sz w:val="20"/>
                <w:szCs w:val="20"/>
              </w:rPr>
              <w:t xml:space="preserve"> </w:t>
            </w:r>
            <w:r w:rsidRPr="007118F1">
              <w:rPr>
                <w:sz w:val="20"/>
                <w:szCs w:val="20"/>
              </w:rPr>
              <w:tab/>
            </w:r>
            <w:r>
              <w:rPr>
                <w:rFonts w:cs="Arial"/>
                <w:sz w:val="20"/>
                <w:szCs w:val="20"/>
              </w:rPr>
              <w:t>Specify testing method(s) (Check all that apply including confirmatory test):</w:t>
            </w:r>
          </w:p>
          <w:p w14:paraId="182D466A" w14:textId="77777777" w:rsidR="000D7A73" w:rsidRPr="007118F1" w:rsidRDefault="000D7A73" w:rsidP="000D7A73">
            <w:pPr>
              <w:pStyle w:val="ListParagraph"/>
              <w:keepLines/>
              <w:numPr>
                <w:ilvl w:val="0"/>
                <w:numId w:val="44"/>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O&amp;P (e.g., light microscopy, UV fluorescence microscopy, stained smears)</w:t>
            </w:r>
          </w:p>
          <w:p w14:paraId="1BF2FEE4" w14:textId="77777777" w:rsidR="000D7A73" w:rsidRPr="007118F1" w:rsidRDefault="000D7A73" w:rsidP="000D7A73">
            <w:pPr>
              <w:pStyle w:val="ListParagraph"/>
              <w:keepLines/>
              <w:numPr>
                <w:ilvl w:val="0"/>
                <w:numId w:val="44"/>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GI PCR Panel (e.g., BioFire FilmArray</w:t>
            </w:r>
            <w:r>
              <w:rPr>
                <w:rFonts w:cstheme="minorHAnsi"/>
                <w:sz w:val="20"/>
                <w:szCs w:val="20"/>
              </w:rPr>
              <w:t>®</w:t>
            </w:r>
            <w:r>
              <w:rPr>
                <w:rFonts w:cs="Arial"/>
                <w:sz w:val="20"/>
                <w:szCs w:val="20"/>
              </w:rPr>
              <w:t>)</w:t>
            </w:r>
          </w:p>
          <w:p w14:paraId="54293503" w14:textId="77777777" w:rsidR="000D7A73" w:rsidRPr="007118F1" w:rsidRDefault="000D7A73" w:rsidP="000D7A73">
            <w:pPr>
              <w:pStyle w:val="ListParagraph"/>
              <w:keepLines/>
              <w:numPr>
                <w:ilvl w:val="0"/>
                <w:numId w:val="44"/>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PCR (Not part of a panel)</w:t>
            </w:r>
          </w:p>
          <w:p w14:paraId="4BE3992B" w14:textId="77777777" w:rsidR="000D7A73" w:rsidRDefault="000D7A73" w:rsidP="000D7A73">
            <w:pPr>
              <w:pStyle w:val="ListParagraph"/>
              <w:keepLines/>
              <w:numPr>
                <w:ilvl w:val="0"/>
                <w:numId w:val="44"/>
              </w:num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ab-developed test</w:t>
            </w:r>
          </w:p>
          <w:p w14:paraId="4C110AD0" w14:textId="695ABC14" w:rsidR="000D7A73" w:rsidRPr="00AB1FFF" w:rsidRDefault="000D7A73" w:rsidP="00AB1FFF">
            <w:pPr>
              <w:pStyle w:val="ListParagraph"/>
              <w:keepLines/>
              <w:numPr>
                <w:ilvl w:val="0"/>
                <w:numId w:val="44"/>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rFonts w:cs="Arial"/>
                <w:sz w:val="20"/>
                <w:szCs w:val="20"/>
              </w:rPr>
              <w:t>Other, specify:_________________________</w:t>
            </w:r>
          </w:p>
        </w:tc>
      </w:tr>
      <w:tr w:rsidR="00255200" w:rsidRPr="007118F1" w14:paraId="2F3167C2"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474BB42C" w14:textId="77777777" w:rsidR="00255200" w:rsidRPr="007118F1" w:rsidRDefault="00255200" w:rsidP="00255200">
            <w:pPr>
              <w:rPr>
                <w:sz w:val="20"/>
                <w:szCs w:val="20"/>
              </w:rPr>
            </w:pPr>
            <w:r>
              <w:rPr>
                <w:sz w:val="20"/>
                <w:szCs w:val="20"/>
              </w:rPr>
              <w:t>N</w:t>
            </w:r>
          </w:p>
        </w:tc>
        <w:tc>
          <w:tcPr>
            <w:tcW w:w="5164" w:type="dxa"/>
          </w:tcPr>
          <w:p w14:paraId="010E7208" w14:textId="513FDF89" w:rsidR="00255200" w:rsidRPr="007118F1" w:rsidRDefault="000D7A73" w:rsidP="005C35FC">
            <w:pPr>
              <w:pStyle w:val="ListParagraph"/>
              <w:keepLines/>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N/A</w:t>
            </w:r>
          </w:p>
          <w:p w14:paraId="22395016" w14:textId="77777777" w:rsidR="00255200" w:rsidRPr="007118F1" w:rsidRDefault="00255200" w:rsidP="00255200">
            <w:pPr>
              <w:pStyle w:val="ListParagraph"/>
              <w:keepLines/>
              <w:ind w:left="849"/>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462C9154" w14:textId="77777777" w:rsidR="00255200" w:rsidRDefault="00D31F1E" w:rsidP="00D31F1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is question to capture recent changes in laboratory practices and testing methods.</w:t>
            </w:r>
          </w:p>
          <w:p w14:paraId="08D5CC84" w14:textId="77777777" w:rsidR="000D7A73" w:rsidRDefault="000D7A73" w:rsidP="000D7A73">
            <w:pPr>
              <w:pStyle w:val="ListParagraph"/>
              <w:keepLines/>
              <w:numPr>
                <w:ilvl w:val="0"/>
                <w:numId w:val="30"/>
              </w:numPr>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Specify name(s) of lab-confirmed coinfection:</w:t>
            </w:r>
          </w:p>
          <w:p w14:paraId="0BC211CC" w14:textId="13D5447F" w:rsidR="000D7A73" w:rsidRPr="007118F1" w:rsidRDefault="00AB1FFF" w:rsidP="002F3AA5">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sidR="000D7A73">
              <w:rPr>
                <w:rFonts w:cs="Arial"/>
                <w:noProof/>
                <w:sz w:val="20"/>
                <w:szCs w:val="20"/>
              </w:rPr>
              <w:t>_________________________________________</w:t>
            </w:r>
          </w:p>
        </w:tc>
      </w:tr>
      <w:tr w:rsidR="00E1535D" w:rsidRPr="007118F1" w14:paraId="2969B36E"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7F9E64D" w14:textId="261F640B" w:rsidR="00E1535D" w:rsidRDefault="00E1535D" w:rsidP="00E1535D">
            <w:pPr>
              <w:rPr>
                <w:sz w:val="20"/>
                <w:szCs w:val="20"/>
              </w:rPr>
            </w:pPr>
            <w:r>
              <w:rPr>
                <w:sz w:val="20"/>
                <w:szCs w:val="20"/>
              </w:rPr>
              <w:t>D</w:t>
            </w:r>
          </w:p>
        </w:tc>
        <w:tc>
          <w:tcPr>
            <w:tcW w:w="5164" w:type="dxa"/>
          </w:tcPr>
          <w:p w14:paraId="1D4DB27F" w14:textId="77777777" w:rsidR="00E1535D" w:rsidRDefault="00E1535D" w:rsidP="00E1535D">
            <w:pPr>
              <w:pStyle w:val="ListParagraph"/>
              <w:ind w:left="466" w:hanging="360"/>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C35FC">
              <w:rPr>
                <w:rFonts w:cs="Arial"/>
                <w:b/>
                <w:noProof/>
                <w:sz w:val="20"/>
                <w:szCs w:val="20"/>
              </w:rPr>
              <w:t>14.</w:t>
            </w:r>
            <w:r>
              <w:rPr>
                <w:rFonts w:cs="Arial"/>
                <w:noProof/>
                <w:sz w:val="20"/>
                <w:szCs w:val="20"/>
              </w:rPr>
              <w:t xml:space="preserve"> Have you (has your child) submitted a stool specimen for </w:t>
            </w:r>
            <w:r w:rsidRPr="00483F62">
              <w:rPr>
                <w:rFonts w:cs="Arial"/>
                <w:i/>
                <w:noProof/>
                <w:sz w:val="20"/>
                <w:szCs w:val="20"/>
              </w:rPr>
              <w:t>Cyclospora</w:t>
            </w:r>
            <w:r w:rsidRPr="00483F62">
              <w:rPr>
                <w:rFonts w:cs="Arial"/>
                <w:noProof/>
                <w:sz w:val="20"/>
                <w:szCs w:val="20"/>
              </w:rPr>
              <w:t xml:space="preserve"> </w:t>
            </w:r>
            <w:r>
              <w:rPr>
                <w:rFonts w:cs="Arial"/>
                <w:noProof/>
                <w:sz w:val="20"/>
                <w:szCs w:val="20"/>
              </w:rPr>
              <w:t>testing?</w:t>
            </w:r>
          </w:p>
          <w:p w14:paraId="0904DFD5" w14:textId="496CBC7A" w:rsidR="00E1535D" w:rsidRPr="00E1535D" w:rsidRDefault="00E1535D" w:rsidP="00E1535D">
            <w:pPr>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a. Yes   b. Maybe   c. No   d. Don’t know</w:t>
            </w:r>
          </w:p>
        </w:tc>
        <w:tc>
          <w:tcPr>
            <w:tcW w:w="6570" w:type="dxa"/>
          </w:tcPr>
          <w:p w14:paraId="1BEC248D" w14:textId="358CA138" w:rsidR="00E1535D" w:rsidRPr="007118F1" w:rsidRDefault="00E1535D" w:rsidP="00E1535D">
            <w:pPr>
              <w:tabs>
                <w:tab w:val="left" w:pos="726"/>
                <w:tab w:val="left" w:pos="1109"/>
              </w:tabs>
              <w:ind w:left="720" w:hanging="708"/>
              <w:jc w:val="both"/>
              <w:cnfStyle w:val="000000000000" w:firstRow="0" w:lastRow="0" w:firstColumn="0" w:lastColumn="0" w:oddVBand="0" w:evenVBand="0" w:oddHBand="0" w:evenHBand="0" w:firstRowFirstColumn="0" w:firstRowLastColumn="0" w:lastRowFirstColumn="0" w:lastRowLastColumn="0"/>
              <w:rPr>
                <w:rFonts w:cs="Arial"/>
                <w:i/>
                <w:noProof/>
                <w:sz w:val="20"/>
                <w:szCs w:val="20"/>
                <w:u w:val="single"/>
              </w:rPr>
            </w:pPr>
            <w:r>
              <w:rPr>
                <w:rFonts w:cs="Arial"/>
                <w:noProof/>
                <w:sz w:val="20"/>
                <w:szCs w:val="20"/>
              </w:rPr>
              <w:t>Reque</w:t>
            </w:r>
            <w:r w:rsidR="00494039">
              <w:rPr>
                <w:rFonts w:cs="Arial"/>
                <w:noProof/>
                <w:sz w:val="20"/>
                <w:szCs w:val="20"/>
              </w:rPr>
              <w:t>st deletion of this question</w:t>
            </w:r>
            <w:r>
              <w:rPr>
                <w:rFonts w:cs="Arial"/>
                <w:noProof/>
                <w:sz w:val="20"/>
                <w:szCs w:val="20"/>
              </w:rPr>
              <w:t xml:space="preserve">. </w:t>
            </w:r>
          </w:p>
          <w:p w14:paraId="1B0BA946" w14:textId="77777777" w:rsidR="00E1535D" w:rsidRDefault="00E1535D" w:rsidP="00E1535D">
            <w:pPr>
              <w:cnfStyle w:val="000000000000" w:firstRow="0" w:lastRow="0" w:firstColumn="0" w:lastColumn="0" w:oddVBand="0" w:evenVBand="0" w:oddHBand="0" w:evenHBand="0" w:firstRowFirstColumn="0" w:firstRowLastColumn="0" w:lastRowFirstColumn="0" w:lastRowLastColumn="0"/>
              <w:rPr>
                <w:sz w:val="20"/>
                <w:szCs w:val="20"/>
              </w:rPr>
            </w:pPr>
          </w:p>
        </w:tc>
      </w:tr>
      <w:tr w:rsidR="00E14A32" w:rsidRPr="00E14A32" w14:paraId="097FF6B6"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156658DB" w14:textId="30244A44" w:rsidR="00255200" w:rsidRPr="002F3AA5" w:rsidRDefault="000C04F3" w:rsidP="00255200">
            <w:pPr>
              <w:rPr>
                <w:sz w:val="20"/>
                <w:szCs w:val="20"/>
              </w:rPr>
            </w:pPr>
            <w:r w:rsidRPr="002F3AA5">
              <w:rPr>
                <w:sz w:val="20"/>
                <w:szCs w:val="20"/>
              </w:rPr>
              <w:lastRenderedPageBreak/>
              <w:t>M/</w:t>
            </w:r>
            <w:r w:rsidR="00404AA2" w:rsidRPr="002F3AA5">
              <w:rPr>
                <w:sz w:val="20"/>
                <w:szCs w:val="20"/>
              </w:rPr>
              <w:t>D</w:t>
            </w:r>
          </w:p>
        </w:tc>
        <w:tc>
          <w:tcPr>
            <w:tcW w:w="5164" w:type="dxa"/>
          </w:tcPr>
          <w:p w14:paraId="7A942634" w14:textId="77777777" w:rsidR="00176ADA" w:rsidRPr="002F3AA5" w:rsidRDefault="00176ADA" w:rsidP="00033D13">
            <w:pPr>
              <w:pStyle w:val="ListParagraph"/>
              <w:keepLines/>
              <w:numPr>
                <w:ilvl w:val="0"/>
                <w:numId w:val="30"/>
              </w:numPr>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Before this interview how many times has the case-patient been interviewed about his/her illness?</w:t>
            </w:r>
          </w:p>
          <w:p w14:paraId="601B6B40" w14:textId="77777777" w:rsidR="00176ADA" w:rsidRPr="002F3AA5" w:rsidRDefault="00176ADA"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a. None</w:t>
            </w:r>
          </w:p>
          <w:p w14:paraId="218BD017" w14:textId="77777777" w:rsidR="00176ADA" w:rsidRPr="002F3AA5" w:rsidRDefault="00176ADA"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b. Once</w:t>
            </w:r>
          </w:p>
          <w:p w14:paraId="2A1D9F6D" w14:textId="77777777" w:rsidR="00176ADA" w:rsidRPr="002F3AA5" w:rsidRDefault="00176ADA"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c. Twice</w:t>
            </w:r>
          </w:p>
          <w:p w14:paraId="42329997" w14:textId="2FF7351E" w:rsidR="00176ADA" w:rsidRPr="002F3AA5" w:rsidRDefault="00033D13"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d. Three t</w:t>
            </w:r>
            <w:r w:rsidR="00176ADA" w:rsidRPr="002F3AA5">
              <w:rPr>
                <w:rFonts w:cs="Arial"/>
                <w:noProof/>
                <w:sz w:val="20"/>
                <w:szCs w:val="20"/>
              </w:rPr>
              <w:t>imes</w:t>
            </w:r>
          </w:p>
          <w:p w14:paraId="457CD004" w14:textId="77777777" w:rsidR="00176ADA" w:rsidRPr="002F3AA5" w:rsidRDefault="00176ADA" w:rsidP="00033D13">
            <w:pPr>
              <w:pStyle w:val="ListParagraph"/>
              <w:keepLines/>
              <w:ind w:left="46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e. Other</w:t>
            </w:r>
          </w:p>
          <w:p w14:paraId="46CBDE88" w14:textId="3B2BD3A9" w:rsidR="00176ADA" w:rsidRPr="002F3AA5" w:rsidRDefault="00176ADA" w:rsidP="00DB66C8">
            <w:pPr>
              <w:pStyle w:val="ListParagraph"/>
              <w:keepLines/>
              <w:ind w:left="462"/>
              <w:cnfStyle w:val="000000000000" w:firstRow="0" w:lastRow="0" w:firstColumn="0" w:lastColumn="0" w:oddVBand="0" w:evenVBand="0" w:oddHBand="0" w:evenHBand="0" w:firstRowFirstColumn="0" w:firstRowLastColumn="0" w:lastRowFirstColumn="0" w:lastRowLastColumn="0"/>
              <w:rPr>
                <w:noProof/>
              </w:rPr>
            </w:pPr>
            <w:r w:rsidRPr="002F3AA5">
              <w:rPr>
                <w:rFonts w:cs="Arial"/>
                <w:noProof/>
                <w:sz w:val="20"/>
                <w:szCs w:val="20"/>
              </w:rPr>
              <w:t>f. Unknown</w:t>
            </w:r>
          </w:p>
          <w:p w14:paraId="37C5B2E5" w14:textId="1B1B1CD4" w:rsidR="00176ADA" w:rsidRPr="002F3AA5" w:rsidRDefault="00F73BC6" w:rsidP="002F3AA5">
            <w:pPr>
              <w:pStyle w:val="ListParagraph"/>
              <w:keepLines/>
              <w:spacing w:line="276" w:lineRule="auto"/>
              <w:ind w:left="102"/>
              <w:cnfStyle w:val="000000000000" w:firstRow="0" w:lastRow="0" w:firstColumn="0" w:lastColumn="0" w:oddVBand="0" w:evenVBand="0" w:oddHBand="0" w:evenHBand="0" w:firstRowFirstColumn="0" w:firstRowLastColumn="0" w:lastRowFirstColumn="0" w:lastRowLastColumn="0"/>
              <w:rPr>
                <w:rFonts w:cs="Arial"/>
                <w:b/>
                <w:noProof/>
                <w:sz w:val="20"/>
                <w:szCs w:val="20"/>
              </w:rPr>
            </w:pPr>
            <w:r w:rsidRPr="002F3AA5">
              <w:rPr>
                <w:rFonts w:cs="Arial"/>
                <w:b/>
                <w:noProof/>
                <w:sz w:val="20"/>
                <w:szCs w:val="20"/>
                <w:highlight w:val="yellow"/>
              </w:rPr>
              <w:t xml:space="preserve">7a. </w:t>
            </w:r>
            <w:r w:rsidRPr="002F3AA5">
              <w:rPr>
                <w:rFonts w:cs="Arial"/>
                <w:noProof/>
                <w:sz w:val="20"/>
                <w:szCs w:val="20"/>
                <w:highlight w:val="yellow"/>
              </w:rPr>
              <w:t>If other, please specify:__________________</w:t>
            </w:r>
          </w:p>
        </w:tc>
        <w:tc>
          <w:tcPr>
            <w:tcW w:w="6570" w:type="dxa"/>
          </w:tcPr>
          <w:p w14:paraId="2C0CA8D5" w14:textId="47F949B0" w:rsidR="00033D13" w:rsidRPr="002F3AA5" w:rsidRDefault="00404AA2" w:rsidP="00255200">
            <w:pPr>
              <w:cnfStyle w:val="000000000000" w:firstRow="0" w:lastRow="0" w:firstColumn="0" w:lastColumn="0" w:oddVBand="0" w:evenVBand="0" w:oddHBand="0" w:evenHBand="0" w:firstRowFirstColumn="0" w:firstRowLastColumn="0" w:lastRowFirstColumn="0" w:lastRowLastColumn="0"/>
              <w:rPr>
                <w:sz w:val="20"/>
                <w:szCs w:val="20"/>
              </w:rPr>
            </w:pPr>
            <w:r w:rsidRPr="002F3AA5">
              <w:rPr>
                <w:sz w:val="20"/>
                <w:szCs w:val="20"/>
              </w:rPr>
              <w:t>Recommend deletion of the additional question</w:t>
            </w:r>
            <w:r w:rsidR="00986789">
              <w:rPr>
                <w:sz w:val="20"/>
                <w:szCs w:val="20"/>
              </w:rPr>
              <w:t xml:space="preserve"> 7a.</w:t>
            </w:r>
            <w:r w:rsidRPr="002F3AA5">
              <w:rPr>
                <w:sz w:val="20"/>
                <w:szCs w:val="20"/>
              </w:rPr>
              <w:t xml:space="preserve"> </w:t>
            </w:r>
            <w:r w:rsidR="00986789">
              <w:rPr>
                <w:sz w:val="20"/>
                <w:szCs w:val="20"/>
              </w:rPr>
              <w:t>(</w:t>
            </w:r>
            <w:r w:rsidRPr="002F3AA5">
              <w:rPr>
                <w:sz w:val="20"/>
                <w:szCs w:val="20"/>
              </w:rPr>
              <w:t>If other, please specify</w:t>
            </w:r>
            <w:r w:rsidR="00986789">
              <w:rPr>
                <w:sz w:val="20"/>
                <w:szCs w:val="20"/>
              </w:rPr>
              <w:t>)</w:t>
            </w:r>
            <w:r w:rsidRPr="002F3AA5">
              <w:rPr>
                <w:sz w:val="20"/>
                <w:szCs w:val="20"/>
              </w:rPr>
              <w:t xml:space="preserve"> </w:t>
            </w:r>
          </w:p>
          <w:p w14:paraId="69C6D42B" w14:textId="77777777" w:rsidR="00033D13" w:rsidRPr="002F3AA5" w:rsidRDefault="00033D13" w:rsidP="00033D13">
            <w:pPr>
              <w:pStyle w:val="ListParagraph"/>
              <w:keepLines/>
              <w:numPr>
                <w:ilvl w:val="0"/>
                <w:numId w:val="38"/>
              </w:numPr>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Before this interview how many times has the case-patient been interviewed about his/her illness?</w:t>
            </w:r>
          </w:p>
          <w:p w14:paraId="0BC65BC0" w14:textId="77777777" w:rsidR="00033D13" w:rsidRPr="002F3AA5" w:rsidRDefault="00033D13" w:rsidP="00033D13">
            <w:pPr>
              <w:pStyle w:val="ListParagraph"/>
              <w:keepLine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a. None</w:t>
            </w:r>
          </w:p>
          <w:p w14:paraId="53BA9E54" w14:textId="77777777" w:rsidR="00033D13" w:rsidRPr="002F3AA5" w:rsidRDefault="00033D13" w:rsidP="00033D13">
            <w:pPr>
              <w:pStyle w:val="ListParagraph"/>
              <w:keepLine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b. Once</w:t>
            </w:r>
          </w:p>
          <w:p w14:paraId="3958E497" w14:textId="77777777" w:rsidR="00033D13" w:rsidRPr="002F3AA5" w:rsidRDefault="00033D13" w:rsidP="00033D13">
            <w:pPr>
              <w:pStyle w:val="ListParagraph"/>
              <w:keepLine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c. Twice</w:t>
            </w:r>
          </w:p>
          <w:p w14:paraId="22465A29" w14:textId="079B285C" w:rsidR="00033D13" w:rsidRPr="002F3AA5" w:rsidRDefault="00033D13" w:rsidP="00033D13">
            <w:pPr>
              <w:pStyle w:val="ListParagraph"/>
              <w:keepLine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F3AA5">
              <w:rPr>
                <w:rFonts w:cs="Arial"/>
                <w:noProof/>
                <w:sz w:val="20"/>
                <w:szCs w:val="20"/>
              </w:rPr>
              <w:t>d. Three or more times</w:t>
            </w:r>
          </w:p>
          <w:p w14:paraId="1C59C441" w14:textId="4EC40E60" w:rsidR="00033D13" w:rsidRPr="002F3AA5" w:rsidRDefault="00033D13" w:rsidP="001D20B8">
            <w:pPr>
              <w:pStyle w:val="ListParagraph"/>
              <w:keepLines/>
              <w:cnfStyle w:val="000000000000" w:firstRow="0" w:lastRow="0" w:firstColumn="0" w:lastColumn="0" w:oddVBand="0" w:evenVBand="0" w:oddHBand="0" w:evenHBand="0" w:firstRowFirstColumn="0" w:firstRowLastColumn="0" w:lastRowFirstColumn="0" w:lastRowLastColumn="0"/>
              <w:rPr>
                <w:noProof/>
              </w:rPr>
            </w:pPr>
            <w:r w:rsidRPr="002F3AA5">
              <w:rPr>
                <w:rFonts w:cs="Arial"/>
                <w:noProof/>
                <w:sz w:val="20"/>
                <w:szCs w:val="20"/>
              </w:rPr>
              <w:t>f. Unknown</w:t>
            </w:r>
          </w:p>
          <w:p w14:paraId="366CDDA6" w14:textId="69582574" w:rsidR="00BC2167" w:rsidRPr="002F3AA5" w:rsidRDefault="00BC2167" w:rsidP="00033D13">
            <w:pPr>
              <w:cnfStyle w:val="000000000000" w:firstRow="0" w:lastRow="0" w:firstColumn="0" w:lastColumn="0" w:oddVBand="0" w:evenVBand="0" w:oddHBand="0" w:evenHBand="0" w:firstRowFirstColumn="0" w:firstRowLastColumn="0" w:lastRowFirstColumn="0" w:lastRowLastColumn="0"/>
              <w:rPr>
                <w:sz w:val="20"/>
                <w:szCs w:val="20"/>
              </w:rPr>
            </w:pPr>
          </w:p>
        </w:tc>
      </w:tr>
      <w:tr w:rsidR="00033D13" w:rsidRPr="007118F1" w14:paraId="2E521677"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0E3B720" w14:textId="6D127618" w:rsidR="00033D13" w:rsidRPr="007118F1" w:rsidRDefault="00033D13" w:rsidP="00033D13">
            <w:pPr>
              <w:rPr>
                <w:sz w:val="20"/>
                <w:szCs w:val="20"/>
              </w:rPr>
            </w:pPr>
            <w:r w:rsidRPr="007118F1">
              <w:rPr>
                <w:sz w:val="20"/>
                <w:szCs w:val="20"/>
              </w:rPr>
              <w:t>M</w:t>
            </w:r>
          </w:p>
        </w:tc>
        <w:tc>
          <w:tcPr>
            <w:tcW w:w="5164" w:type="dxa"/>
          </w:tcPr>
          <w:p w14:paraId="2CDBBBEA" w14:textId="3340600C" w:rsidR="003F221A" w:rsidRDefault="003F221A" w:rsidP="003F221A">
            <w:pPr>
              <w:pStyle w:val="Answer"/>
              <w:tabs>
                <w:tab w:val="left" w:pos="726"/>
                <w:tab w:val="left" w:pos="1109"/>
              </w:tabs>
              <w:spacing w:before="0" w:after="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i/>
                <w:noProof/>
                <w:sz w:val="20"/>
                <w:szCs w:val="20"/>
                <w:u w:val="single"/>
              </w:rPr>
            </w:pPr>
            <w:r>
              <w:rPr>
                <w:rFonts w:asciiTheme="minorHAnsi" w:hAnsiTheme="minorHAnsi" w:cs="Arial"/>
                <w:i/>
                <w:noProof/>
                <w:sz w:val="20"/>
                <w:szCs w:val="20"/>
                <w:u w:val="single"/>
              </w:rPr>
              <w:t>The next two questions ask about the case-patient’s illness.</w:t>
            </w:r>
          </w:p>
          <w:p w14:paraId="3DF8AF5C" w14:textId="77777777" w:rsidR="003F221A" w:rsidRDefault="003F221A" w:rsidP="003F221A">
            <w:pPr>
              <w:keepLines/>
              <w:ind w:left="360"/>
              <w:cnfStyle w:val="000000000000" w:firstRow="0" w:lastRow="0" w:firstColumn="0" w:lastColumn="0" w:oddVBand="0" w:evenVBand="0" w:oddHBand="0" w:evenHBand="0" w:firstRowFirstColumn="0" w:firstRowLastColumn="0" w:lastRowFirstColumn="0" w:lastRowLastColumn="0"/>
              <w:rPr>
                <w:rFonts w:cs="Arial"/>
                <w:noProof/>
                <w:sz w:val="20"/>
                <w:szCs w:val="20"/>
              </w:rPr>
            </w:pPr>
          </w:p>
          <w:p w14:paraId="78495E31" w14:textId="05AFA7BA" w:rsidR="00033D13" w:rsidRPr="003F221A" w:rsidRDefault="003F221A" w:rsidP="003F221A">
            <w:pPr>
              <w:keepLines/>
              <w:ind w:left="360" w:hanging="254"/>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3F221A">
              <w:rPr>
                <w:rFonts w:cs="Arial"/>
                <w:b/>
                <w:noProof/>
                <w:sz w:val="20"/>
                <w:szCs w:val="20"/>
              </w:rPr>
              <w:t>10.</w:t>
            </w:r>
            <w:r>
              <w:rPr>
                <w:rFonts w:cs="Arial"/>
                <w:noProof/>
                <w:sz w:val="20"/>
                <w:szCs w:val="20"/>
              </w:rPr>
              <w:t xml:space="preserve"> </w:t>
            </w:r>
            <w:r w:rsidR="00033D13" w:rsidRPr="003F221A">
              <w:rPr>
                <w:rFonts w:cs="Arial"/>
                <w:noProof/>
                <w:sz w:val="20"/>
                <w:szCs w:val="20"/>
              </w:rPr>
              <w:t>Did you (your child) have any diarrhea (defined as loose or watery stools that you do not normally have)?</w:t>
            </w:r>
          </w:p>
          <w:p w14:paraId="7ECCD545" w14:textId="4D13A041" w:rsidR="00F026FA" w:rsidRDefault="00F026FA" w:rsidP="00F026FA">
            <w:pPr>
              <w:ind w:left="37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04F7C132" w14:textId="77777777" w:rsidR="00F026FA" w:rsidRDefault="00F026FA" w:rsidP="00F026FA">
            <w:pPr>
              <w:ind w:left="376"/>
              <w:cnfStyle w:val="000000000000" w:firstRow="0" w:lastRow="0" w:firstColumn="0" w:lastColumn="0" w:oddVBand="0" w:evenVBand="0" w:oddHBand="0" w:evenHBand="0" w:firstRowFirstColumn="0" w:firstRowLastColumn="0" w:lastRowFirstColumn="0" w:lastRowLastColumn="0"/>
              <w:rPr>
                <w:sz w:val="20"/>
                <w:szCs w:val="20"/>
              </w:rPr>
            </w:pPr>
          </w:p>
          <w:p w14:paraId="233745F0" w14:textId="05E123AE" w:rsidR="00033D13" w:rsidRDefault="00033D13" w:rsidP="00033D13">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BC2167">
              <w:rPr>
                <w:rFonts w:cs="Arial"/>
                <w:b/>
                <w:noProof/>
                <w:sz w:val="20"/>
                <w:szCs w:val="20"/>
              </w:rPr>
              <w:t xml:space="preserve">10a. </w:t>
            </w:r>
            <w:r w:rsidRPr="00BC2167">
              <w:rPr>
                <w:rFonts w:cs="Arial"/>
                <w:noProof/>
                <w:sz w:val="20"/>
                <w:szCs w:val="20"/>
              </w:rPr>
              <w:t>What date did it start?</w:t>
            </w:r>
            <w:r w:rsidR="000C04F3">
              <w:rPr>
                <w:rFonts w:cs="Arial"/>
                <w:noProof/>
                <w:sz w:val="20"/>
                <w:szCs w:val="20"/>
              </w:rPr>
              <w:t xml:space="preserve"> _________</w:t>
            </w:r>
          </w:p>
          <w:p w14:paraId="49338FBD" w14:textId="77777777" w:rsidR="00F026FA" w:rsidRDefault="00F026FA" w:rsidP="00033D13">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p>
          <w:p w14:paraId="1A82CC9A" w14:textId="77777777" w:rsidR="00033D13" w:rsidRDefault="00033D13" w:rsidP="00033D13">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b/>
                <w:noProof/>
                <w:sz w:val="20"/>
                <w:szCs w:val="20"/>
              </w:rPr>
            </w:pPr>
            <w:r>
              <w:rPr>
                <w:rFonts w:cs="Arial"/>
                <w:b/>
                <w:noProof/>
                <w:sz w:val="20"/>
                <w:szCs w:val="20"/>
              </w:rPr>
              <w:t xml:space="preserve">11. </w:t>
            </w:r>
            <w:r w:rsidRPr="00176ADA">
              <w:rPr>
                <w:rFonts w:cs="Arial"/>
                <w:noProof/>
                <w:sz w:val="20"/>
                <w:szCs w:val="20"/>
              </w:rPr>
              <w:t>Has you (your child’s) diarrhea stopped?</w:t>
            </w:r>
          </w:p>
          <w:p w14:paraId="5A605A93" w14:textId="7B6FA464" w:rsidR="00F026FA" w:rsidRDefault="00F026FA" w:rsidP="00F026FA">
            <w:pPr>
              <w:ind w:left="37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05028645" w14:textId="77777777" w:rsidR="00F026FA" w:rsidRDefault="00F026FA" w:rsidP="00F026FA">
            <w:pPr>
              <w:ind w:left="376"/>
              <w:cnfStyle w:val="000000000000" w:firstRow="0" w:lastRow="0" w:firstColumn="0" w:lastColumn="0" w:oddVBand="0" w:evenVBand="0" w:oddHBand="0" w:evenHBand="0" w:firstRowFirstColumn="0" w:firstRowLastColumn="0" w:lastRowFirstColumn="0" w:lastRowLastColumn="0"/>
              <w:rPr>
                <w:sz w:val="20"/>
                <w:szCs w:val="20"/>
              </w:rPr>
            </w:pPr>
          </w:p>
          <w:p w14:paraId="0C079A3F" w14:textId="79FCD090" w:rsidR="00033D13" w:rsidRDefault="00033D13" w:rsidP="00033D13">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11</w:t>
            </w:r>
            <w:r w:rsidRPr="00BC2167">
              <w:rPr>
                <w:rFonts w:cs="Arial"/>
                <w:b/>
                <w:noProof/>
                <w:sz w:val="20"/>
                <w:szCs w:val="20"/>
              </w:rPr>
              <w:t xml:space="preserve">a. </w:t>
            </w:r>
            <w:r w:rsidRPr="00BC2167">
              <w:rPr>
                <w:rFonts w:cs="Arial"/>
                <w:noProof/>
                <w:sz w:val="20"/>
                <w:szCs w:val="20"/>
              </w:rPr>
              <w:t xml:space="preserve">What </w:t>
            </w:r>
            <w:r>
              <w:rPr>
                <w:rFonts w:cs="Arial"/>
                <w:noProof/>
                <w:sz w:val="20"/>
                <w:szCs w:val="20"/>
              </w:rPr>
              <w:t>date did it stop</w:t>
            </w:r>
            <w:r w:rsidRPr="00BC2167">
              <w:rPr>
                <w:rFonts w:cs="Arial"/>
                <w:noProof/>
                <w:sz w:val="20"/>
                <w:szCs w:val="20"/>
              </w:rPr>
              <w:t>?</w:t>
            </w:r>
            <w:r w:rsidR="000C04F3">
              <w:rPr>
                <w:rFonts w:cs="Arial"/>
                <w:noProof/>
                <w:sz w:val="20"/>
                <w:szCs w:val="20"/>
              </w:rPr>
              <w:t xml:space="preserve"> _________</w:t>
            </w:r>
          </w:p>
          <w:p w14:paraId="3167B05D" w14:textId="77777777" w:rsidR="00033D13" w:rsidRPr="007118F1" w:rsidRDefault="00033D13" w:rsidP="00033D13">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1AB51EC2" w14:textId="7E4D8F80" w:rsidR="00033D13" w:rsidRDefault="007B3DAB" w:rsidP="00033D1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commend modifying this question set</w:t>
            </w:r>
            <w:r w:rsidR="00033D13">
              <w:rPr>
                <w:sz w:val="20"/>
                <w:szCs w:val="20"/>
              </w:rPr>
              <w:t xml:space="preserve"> to include </w:t>
            </w:r>
            <w:r w:rsidR="00E14A32">
              <w:rPr>
                <w:sz w:val="20"/>
                <w:szCs w:val="20"/>
              </w:rPr>
              <w:t xml:space="preserve">additional </w:t>
            </w:r>
            <w:r w:rsidR="00033D13">
              <w:rPr>
                <w:sz w:val="20"/>
                <w:szCs w:val="20"/>
              </w:rPr>
              <w:t xml:space="preserve">symptoms to </w:t>
            </w:r>
            <w:r w:rsidR="00DD0AEC">
              <w:rPr>
                <w:sz w:val="20"/>
                <w:szCs w:val="20"/>
              </w:rPr>
              <w:t xml:space="preserve">align the CNHGQ with the Cyclosporiasis Case Report Form (CRF). The CNHGQ is used in lieu of the CRF during outbreak investigations.  </w:t>
            </w:r>
          </w:p>
          <w:p w14:paraId="3169B0F9" w14:textId="77777777" w:rsidR="00033D13" w:rsidRDefault="00033D13" w:rsidP="00033D13">
            <w:pPr>
              <w:cnfStyle w:val="000000000000" w:firstRow="0" w:lastRow="0" w:firstColumn="0" w:lastColumn="0" w:oddVBand="0" w:evenVBand="0" w:oddHBand="0" w:evenHBand="0" w:firstRowFirstColumn="0" w:firstRowLastColumn="0" w:lastRowFirstColumn="0" w:lastRowLastColumn="0"/>
              <w:rPr>
                <w:sz w:val="20"/>
                <w:szCs w:val="20"/>
              </w:rPr>
            </w:pPr>
          </w:p>
          <w:p w14:paraId="3EB718A6" w14:textId="77777777" w:rsidR="00033D13" w:rsidRPr="007118F1" w:rsidRDefault="00033D13" w:rsidP="007B2223">
            <w:pPr>
              <w:pStyle w:val="ListParagraph"/>
              <w:keepLines/>
              <w:numPr>
                <w:ilvl w:val="0"/>
                <w:numId w:val="39"/>
              </w:numPr>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Have you (your child) had any of the following symptoms?</w:t>
            </w:r>
          </w:p>
          <w:p w14:paraId="11396A21" w14:textId="77777777" w:rsidR="00033D13" w:rsidRPr="00176ADA" w:rsidRDefault="00033D13" w:rsidP="007B2223">
            <w:pPr>
              <w:pStyle w:val="ListParagraph"/>
              <w:keepLines/>
              <w:numPr>
                <w:ilvl w:val="1"/>
                <w:numId w:val="39"/>
              </w:numPr>
              <w:ind w:left="849"/>
              <w:cnfStyle w:val="000000000000" w:firstRow="0" w:lastRow="0" w:firstColumn="0" w:lastColumn="0" w:oddVBand="0" w:evenVBand="0" w:oddHBand="0" w:evenHBand="0" w:firstRowFirstColumn="0" w:firstRowLastColumn="0" w:lastRowFirstColumn="0" w:lastRowLastColumn="0"/>
              <w:rPr>
                <w:rFonts w:cs="Arial"/>
                <w:sz w:val="20"/>
                <w:szCs w:val="20"/>
              </w:rPr>
            </w:pPr>
            <w:r w:rsidRPr="00176ADA">
              <w:rPr>
                <w:rFonts w:cs="Arial"/>
                <w:sz w:val="20"/>
                <w:szCs w:val="20"/>
              </w:rPr>
              <w:t>Diarrhea (loose, watery stools you do not normally have)</w:t>
            </w:r>
          </w:p>
          <w:p w14:paraId="5F91B709" w14:textId="54EB9DC6" w:rsidR="000C04F3" w:rsidRPr="002F3AA5" w:rsidRDefault="000C04F3" w:rsidP="002F3AA5">
            <w:pPr>
              <w:ind w:left="37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Yes   b. Maybe   c. No   d. Don’t know</w:t>
            </w:r>
          </w:p>
          <w:p w14:paraId="62A934F3" w14:textId="45DD8DB2" w:rsidR="00033D13" w:rsidRPr="00176ADA" w:rsidRDefault="00033D13" w:rsidP="00033D13">
            <w:pPr>
              <w:pStyle w:val="ListParagraph"/>
              <w:keepLines/>
              <w:ind w:left="849"/>
              <w:cnfStyle w:val="000000000000" w:firstRow="0" w:lastRow="0" w:firstColumn="0" w:lastColumn="0" w:oddVBand="0" w:evenVBand="0" w:oddHBand="0" w:evenHBand="0" w:firstRowFirstColumn="0" w:firstRowLastColumn="0" w:lastRowFirstColumn="0" w:lastRowLastColumn="0"/>
              <w:rPr>
                <w:rFonts w:cs="Arial"/>
                <w:sz w:val="20"/>
                <w:szCs w:val="20"/>
              </w:rPr>
            </w:pPr>
            <w:r w:rsidRPr="00176ADA">
              <w:rPr>
                <w:rFonts w:cs="Arial"/>
                <w:sz w:val="20"/>
                <w:szCs w:val="20"/>
              </w:rPr>
              <w:t>Date diarrhea started: ____________</w:t>
            </w:r>
          </w:p>
          <w:p w14:paraId="10613AA0" w14:textId="77777777" w:rsidR="00033D13" w:rsidRPr="001545FD" w:rsidRDefault="00033D13" w:rsidP="00033D13">
            <w:pPr>
              <w:pStyle w:val="ListParagraph"/>
              <w:keepLines/>
              <w:ind w:left="849"/>
              <w:cnfStyle w:val="000000000000" w:firstRow="0" w:lastRow="0" w:firstColumn="0" w:lastColumn="0" w:oddVBand="0" w:evenVBand="0" w:oddHBand="0" w:evenHBand="0" w:firstRowFirstColumn="0" w:firstRowLastColumn="0" w:lastRowFirstColumn="0" w:lastRowLastColumn="0"/>
              <w:rPr>
                <w:rFonts w:cs="Arial"/>
                <w:sz w:val="20"/>
                <w:szCs w:val="20"/>
              </w:rPr>
            </w:pPr>
            <w:r w:rsidRPr="00176ADA">
              <w:rPr>
                <w:rFonts w:cs="Arial"/>
                <w:sz w:val="20"/>
                <w:szCs w:val="20"/>
              </w:rPr>
              <w:t>Date diarrhea stopped: ___________</w:t>
            </w:r>
          </w:p>
          <w:p w14:paraId="7D12D8A0" w14:textId="05AA1474" w:rsidR="00033D13" w:rsidRPr="002F3AA5" w:rsidRDefault="00033D13" w:rsidP="007B2223">
            <w:pPr>
              <w:pStyle w:val="ListParagraph"/>
              <w:keepLines/>
              <w:numPr>
                <w:ilvl w:val="1"/>
                <w:numId w:val="39"/>
              </w:numPr>
              <w:ind w:left="849"/>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2F3AA5">
              <w:rPr>
                <w:rFonts w:cs="Arial"/>
                <w:sz w:val="20"/>
                <w:szCs w:val="20"/>
                <w:highlight w:val="yellow"/>
              </w:rPr>
              <w:t>Weight loss</w:t>
            </w:r>
          </w:p>
          <w:p w14:paraId="41B36188" w14:textId="77777777" w:rsidR="00AB1FFF" w:rsidRDefault="000C04F3" w:rsidP="00AB1FFF">
            <w:pPr>
              <w:keepLines/>
              <w:ind w:left="489"/>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2F3AA5">
              <w:rPr>
                <w:sz w:val="20"/>
                <w:szCs w:val="20"/>
                <w:highlight w:val="yellow"/>
              </w:rPr>
              <w:t xml:space="preserve">             a. Yes   b. Maybe   c. No   d. Don’t </w:t>
            </w:r>
            <w:r w:rsidR="00AB1FFF" w:rsidRPr="002F3AA5">
              <w:rPr>
                <w:sz w:val="20"/>
                <w:szCs w:val="20"/>
                <w:highlight w:val="yellow"/>
              </w:rPr>
              <w:t>know</w:t>
            </w:r>
          </w:p>
          <w:p w14:paraId="570D5D6C" w14:textId="3CFAF8D7" w:rsidR="00033D13" w:rsidRPr="002F3AA5" w:rsidRDefault="00AB1FFF" w:rsidP="00AB1FFF">
            <w:pPr>
              <w:keepLines/>
              <w:ind w:left="489"/>
              <w:cnfStyle w:val="000000000000" w:firstRow="0" w:lastRow="0" w:firstColumn="0" w:lastColumn="0" w:oddVBand="0" w:evenVBand="0" w:oddHBand="0" w:evenHBand="0" w:firstRowFirstColumn="0" w:firstRowLastColumn="0" w:lastRowFirstColumn="0" w:lastRowLastColumn="0"/>
              <w:rPr>
                <w:highlight w:val="yellow"/>
              </w:rPr>
            </w:pPr>
            <w:r>
              <w:rPr>
                <w:sz w:val="20"/>
                <w:szCs w:val="20"/>
                <w:highlight w:val="yellow"/>
              </w:rPr>
              <w:t>c</w:t>
            </w:r>
            <w:r w:rsidRPr="00AB1FFF">
              <w:rPr>
                <w:sz w:val="20"/>
                <w:szCs w:val="20"/>
                <w:highlight w:val="yellow"/>
              </w:rPr>
              <w:t xml:space="preserve">.     </w:t>
            </w:r>
            <w:r w:rsidR="00033D13" w:rsidRPr="00AB1FFF">
              <w:rPr>
                <w:sz w:val="20"/>
                <w:szCs w:val="20"/>
                <w:highlight w:val="yellow"/>
              </w:rPr>
              <w:t>Fever</w:t>
            </w:r>
          </w:p>
          <w:p w14:paraId="1B4D282A" w14:textId="77777777" w:rsidR="00AB1FFF" w:rsidRDefault="000C04F3" w:rsidP="00AB1FFF">
            <w:pPr>
              <w:pStyle w:val="ListParagraph"/>
              <w:keepLines/>
              <w:ind w:left="974" w:hanging="180"/>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2F3AA5">
              <w:rPr>
                <w:rFonts w:cs="Arial"/>
                <w:sz w:val="20"/>
                <w:szCs w:val="20"/>
                <w:highlight w:val="yellow"/>
              </w:rPr>
              <w:t xml:space="preserve">     </w:t>
            </w:r>
            <w:r w:rsidRPr="002F3AA5">
              <w:rPr>
                <w:sz w:val="20"/>
                <w:szCs w:val="20"/>
                <w:highlight w:val="yellow"/>
              </w:rPr>
              <w:t>a. Yes   b. Maybe   c. No   d. Don’t kno</w:t>
            </w:r>
            <w:r w:rsidR="00AB1FFF">
              <w:rPr>
                <w:rFonts w:cs="Arial"/>
                <w:sz w:val="20"/>
                <w:szCs w:val="20"/>
                <w:highlight w:val="yellow"/>
              </w:rPr>
              <w:t>w</w:t>
            </w:r>
          </w:p>
          <w:p w14:paraId="36C5D645" w14:textId="63BB1623" w:rsidR="00033D13" w:rsidRPr="002F3AA5" w:rsidRDefault="00AB1FFF" w:rsidP="00AB1FFF">
            <w:pPr>
              <w:pStyle w:val="ListParagraph"/>
              <w:keepLines/>
              <w:ind w:left="704" w:hanging="180"/>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Pr>
                <w:rFonts w:cs="Arial"/>
                <w:sz w:val="20"/>
                <w:szCs w:val="20"/>
                <w:highlight w:val="yellow"/>
              </w:rPr>
              <w:t xml:space="preserve">d. </w:t>
            </w:r>
            <w:r w:rsidR="00033D13" w:rsidRPr="002F3AA5">
              <w:rPr>
                <w:rFonts w:cs="Arial"/>
                <w:sz w:val="20"/>
                <w:szCs w:val="20"/>
                <w:highlight w:val="yellow"/>
              </w:rPr>
              <w:t>Fatigue</w:t>
            </w:r>
          </w:p>
          <w:p w14:paraId="08FEA819" w14:textId="2F1D1E68" w:rsidR="000C04F3" w:rsidRPr="002F3AA5" w:rsidRDefault="000C04F3" w:rsidP="002F3AA5">
            <w:pPr>
              <w:keepLines/>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AB1FFF">
              <w:rPr>
                <w:rFonts w:cs="Arial"/>
                <w:sz w:val="20"/>
                <w:szCs w:val="20"/>
              </w:rPr>
              <w:t xml:space="preserve">           </w:t>
            </w:r>
            <w:r w:rsidRPr="002F3AA5">
              <w:rPr>
                <w:rFonts w:cs="Arial"/>
                <w:sz w:val="20"/>
                <w:szCs w:val="20"/>
                <w:highlight w:val="yellow"/>
              </w:rPr>
              <w:t xml:space="preserve">            </w:t>
            </w:r>
            <w:r w:rsidRPr="002F3AA5">
              <w:rPr>
                <w:sz w:val="20"/>
                <w:szCs w:val="20"/>
                <w:highlight w:val="yellow"/>
              </w:rPr>
              <w:t>a. Yes   b. Maybe   c. No   d. Don’t know</w:t>
            </w:r>
          </w:p>
          <w:p w14:paraId="5EB9ED55" w14:textId="719E0DEA" w:rsidR="00033D13" w:rsidRPr="00AB1FFF" w:rsidRDefault="00AB1FFF" w:rsidP="00AB1FFF">
            <w:pPr>
              <w:keepLines/>
              <w:ind w:left="524"/>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sz w:val="20"/>
                <w:szCs w:val="20"/>
                <w:highlight w:val="yellow"/>
              </w:rPr>
              <w:t xml:space="preserve">e. </w:t>
            </w:r>
            <w:r w:rsidR="00033D13" w:rsidRPr="00AB1FFF">
              <w:rPr>
                <w:sz w:val="20"/>
                <w:szCs w:val="20"/>
                <w:highlight w:val="yellow"/>
              </w:rPr>
              <w:t>Anorexia</w:t>
            </w:r>
          </w:p>
          <w:p w14:paraId="524E107B" w14:textId="77777777" w:rsidR="00AB1FFF" w:rsidRDefault="000C04F3" w:rsidP="00AB1FFF">
            <w:pPr>
              <w:pStyle w:val="ListParagraph"/>
              <w:keepLines/>
              <w:ind w:left="849"/>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2F3AA5">
              <w:rPr>
                <w:rFonts w:cs="Arial"/>
                <w:sz w:val="20"/>
                <w:szCs w:val="20"/>
                <w:highlight w:val="yellow"/>
              </w:rPr>
              <w:t xml:space="preserve">    </w:t>
            </w:r>
            <w:r w:rsidRPr="002F3AA5">
              <w:rPr>
                <w:sz w:val="20"/>
                <w:szCs w:val="20"/>
                <w:highlight w:val="yellow"/>
              </w:rPr>
              <w:t>a. Yes   b. Maybe   c. No   d. Don’t know</w:t>
            </w:r>
          </w:p>
          <w:p w14:paraId="1DD2AEAC" w14:textId="1DA4B204" w:rsidR="00033D13" w:rsidRPr="002F3AA5" w:rsidRDefault="00AB1FFF" w:rsidP="00AB1FFF">
            <w:pPr>
              <w:pStyle w:val="ListParagraph"/>
              <w:keepLines/>
              <w:ind w:left="524"/>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Pr>
                <w:rFonts w:cs="Arial"/>
                <w:sz w:val="20"/>
                <w:szCs w:val="20"/>
                <w:highlight w:val="yellow"/>
              </w:rPr>
              <w:t xml:space="preserve">f. </w:t>
            </w:r>
            <w:r w:rsidR="00033D13" w:rsidRPr="002F3AA5">
              <w:rPr>
                <w:rFonts w:cs="Arial"/>
                <w:sz w:val="20"/>
                <w:szCs w:val="20"/>
                <w:highlight w:val="yellow"/>
              </w:rPr>
              <w:t>Nausea</w:t>
            </w:r>
          </w:p>
          <w:p w14:paraId="3CAEC6E2" w14:textId="77777777" w:rsidR="00AB1FFF" w:rsidRDefault="000C04F3" w:rsidP="00AB1FFF">
            <w:pPr>
              <w:keepLines/>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rFonts w:cs="Arial"/>
                <w:sz w:val="20"/>
                <w:szCs w:val="20"/>
              </w:rPr>
              <w:t xml:space="preserve">          </w:t>
            </w:r>
            <w:r w:rsidRPr="002F3AA5">
              <w:rPr>
                <w:rFonts w:cs="Arial"/>
                <w:sz w:val="20"/>
                <w:szCs w:val="20"/>
                <w:highlight w:val="yellow"/>
              </w:rPr>
              <w:t xml:space="preserve">             </w:t>
            </w:r>
            <w:r w:rsidRPr="002F3AA5">
              <w:rPr>
                <w:sz w:val="20"/>
                <w:szCs w:val="20"/>
                <w:highlight w:val="yellow"/>
              </w:rPr>
              <w:t>a. Yes   b. Maybe   c. No   d. Don’t know</w:t>
            </w:r>
          </w:p>
          <w:p w14:paraId="3683B954" w14:textId="32E60085" w:rsidR="00033D13" w:rsidRPr="00AB1FFF" w:rsidRDefault="00AB1FFF" w:rsidP="00AB1FFF">
            <w:pPr>
              <w:keepLines/>
              <w:ind w:left="524"/>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sz w:val="20"/>
                <w:szCs w:val="20"/>
                <w:highlight w:val="yellow"/>
              </w:rPr>
              <w:t xml:space="preserve">g. </w:t>
            </w:r>
            <w:r w:rsidR="00033D13" w:rsidRPr="00AB1FFF">
              <w:rPr>
                <w:sz w:val="20"/>
                <w:szCs w:val="20"/>
                <w:highlight w:val="yellow"/>
              </w:rPr>
              <w:t>Vomiting</w:t>
            </w:r>
          </w:p>
          <w:p w14:paraId="193ADD97" w14:textId="77777777" w:rsidR="00AB1FFF" w:rsidRDefault="000C04F3" w:rsidP="00AB1FFF">
            <w:pPr>
              <w:keepLines/>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rFonts w:cs="Arial"/>
                <w:sz w:val="20"/>
                <w:szCs w:val="20"/>
              </w:rPr>
              <w:t xml:space="preserve">          </w:t>
            </w:r>
            <w:r w:rsidRPr="002F3AA5">
              <w:rPr>
                <w:rFonts w:cs="Arial"/>
                <w:sz w:val="20"/>
                <w:szCs w:val="20"/>
                <w:highlight w:val="yellow"/>
              </w:rPr>
              <w:t xml:space="preserve">             </w:t>
            </w:r>
            <w:r w:rsidRPr="002F3AA5">
              <w:rPr>
                <w:sz w:val="20"/>
                <w:szCs w:val="20"/>
                <w:highlight w:val="yellow"/>
              </w:rPr>
              <w:t>a. Yes   b. Maybe   c. No   d. Don’t know</w:t>
            </w:r>
          </w:p>
          <w:p w14:paraId="766991DF" w14:textId="2397FFBE" w:rsidR="00033D13" w:rsidRPr="00AB1FFF" w:rsidRDefault="00AB1FFF" w:rsidP="00AB1FFF">
            <w:pPr>
              <w:keepLines/>
              <w:ind w:left="524"/>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B1FFF">
              <w:rPr>
                <w:sz w:val="20"/>
                <w:szCs w:val="20"/>
                <w:highlight w:val="yellow"/>
              </w:rPr>
              <w:t xml:space="preserve">h. </w:t>
            </w:r>
            <w:r w:rsidR="00033D13" w:rsidRPr="00AB1FFF">
              <w:rPr>
                <w:sz w:val="20"/>
                <w:szCs w:val="20"/>
                <w:highlight w:val="yellow"/>
              </w:rPr>
              <w:t xml:space="preserve">Abdominal Cramps </w:t>
            </w:r>
          </w:p>
          <w:p w14:paraId="48B6F7ED" w14:textId="27497CAB" w:rsidR="00033D13" w:rsidRPr="007118F1" w:rsidRDefault="000C04F3" w:rsidP="004F7B68">
            <w:pPr>
              <w:pStyle w:val="ListParagraph"/>
              <w:keepLines/>
              <w:ind w:left="849"/>
              <w:cnfStyle w:val="000000000000" w:firstRow="0" w:lastRow="0" w:firstColumn="0" w:lastColumn="0" w:oddVBand="0" w:evenVBand="0" w:oddHBand="0" w:evenHBand="0" w:firstRowFirstColumn="0" w:firstRowLastColumn="0" w:lastRowFirstColumn="0" w:lastRowLastColumn="0"/>
            </w:pPr>
            <w:r w:rsidRPr="002F3AA5">
              <w:rPr>
                <w:rFonts w:cs="Arial"/>
                <w:sz w:val="20"/>
                <w:szCs w:val="20"/>
                <w:highlight w:val="yellow"/>
              </w:rPr>
              <w:t xml:space="preserve">    </w:t>
            </w:r>
            <w:r w:rsidRPr="002F3AA5">
              <w:rPr>
                <w:sz w:val="20"/>
                <w:szCs w:val="20"/>
                <w:highlight w:val="yellow"/>
              </w:rPr>
              <w:t>a. Yes   b. Maybe   c. No   d. Don’t know</w:t>
            </w:r>
          </w:p>
        </w:tc>
      </w:tr>
      <w:tr w:rsidR="00285660" w:rsidRPr="007118F1" w14:paraId="630386A6"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6ABBD22" w14:textId="3D073EE2" w:rsidR="00285660" w:rsidRPr="007118F1" w:rsidRDefault="00285660" w:rsidP="00033D13">
            <w:pPr>
              <w:rPr>
                <w:sz w:val="20"/>
                <w:szCs w:val="20"/>
              </w:rPr>
            </w:pPr>
            <w:r>
              <w:rPr>
                <w:sz w:val="20"/>
                <w:szCs w:val="20"/>
              </w:rPr>
              <w:lastRenderedPageBreak/>
              <w:t>D</w:t>
            </w:r>
          </w:p>
        </w:tc>
        <w:tc>
          <w:tcPr>
            <w:tcW w:w="5164" w:type="dxa"/>
          </w:tcPr>
          <w:p w14:paraId="039F2D46" w14:textId="51E7BAD6" w:rsidR="004201BA" w:rsidRPr="002F3AA5" w:rsidRDefault="004201BA" w:rsidP="00285660">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13. </w:t>
            </w:r>
            <w:r>
              <w:rPr>
                <w:rFonts w:cs="Arial"/>
                <w:noProof/>
                <w:sz w:val="20"/>
                <w:szCs w:val="20"/>
              </w:rPr>
              <w:t xml:space="preserve">Were you (your child) hospitalized overnight? </w:t>
            </w:r>
          </w:p>
          <w:p w14:paraId="61DDBE86" w14:textId="572CD58D" w:rsidR="004201BA" w:rsidRPr="002F3AA5" w:rsidRDefault="004201BA" w:rsidP="002F3AA5">
            <w:pPr>
              <w:keepLines/>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         </w:t>
            </w:r>
            <w:r w:rsidRPr="00E80900">
              <w:rPr>
                <w:sz w:val="20"/>
                <w:szCs w:val="20"/>
              </w:rPr>
              <w:t>a. Yes   b. Maybe   c. No   d. Don’t know</w:t>
            </w:r>
          </w:p>
          <w:p w14:paraId="73711195" w14:textId="2B764EAB" w:rsidR="00404AA2" w:rsidRDefault="00404AA2" w:rsidP="00285660">
            <w:pPr>
              <w:pStyle w:val="ListParagraph"/>
              <w:keepLines/>
              <w:ind w:left="10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404AA2">
              <w:rPr>
                <w:rFonts w:cs="Arial"/>
                <w:b/>
                <w:noProof/>
                <w:sz w:val="20"/>
                <w:szCs w:val="20"/>
              </w:rPr>
              <w:t>13a.</w:t>
            </w:r>
            <w:r>
              <w:rPr>
                <w:rFonts w:cs="Arial"/>
                <w:noProof/>
                <w:sz w:val="20"/>
                <w:szCs w:val="20"/>
              </w:rPr>
              <w:t xml:space="preserve"> How many nights were you (you child) hospitalized?</w:t>
            </w:r>
            <w:r w:rsidR="009A7FBF">
              <w:rPr>
                <w:rFonts w:cs="Arial"/>
                <w:noProof/>
                <w:sz w:val="20"/>
                <w:szCs w:val="20"/>
              </w:rPr>
              <w:t xml:space="preserve"> _</w:t>
            </w:r>
          </w:p>
          <w:p w14:paraId="428C85E4" w14:textId="635A9DE0" w:rsidR="009A7FBF" w:rsidRPr="002F3AA5" w:rsidRDefault="009A7FBF" w:rsidP="00834EA8">
            <w:pPr>
              <w:keepLines/>
              <w:ind w:left="374"/>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404AA2" w:rsidRPr="002F3AA5">
              <w:rPr>
                <w:rFonts w:cs="Arial"/>
                <w:noProof/>
                <w:sz w:val="20"/>
                <w:szCs w:val="20"/>
              </w:rPr>
              <w:t xml:space="preserve">Hospital name:__________     </w:t>
            </w:r>
          </w:p>
          <w:p w14:paraId="4FE5D2B8" w14:textId="4555D245" w:rsidR="00404AA2" w:rsidRPr="002F3AA5" w:rsidRDefault="009A7FBF" w:rsidP="00834EA8">
            <w:pPr>
              <w:keepLines/>
              <w:ind w:left="374"/>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404AA2" w:rsidRPr="002F3AA5">
              <w:rPr>
                <w:rFonts w:cs="Arial"/>
                <w:noProof/>
                <w:sz w:val="20"/>
                <w:szCs w:val="20"/>
              </w:rPr>
              <w:t xml:space="preserve">Admission Date:__________ </w:t>
            </w:r>
          </w:p>
          <w:p w14:paraId="7583921F" w14:textId="6D920D9B" w:rsidR="00285660" w:rsidRPr="002F3AA5" w:rsidRDefault="009A7FBF" w:rsidP="00834EA8">
            <w:pPr>
              <w:keepLines/>
              <w:ind w:left="374"/>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highlight w:val="yellow"/>
              </w:rPr>
              <w:t xml:space="preserve">   </w:t>
            </w:r>
            <w:r w:rsidR="00404AA2" w:rsidRPr="002F3AA5">
              <w:rPr>
                <w:rFonts w:cs="Arial"/>
                <w:noProof/>
                <w:sz w:val="20"/>
                <w:szCs w:val="20"/>
                <w:highlight w:val="yellow"/>
              </w:rPr>
              <w:t>Discharge Date:__________</w:t>
            </w:r>
          </w:p>
        </w:tc>
        <w:tc>
          <w:tcPr>
            <w:tcW w:w="6570" w:type="dxa"/>
          </w:tcPr>
          <w:p w14:paraId="417790D0" w14:textId="0784EC3A" w:rsidR="004201BA" w:rsidRDefault="00404AA2" w:rsidP="00033D1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quest deletion of the data element </w:t>
            </w:r>
            <w:r w:rsidRPr="00834EA8">
              <w:rPr>
                <w:sz w:val="20"/>
                <w:szCs w:val="20"/>
                <w:highlight w:val="yellow"/>
              </w:rPr>
              <w:t>(discharge date)</w:t>
            </w:r>
            <w:r>
              <w:rPr>
                <w:sz w:val="20"/>
                <w:szCs w:val="20"/>
              </w:rPr>
              <w:t xml:space="preserve"> from this </w:t>
            </w:r>
            <w:r w:rsidR="00285660">
              <w:rPr>
                <w:sz w:val="20"/>
                <w:szCs w:val="20"/>
              </w:rPr>
              <w:t xml:space="preserve">question. </w:t>
            </w:r>
          </w:p>
          <w:p w14:paraId="114F00DB" w14:textId="66A32876" w:rsidR="004201BA" w:rsidRDefault="004201BA" w:rsidP="00033D13">
            <w:pPr>
              <w:cnfStyle w:val="000000000000" w:firstRow="0" w:lastRow="0" w:firstColumn="0" w:lastColumn="0" w:oddVBand="0" w:evenVBand="0" w:oddHBand="0" w:evenHBand="0" w:firstRowFirstColumn="0" w:firstRowLastColumn="0" w:lastRowFirstColumn="0" w:lastRowLastColumn="0"/>
              <w:rPr>
                <w:sz w:val="20"/>
                <w:szCs w:val="20"/>
              </w:rPr>
            </w:pPr>
            <w:r>
              <w:rPr>
                <w:b/>
                <w:sz w:val="20"/>
                <w:szCs w:val="20"/>
              </w:rPr>
              <w:t xml:space="preserve">12. </w:t>
            </w:r>
            <w:r>
              <w:rPr>
                <w:sz w:val="20"/>
                <w:szCs w:val="20"/>
              </w:rPr>
              <w:t>Were you (your child) hospitalized overnight?</w:t>
            </w:r>
          </w:p>
          <w:p w14:paraId="1C542337" w14:textId="36F7B301" w:rsidR="004201BA" w:rsidRPr="00E14A32" w:rsidRDefault="004201BA" w:rsidP="002F3AA5">
            <w:pPr>
              <w:keepLines/>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         </w:t>
            </w:r>
            <w:r w:rsidRPr="00E80900">
              <w:rPr>
                <w:sz w:val="20"/>
                <w:szCs w:val="20"/>
              </w:rPr>
              <w:t>a. Yes   b. Maybe   c. No   d. Don’t know</w:t>
            </w:r>
          </w:p>
          <w:p w14:paraId="0DAB0B01" w14:textId="77777777" w:rsidR="004201BA" w:rsidRDefault="004201BA" w:rsidP="00033D13">
            <w:pPr>
              <w:cnfStyle w:val="000000000000" w:firstRow="0" w:lastRow="0" w:firstColumn="0" w:lastColumn="0" w:oddVBand="0" w:evenVBand="0" w:oddHBand="0" w:evenHBand="0" w:firstRowFirstColumn="0" w:firstRowLastColumn="0" w:lastRowFirstColumn="0" w:lastRowLastColumn="0"/>
              <w:rPr>
                <w:sz w:val="20"/>
                <w:szCs w:val="20"/>
              </w:rPr>
            </w:pPr>
            <w:r w:rsidRPr="002F3AA5">
              <w:rPr>
                <w:b/>
                <w:sz w:val="20"/>
                <w:szCs w:val="20"/>
              </w:rPr>
              <w:t>12a.</w:t>
            </w:r>
            <w:r>
              <w:rPr>
                <w:sz w:val="20"/>
                <w:szCs w:val="20"/>
              </w:rPr>
              <w:t xml:space="preserve"> How many nights were you (your child) hospitalized? ________</w:t>
            </w:r>
          </w:p>
          <w:p w14:paraId="1AB9741F" w14:textId="77777777" w:rsidR="004201BA" w:rsidRDefault="004201BA" w:rsidP="00033D13">
            <w:pPr>
              <w:cnfStyle w:val="000000000000" w:firstRow="0" w:lastRow="0" w:firstColumn="0" w:lastColumn="0" w:oddVBand="0" w:evenVBand="0" w:oddHBand="0" w:evenHBand="0" w:firstRowFirstColumn="0" w:firstRowLastColumn="0" w:lastRowFirstColumn="0" w:lastRowLastColumn="0"/>
              <w:rPr>
                <w:sz w:val="20"/>
                <w:szCs w:val="20"/>
              </w:rPr>
            </w:pPr>
            <w:r w:rsidRPr="002F3AA5">
              <w:rPr>
                <w:b/>
                <w:sz w:val="20"/>
                <w:szCs w:val="20"/>
              </w:rPr>
              <w:t>12b.</w:t>
            </w:r>
            <w:r>
              <w:rPr>
                <w:sz w:val="20"/>
                <w:szCs w:val="20"/>
              </w:rPr>
              <w:t xml:space="preserve"> Admission Date: ________</w:t>
            </w:r>
          </w:p>
          <w:p w14:paraId="5389A81F" w14:textId="6910600A" w:rsidR="004201BA" w:rsidRPr="00E14A32" w:rsidRDefault="004201BA" w:rsidP="00033D13">
            <w:pPr>
              <w:cnfStyle w:val="000000000000" w:firstRow="0" w:lastRow="0" w:firstColumn="0" w:lastColumn="0" w:oddVBand="0" w:evenVBand="0" w:oddHBand="0" w:evenHBand="0" w:firstRowFirstColumn="0" w:firstRowLastColumn="0" w:lastRowFirstColumn="0" w:lastRowLastColumn="0"/>
              <w:rPr>
                <w:sz w:val="20"/>
                <w:szCs w:val="20"/>
              </w:rPr>
            </w:pPr>
            <w:r w:rsidRPr="002F3AA5">
              <w:rPr>
                <w:b/>
                <w:sz w:val="20"/>
                <w:szCs w:val="20"/>
              </w:rPr>
              <w:t>12c.</w:t>
            </w:r>
            <w:r>
              <w:rPr>
                <w:sz w:val="20"/>
                <w:szCs w:val="20"/>
              </w:rPr>
              <w:t xml:space="preserve"> Hospital Name: _____________________ </w:t>
            </w:r>
            <w:r w:rsidRPr="00834EA8">
              <w:rPr>
                <w:b/>
                <w:sz w:val="20"/>
                <w:szCs w:val="20"/>
              </w:rPr>
              <w:t>(Optional)</w:t>
            </w:r>
          </w:p>
        </w:tc>
      </w:tr>
      <w:tr w:rsidR="00483F62" w:rsidRPr="007118F1" w14:paraId="46CEC12B"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5240DDE" w14:textId="516FA445" w:rsidR="00483F62" w:rsidRPr="007118F1" w:rsidRDefault="009A7FBF" w:rsidP="00483F62">
            <w:pPr>
              <w:rPr>
                <w:sz w:val="20"/>
                <w:szCs w:val="20"/>
              </w:rPr>
            </w:pPr>
            <w:r>
              <w:rPr>
                <w:sz w:val="20"/>
                <w:szCs w:val="20"/>
              </w:rPr>
              <w:t>NO</w:t>
            </w:r>
          </w:p>
        </w:tc>
        <w:tc>
          <w:tcPr>
            <w:tcW w:w="5164" w:type="dxa"/>
          </w:tcPr>
          <w:p w14:paraId="78366F6A" w14:textId="22292783" w:rsidR="00483F62" w:rsidRPr="007118F1" w:rsidRDefault="009A7FBF" w:rsidP="002F3AA5">
            <w:pPr>
              <w:pStyle w:val="ListParagraph"/>
              <w:ind w:left="12" w:firstLine="184"/>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c>
          <w:tcPr>
            <w:tcW w:w="6570" w:type="dxa"/>
          </w:tcPr>
          <w:p w14:paraId="00500BF5" w14:textId="66689111" w:rsidR="009A7FBF" w:rsidRPr="002F3AA5" w:rsidRDefault="00483F62" w:rsidP="00DB66C8">
            <w:pPr>
              <w:tabs>
                <w:tab w:val="left" w:pos="726"/>
                <w:tab w:val="left" w:pos="1109"/>
              </w:tabs>
              <w:ind w:left="16"/>
              <w:cnfStyle w:val="000000000000" w:firstRow="0" w:lastRow="0" w:firstColumn="0" w:lastColumn="0" w:oddVBand="0" w:evenVBand="0" w:oddHBand="0" w:evenHBand="0" w:firstRowFirstColumn="0" w:firstRowLastColumn="0" w:lastRowFirstColumn="0" w:lastRowLastColumn="0"/>
              <w:rPr>
                <w:i/>
                <w:sz w:val="20"/>
                <w:szCs w:val="20"/>
              </w:rPr>
            </w:pPr>
            <w:r>
              <w:rPr>
                <w:rFonts w:cs="Arial"/>
                <w:noProof/>
                <w:sz w:val="20"/>
                <w:szCs w:val="20"/>
              </w:rPr>
              <w:t xml:space="preserve">Request </w:t>
            </w:r>
            <w:r w:rsidR="004E6204">
              <w:rPr>
                <w:rFonts w:cs="Arial"/>
                <w:noProof/>
                <w:sz w:val="20"/>
                <w:szCs w:val="20"/>
              </w:rPr>
              <w:t xml:space="preserve">addition of this </w:t>
            </w:r>
            <w:r w:rsidR="007B0A36">
              <w:rPr>
                <w:rFonts w:cs="Arial"/>
                <w:noProof/>
                <w:sz w:val="20"/>
                <w:szCs w:val="20"/>
              </w:rPr>
              <w:t xml:space="preserve">(optional) </w:t>
            </w:r>
            <w:r w:rsidR="004E6204">
              <w:rPr>
                <w:rFonts w:cs="Arial"/>
                <w:noProof/>
                <w:sz w:val="20"/>
                <w:szCs w:val="20"/>
              </w:rPr>
              <w:t xml:space="preserve">question to capture intrastate travel. </w:t>
            </w:r>
            <w:r w:rsidR="00FA1651">
              <w:rPr>
                <w:rFonts w:cs="Arial"/>
                <w:noProof/>
                <w:sz w:val="20"/>
                <w:szCs w:val="20"/>
              </w:rPr>
              <w:t xml:space="preserve">While this data is not analyzed at the national level, state public health partners asked to include this question in the CNHGQ to prevent having to create a separate (additional) form. </w:t>
            </w:r>
          </w:p>
          <w:p w14:paraId="19E77745" w14:textId="77777777" w:rsidR="009A7FBF" w:rsidRDefault="009A7FBF" w:rsidP="009A7FBF">
            <w:pPr>
              <w:pStyle w:val="ListParagraph"/>
              <w:ind w:left="466" w:hanging="360"/>
              <w:jc w:val="both"/>
              <w:cnfStyle w:val="000000000000" w:firstRow="0" w:lastRow="0" w:firstColumn="0" w:lastColumn="0" w:oddVBand="0" w:evenVBand="0" w:oddHBand="0" w:evenHBand="0" w:firstRowFirstColumn="0" w:firstRowLastColumn="0" w:lastRowFirstColumn="0" w:lastRowLastColumn="0"/>
              <w:rPr>
                <w:sz w:val="20"/>
                <w:szCs w:val="20"/>
              </w:rPr>
            </w:pPr>
            <w:r w:rsidRPr="004E6204">
              <w:rPr>
                <w:b/>
                <w:sz w:val="20"/>
                <w:szCs w:val="20"/>
              </w:rPr>
              <w:t>13.</w:t>
            </w:r>
            <w:r>
              <w:rPr>
                <w:sz w:val="20"/>
                <w:szCs w:val="20"/>
              </w:rPr>
              <w:t xml:space="preserve"> *</w:t>
            </w:r>
            <w:r w:rsidRPr="007B0A36">
              <w:rPr>
                <w:b/>
                <w:sz w:val="20"/>
                <w:szCs w:val="20"/>
              </w:rPr>
              <w:t xml:space="preserve">(Optional – for local analysis) </w:t>
            </w:r>
            <w:r>
              <w:rPr>
                <w:sz w:val="20"/>
                <w:szCs w:val="20"/>
              </w:rPr>
              <w:t xml:space="preserve">List cities, date departed, date returned, and foods eaten in </w:t>
            </w:r>
            <w:r w:rsidRPr="00204184">
              <w:rPr>
                <w:sz w:val="20"/>
                <w:szCs w:val="20"/>
                <w:u w:val="single"/>
              </w:rPr>
              <w:t>home state</w:t>
            </w:r>
            <w:r>
              <w:rPr>
                <w:sz w:val="20"/>
                <w:szCs w:val="20"/>
              </w:rPr>
              <w:t xml:space="preserve"> where you (your child) might have purchased or eaten foods during the 14 days before onset of illness. </w:t>
            </w:r>
          </w:p>
          <w:p w14:paraId="5FD74D8F" w14:textId="77777777" w:rsidR="009A7FBF" w:rsidRDefault="009A7FBF" w:rsidP="009A7FBF">
            <w:pPr>
              <w:pStyle w:val="ListParagraph"/>
              <w:ind w:left="556" w:hanging="90"/>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Did not travel outside the U.S.</w:t>
            </w:r>
          </w:p>
          <w:p w14:paraId="1F923382" w14:textId="53FB215F" w:rsidR="009A7FBF" w:rsidRPr="007118F1" w:rsidRDefault="009A7FBF" w:rsidP="002F3AA5">
            <w:pPr>
              <w:pStyle w:val="ListParagraph"/>
              <w:ind w:left="12" w:firstLine="184"/>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b. Unknown</w:t>
            </w:r>
          </w:p>
        </w:tc>
      </w:tr>
      <w:tr w:rsidR="004E6204" w:rsidRPr="007118F1" w14:paraId="5B079C9F"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2FF9960B" w14:textId="410BB396" w:rsidR="004E6204" w:rsidRDefault="004E6204" w:rsidP="004E6204">
            <w:pPr>
              <w:rPr>
                <w:sz w:val="20"/>
                <w:szCs w:val="20"/>
              </w:rPr>
            </w:pPr>
            <w:r>
              <w:rPr>
                <w:sz w:val="20"/>
                <w:szCs w:val="20"/>
              </w:rPr>
              <w:t>D</w:t>
            </w:r>
          </w:p>
        </w:tc>
        <w:tc>
          <w:tcPr>
            <w:tcW w:w="5164" w:type="dxa"/>
          </w:tcPr>
          <w:p w14:paraId="0808EF81" w14:textId="77777777" w:rsidR="004E6204" w:rsidRDefault="004E6204" w:rsidP="004E6204">
            <w:pPr>
              <w:pStyle w:val="ListParagraph"/>
              <w:ind w:left="466" w:hanging="360"/>
              <w:jc w:val="both"/>
              <w:cnfStyle w:val="000000000000" w:firstRow="0" w:lastRow="0" w:firstColumn="0" w:lastColumn="0" w:oddVBand="0" w:evenVBand="0" w:oddHBand="0" w:evenHBand="0" w:firstRowFirstColumn="0" w:firstRowLastColumn="0" w:lastRowFirstColumn="0" w:lastRowLastColumn="0"/>
              <w:rPr>
                <w:sz w:val="20"/>
                <w:szCs w:val="20"/>
              </w:rPr>
            </w:pPr>
            <w:r w:rsidRPr="003F221A">
              <w:rPr>
                <w:b/>
                <w:sz w:val="20"/>
                <w:szCs w:val="20"/>
              </w:rPr>
              <w:t>15.</w:t>
            </w:r>
            <w:r>
              <w:rPr>
                <w:sz w:val="20"/>
                <w:szCs w:val="20"/>
              </w:rPr>
              <w:t xml:space="preserve"> Did you (your child) spend all, or some, of the 14 days before becoming ill outside your home state? </w:t>
            </w:r>
          </w:p>
          <w:p w14:paraId="59D8DE69" w14:textId="77777777" w:rsidR="004E6204" w:rsidRDefault="004E6204" w:rsidP="004E6204">
            <w:pPr>
              <w:ind w:left="46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6FD944F9" w14:textId="77777777" w:rsidR="004E6204" w:rsidRDefault="004E6204" w:rsidP="004E6204">
            <w:pPr>
              <w:pStyle w:val="ListParagraph"/>
              <w:ind w:left="552" w:hanging="450"/>
              <w:jc w:val="both"/>
              <w:cnfStyle w:val="000000000000" w:firstRow="0" w:lastRow="0" w:firstColumn="0" w:lastColumn="0" w:oddVBand="0" w:evenVBand="0" w:oddHBand="0" w:evenHBand="0" w:firstRowFirstColumn="0" w:firstRowLastColumn="0" w:lastRowFirstColumn="0" w:lastRowLastColumn="0"/>
              <w:rPr>
                <w:sz w:val="20"/>
                <w:szCs w:val="20"/>
              </w:rPr>
            </w:pPr>
          </w:p>
          <w:p w14:paraId="7D37F4B2" w14:textId="77777777" w:rsidR="004E6204" w:rsidRDefault="004E6204" w:rsidP="004E6204">
            <w:pPr>
              <w:pStyle w:val="ListParagraph"/>
              <w:ind w:left="552" w:hanging="450"/>
              <w:jc w:val="both"/>
              <w:cnfStyle w:val="000000000000" w:firstRow="0" w:lastRow="0" w:firstColumn="0" w:lastColumn="0" w:oddVBand="0" w:evenVBand="0" w:oddHBand="0" w:evenHBand="0" w:firstRowFirstColumn="0" w:firstRowLastColumn="0" w:lastRowFirstColumn="0" w:lastRowLastColumn="0"/>
              <w:rPr>
                <w:sz w:val="20"/>
                <w:szCs w:val="20"/>
              </w:rPr>
            </w:pPr>
            <w:r w:rsidRPr="003F221A">
              <w:rPr>
                <w:b/>
                <w:sz w:val="20"/>
                <w:szCs w:val="20"/>
              </w:rPr>
              <w:t>15c.</w:t>
            </w:r>
            <w:r>
              <w:rPr>
                <w:sz w:val="20"/>
                <w:szCs w:val="20"/>
              </w:rPr>
              <w:t xml:space="preserve"> If you (your child) traveled with others, did any of the travel partners also become ill?</w:t>
            </w:r>
          </w:p>
          <w:p w14:paraId="66B354C3" w14:textId="77777777" w:rsidR="004E6204" w:rsidRDefault="004E6204" w:rsidP="004E6204">
            <w:pPr>
              <w:ind w:left="19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Yes   b. Maybe   c. No   d. Don’t know</w:t>
            </w:r>
          </w:p>
          <w:p w14:paraId="08C79FAD" w14:textId="77777777" w:rsidR="004E6204" w:rsidRDefault="004E6204" w:rsidP="004E6204">
            <w:pPr>
              <w:pStyle w:val="ListParagraph"/>
              <w:ind w:left="552" w:hanging="450"/>
              <w:jc w:val="both"/>
              <w:cnfStyle w:val="000000000000" w:firstRow="0" w:lastRow="0" w:firstColumn="0" w:lastColumn="0" w:oddVBand="0" w:evenVBand="0" w:oddHBand="0" w:evenHBand="0" w:firstRowFirstColumn="0" w:firstRowLastColumn="0" w:lastRowFirstColumn="0" w:lastRowLastColumn="0"/>
              <w:rPr>
                <w:sz w:val="20"/>
                <w:szCs w:val="20"/>
              </w:rPr>
            </w:pPr>
          </w:p>
          <w:p w14:paraId="14FDE8C9" w14:textId="47CF4C9E" w:rsidR="004E6204" w:rsidRPr="006763AE" w:rsidRDefault="004E6204" w:rsidP="006763AE">
            <w:pPr>
              <w:pStyle w:val="ListParagraph"/>
              <w:ind w:left="552" w:hanging="450"/>
              <w:jc w:val="both"/>
              <w:cnfStyle w:val="000000000000" w:firstRow="0" w:lastRow="0" w:firstColumn="0" w:lastColumn="0" w:oddVBand="0" w:evenVBand="0" w:oddHBand="0" w:evenHBand="0" w:firstRowFirstColumn="0" w:firstRowLastColumn="0" w:lastRowFirstColumn="0" w:lastRowLastColumn="0"/>
              <w:rPr>
                <w:sz w:val="20"/>
                <w:szCs w:val="20"/>
              </w:rPr>
            </w:pPr>
            <w:r w:rsidRPr="003F221A">
              <w:rPr>
                <w:b/>
                <w:sz w:val="20"/>
                <w:szCs w:val="20"/>
              </w:rPr>
              <w:t>15d.</w:t>
            </w:r>
            <w:r>
              <w:rPr>
                <w:sz w:val="20"/>
                <w:szCs w:val="20"/>
              </w:rPr>
              <w:t xml:space="preserve"> If yes, please provide information on other ill person(s), including number of ill persons and relations to you (e.g. son, m</w:t>
            </w:r>
            <w:r w:rsidR="006763AE">
              <w:rPr>
                <w:sz w:val="20"/>
                <w:szCs w:val="20"/>
              </w:rPr>
              <w:t>other, neighbor, friend, etc.).</w:t>
            </w:r>
          </w:p>
        </w:tc>
        <w:tc>
          <w:tcPr>
            <w:tcW w:w="6570" w:type="dxa"/>
          </w:tcPr>
          <w:p w14:paraId="6BD810C1" w14:textId="79CC85E0" w:rsidR="004E6204" w:rsidRDefault="004E6204" w:rsidP="004E6204">
            <w:pPr>
              <w:tabs>
                <w:tab w:val="left" w:pos="726"/>
                <w:tab w:val="left" w:pos="1109"/>
              </w:tabs>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Request deletion of this question set. </w:t>
            </w:r>
          </w:p>
        </w:tc>
      </w:tr>
      <w:tr w:rsidR="00200108" w:rsidRPr="007118F1" w14:paraId="51B2778B"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4A6D18D" w14:textId="6E754CA3" w:rsidR="00200108" w:rsidRDefault="00200108" w:rsidP="004E6204">
            <w:pPr>
              <w:rPr>
                <w:sz w:val="20"/>
                <w:szCs w:val="20"/>
              </w:rPr>
            </w:pPr>
            <w:r>
              <w:rPr>
                <w:sz w:val="20"/>
                <w:szCs w:val="20"/>
              </w:rPr>
              <w:t>M</w:t>
            </w:r>
          </w:p>
        </w:tc>
        <w:tc>
          <w:tcPr>
            <w:tcW w:w="5164" w:type="dxa"/>
          </w:tcPr>
          <w:p w14:paraId="1A70F79F" w14:textId="1723C8A0" w:rsidR="00200108" w:rsidRDefault="00200108" w:rsidP="00200108">
            <w:pPr>
              <w:pStyle w:val="ListParagraph"/>
              <w:ind w:left="556" w:hanging="450"/>
              <w:jc w:val="both"/>
              <w:cnfStyle w:val="000000000000" w:firstRow="0" w:lastRow="0" w:firstColumn="0" w:lastColumn="0" w:oddVBand="0" w:evenVBand="0" w:oddHBand="0" w:evenHBand="0" w:firstRowFirstColumn="0" w:firstRowLastColumn="0" w:lastRowFirstColumn="0" w:lastRowLastColumn="0"/>
              <w:rPr>
                <w:sz w:val="20"/>
                <w:szCs w:val="20"/>
              </w:rPr>
            </w:pPr>
            <w:r>
              <w:rPr>
                <w:b/>
                <w:sz w:val="20"/>
                <w:szCs w:val="20"/>
              </w:rPr>
              <w:t xml:space="preserve">15a. </w:t>
            </w:r>
            <w:r>
              <w:rPr>
                <w:sz w:val="20"/>
                <w:szCs w:val="20"/>
              </w:rPr>
              <w:t>List all US states where you (your child) might have purchased or eaten foods. This includes airports, bus or train stations.</w:t>
            </w:r>
          </w:p>
          <w:p w14:paraId="7AD852A5" w14:textId="77777777" w:rsidR="00200108" w:rsidRDefault="00200108" w:rsidP="00200108">
            <w:pPr>
              <w:pStyle w:val="ListParagraph"/>
              <w:ind w:left="196"/>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Did not travel outside the U.S.</w:t>
            </w:r>
          </w:p>
          <w:p w14:paraId="3EC1F2C7" w14:textId="79771B0F" w:rsidR="00200108" w:rsidRPr="003F221A" w:rsidRDefault="00200108" w:rsidP="00200108">
            <w:pPr>
              <w:pStyle w:val="ListParagraph"/>
              <w:ind w:left="466" w:hanging="360"/>
              <w:jc w:val="both"/>
              <w:cnfStyle w:val="000000000000" w:firstRow="0" w:lastRow="0" w:firstColumn="0" w:lastColumn="0" w:oddVBand="0" w:evenVBand="0" w:oddHBand="0" w:evenHBand="0" w:firstRowFirstColumn="0" w:firstRowLastColumn="0" w:lastRowFirstColumn="0" w:lastRowLastColumn="0"/>
              <w:rPr>
                <w:b/>
                <w:sz w:val="20"/>
                <w:szCs w:val="20"/>
              </w:rPr>
            </w:pPr>
            <w:r>
              <w:rPr>
                <w:sz w:val="20"/>
                <w:szCs w:val="20"/>
              </w:rPr>
              <w:t xml:space="preserve">          b. Unknown</w:t>
            </w:r>
          </w:p>
        </w:tc>
        <w:tc>
          <w:tcPr>
            <w:tcW w:w="6570" w:type="dxa"/>
          </w:tcPr>
          <w:p w14:paraId="438D0F84" w14:textId="72A09362" w:rsidR="00200108" w:rsidRDefault="00200108" w:rsidP="00DB66C8">
            <w:pPr>
              <w:pStyle w:val="ListParagraph"/>
              <w:ind w:left="-78"/>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commend modifying this question to capture dates traveled and foods eaten during travel within the U.S. Many states have been reporting this information in the comments section of the CNHGQ.</w:t>
            </w:r>
          </w:p>
          <w:p w14:paraId="5A9866A8" w14:textId="2759A8C2" w:rsidR="00200108" w:rsidRDefault="00200108" w:rsidP="00200108">
            <w:pPr>
              <w:pStyle w:val="ListParagraph"/>
              <w:ind w:left="286" w:hanging="286"/>
              <w:jc w:val="both"/>
              <w:cnfStyle w:val="000000000000" w:firstRow="0" w:lastRow="0" w:firstColumn="0" w:lastColumn="0" w:oddVBand="0" w:evenVBand="0" w:oddHBand="0" w:evenHBand="0" w:firstRowFirstColumn="0" w:firstRowLastColumn="0" w:lastRowFirstColumn="0" w:lastRowLastColumn="0"/>
              <w:rPr>
                <w:sz w:val="20"/>
                <w:szCs w:val="20"/>
              </w:rPr>
            </w:pPr>
            <w:r w:rsidRPr="002F3AA5">
              <w:rPr>
                <w:b/>
                <w:sz w:val="20"/>
                <w:szCs w:val="20"/>
              </w:rPr>
              <w:t>14.</w:t>
            </w:r>
            <w:r>
              <w:rPr>
                <w:sz w:val="20"/>
                <w:szCs w:val="20"/>
              </w:rPr>
              <w:t xml:space="preserve"> List all </w:t>
            </w:r>
            <w:r w:rsidR="006763AE">
              <w:rPr>
                <w:sz w:val="20"/>
                <w:szCs w:val="20"/>
              </w:rPr>
              <w:t xml:space="preserve">US states, </w:t>
            </w:r>
            <w:r w:rsidRPr="006763AE">
              <w:rPr>
                <w:sz w:val="20"/>
                <w:szCs w:val="20"/>
                <w:highlight w:val="yellow"/>
              </w:rPr>
              <w:t>date departed, date returned, and foods eaten</w:t>
            </w:r>
            <w:r>
              <w:rPr>
                <w:sz w:val="20"/>
                <w:szCs w:val="20"/>
              </w:rPr>
              <w:t xml:space="preserve"> where you (your child) might ha</w:t>
            </w:r>
            <w:r w:rsidR="006763AE">
              <w:rPr>
                <w:sz w:val="20"/>
                <w:szCs w:val="20"/>
              </w:rPr>
              <w:t>ve purchased or</w:t>
            </w:r>
            <w:r>
              <w:rPr>
                <w:sz w:val="20"/>
                <w:szCs w:val="20"/>
              </w:rPr>
              <w:t xml:space="preserve"> eaten foods during the </w:t>
            </w:r>
            <w:r w:rsidR="006763AE">
              <w:rPr>
                <w:sz w:val="20"/>
                <w:szCs w:val="20"/>
              </w:rPr>
              <w:t>14 days before onset of illness. This includes airports, bus or train stations.</w:t>
            </w:r>
          </w:p>
          <w:p w14:paraId="23A72B6D" w14:textId="77777777" w:rsidR="00200108" w:rsidRDefault="00200108" w:rsidP="00200108">
            <w:pPr>
              <w:pStyle w:val="ListParagraph"/>
              <w:ind w:left="-78"/>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Did not travel outside the U.S.</w:t>
            </w:r>
          </w:p>
          <w:p w14:paraId="318B8D24" w14:textId="5F39B9C1" w:rsidR="00200108" w:rsidRDefault="00200108" w:rsidP="00200108">
            <w:pPr>
              <w:tabs>
                <w:tab w:val="left" w:pos="726"/>
                <w:tab w:val="left" w:pos="1109"/>
              </w:tabs>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      b. Unknown</w:t>
            </w:r>
          </w:p>
        </w:tc>
      </w:tr>
      <w:tr w:rsidR="004E6204" w:rsidRPr="007118F1" w14:paraId="1F347D18"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C512581" w14:textId="4EA96B9E" w:rsidR="004E6204" w:rsidRDefault="004E6204" w:rsidP="004E6204">
            <w:pPr>
              <w:rPr>
                <w:sz w:val="20"/>
                <w:szCs w:val="20"/>
              </w:rPr>
            </w:pPr>
            <w:r>
              <w:rPr>
                <w:sz w:val="20"/>
                <w:szCs w:val="20"/>
              </w:rPr>
              <w:t xml:space="preserve">M </w:t>
            </w:r>
          </w:p>
        </w:tc>
        <w:tc>
          <w:tcPr>
            <w:tcW w:w="5164" w:type="dxa"/>
          </w:tcPr>
          <w:p w14:paraId="54926A0F" w14:textId="755EC96D" w:rsidR="004E6204" w:rsidRDefault="004E6204" w:rsidP="0083040E">
            <w:pPr>
              <w:pStyle w:val="ListParagraph"/>
              <w:ind w:left="556" w:hanging="450"/>
              <w:jc w:val="both"/>
              <w:cnfStyle w:val="000000000000" w:firstRow="0" w:lastRow="0" w:firstColumn="0" w:lastColumn="0" w:oddVBand="0" w:evenVBand="0" w:oddHBand="0" w:evenHBand="0" w:firstRowFirstColumn="0" w:firstRowLastColumn="0" w:lastRowFirstColumn="0" w:lastRowLastColumn="0"/>
              <w:rPr>
                <w:sz w:val="20"/>
                <w:szCs w:val="20"/>
              </w:rPr>
            </w:pPr>
            <w:r w:rsidRPr="00691F15">
              <w:rPr>
                <w:b/>
                <w:sz w:val="20"/>
                <w:szCs w:val="20"/>
              </w:rPr>
              <w:t>15b.</w:t>
            </w:r>
            <w:r>
              <w:rPr>
                <w:sz w:val="20"/>
                <w:szCs w:val="20"/>
              </w:rPr>
              <w:t xml:space="preserve"> List all countries outside of the U.S. where you (your child) migh</w:t>
            </w:r>
            <w:r w:rsidR="00200108">
              <w:rPr>
                <w:sz w:val="20"/>
                <w:szCs w:val="20"/>
              </w:rPr>
              <w:t>t have purchased or eaten foods.</w:t>
            </w:r>
          </w:p>
          <w:p w14:paraId="0FFB9D3D" w14:textId="77777777" w:rsidR="004E6204" w:rsidRDefault="004E6204" w:rsidP="0083040E">
            <w:pPr>
              <w:pStyle w:val="ListParagraph"/>
              <w:ind w:left="196"/>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Did not travel outside the U.S.</w:t>
            </w:r>
          </w:p>
          <w:p w14:paraId="5018C611" w14:textId="1E89D100" w:rsidR="004E6204" w:rsidRDefault="004E6204" w:rsidP="0083040E">
            <w:pPr>
              <w:pStyle w:val="ListParagraph"/>
              <w:ind w:left="196" w:firstLine="90"/>
              <w:jc w:val="both"/>
              <w:cnfStyle w:val="000000000000" w:firstRow="0" w:lastRow="0" w:firstColumn="0" w:lastColumn="0" w:oddVBand="0" w:evenVBand="0" w:oddHBand="0" w:evenHBand="0" w:firstRowFirstColumn="0" w:firstRowLastColumn="0" w:lastRowFirstColumn="0" w:lastRowLastColumn="0"/>
              <w:rPr>
                <w:i/>
                <w:sz w:val="20"/>
                <w:szCs w:val="20"/>
              </w:rPr>
            </w:pPr>
            <w:r>
              <w:rPr>
                <w:sz w:val="20"/>
                <w:szCs w:val="20"/>
              </w:rPr>
              <w:t xml:space="preserve">      b. Unknown</w:t>
            </w:r>
          </w:p>
        </w:tc>
        <w:tc>
          <w:tcPr>
            <w:tcW w:w="6570" w:type="dxa"/>
          </w:tcPr>
          <w:p w14:paraId="03273952" w14:textId="7C29C094" w:rsidR="004E6204" w:rsidRDefault="004E6204" w:rsidP="004E6204">
            <w:pPr>
              <w:pStyle w:val="ListParagraph"/>
              <w:ind w:left="-78"/>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commend modifying this question to capture</w:t>
            </w:r>
            <w:r w:rsidR="00200108">
              <w:rPr>
                <w:sz w:val="20"/>
                <w:szCs w:val="20"/>
              </w:rPr>
              <w:t xml:space="preserve"> dates traveled and</w:t>
            </w:r>
            <w:r>
              <w:rPr>
                <w:sz w:val="20"/>
                <w:szCs w:val="20"/>
              </w:rPr>
              <w:t xml:space="preserve"> location of stay for persons who traveled internationally. Many states have been reporting this information in the comments section of the CNHGQ.</w:t>
            </w:r>
          </w:p>
          <w:p w14:paraId="12CEBBB5" w14:textId="77777777" w:rsidR="004E6204" w:rsidRDefault="004E6204" w:rsidP="006068F5">
            <w:pPr>
              <w:pStyle w:val="ListParagraph"/>
              <w:ind w:left="286" w:hanging="286"/>
              <w:jc w:val="both"/>
              <w:cnfStyle w:val="000000000000" w:firstRow="0" w:lastRow="0" w:firstColumn="0" w:lastColumn="0" w:oddVBand="0" w:evenVBand="0" w:oddHBand="0" w:evenHBand="0" w:firstRowFirstColumn="0" w:firstRowLastColumn="0" w:lastRowFirstColumn="0" w:lastRowLastColumn="0"/>
              <w:rPr>
                <w:sz w:val="20"/>
                <w:szCs w:val="20"/>
              </w:rPr>
            </w:pPr>
            <w:r w:rsidRPr="006068F5">
              <w:rPr>
                <w:b/>
                <w:sz w:val="20"/>
                <w:szCs w:val="20"/>
              </w:rPr>
              <w:t>15.</w:t>
            </w:r>
            <w:r>
              <w:rPr>
                <w:sz w:val="20"/>
                <w:szCs w:val="20"/>
              </w:rPr>
              <w:t xml:space="preserve"> List all countries outside of the U.S., </w:t>
            </w:r>
            <w:r w:rsidRPr="006763AE">
              <w:rPr>
                <w:sz w:val="20"/>
                <w:szCs w:val="20"/>
                <w:highlight w:val="yellow"/>
              </w:rPr>
              <w:t>date departed, date returned, and hotel/resort stayed in (if applicable)</w:t>
            </w:r>
            <w:r>
              <w:rPr>
                <w:sz w:val="20"/>
                <w:szCs w:val="20"/>
              </w:rPr>
              <w:t xml:space="preserve"> where you (your child) might have purchased of eaten foods during the 14 days before onset of illness </w:t>
            </w:r>
          </w:p>
          <w:p w14:paraId="2003DC16" w14:textId="77777777" w:rsidR="004E6204" w:rsidRDefault="004E6204" w:rsidP="004E6204">
            <w:pPr>
              <w:pStyle w:val="ListParagraph"/>
              <w:ind w:left="-78"/>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Did not travel outside the U.S.</w:t>
            </w:r>
          </w:p>
          <w:p w14:paraId="61734BEC" w14:textId="4F1EED7E" w:rsidR="004E6204" w:rsidRDefault="004E6204" w:rsidP="004E6204">
            <w:pPr>
              <w:tabs>
                <w:tab w:val="left" w:pos="726"/>
                <w:tab w:val="left" w:pos="1109"/>
              </w:tabs>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      b. Unknown</w:t>
            </w:r>
          </w:p>
        </w:tc>
      </w:tr>
      <w:tr w:rsidR="004E6204" w:rsidRPr="007118F1" w14:paraId="2E38EE21"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04D55848" w14:textId="760C12B0" w:rsidR="004E6204" w:rsidRPr="007118F1" w:rsidRDefault="004E6204" w:rsidP="004E6204">
            <w:pPr>
              <w:rPr>
                <w:sz w:val="20"/>
                <w:szCs w:val="20"/>
              </w:rPr>
            </w:pPr>
            <w:r w:rsidRPr="007118F1">
              <w:rPr>
                <w:sz w:val="20"/>
                <w:szCs w:val="20"/>
              </w:rPr>
              <w:t>D</w:t>
            </w:r>
          </w:p>
        </w:tc>
        <w:tc>
          <w:tcPr>
            <w:tcW w:w="5164" w:type="dxa"/>
          </w:tcPr>
          <w:p w14:paraId="34FD2BB5" w14:textId="77777777" w:rsidR="004E6204" w:rsidRDefault="004E6204" w:rsidP="00834EA8">
            <w:pPr>
              <w:ind w:left="372" w:hanging="178"/>
              <w:cnfStyle w:val="000000000000" w:firstRow="0" w:lastRow="0" w:firstColumn="0" w:lastColumn="0" w:oddVBand="0" w:evenVBand="0" w:oddHBand="0" w:evenHBand="0" w:firstRowFirstColumn="0" w:firstRowLastColumn="0" w:lastRowFirstColumn="0" w:lastRowLastColumn="0"/>
              <w:rPr>
                <w:sz w:val="20"/>
                <w:szCs w:val="20"/>
              </w:rPr>
            </w:pPr>
            <w:r w:rsidRPr="00571F98">
              <w:rPr>
                <w:b/>
                <w:sz w:val="20"/>
                <w:szCs w:val="20"/>
              </w:rPr>
              <w:t>16b.</w:t>
            </w:r>
            <w:r>
              <w:rPr>
                <w:sz w:val="20"/>
                <w:szCs w:val="20"/>
              </w:rPr>
              <w:t xml:space="preserve"> Do you know of any other ill person(s) who attended the event(s)?</w:t>
            </w:r>
          </w:p>
          <w:p w14:paraId="51797F67" w14:textId="77777777" w:rsidR="004E6204" w:rsidRDefault="004E6204" w:rsidP="004E6204">
            <w:pPr>
              <w:ind w:left="37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2EBBFCF6" w14:textId="77777777" w:rsidR="004E6204" w:rsidRDefault="004E6204" w:rsidP="004E6204">
            <w:pPr>
              <w:ind w:left="372" w:hanging="450"/>
              <w:cnfStyle w:val="000000000000" w:firstRow="0" w:lastRow="0" w:firstColumn="0" w:lastColumn="0" w:oddVBand="0" w:evenVBand="0" w:oddHBand="0" w:evenHBand="0" w:firstRowFirstColumn="0" w:firstRowLastColumn="0" w:lastRowFirstColumn="0" w:lastRowLastColumn="0"/>
              <w:rPr>
                <w:sz w:val="20"/>
                <w:szCs w:val="20"/>
              </w:rPr>
            </w:pPr>
          </w:p>
          <w:p w14:paraId="7CE4485F" w14:textId="63A2F016" w:rsidR="004E6204" w:rsidRDefault="004E6204" w:rsidP="00834EA8">
            <w:pPr>
              <w:ind w:left="372" w:hanging="178"/>
              <w:cnfStyle w:val="000000000000" w:firstRow="0" w:lastRow="0" w:firstColumn="0" w:lastColumn="0" w:oddVBand="0" w:evenVBand="0" w:oddHBand="0" w:evenHBand="0" w:firstRowFirstColumn="0" w:firstRowLastColumn="0" w:lastRowFirstColumn="0" w:lastRowLastColumn="0"/>
              <w:rPr>
                <w:sz w:val="20"/>
                <w:szCs w:val="20"/>
              </w:rPr>
            </w:pPr>
            <w:r w:rsidRPr="00571F98">
              <w:rPr>
                <w:b/>
                <w:sz w:val="20"/>
                <w:szCs w:val="20"/>
              </w:rPr>
              <w:t>16c.</w:t>
            </w:r>
            <w:r>
              <w:rPr>
                <w:sz w:val="20"/>
                <w:szCs w:val="20"/>
              </w:rPr>
              <w:t xml:space="preserve"> If yes, please provide information on other ill person(s), including number of ill persons and relationship to you (e.g. son, mother, neighbor, friend, etc.).</w:t>
            </w:r>
          </w:p>
          <w:p w14:paraId="7CE171C7" w14:textId="215C12C3" w:rsidR="004E6204" w:rsidRDefault="004E6204" w:rsidP="004E6204">
            <w:pPr>
              <w:ind w:left="372" w:hanging="450"/>
              <w:cnfStyle w:val="000000000000" w:firstRow="0" w:lastRow="0" w:firstColumn="0" w:lastColumn="0" w:oddVBand="0" w:evenVBand="0" w:oddHBand="0" w:evenHBand="0" w:firstRowFirstColumn="0" w:firstRowLastColumn="0" w:lastRowFirstColumn="0" w:lastRowLastColumn="0"/>
              <w:rPr>
                <w:sz w:val="20"/>
                <w:szCs w:val="20"/>
              </w:rPr>
            </w:pPr>
          </w:p>
          <w:p w14:paraId="1A605DCE" w14:textId="23A1BE55" w:rsidR="004E6204" w:rsidRPr="007118F1" w:rsidRDefault="004E6204" w:rsidP="00834EA8">
            <w:pPr>
              <w:spacing w:line="276" w:lineRule="auto"/>
              <w:ind w:firstLine="194"/>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Additional comments: _______________________</w:t>
            </w:r>
          </w:p>
        </w:tc>
        <w:tc>
          <w:tcPr>
            <w:tcW w:w="6570" w:type="dxa"/>
          </w:tcPr>
          <w:p w14:paraId="29239245" w14:textId="57C754F9" w:rsidR="004E6204" w:rsidRDefault="00346ACF" w:rsidP="002F3AA5">
            <w:pPr>
              <w:tabs>
                <w:tab w:val="left" w:pos="726"/>
                <w:tab w:val="left" w:pos="1109"/>
              </w:tabs>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Request deletion of this question set. </w:t>
            </w:r>
          </w:p>
          <w:p w14:paraId="313DE2F7" w14:textId="47BF26E3" w:rsidR="009A7FBF" w:rsidRPr="00E14A32" w:rsidRDefault="009A7FBF" w:rsidP="002F3AA5">
            <w:pPr>
              <w:tabs>
                <w:tab w:val="left" w:pos="726"/>
                <w:tab w:val="left" w:pos="1109"/>
              </w:tabs>
              <w:cnfStyle w:val="000000000000" w:firstRow="0" w:lastRow="0" w:firstColumn="0" w:lastColumn="0" w:oddVBand="0" w:evenVBand="0" w:oddHBand="0" w:evenHBand="0" w:firstRowFirstColumn="0" w:firstRowLastColumn="0" w:lastRowFirstColumn="0" w:lastRowLastColumn="0"/>
              <w:rPr>
                <w:sz w:val="20"/>
                <w:szCs w:val="20"/>
              </w:rPr>
            </w:pPr>
          </w:p>
        </w:tc>
      </w:tr>
      <w:tr w:rsidR="004E6204" w:rsidRPr="007118F1" w14:paraId="5CEA4EA1"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1E30C97E" w14:textId="346B2F0B" w:rsidR="004E6204" w:rsidRPr="00D6736F" w:rsidRDefault="004E6204" w:rsidP="004E6204">
            <w:pPr>
              <w:rPr>
                <w:sz w:val="20"/>
                <w:szCs w:val="20"/>
              </w:rPr>
            </w:pPr>
            <w:r>
              <w:rPr>
                <w:sz w:val="20"/>
                <w:szCs w:val="20"/>
              </w:rPr>
              <w:t>N</w:t>
            </w:r>
          </w:p>
        </w:tc>
        <w:tc>
          <w:tcPr>
            <w:tcW w:w="5164" w:type="dxa"/>
          </w:tcPr>
          <w:p w14:paraId="42AA920E" w14:textId="6EC45167" w:rsidR="004E6204" w:rsidRPr="009A7FBF" w:rsidRDefault="009A7FBF" w:rsidP="002F3AA5">
            <w:pPr>
              <w:pStyle w:val="ListParagraph"/>
              <w:ind w:left="0"/>
              <w:jc w:val="both"/>
              <w:cnfStyle w:val="000000000000" w:firstRow="0" w:lastRow="0" w:firstColumn="0" w:lastColumn="0" w:oddVBand="0" w:evenVBand="0" w:oddHBand="0" w:evenHBand="0" w:firstRowFirstColumn="0" w:firstRowLastColumn="0" w:lastRowFirstColumn="0" w:lastRowLastColumn="0"/>
              <w:rPr>
                <w:sz w:val="20"/>
                <w:szCs w:val="20"/>
              </w:rPr>
            </w:pPr>
            <w:r w:rsidRPr="002F3AA5">
              <w:rPr>
                <w:sz w:val="20"/>
                <w:szCs w:val="20"/>
              </w:rPr>
              <w:t>N/A</w:t>
            </w:r>
          </w:p>
        </w:tc>
        <w:tc>
          <w:tcPr>
            <w:tcW w:w="6570" w:type="dxa"/>
          </w:tcPr>
          <w:p w14:paraId="4EC032D9" w14:textId="5990F499" w:rsidR="004E6204" w:rsidRPr="007118F1" w:rsidRDefault="004E6204" w:rsidP="004E6204">
            <w:pPr>
              <w:tabs>
                <w:tab w:val="left" w:pos="726"/>
                <w:tab w:val="left" w:pos="1109"/>
              </w:tabs>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118F1">
              <w:rPr>
                <w:rFonts w:cs="Arial"/>
                <w:noProof/>
                <w:sz w:val="20"/>
                <w:szCs w:val="20"/>
              </w:rPr>
              <w:t xml:space="preserve">Request addition of this </w:t>
            </w:r>
            <w:r>
              <w:rPr>
                <w:rFonts w:cs="Arial"/>
                <w:noProof/>
                <w:sz w:val="20"/>
                <w:szCs w:val="20"/>
              </w:rPr>
              <w:t xml:space="preserve">new </w:t>
            </w:r>
            <w:r w:rsidRPr="007118F1">
              <w:rPr>
                <w:rFonts w:cs="Arial"/>
                <w:noProof/>
                <w:sz w:val="20"/>
                <w:szCs w:val="20"/>
              </w:rPr>
              <w:t xml:space="preserve">question to </w:t>
            </w:r>
            <w:r>
              <w:rPr>
                <w:rFonts w:cs="Arial"/>
                <w:noProof/>
                <w:sz w:val="20"/>
                <w:szCs w:val="20"/>
              </w:rPr>
              <w:t>obtain concise, detailed information about other ill person(s) associated with case-patient</w:t>
            </w:r>
            <w:r w:rsidR="00346ACF">
              <w:rPr>
                <w:rFonts w:cs="Arial"/>
                <w:noProof/>
                <w:sz w:val="20"/>
                <w:szCs w:val="20"/>
              </w:rPr>
              <w:t xml:space="preserve"> (previously captured with multiple data elemets, now captured with one question)</w:t>
            </w:r>
            <w:r>
              <w:rPr>
                <w:rFonts w:cs="Arial"/>
                <w:noProof/>
                <w:sz w:val="20"/>
                <w:szCs w:val="20"/>
              </w:rPr>
              <w:t xml:space="preserve">. </w:t>
            </w:r>
          </w:p>
          <w:p w14:paraId="4D60FAB2" w14:textId="42D971CD" w:rsidR="009A7FBF" w:rsidRDefault="009A7FBF" w:rsidP="00834EA8">
            <w:pPr>
              <w:pStyle w:val="ListParagraph"/>
              <w:ind w:left="-78" w:firstLine="78"/>
              <w:jc w:val="both"/>
              <w:cnfStyle w:val="000000000000" w:firstRow="0" w:lastRow="0" w:firstColumn="0" w:lastColumn="0" w:oddVBand="0" w:evenVBand="0" w:oddHBand="0" w:evenHBand="0" w:firstRowFirstColumn="0" w:firstRowLastColumn="0" w:lastRowFirstColumn="0" w:lastRowLastColumn="0"/>
              <w:rPr>
                <w:sz w:val="20"/>
                <w:szCs w:val="20"/>
              </w:rPr>
            </w:pPr>
            <w:r w:rsidRPr="00571F98">
              <w:rPr>
                <w:b/>
                <w:sz w:val="20"/>
                <w:szCs w:val="20"/>
              </w:rPr>
              <w:t>17</w:t>
            </w:r>
            <w:r>
              <w:rPr>
                <w:b/>
                <w:sz w:val="20"/>
                <w:szCs w:val="20"/>
              </w:rPr>
              <w:t>a</w:t>
            </w:r>
            <w:r w:rsidRPr="00571F98">
              <w:rPr>
                <w:b/>
                <w:sz w:val="20"/>
                <w:szCs w:val="20"/>
              </w:rPr>
              <w:t>.</w:t>
            </w:r>
            <w:r>
              <w:rPr>
                <w:sz w:val="20"/>
                <w:szCs w:val="20"/>
              </w:rPr>
              <w:t xml:space="preserve"> </w:t>
            </w:r>
            <w:r w:rsidR="00CF2412">
              <w:rPr>
                <w:sz w:val="20"/>
                <w:szCs w:val="20"/>
              </w:rPr>
              <w:t>If yes/maybe, s</w:t>
            </w:r>
            <w:r>
              <w:rPr>
                <w:sz w:val="20"/>
                <w:szCs w:val="20"/>
              </w:rPr>
              <w:t>pecify if you (your child) and the other ill person(s):</w:t>
            </w:r>
          </w:p>
          <w:p w14:paraId="1C7E4FD0" w14:textId="77777777" w:rsidR="009A7FBF" w:rsidRDefault="009A7FBF" w:rsidP="009A7FBF">
            <w:pPr>
              <w:pStyle w:val="ListParagraph"/>
              <w:ind w:left="0"/>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Live in same household</w:t>
            </w:r>
          </w:p>
          <w:p w14:paraId="34C8AD8A" w14:textId="77777777" w:rsidR="009A7FBF" w:rsidRDefault="009A7FBF" w:rsidP="009A7FBF">
            <w:pPr>
              <w:pStyle w:val="ListParagraph"/>
              <w:ind w:left="0"/>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b. Attended same event</w:t>
            </w:r>
          </w:p>
          <w:p w14:paraId="11B64BD8" w14:textId="77777777" w:rsidR="009A7FBF" w:rsidRDefault="009A7FBF" w:rsidP="009A7FBF">
            <w:pPr>
              <w:pStyle w:val="ListParagraph"/>
              <w:ind w:left="0"/>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c. Traveled together</w:t>
            </w:r>
          </w:p>
          <w:p w14:paraId="24B20804" w14:textId="73A44189" w:rsidR="004E6204" w:rsidRPr="007118F1" w:rsidRDefault="009A7FBF" w:rsidP="00834EA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rPr>
                <w:sz w:val="20"/>
                <w:szCs w:val="20"/>
              </w:rPr>
              <w:t xml:space="preserve">      d. Other, specify: ___________________________</w:t>
            </w:r>
          </w:p>
        </w:tc>
      </w:tr>
      <w:tr w:rsidR="004E6204" w:rsidRPr="007118F1" w14:paraId="532EDB59"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1758022" w14:textId="6FE26AD7" w:rsidR="004E6204" w:rsidRDefault="00E50DFE" w:rsidP="004E6204">
            <w:pPr>
              <w:rPr>
                <w:sz w:val="20"/>
                <w:szCs w:val="20"/>
              </w:rPr>
            </w:pPr>
            <w:r>
              <w:rPr>
                <w:sz w:val="20"/>
                <w:szCs w:val="20"/>
              </w:rPr>
              <w:t>D</w:t>
            </w:r>
          </w:p>
        </w:tc>
        <w:tc>
          <w:tcPr>
            <w:tcW w:w="5164" w:type="dxa"/>
          </w:tcPr>
          <w:p w14:paraId="3D34EE80" w14:textId="7320DC7F" w:rsidR="0056514E" w:rsidRDefault="0056514E" w:rsidP="00834EA8">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b/>
                <w:noProof/>
                <w:sz w:val="20"/>
                <w:szCs w:val="20"/>
              </w:rPr>
            </w:pPr>
            <w:r>
              <w:rPr>
                <w:i/>
                <w:sz w:val="20"/>
                <w:szCs w:val="20"/>
                <w:u w:val="single"/>
              </w:rPr>
              <w:t>The next two</w:t>
            </w:r>
            <w:r w:rsidRPr="003F221A">
              <w:rPr>
                <w:i/>
                <w:sz w:val="20"/>
                <w:szCs w:val="20"/>
                <w:u w:val="single"/>
              </w:rPr>
              <w:t xml:space="preserve"> questions</w:t>
            </w:r>
            <w:r>
              <w:rPr>
                <w:i/>
                <w:sz w:val="20"/>
                <w:szCs w:val="20"/>
                <w:u w:val="single"/>
              </w:rPr>
              <w:t xml:space="preserve"> refer to shopper cards or membership cards for grocery stores and wholesale clubs</w:t>
            </w:r>
            <w:r w:rsidRPr="003F221A">
              <w:rPr>
                <w:i/>
                <w:sz w:val="20"/>
                <w:szCs w:val="20"/>
                <w:u w:val="single"/>
              </w:rPr>
              <w:t xml:space="preserve">. </w:t>
            </w:r>
          </w:p>
          <w:p w14:paraId="5BAF284C" w14:textId="52B3223A"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17a</w:t>
            </w:r>
            <w:r>
              <w:rPr>
                <w:rFonts w:cs="Arial"/>
                <w:noProof/>
                <w:sz w:val="20"/>
                <w:szCs w:val="20"/>
              </w:rPr>
              <w:t>.   Do you have a shopper card or membership card for any of the grocery stores or wholesale clubs mentioned above?</w:t>
            </w:r>
          </w:p>
          <w:p w14:paraId="03C176FD" w14:textId="759FCFE7" w:rsidR="004E6204" w:rsidRDefault="004E6204" w:rsidP="00834EA8">
            <w:pPr>
              <w:pStyle w:val="ListParagraph"/>
              <w:ind w:left="12" w:firstLine="452"/>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a. Yes   b. Maybe   c. No   d. Don’t know</w:t>
            </w:r>
          </w:p>
        </w:tc>
        <w:tc>
          <w:tcPr>
            <w:tcW w:w="6570" w:type="dxa"/>
          </w:tcPr>
          <w:p w14:paraId="6D300900" w14:textId="3FB5F1E9" w:rsidR="00E50DFE" w:rsidRPr="007118F1" w:rsidRDefault="00E50DFE" w:rsidP="00E50DFE">
            <w:pPr>
              <w:tabs>
                <w:tab w:val="left" w:pos="726"/>
                <w:tab w:val="left" w:pos="1109"/>
              </w:tabs>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118F1">
              <w:rPr>
                <w:sz w:val="20"/>
                <w:szCs w:val="20"/>
              </w:rPr>
              <w:t>Request deletion of this question.</w:t>
            </w:r>
          </w:p>
          <w:p w14:paraId="2FFE8B32" w14:textId="3A65E108" w:rsidR="004E6204" w:rsidRDefault="004E6204" w:rsidP="004E6204">
            <w:pPr>
              <w:pStyle w:val="ListParagraph"/>
              <w:ind w:left="12"/>
              <w:cnfStyle w:val="000000000000" w:firstRow="0" w:lastRow="0" w:firstColumn="0" w:lastColumn="0" w:oddVBand="0" w:evenVBand="0" w:oddHBand="0" w:evenHBand="0" w:firstRowFirstColumn="0" w:firstRowLastColumn="0" w:lastRowFirstColumn="0" w:lastRowLastColumn="0"/>
              <w:rPr>
                <w:sz w:val="20"/>
                <w:szCs w:val="20"/>
              </w:rPr>
            </w:pPr>
          </w:p>
        </w:tc>
      </w:tr>
      <w:tr w:rsidR="00E50DFE" w:rsidRPr="007118F1" w14:paraId="2F6F08A7"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58D43DDF" w14:textId="199C10BC" w:rsidR="00E50DFE" w:rsidRDefault="00E50DFE" w:rsidP="004E6204">
            <w:pPr>
              <w:rPr>
                <w:sz w:val="20"/>
                <w:szCs w:val="20"/>
              </w:rPr>
            </w:pPr>
            <w:r>
              <w:rPr>
                <w:sz w:val="20"/>
                <w:szCs w:val="20"/>
              </w:rPr>
              <w:t>M</w:t>
            </w:r>
          </w:p>
        </w:tc>
        <w:tc>
          <w:tcPr>
            <w:tcW w:w="5164" w:type="dxa"/>
          </w:tcPr>
          <w:p w14:paraId="19F2E180" w14:textId="77777777" w:rsidR="00E50DFE" w:rsidRPr="007118F1" w:rsidRDefault="00E50DFE" w:rsidP="00E50DFE">
            <w:pPr>
              <w:pStyle w:val="ListParagraph"/>
              <w:ind w:left="12"/>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17b.</w:t>
            </w:r>
            <w:r>
              <w:rPr>
                <w:rFonts w:cs="Arial"/>
                <w:noProof/>
                <w:sz w:val="20"/>
                <w:szCs w:val="20"/>
              </w:rPr>
              <w:t xml:space="preserve"> If “Yes”, may we have your shopper card number(s)? </w:t>
            </w:r>
          </w:p>
          <w:p w14:paraId="61567DEC" w14:textId="77777777" w:rsidR="00E50DFE" w:rsidRPr="00571F98" w:rsidRDefault="00E50DF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p>
        </w:tc>
        <w:tc>
          <w:tcPr>
            <w:tcW w:w="6570" w:type="dxa"/>
          </w:tcPr>
          <w:p w14:paraId="32CB048D" w14:textId="16DD704F" w:rsidR="00E50DFE" w:rsidRDefault="00E50DFE" w:rsidP="00E50DF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commend modifying the question to provide further explanation </w:t>
            </w:r>
            <w:r w:rsidR="008A4CBA">
              <w:rPr>
                <w:sz w:val="20"/>
                <w:szCs w:val="20"/>
              </w:rPr>
              <w:t xml:space="preserve">of potential usage </w:t>
            </w:r>
            <w:r>
              <w:rPr>
                <w:sz w:val="20"/>
                <w:szCs w:val="20"/>
              </w:rPr>
              <w:t>o</w:t>
            </w:r>
            <w:r w:rsidR="008A4CBA">
              <w:rPr>
                <w:sz w:val="20"/>
                <w:szCs w:val="20"/>
              </w:rPr>
              <w:t>f the shopping card number and creating</w:t>
            </w:r>
            <w:r>
              <w:rPr>
                <w:sz w:val="20"/>
                <w:szCs w:val="20"/>
              </w:rPr>
              <w:t xml:space="preserve"> refusal option.</w:t>
            </w:r>
          </w:p>
          <w:p w14:paraId="317A627A" w14:textId="7D71C947" w:rsidR="00E50DFE" w:rsidRDefault="00E50DFE" w:rsidP="00E50DFE">
            <w:pPr>
              <w:tabs>
                <w:tab w:val="left" w:pos="492"/>
              </w:tabs>
              <w:cnfStyle w:val="000000000000" w:firstRow="0" w:lastRow="0" w:firstColumn="0" w:lastColumn="0" w:oddVBand="0" w:evenVBand="0" w:oddHBand="0" w:evenHBand="0" w:firstRowFirstColumn="0" w:firstRowLastColumn="0" w:lastRowFirstColumn="0" w:lastRowLastColumn="0"/>
              <w:rPr>
                <w:sz w:val="20"/>
                <w:szCs w:val="20"/>
              </w:rPr>
            </w:pPr>
            <w:r w:rsidRPr="00571F98">
              <w:rPr>
                <w:b/>
                <w:sz w:val="20"/>
                <w:szCs w:val="20"/>
              </w:rPr>
              <w:t>18.</w:t>
            </w:r>
            <w:r>
              <w:rPr>
                <w:sz w:val="20"/>
                <w:szCs w:val="20"/>
              </w:rPr>
              <w:t xml:space="preserve">     </w:t>
            </w:r>
            <w:r w:rsidR="004201BA">
              <w:rPr>
                <w:sz w:val="20"/>
                <w:szCs w:val="20"/>
              </w:rPr>
              <w:t>*</w:t>
            </w:r>
            <w:r>
              <w:rPr>
                <w:sz w:val="20"/>
                <w:szCs w:val="20"/>
              </w:rPr>
              <w:t>Shopper card #:</w:t>
            </w:r>
            <w:r w:rsidR="004201BA">
              <w:rPr>
                <w:sz w:val="20"/>
                <w:szCs w:val="20"/>
              </w:rPr>
              <w:t xml:space="preserve"> _________________</w:t>
            </w:r>
          </w:p>
          <w:p w14:paraId="3F20A036" w14:textId="77777777" w:rsidR="00E50DFE" w:rsidRDefault="00E50DFE" w:rsidP="00E50DFE">
            <w:pPr>
              <w:cnfStyle w:val="000000000000" w:firstRow="0" w:lastRow="0" w:firstColumn="0" w:lastColumn="0" w:oddVBand="0" w:evenVBand="0" w:oddHBand="0" w:evenHBand="0" w:firstRowFirstColumn="0" w:firstRowLastColumn="0" w:lastRowFirstColumn="0" w:lastRowLastColumn="0"/>
              <w:rPr>
                <w:sz w:val="20"/>
                <w:szCs w:val="20"/>
              </w:rPr>
            </w:pPr>
          </w:p>
          <w:p w14:paraId="4E29AA17" w14:textId="5713E4FC" w:rsidR="00E50DFE" w:rsidRDefault="004201BA" w:rsidP="00E50DF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r w:rsidR="00E50DFE">
              <w:rPr>
                <w:sz w:val="20"/>
                <w:szCs w:val="20"/>
              </w:rPr>
              <w:t>By givin</w:t>
            </w:r>
            <w:r w:rsidR="008A4CBA">
              <w:rPr>
                <w:sz w:val="20"/>
                <w:szCs w:val="20"/>
              </w:rPr>
              <w:t>g your shopper card number, you</w:t>
            </w:r>
            <w:r w:rsidR="00E50DFE">
              <w:rPr>
                <w:sz w:val="20"/>
                <w:szCs w:val="20"/>
              </w:rPr>
              <w:t xml:space="preserve"> are permitting retrieval of information regarding your purchases. This information may be shared with other public health officials to help with outbreak investigations. </w:t>
            </w:r>
            <w:sdt>
              <w:sdtPr>
                <w:rPr>
                  <w:sz w:val="20"/>
                  <w:szCs w:val="20"/>
                </w:rPr>
                <w:id w:val="1359091883"/>
                <w14:checkbox>
                  <w14:checked w14:val="0"/>
                  <w14:checkedState w14:val="2612" w14:font="MS Gothic"/>
                  <w14:uncheckedState w14:val="2610" w14:font="MS Gothic"/>
                </w14:checkbox>
              </w:sdtPr>
              <w:sdtEndPr/>
              <w:sdtContent>
                <w:r w:rsidR="00E50DFE">
                  <w:rPr>
                    <w:rFonts w:ascii="MS Gothic" w:eastAsia="MS Gothic" w:hAnsi="MS Gothic" w:hint="eastAsia"/>
                    <w:sz w:val="20"/>
                    <w:szCs w:val="20"/>
                  </w:rPr>
                  <w:t>☐</w:t>
                </w:r>
              </w:sdtContent>
            </w:sdt>
            <w:r w:rsidR="00E50DFE">
              <w:rPr>
                <w:sz w:val="20"/>
                <w:szCs w:val="20"/>
              </w:rPr>
              <w:t xml:space="preserve"> (refused to give shopper card #)</w:t>
            </w:r>
          </w:p>
        </w:tc>
      </w:tr>
      <w:tr w:rsidR="004E6204" w:rsidRPr="007118F1" w14:paraId="16A938D5" w14:textId="77777777" w:rsidTr="002F3AA5">
        <w:trPr>
          <w:cantSplit/>
          <w:trHeight w:val="1898"/>
        </w:trPr>
        <w:tc>
          <w:tcPr>
            <w:cnfStyle w:val="001000000000" w:firstRow="0" w:lastRow="0" w:firstColumn="1" w:lastColumn="0" w:oddVBand="0" w:evenVBand="0" w:oddHBand="0" w:evenHBand="0" w:firstRowFirstColumn="0" w:firstRowLastColumn="0" w:lastRowFirstColumn="0" w:lastRowLastColumn="0"/>
            <w:tcW w:w="2031" w:type="dxa"/>
          </w:tcPr>
          <w:p w14:paraId="35A5E9E3" w14:textId="3CA98ABB" w:rsidR="004E6204" w:rsidRDefault="004E6204" w:rsidP="004E6204">
            <w:pPr>
              <w:rPr>
                <w:sz w:val="20"/>
                <w:szCs w:val="20"/>
              </w:rPr>
            </w:pPr>
            <w:r>
              <w:rPr>
                <w:sz w:val="20"/>
                <w:szCs w:val="20"/>
              </w:rPr>
              <w:t>M</w:t>
            </w:r>
          </w:p>
        </w:tc>
        <w:tc>
          <w:tcPr>
            <w:tcW w:w="5164" w:type="dxa"/>
          </w:tcPr>
          <w:p w14:paraId="6FE949FF" w14:textId="3046CCE0" w:rsidR="004E6204" w:rsidRPr="0056514E" w:rsidRDefault="001E5E63" w:rsidP="004E6204">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sidRPr="0056514E">
              <w:rPr>
                <w:i/>
                <w:sz w:val="20"/>
                <w:szCs w:val="20"/>
                <w:u w:val="single"/>
              </w:rPr>
              <w:t xml:space="preserve">The next two questions list fresh berries </w:t>
            </w:r>
            <w:r w:rsidR="004E6204" w:rsidRPr="0056514E">
              <w:rPr>
                <w:i/>
                <w:sz w:val="20"/>
                <w:szCs w:val="20"/>
                <w:u w:val="single"/>
              </w:rPr>
              <w:t xml:space="preserve">eaten at home and/or outside the home 14 days before case-patient illness began. </w:t>
            </w:r>
          </w:p>
          <w:p w14:paraId="7BEC4CA4" w14:textId="77777777"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p w14:paraId="299F2B3F" w14:textId="12D4EED8"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19.</w:t>
            </w:r>
            <w:r>
              <w:rPr>
                <w:rFonts w:cs="Arial"/>
                <w:noProof/>
                <w:sz w:val="20"/>
                <w:szCs w:val="20"/>
              </w:rPr>
              <w:t xml:space="preserve"> Did you (your child) eat any fresh red raspberries?</w:t>
            </w:r>
          </w:p>
          <w:p w14:paraId="0DDBA0E6" w14:textId="16DCFF71"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76811954" w14:textId="77777777"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51B59A2F" w14:textId="09ECC631"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19</w:t>
            </w:r>
            <w:r w:rsidRPr="00DA7A55">
              <w:rPr>
                <w:rFonts w:cs="Arial"/>
                <w:b/>
                <w:noProof/>
                <w:sz w:val="20"/>
                <w:szCs w:val="20"/>
              </w:rPr>
              <w:t>a.</w:t>
            </w:r>
            <w:r w:rsidRPr="00DA7A55">
              <w:rPr>
                <w:rFonts w:cs="Arial"/>
                <w:noProof/>
                <w:sz w:val="20"/>
                <w:szCs w:val="20"/>
              </w:rPr>
              <w:t xml:space="preserve"> Brand(s):_________________________________</w:t>
            </w:r>
          </w:p>
          <w:p w14:paraId="3EE8E1DA" w14:textId="20A06A7D"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19</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072D4DCD" w14:textId="77777777"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80570336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700E70A2" w14:textId="77777777"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7503FBC5" w14:textId="0A393456"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19</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34DEBDC3" w14:textId="270DAFF5"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19</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390A772B" w14:textId="769E0F27" w:rsidR="004E6204" w:rsidRPr="001D20B8" w:rsidRDefault="00123BC8" w:rsidP="001D20B8">
            <w:pPr>
              <w:pStyle w:val="ListParagraph"/>
              <w:ind w:left="462" w:hanging="450"/>
              <w:cnfStyle w:val="000000000000" w:firstRow="0" w:lastRow="0" w:firstColumn="0" w:lastColumn="0" w:oddVBand="0" w:evenVBand="0" w:oddHBand="0" w:evenHBand="0" w:firstRowFirstColumn="0" w:firstRowLastColumn="0" w:lastRowFirstColumn="0" w:lastRowLastColumn="0"/>
              <w:rPr>
                <w:noProof/>
              </w:rPr>
            </w:pPr>
            <w:r>
              <w:rPr>
                <w:rFonts w:cs="Arial"/>
                <w:b/>
                <w:noProof/>
                <w:sz w:val="20"/>
                <w:szCs w:val="20"/>
              </w:rPr>
              <w:t xml:space="preserve">         </w:t>
            </w:r>
            <w:sdt>
              <w:sdtPr>
                <w:rPr>
                  <w:rFonts w:cs="Arial"/>
                  <w:noProof/>
                  <w:sz w:val="20"/>
                  <w:szCs w:val="20"/>
                </w:rPr>
                <w:id w:val="1718008487"/>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c>
          <w:tcPr>
            <w:tcW w:w="6570" w:type="dxa"/>
          </w:tcPr>
          <w:p w14:paraId="1C6FF221" w14:textId="49ECD2B0" w:rsidR="004E6204" w:rsidRDefault="004E6204" w:rsidP="00834EA8">
            <w:pPr>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Recommend modifying this question set to exclude the date(s) of purchase to prevent redundancy in the CNHGQ and reduce the number of </w:t>
            </w:r>
            <w:r w:rsidR="00484671">
              <w:rPr>
                <w:sz w:val="20"/>
                <w:szCs w:val="20"/>
              </w:rPr>
              <w:t>additional questions</w:t>
            </w:r>
            <w:r w:rsidR="001E5E63">
              <w:rPr>
                <w:sz w:val="20"/>
                <w:szCs w:val="20"/>
              </w:rPr>
              <w:t>. I</w:t>
            </w:r>
            <w:r>
              <w:rPr>
                <w:sz w:val="20"/>
                <w:szCs w:val="20"/>
              </w:rPr>
              <w:t xml:space="preserve">nformation </w:t>
            </w:r>
            <w:r w:rsidR="001E5E63">
              <w:rPr>
                <w:sz w:val="20"/>
                <w:szCs w:val="20"/>
              </w:rPr>
              <w:t xml:space="preserve">regarding dates </w:t>
            </w:r>
            <w:r>
              <w:rPr>
                <w:sz w:val="20"/>
                <w:szCs w:val="20"/>
              </w:rPr>
              <w:t xml:space="preserve">is </w:t>
            </w:r>
            <w:r w:rsidR="002E7317">
              <w:rPr>
                <w:sz w:val="20"/>
                <w:szCs w:val="20"/>
              </w:rPr>
              <w:t xml:space="preserve">already </w:t>
            </w:r>
            <w:r>
              <w:rPr>
                <w:sz w:val="20"/>
                <w:szCs w:val="20"/>
              </w:rPr>
              <w:t xml:space="preserve">collected in Section 4 of the questionnaire. </w:t>
            </w:r>
          </w:p>
          <w:p w14:paraId="52D2B495" w14:textId="006B4D03"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30.</w:t>
            </w:r>
            <w:r w:rsidR="00571F98">
              <w:rPr>
                <w:rFonts w:cs="Arial"/>
                <w:noProof/>
                <w:sz w:val="20"/>
                <w:szCs w:val="20"/>
              </w:rPr>
              <w:t xml:space="preserve"> </w:t>
            </w:r>
            <w:r>
              <w:rPr>
                <w:rFonts w:cs="Arial"/>
                <w:noProof/>
                <w:sz w:val="20"/>
                <w:szCs w:val="20"/>
              </w:rPr>
              <w:t>Did you (your child) eat fresh red raspberries?</w:t>
            </w:r>
          </w:p>
          <w:p w14:paraId="46B9B808" w14:textId="63C9B9D0" w:rsidR="00F85C82" w:rsidRPr="00FD17E3"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7A35724E" w14:textId="271824CD" w:rsidR="00033A09" w:rsidRPr="00033A09"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1F98">
              <w:rPr>
                <w:rFonts w:cs="Arial"/>
                <w:b/>
                <w:noProof/>
                <w:sz w:val="20"/>
                <w:szCs w:val="20"/>
              </w:rPr>
              <w:t>30a.</w:t>
            </w:r>
            <w:r w:rsidR="00033A09">
              <w:rPr>
                <w:rFonts w:cs="Arial"/>
                <w:noProof/>
                <w:sz w:val="20"/>
                <w:szCs w:val="20"/>
              </w:rPr>
              <w:t xml:space="preserve"> If eaten at home, what was the:</w:t>
            </w:r>
            <w:r w:rsidR="00123BC8">
              <w:rPr>
                <w:rFonts w:cs="Arial"/>
                <w:b/>
                <w:noProof/>
                <w:sz w:val="20"/>
                <w:szCs w:val="20"/>
              </w:rPr>
              <w:t xml:space="preserve"> </w:t>
            </w:r>
          </w:p>
          <w:p w14:paraId="600C1FED" w14:textId="2ABB6808" w:rsidR="00123BC8" w:rsidRDefault="00033A09"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123BC8" w:rsidRPr="00DA7A55">
              <w:rPr>
                <w:rFonts w:cs="Arial"/>
                <w:noProof/>
                <w:sz w:val="20"/>
                <w:szCs w:val="20"/>
              </w:rPr>
              <w:t>Brand(s):_________________________________</w:t>
            </w:r>
            <w:r w:rsidR="004E6204">
              <w:rPr>
                <w:rFonts w:cs="Arial"/>
                <w:noProof/>
                <w:sz w:val="20"/>
                <w:szCs w:val="20"/>
              </w:rPr>
              <w:t xml:space="preserve"> </w:t>
            </w:r>
          </w:p>
          <w:p w14:paraId="2279F134" w14:textId="4A72B750" w:rsidR="004E6204" w:rsidRDefault="00123BC8"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4E6204" w:rsidRPr="00123BC8">
              <w:rPr>
                <w:rFonts w:cs="Arial"/>
                <w:noProof/>
                <w:sz w:val="20"/>
                <w:szCs w:val="20"/>
                <w:highlight w:val="yellow"/>
              </w:rPr>
              <w:t>Place(s) purchased (names, locations):_________________</w:t>
            </w:r>
          </w:p>
          <w:p w14:paraId="2DEF4205" w14:textId="463D6CD3" w:rsidR="00123BC8" w:rsidRDefault="00123BC8"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694293776"/>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409B2E26" w14:textId="77777777" w:rsidR="00033A09" w:rsidRDefault="004E6204" w:rsidP="00033A09">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033A09">
              <w:rPr>
                <w:rFonts w:cs="Arial"/>
                <w:b/>
                <w:noProof/>
                <w:sz w:val="20"/>
                <w:szCs w:val="20"/>
              </w:rPr>
              <w:t>30b.</w:t>
            </w:r>
            <w:r w:rsidRPr="00033A09">
              <w:rPr>
                <w:rFonts w:cs="Arial"/>
                <w:noProof/>
                <w:sz w:val="20"/>
                <w:szCs w:val="20"/>
              </w:rPr>
              <w:t xml:space="preserve"> </w:t>
            </w:r>
            <w:r w:rsidR="00033A09">
              <w:rPr>
                <w:rFonts w:cs="Arial"/>
                <w:noProof/>
                <w:sz w:val="20"/>
                <w:szCs w:val="20"/>
              </w:rPr>
              <w:t>If eaten outside the home, what was the:</w:t>
            </w:r>
          </w:p>
          <w:p w14:paraId="111B6649" w14:textId="75FC0EB6" w:rsidR="004E6204" w:rsidRDefault="00033A09"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033A09">
              <w:rPr>
                <w:rFonts w:cs="Arial"/>
                <w:noProof/>
                <w:sz w:val="20"/>
                <w:szCs w:val="20"/>
              </w:rPr>
              <w:t xml:space="preserve">        </w:t>
            </w:r>
            <w:r>
              <w:rPr>
                <w:rFonts w:cs="Arial"/>
                <w:noProof/>
                <w:sz w:val="20"/>
                <w:szCs w:val="20"/>
                <w:highlight w:val="yellow"/>
              </w:rPr>
              <w:t xml:space="preserve"> </w:t>
            </w:r>
            <w:r w:rsidR="004E6204" w:rsidRPr="00123BC8">
              <w:rPr>
                <w:rFonts w:cs="Arial"/>
                <w:noProof/>
                <w:sz w:val="20"/>
                <w:szCs w:val="20"/>
                <w:highlight w:val="yellow"/>
              </w:rPr>
              <w:t>List name of establishment(s) and locations(s):___________</w:t>
            </w:r>
          </w:p>
          <w:p w14:paraId="1BC59012" w14:textId="039BDAFF" w:rsidR="00123BC8" w:rsidRDefault="00123BC8" w:rsidP="00123BC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98050105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618A6DF5" w14:textId="60BB6B97" w:rsidR="004E6204" w:rsidRDefault="004E6204" w:rsidP="004E6204">
            <w:pPr>
              <w:cnfStyle w:val="000000000000" w:firstRow="0" w:lastRow="0" w:firstColumn="0" w:lastColumn="0" w:oddVBand="0" w:evenVBand="0" w:oddHBand="0" w:evenHBand="0" w:firstRowFirstColumn="0" w:firstRowLastColumn="0" w:lastRowFirstColumn="0" w:lastRowLastColumn="0"/>
              <w:rPr>
                <w:sz w:val="20"/>
                <w:szCs w:val="20"/>
              </w:rPr>
            </w:pPr>
          </w:p>
        </w:tc>
      </w:tr>
      <w:tr w:rsidR="004E6204" w:rsidRPr="007118F1" w14:paraId="7EDC2D53"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3BA62400" w14:textId="2FAB94D0" w:rsidR="004E6204" w:rsidRDefault="004E6204" w:rsidP="004E6204">
            <w:pPr>
              <w:rPr>
                <w:sz w:val="20"/>
                <w:szCs w:val="20"/>
              </w:rPr>
            </w:pPr>
            <w:r>
              <w:rPr>
                <w:sz w:val="20"/>
                <w:szCs w:val="20"/>
              </w:rPr>
              <w:t>M</w:t>
            </w:r>
          </w:p>
        </w:tc>
        <w:tc>
          <w:tcPr>
            <w:tcW w:w="5164" w:type="dxa"/>
          </w:tcPr>
          <w:p w14:paraId="0718E3AE" w14:textId="23A1907D"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b/>
                <w:noProof/>
                <w:sz w:val="20"/>
                <w:szCs w:val="20"/>
              </w:rPr>
              <w:t>20.</w:t>
            </w:r>
            <w:r>
              <w:rPr>
                <w:rFonts w:cs="Arial"/>
                <w:noProof/>
                <w:sz w:val="20"/>
                <w:szCs w:val="20"/>
              </w:rPr>
              <w:t xml:space="preserve"> Did you (your child) eat any fresh blackberries?</w:t>
            </w:r>
          </w:p>
          <w:p w14:paraId="0830DE49" w14:textId="3312885B"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Yes   b. Maybe   c. </w:t>
            </w:r>
            <w:r w:rsidRPr="002E7317">
              <w:rPr>
                <w:noProof/>
                <w:sz w:val="20"/>
                <w:szCs w:val="20"/>
              </w:rPr>
              <w:t>No   d</w:t>
            </w:r>
            <w:r>
              <w:rPr>
                <w:sz w:val="20"/>
                <w:szCs w:val="20"/>
              </w:rPr>
              <w:t>. Don’t know</w:t>
            </w:r>
          </w:p>
          <w:p w14:paraId="07DE213C" w14:textId="7930C1A5" w:rsidR="005753A0" w:rsidRDefault="005753A0"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5E49305D" w14:textId="1A765FCA"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0</w:t>
            </w:r>
            <w:r w:rsidRPr="00DA7A55">
              <w:rPr>
                <w:rFonts w:cs="Arial"/>
                <w:b/>
                <w:noProof/>
                <w:sz w:val="20"/>
                <w:szCs w:val="20"/>
              </w:rPr>
              <w:t>a.</w:t>
            </w:r>
            <w:r w:rsidRPr="00DA7A55">
              <w:rPr>
                <w:rFonts w:cs="Arial"/>
                <w:noProof/>
                <w:sz w:val="20"/>
                <w:szCs w:val="20"/>
              </w:rPr>
              <w:t xml:space="preserve"> Brand(s):_________________________________</w:t>
            </w:r>
          </w:p>
          <w:p w14:paraId="38D14158" w14:textId="768CE056"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20</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w:t>
            </w:r>
            <w:r w:rsidR="00DB66C8">
              <w:rPr>
                <w:rFonts w:cs="Arial"/>
                <w:noProof/>
                <w:sz w:val="20"/>
                <w:szCs w:val="20"/>
              </w:rPr>
              <w:t>__</w:t>
            </w:r>
          </w:p>
          <w:p w14:paraId="4EC4937A" w14:textId="77777777"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839958516"/>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65A863C" w14:textId="77777777"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39DCA09C" w14:textId="6701521F"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20</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600A6154" w14:textId="3AA9D9ED" w:rsid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20</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6FBFD569" w14:textId="21D78FFA" w:rsidR="004E6204" w:rsidRPr="001D20B8" w:rsidRDefault="00250948" w:rsidP="001D20B8">
            <w:pPr>
              <w:pStyle w:val="ListParagraph"/>
              <w:ind w:left="462" w:hanging="450"/>
              <w:cnfStyle w:val="000000000000" w:firstRow="0" w:lastRow="0" w:firstColumn="0" w:lastColumn="0" w:oddVBand="0" w:evenVBand="0" w:oddHBand="0" w:evenHBand="0" w:firstRowFirstColumn="0" w:firstRowLastColumn="0" w:lastRowFirstColumn="0" w:lastRowLastColumn="0"/>
              <w:rPr>
                <w:noProof/>
              </w:rPr>
            </w:pPr>
            <w:r>
              <w:rPr>
                <w:rFonts w:cs="Arial"/>
                <w:b/>
                <w:noProof/>
                <w:sz w:val="20"/>
                <w:szCs w:val="20"/>
              </w:rPr>
              <w:t xml:space="preserve">         </w:t>
            </w:r>
            <w:sdt>
              <w:sdtPr>
                <w:rPr>
                  <w:rFonts w:cs="Arial"/>
                  <w:noProof/>
                  <w:sz w:val="20"/>
                  <w:szCs w:val="20"/>
                </w:rPr>
                <w:id w:val="-107812662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c>
          <w:tcPr>
            <w:tcW w:w="6570" w:type="dxa"/>
          </w:tcPr>
          <w:p w14:paraId="1DD1A5F8" w14:textId="2F1DA056" w:rsidR="00986789" w:rsidRDefault="00986789" w:rsidP="00834EA8">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1F8BD614" w14:textId="61B60AEB"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50948">
              <w:rPr>
                <w:rFonts w:cs="Arial"/>
                <w:b/>
                <w:noProof/>
                <w:sz w:val="20"/>
                <w:szCs w:val="20"/>
              </w:rPr>
              <w:t>31.</w:t>
            </w:r>
            <w:r>
              <w:rPr>
                <w:rFonts w:cs="Arial"/>
                <w:noProof/>
                <w:sz w:val="20"/>
                <w:szCs w:val="20"/>
              </w:rPr>
              <w:t xml:space="preserve"> Did you (your child) eat fresh blackberries?</w:t>
            </w:r>
          </w:p>
          <w:p w14:paraId="1FCDCDF6" w14:textId="57594E37" w:rsidR="00F85C82" w:rsidRPr="00DB66C8" w:rsidRDefault="00F85C82"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52A085F2" w14:textId="22F96146" w:rsidR="004E6204" w:rsidRDefault="0027520D"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50948">
              <w:rPr>
                <w:rFonts w:cs="Arial"/>
                <w:b/>
                <w:noProof/>
                <w:sz w:val="20"/>
                <w:szCs w:val="20"/>
              </w:rPr>
              <w:t>31a.</w:t>
            </w:r>
            <w:r>
              <w:rPr>
                <w:rFonts w:cs="Arial"/>
                <w:noProof/>
                <w:sz w:val="20"/>
                <w:szCs w:val="20"/>
              </w:rPr>
              <w:t xml:space="preserve"> </w:t>
            </w:r>
            <w:r w:rsidR="004E6204">
              <w:rPr>
                <w:rFonts w:cs="Arial"/>
                <w:noProof/>
                <w:sz w:val="20"/>
                <w:szCs w:val="20"/>
              </w:rPr>
              <w:t>If eaten at home, what was the:</w:t>
            </w:r>
          </w:p>
          <w:p w14:paraId="2E8E20DC" w14:textId="727D97F1" w:rsidR="00250948" w:rsidRDefault="0027520D"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250948" w:rsidRPr="00DA7A55">
              <w:rPr>
                <w:rFonts w:cs="Arial"/>
                <w:noProof/>
                <w:sz w:val="20"/>
                <w:szCs w:val="20"/>
              </w:rPr>
              <w:t>Brand(s):_________________________________</w:t>
            </w:r>
          </w:p>
          <w:p w14:paraId="733F7618" w14:textId="657ED73C"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250948">
              <w:rPr>
                <w:rFonts w:cs="Arial"/>
                <w:noProof/>
                <w:sz w:val="20"/>
                <w:szCs w:val="20"/>
              </w:rPr>
              <w:t xml:space="preserve">        </w:t>
            </w:r>
            <w:r w:rsidRPr="00250948">
              <w:rPr>
                <w:rFonts w:cs="Arial"/>
                <w:noProof/>
                <w:sz w:val="20"/>
                <w:szCs w:val="20"/>
                <w:highlight w:val="yellow"/>
              </w:rPr>
              <w:t>Place(s) purchased (names, locations):_________________</w:t>
            </w:r>
          </w:p>
          <w:p w14:paraId="31828BA0" w14:textId="2A25A99A" w:rsidR="00250948" w:rsidRDefault="00250948"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05034952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8BECE6E" w14:textId="77777777" w:rsidR="0027520D" w:rsidRDefault="004E6204" w:rsidP="0027520D">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b/>
                <w:noProof/>
                <w:sz w:val="20"/>
                <w:szCs w:val="20"/>
              </w:rPr>
              <w:t>31b.</w:t>
            </w:r>
            <w:r w:rsidRPr="0027520D">
              <w:rPr>
                <w:rFonts w:cs="Arial"/>
                <w:noProof/>
                <w:sz w:val="20"/>
                <w:szCs w:val="20"/>
              </w:rPr>
              <w:t xml:space="preserve"> </w:t>
            </w:r>
            <w:r w:rsidR="0027520D">
              <w:rPr>
                <w:rFonts w:cs="Arial"/>
                <w:noProof/>
                <w:sz w:val="20"/>
                <w:szCs w:val="20"/>
              </w:rPr>
              <w:t>If eaten outside the home, what was the:</w:t>
            </w:r>
          </w:p>
          <w:p w14:paraId="455A88B2" w14:textId="1792EF34" w:rsidR="004E6204" w:rsidRDefault="0027520D"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004E6204" w:rsidRPr="00250948">
              <w:rPr>
                <w:rFonts w:cs="Arial"/>
                <w:noProof/>
                <w:sz w:val="20"/>
                <w:szCs w:val="20"/>
                <w:highlight w:val="yellow"/>
              </w:rPr>
              <w:t>List name of establishment(s) and locations(s):___________</w:t>
            </w:r>
          </w:p>
          <w:p w14:paraId="2D6B0CF0" w14:textId="654AC286" w:rsidR="004E6204" w:rsidRPr="00250948" w:rsidRDefault="00250948" w:rsidP="0025094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497959747"/>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4E6204" w:rsidRPr="007118F1" w14:paraId="30D7483E"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23D753C7" w14:textId="3C7090CA" w:rsidR="004E6204" w:rsidRPr="00D6736F" w:rsidRDefault="004E6204" w:rsidP="004E6204">
            <w:pPr>
              <w:rPr>
                <w:sz w:val="20"/>
                <w:szCs w:val="20"/>
              </w:rPr>
            </w:pPr>
            <w:r>
              <w:rPr>
                <w:sz w:val="20"/>
                <w:szCs w:val="20"/>
              </w:rPr>
              <w:t>M</w:t>
            </w:r>
          </w:p>
        </w:tc>
        <w:tc>
          <w:tcPr>
            <w:tcW w:w="5164" w:type="dxa"/>
          </w:tcPr>
          <w:p w14:paraId="10251327" w14:textId="555B7F0A" w:rsidR="001E5E63" w:rsidRPr="0056514E" w:rsidRDefault="001E5E6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sidRPr="0056514E">
              <w:rPr>
                <w:i/>
                <w:sz w:val="20"/>
                <w:szCs w:val="20"/>
                <w:u w:val="single"/>
              </w:rPr>
              <w:t xml:space="preserve">The next </w:t>
            </w:r>
            <w:r w:rsidR="004F7B68">
              <w:rPr>
                <w:i/>
                <w:sz w:val="20"/>
                <w:szCs w:val="20"/>
                <w:u w:val="single"/>
              </w:rPr>
              <w:t>seven</w:t>
            </w:r>
            <w:r w:rsidRPr="0056514E">
              <w:rPr>
                <w:i/>
                <w:sz w:val="20"/>
                <w:szCs w:val="20"/>
                <w:u w:val="single"/>
              </w:rPr>
              <w:t xml:space="preserve"> questions list leafy greens eaten at home and/or outside the home 14 days before case-patient illness began. </w:t>
            </w:r>
          </w:p>
          <w:p w14:paraId="6199F9AB" w14:textId="69A2350D" w:rsidR="001E5E63" w:rsidRDefault="001E5E63"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p>
          <w:p w14:paraId="5BA6966F" w14:textId="0A8669EA"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0C24AB">
              <w:rPr>
                <w:rFonts w:cs="Arial"/>
                <w:b/>
                <w:noProof/>
                <w:sz w:val="20"/>
                <w:szCs w:val="20"/>
              </w:rPr>
              <w:t>47.</w:t>
            </w:r>
            <w:r>
              <w:rPr>
                <w:rFonts w:cs="Arial"/>
                <w:noProof/>
                <w:sz w:val="20"/>
                <w:szCs w:val="20"/>
              </w:rPr>
              <w:t xml:space="preserve"> Did you (your child) eat any prepackaged salad mix?</w:t>
            </w:r>
          </w:p>
          <w:p w14:paraId="7E6AC8BF" w14:textId="6AF08CD8"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20E60AA6" w14:textId="77777777"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E13414">
              <w:rPr>
                <w:rFonts w:cs="Arial"/>
                <w:noProof/>
                <w:sz w:val="20"/>
                <w:szCs w:val="20"/>
                <w:highlight w:val="yellow"/>
              </w:rPr>
              <w:t>If eaten at home, what was the:</w:t>
            </w:r>
          </w:p>
          <w:p w14:paraId="0293B243" w14:textId="775CE2A0" w:rsidR="000C24AB"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F6402E">
              <w:rPr>
                <w:rFonts w:cs="Arial"/>
                <w:b/>
                <w:noProof/>
                <w:sz w:val="20"/>
                <w:szCs w:val="20"/>
                <w:highlight w:val="yellow"/>
              </w:rPr>
              <w:t>47a.</w:t>
            </w:r>
            <w:r w:rsidRPr="00F6402E">
              <w:rPr>
                <w:rFonts w:cs="Arial"/>
                <w:noProof/>
                <w:sz w:val="20"/>
                <w:szCs w:val="20"/>
                <w:highlight w:val="yellow"/>
              </w:rPr>
              <w:t xml:space="preserve"> </w:t>
            </w:r>
            <w:r w:rsidR="000C24AB" w:rsidRPr="00F6402E">
              <w:rPr>
                <w:rFonts w:cs="Arial"/>
                <w:noProof/>
                <w:sz w:val="20"/>
                <w:szCs w:val="20"/>
                <w:highlight w:val="yellow"/>
              </w:rPr>
              <w:t>Brand(s)</w:t>
            </w:r>
            <w:r w:rsidR="0041384E" w:rsidRPr="00F6402E">
              <w:rPr>
                <w:rFonts w:cs="Arial"/>
                <w:noProof/>
                <w:sz w:val="20"/>
                <w:szCs w:val="20"/>
                <w:highlight w:val="yellow"/>
              </w:rPr>
              <w:t>, store(s), and date(s) purchased</w:t>
            </w:r>
            <w:r w:rsidR="000C24AB" w:rsidRPr="00F6402E">
              <w:rPr>
                <w:rFonts w:cs="Arial"/>
                <w:noProof/>
                <w:sz w:val="20"/>
                <w:szCs w:val="20"/>
                <w:highlight w:val="yellow"/>
              </w:rPr>
              <w:t>:_</w:t>
            </w:r>
            <w:r w:rsidR="0041384E" w:rsidRPr="00F6402E">
              <w:rPr>
                <w:rFonts w:cs="Arial"/>
                <w:noProof/>
                <w:sz w:val="20"/>
                <w:szCs w:val="20"/>
                <w:highlight w:val="yellow"/>
              </w:rPr>
              <w:t>_____</w:t>
            </w:r>
            <w:r w:rsidR="0041384E" w:rsidRPr="00DB66C8">
              <w:rPr>
                <w:rFonts w:cs="Arial"/>
                <w:noProof/>
                <w:sz w:val="20"/>
                <w:szCs w:val="20"/>
                <w:highlight w:val="yellow"/>
              </w:rPr>
              <w:t>_</w:t>
            </w:r>
            <w:r w:rsidR="00DB66C8" w:rsidRPr="00DB66C8">
              <w:rPr>
                <w:rFonts w:cs="Arial"/>
                <w:noProof/>
                <w:sz w:val="20"/>
                <w:szCs w:val="20"/>
                <w:highlight w:val="yellow"/>
              </w:rPr>
              <w:t>___</w:t>
            </w:r>
          </w:p>
          <w:p w14:paraId="3433527B" w14:textId="00BBB383" w:rsidR="004E6204" w:rsidRPr="000C24AB" w:rsidRDefault="000C24AB"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41384E">
              <w:rPr>
                <w:rFonts w:cs="Arial"/>
                <w:b/>
                <w:noProof/>
                <w:sz w:val="20"/>
                <w:szCs w:val="20"/>
              </w:rPr>
              <w:t>47b.</w:t>
            </w:r>
            <w:r w:rsidRPr="000C24AB">
              <w:rPr>
                <w:rFonts w:cs="Arial"/>
                <w:noProof/>
                <w:sz w:val="20"/>
                <w:szCs w:val="20"/>
              </w:rPr>
              <w:t xml:space="preserve"> </w:t>
            </w:r>
            <w:r w:rsidR="0041384E">
              <w:rPr>
                <w:rFonts w:cs="Arial"/>
                <w:noProof/>
                <w:sz w:val="20"/>
                <w:szCs w:val="20"/>
              </w:rPr>
              <w:t>What were the ingredients (lettuce, cabbage, carrots, etc)</w:t>
            </w:r>
            <w:r w:rsidR="005E16FA">
              <w:rPr>
                <w:rFonts w:cs="Arial"/>
                <w:noProof/>
                <w:sz w:val="20"/>
                <w:szCs w:val="20"/>
              </w:rPr>
              <w:t xml:space="preserve">: </w:t>
            </w:r>
            <w:r w:rsidR="004E6204" w:rsidRPr="000C24AB">
              <w:rPr>
                <w:rFonts w:cs="Arial"/>
                <w:noProof/>
                <w:sz w:val="20"/>
                <w:szCs w:val="20"/>
              </w:rPr>
              <w:t>____</w:t>
            </w:r>
            <w:r w:rsidR="00DB66C8">
              <w:rPr>
                <w:rFonts w:cs="Arial"/>
                <w:noProof/>
                <w:sz w:val="20"/>
                <w:szCs w:val="20"/>
              </w:rPr>
              <w:t>___________________________________</w:t>
            </w:r>
          </w:p>
          <w:p w14:paraId="64AE02ED" w14:textId="138CAD9C" w:rsidR="004E6204" w:rsidRPr="007118F1"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2068E54F" w14:textId="5619B7A7" w:rsidR="004E6204" w:rsidRDefault="001E5E63" w:rsidP="00834EA8">
            <w:pPr>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Recommend modifying this question set to exclude the date(s) of purchase to prevent redundancy in the CNHGQ and reduce the number of additional questions. Information regarding dates </w:t>
            </w:r>
            <w:r w:rsidRPr="002E7317">
              <w:rPr>
                <w:noProof/>
                <w:sz w:val="20"/>
                <w:szCs w:val="20"/>
              </w:rPr>
              <w:t xml:space="preserve">is </w:t>
            </w:r>
            <w:r w:rsidR="002E7317" w:rsidRPr="002E7317">
              <w:rPr>
                <w:noProof/>
                <w:sz w:val="20"/>
                <w:szCs w:val="20"/>
              </w:rPr>
              <w:t xml:space="preserve">already </w:t>
            </w:r>
            <w:r w:rsidRPr="002E7317">
              <w:rPr>
                <w:noProof/>
                <w:sz w:val="20"/>
                <w:szCs w:val="20"/>
              </w:rPr>
              <w:t>collected</w:t>
            </w:r>
            <w:r>
              <w:rPr>
                <w:sz w:val="20"/>
                <w:szCs w:val="20"/>
              </w:rPr>
              <w:t xml:space="preserve"> in Section 4 of the questionnaire. </w:t>
            </w:r>
          </w:p>
          <w:p w14:paraId="2DB8BFC1" w14:textId="7BCDE732" w:rsidR="004E6204" w:rsidRDefault="00F6402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F6402E">
              <w:rPr>
                <w:rFonts w:cs="Arial"/>
                <w:b/>
                <w:noProof/>
                <w:sz w:val="20"/>
                <w:szCs w:val="20"/>
              </w:rPr>
              <w:t>65</w:t>
            </w:r>
            <w:r w:rsidR="004E6204" w:rsidRPr="00F6402E">
              <w:rPr>
                <w:rFonts w:cs="Arial"/>
                <w:b/>
                <w:noProof/>
                <w:sz w:val="20"/>
                <w:szCs w:val="20"/>
              </w:rPr>
              <w:t>.</w:t>
            </w:r>
            <w:r w:rsidR="004E6204">
              <w:rPr>
                <w:rFonts w:cs="Arial"/>
                <w:noProof/>
                <w:sz w:val="20"/>
                <w:szCs w:val="20"/>
              </w:rPr>
              <w:t xml:space="preserve"> Did you (your child) eat </w:t>
            </w:r>
            <w:r w:rsidR="005803D8" w:rsidRPr="002E7317">
              <w:rPr>
                <w:rFonts w:cs="Arial"/>
                <w:noProof/>
                <w:sz w:val="20"/>
                <w:szCs w:val="20"/>
              </w:rPr>
              <w:t>other prepackaged salad mix</w:t>
            </w:r>
            <w:r w:rsidR="005803D8">
              <w:rPr>
                <w:rFonts w:cs="Arial"/>
                <w:noProof/>
                <w:sz w:val="20"/>
                <w:szCs w:val="20"/>
              </w:rPr>
              <w:t xml:space="preserve"> (not previously identified above)?</w:t>
            </w:r>
            <w:r w:rsidR="004E6204">
              <w:rPr>
                <w:rFonts w:cs="Arial"/>
                <w:noProof/>
                <w:sz w:val="20"/>
                <w:szCs w:val="20"/>
              </w:rPr>
              <w:t>?</w:t>
            </w:r>
          </w:p>
          <w:p w14:paraId="3D89C22A" w14:textId="3D611412"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67FAA60C" w14:textId="636FBBD1" w:rsidR="0041384E" w:rsidRDefault="00F6402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E13414">
              <w:rPr>
                <w:rFonts w:cs="Arial"/>
                <w:b/>
                <w:noProof/>
                <w:sz w:val="20"/>
                <w:szCs w:val="20"/>
                <w:highlight w:val="yellow"/>
              </w:rPr>
              <w:t>65</w:t>
            </w:r>
            <w:r w:rsidR="004E6204" w:rsidRPr="00E13414">
              <w:rPr>
                <w:rFonts w:cs="Arial"/>
                <w:b/>
                <w:noProof/>
                <w:sz w:val="20"/>
                <w:szCs w:val="20"/>
                <w:highlight w:val="yellow"/>
              </w:rPr>
              <w:t>a</w:t>
            </w:r>
            <w:r w:rsidR="004E6204" w:rsidRPr="00E13414">
              <w:rPr>
                <w:rFonts w:cs="Arial"/>
                <w:noProof/>
                <w:sz w:val="20"/>
                <w:szCs w:val="20"/>
                <w:highlight w:val="yellow"/>
              </w:rPr>
              <w:t>.</w:t>
            </w:r>
            <w:r w:rsidR="0041384E" w:rsidRPr="00E13414">
              <w:rPr>
                <w:rFonts w:cs="Arial"/>
                <w:noProof/>
                <w:sz w:val="20"/>
                <w:szCs w:val="20"/>
                <w:highlight w:val="yellow"/>
              </w:rPr>
              <w:t xml:space="preserve"> What were the:</w:t>
            </w:r>
          </w:p>
          <w:p w14:paraId="651A5379" w14:textId="2CCF61DA" w:rsidR="0041384E" w:rsidRDefault="0041384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Ingredients (lettuce, cabbage, carrots, etc)</w:t>
            </w:r>
            <w:r w:rsidR="005E16FA">
              <w:rPr>
                <w:rFonts w:cs="Arial"/>
                <w:noProof/>
                <w:sz w:val="20"/>
                <w:szCs w:val="20"/>
              </w:rPr>
              <w:t>:</w:t>
            </w:r>
            <w:r w:rsidRPr="000C24AB">
              <w:rPr>
                <w:rFonts w:cs="Arial"/>
                <w:noProof/>
                <w:sz w:val="20"/>
                <w:szCs w:val="20"/>
              </w:rPr>
              <w:t>____</w:t>
            </w:r>
            <w:r>
              <w:rPr>
                <w:rFonts w:cs="Arial"/>
                <w:noProof/>
                <w:sz w:val="20"/>
                <w:szCs w:val="20"/>
              </w:rPr>
              <w:t>________</w:t>
            </w:r>
          </w:p>
          <w:p w14:paraId="69B079E9" w14:textId="11673D83" w:rsidR="0041384E" w:rsidRPr="00F6402E" w:rsidRDefault="0041384E"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w:t>
            </w:r>
            <w:r w:rsidRPr="00F6402E">
              <w:rPr>
                <w:rFonts w:cs="Arial"/>
                <w:noProof/>
                <w:sz w:val="20"/>
                <w:szCs w:val="20"/>
                <w:highlight w:val="yellow"/>
              </w:rPr>
              <w:t>Brand(s):________________________________________</w:t>
            </w:r>
          </w:p>
          <w:p w14:paraId="02B33A7C" w14:textId="236F89DA" w:rsidR="004E6204" w:rsidRPr="0041384E" w:rsidRDefault="0041384E" w:rsidP="00DB66C8">
            <w:pPr>
              <w:pStyle w:val="ListParagraph"/>
              <w:spacing w:line="276" w:lineRule="auto"/>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F6402E">
              <w:rPr>
                <w:rFonts w:cs="Arial"/>
                <w:noProof/>
                <w:sz w:val="20"/>
                <w:szCs w:val="20"/>
              </w:rPr>
              <w:t xml:space="preserve">        </w:t>
            </w:r>
            <w:r w:rsidRPr="00F6402E">
              <w:rPr>
                <w:rFonts w:cs="Arial"/>
                <w:noProof/>
                <w:sz w:val="20"/>
                <w:szCs w:val="20"/>
                <w:highlight w:val="yellow"/>
              </w:rPr>
              <w:t xml:space="preserve"> Place(s) purchased (names, locations):________________</w:t>
            </w:r>
          </w:p>
        </w:tc>
      </w:tr>
      <w:tr w:rsidR="004E6204" w:rsidRPr="007118F1" w14:paraId="1013B70B"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5AD5343" w14:textId="2E142E1F" w:rsidR="004E6204" w:rsidRDefault="004E6204" w:rsidP="004E6204">
            <w:pPr>
              <w:rPr>
                <w:sz w:val="20"/>
                <w:szCs w:val="20"/>
              </w:rPr>
            </w:pPr>
            <w:r>
              <w:rPr>
                <w:sz w:val="20"/>
                <w:szCs w:val="20"/>
              </w:rPr>
              <w:t>M</w:t>
            </w:r>
          </w:p>
        </w:tc>
        <w:tc>
          <w:tcPr>
            <w:tcW w:w="5164" w:type="dxa"/>
          </w:tcPr>
          <w:p w14:paraId="6A34703E" w14:textId="2272FA7B"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53A0">
              <w:rPr>
                <w:rFonts w:cs="Arial"/>
                <w:b/>
                <w:noProof/>
                <w:sz w:val="20"/>
                <w:szCs w:val="20"/>
              </w:rPr>
              <w:t>48.</w:t>
            </w:r>
            <w:r>
              <w:rPr>
                <w:rFonts w:cs="Arial"/>
                <w:noProof/>
                <w:sz w:val="20"/>
                <w:szCs w:val="20"/>
              </w:rPr>
              <w:t xml:space="preserve"> Did you (your child) eat any iceberg lettuce?</w:t>
            </w:r>
          </w:p>
          <w:p w14:paraId="30000D7D" w14:textId="006089E3"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33FF6986" w14:textId="7A6CA298" w:rsidR="005753A0" w:rsidRDefault="005753A0"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34A6986E" w14:textId="25895CB2" w:rsidR="0027520D" w:rsidRPr="0027520D" w:rsidRDefault="0027520D" w:rsidP="0027520D">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27520D">
              <w:rPr>
                <w:rFonts w:cs="Arial"/>
                <w:noProof/>
                <w:sz w:val="20"/>
                <w:szCs w:val="20"/>
              </w:rPr>
              <w:t xml:space="preserve">a. Prepackaged  b. Loose  c. Topping/Garnish d. Unknown  </w:t>
            </w:r>
          </w:p>
          <w:p w14:paraId="143516E5" w14:textId="49057878"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48</w:t>
            </w:r>
            <w:r w:rsidRPr="00DA7A55">
              <w:rPr>
                <w:rFonts w:cs="Arial"/>
                <w:b/>
                <w:noProof/>
                <w:sz w:val="20"/>
                <w:szCs w:val="20"/>
              </w:rPr>
              <w:t>a.</w:t>
            </w:r>
            <w:r w:rsidRPr="00DA7A55">
              <w:rPr>
                <w:rFonts w:cs="Arial"/>
                <w:noProof/>
                <w:sz w:val="20"/>
                <w:szCs w:val="20"/>
              </w:rPr>
              <w:t xml:space="preserve"> Brand(s):_________________________________</w:t>
            </w:r>
          </w:p>
          <w:p w14:paraId="53BBFE65" w14:textId="3CB2CF3D"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48</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6E1B5329" w14:textId="77777777"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778292647"/>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2952505F" w14:textId="77777777"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55E20562" w14:textId="2BF6769A"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48</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5AF55545" w14:textId="429AE522"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48</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10D51BA6" w14:textId="77777777" w:rsidR="005753A0" w:rsidRDefault="005753A0" w:rsidP="005753A0">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49064132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15602196" w14:textId="131B3E4C"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751F0650" w14:textId="7E56DC26" w:rsidR="004E6204" w:rsidRDefault="00986789" w:rsidP="00DB66C8">
            <w:pPr>
              <w:pStyle w:val="ListParagraph"/>
              <w:ind w:left="0" w:hanging="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42423442" w14:textId="636F7999"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5753A0">
              <w:rPr>
                <w:rFonts w:cs="Arial"/>
                <w:b/>
                <w:noProof/>
                <w:sz w:val="20"/>
                <w:szCs w:val="20"/>
              </w:rPr>
              <w:t>59.</w:t>
            </w:r>
            <w:r>
              <w:rPr>
                <w:rFonts w:cs="Arial"/>
                <w:noProof/>
                <w:sz w:val="20"/>
                <w:szCs w:val="20"/>
              </w:rPr>
              <w:t xml:space="preserve"> Did you (your child) eat iceberg lettuce?</w:t>
            </w:r>
          </w:p>
          <w:p w14:paraId="4698BC6C" w14:textId="643CE1D1" w:rsidR="00F85C82" w:rsidRPr="00DB66C8" w:rsidRDefault="00F85C82"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10E5C783" w14:textId="3F92C4CA"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9</w:t>
            </w:r>
            <w:r w:rsidRPr="00250948">
              <w:rPr>
                <w:rFonts w:cs="Arial"/>
                <w:b/>
                <w:noProof/>
                <w:sz w:val="20"/>
                <w:szCs w:val="20"/>
              </w:rPr>
              <w:t>a.</w:t>
            </w:r>
            <w:r>
              <w:rPr>
                <w:rFonts w:cs="Arial"/>
                <w:noProof/>
                <w:sz w:val="20"/>
                <w:szCs w:val="20"/>
              </w:rPr>
              <w:t xml:space="preserve"> If eaten at home, what was the:</w:t>
            </w:r>
          </w:p>
          <w:p w14:paraId="5151325F" w14:textId="77777777" w:rsidR="001C3F9F" w:rsidRDefault="001C3F9F" w:rsidP="001C3F9F">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Type(s): </w:t>
            </w:r>
            <w:r w:rsidRPr="0027520D">
              <w:rPr>
                <w:rFonts w:cs="Arial"/>
                <w:noProof/>
                <w:sz w:val="20"/>
                <w:szCs w:val="20"/>
              </w:rPr>
              <w:t xml:space="preserve">a. Prepackaged  b. Loose  c. Topping/Garnish </w:t>
            </w:r>
          </w:p>
          <w:p w14:paraId="357C83F4" w14:textId="26870B32" w:rsidR="001C3F9F" w:rsidRPr="0027520D" w:rsidRDefault="001C3F9F" w:rsidP="001C3F9F">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w:t>
            </w:r>
            <w:r w:rsidRPr="0027520D">
              <w:rPr>
                <w:rFonts w:cs="Arial"/>
                <w:noProof/>
                <w:sz w:val="20"/>
                <w:szCs w:val="20"/>
              </w:rPr>
              <w:t xml:space="preserve">d. Unknown  </w:t>
            </w:r>
          </w:p>
          <w:p w14:paraId="5A23B8CA" w14:textId="5D35DDBD"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2775132C" w14:textId="77777777"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516D4724" w14:textId="77777777"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637930824"/>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84F06D8" w14:textId="0B6BF0CE"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9</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3AC67359" w14:textId="77777777" w:rsidR="001C3F9F" w:rsidRDefault="001C3F9F" w:rsidP="001C3F9F">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23F52EDE" w14:textId="44FFBF9F" w:rsidR="004E6204" w:rsidRDefault="001C3F9F" w:rsidP="001C3F9F">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93104589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4E6204" w:rsidRPr="007118F1" w14:paraId="645E6C42"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09D7BFAF" w14:textId="32274446" w:rsidR="004E6204" w:rsidRDefault="004E6204" w:rsidP="004E6204">
            <w:pPr>
              <w:rPr>
                <w:sz w:val="20"/>
                <w:szCs w:val="20"/>
              </w:rPr>
            </w:pPr>
            <w:r>
              <w:rPr>
                <w:sz w:val="20"/>
                <w:szCs w:val="20"/>
              </w:rPr>
              <w:t>M</w:t>
            </w:r>
          </w:p>
        </w:tc>
        <w:tc>
          <w:tcPr>
            <w:tcW w:w="5164" w:type="dxa"/>
          </w:tcPr>
          <w:p w14:paraId="02817362" w14:textId="30F28C04"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1D7FD8">
              <w:rPr>
                <w:rFonts w:cs="Arial"/>
                <w:b/>
                <w:noProof/>
                <w:sz w:val="20"/>
                <w:szCs w:val="20"/>
              </w:rPr>
              <w:t>49.</w:t>
            </w:r>
            <w:r>
              <w:rPr>
                <w:rFonts w:cs="Arial"/>
                <w:noProof/>
                <w:sz w:val="20"/>
                <w:szCs w:val="20"/>
              </w:rPr>
              <w:t xml:space="preserve"> Did you (your child) eat any romaine lettuce?</w:t>
            </w:r>
          </w:p>
          <w:p w14:paraId="7EED5F0B" w14:textId="6E286D43" w:rsidR="00AB1FFF" w:rsidRPr="00DB66C8" w:rsidRDefault="00F85C82"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a. Yes   b. Maybe   c. No   d. Don’t know</w:t>
            </w:r>
          </w:p>
          <w:p w14:paraId="74DD1680"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60B51E64" w14:textId="77777777" w:rsidR="001D7FD8" w:rsidRPr="0027520D" w:rsidRDefault="001D7FD8" w:rsidP="001D7FD8">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27520D">
              <w:rPr>
                <w:rFonts w:cs="Arial"/>
                <w:noProof/>
                <w:sz w:val="20"/>
                <w:szCs w:val="20"/>
              </w:rPr>
              <w:t xml:space="preserve">a. Prepackaged  b. Loose  c. Topping/Garnish d. Unknown  </w:t>
            </w:r>
          </w:p>
          <w:p w14:paraId="1F5BBFC4" w14:textId="4DD678B5"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49</w:t>
            </w:r>
            <w:r w:rsidRPr="00DA7A55">
              <w:rPr>
                <w:rFonts w:cs="Arial"/>
                <w:b/>
                <w:noProof/>
                <w:sz w:val="20"/>
                <w:szCs w:val="20"/>
              </w:rPr>
              <w:t>a.</w:t>
            </w:r>
            <w:r w:rsidRPr="00DA7A55">
              <w:rPr>
                <w:rFonts w:cs="Arial"/>
                <w:noProof/>
                <w:sz w:val="20"/>
                <w:szCs w:val="20"/>
              </w:rPr>
              <w:t xml:space="preserve"> Brand(s):_________________________________</w:t>
            </w:r>
          </w:p>
          <w:p w14:paraId="1DD88916" w14:textId="507D6566"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49</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170FE464"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64968024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57B98A2C"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03F69C85" w14:textId="4355AB0D"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49</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26DF4853" w14:textId="52412956"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49</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5EE65FDB"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05565370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34E15C44" w14:textId="3BCE190A"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575BC83C" w14:textId="48438D9C" w:rsidR="004E6204" w:rsidRDefault="00986789"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771D8F4B" w14:textId="3AB8B25C" w:rsidR="004E6204"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1D7FD8">
              <w:rPr>
                <w:rFonts w:cs="Arial"/>
                <w:b/>
                <w:noProof/>
                <w:sz w:val="20"/>
                <w:szCs w:val="20"/>
              </w:rPr>
              <w:t>60.</w:t>
            </w:r>
            <w:r>
              <w:rPr>
                <w:rFonts w:cs="Arial"/>
                <w:noProof/>
                <w:sz w:val="20"/>
                <w:szCs w:val="20"/>
              </w:rPr>
              <w:t xml:space="preserve"> Did you (your child) eat romaine lettuce?</w:t>
            </w:r>
          </w:p>
          <w:p w14:paraId="33B1AE66" w14:textId="5199F0BB" w:rsidR="00DB66C8" w:rsidRPr="00DB66C8" w:rsidRDefault="00F85C82"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6FD80626" w14:textId="58E666DE"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0</w:t>
            </w:r>
            <w:r w:rsidRPr="00250948">
              <w:rPr>
                <w:rFonts w:cs="Arial"/>
                <w:b/>
                <w:noProof/>
                <w:sz w:val="20"/>
                <w:szCs w:val="20"/>
              </w:rPr>
              <w:t>a.</w:t>
            </w:r>
            <w:r>
              <w:rPr>
                <w:rFonts w:cs="Arial"/>
                <w:noProof/>
                <w:sz w:val="20"/>
                <w:szCs w:val="20"/>
              </w:rPr>
              <w:t xml:space="preserve"> If eaten at home, what was the:</w:t>
            </w:r>
          </w:p>
          <w:p w14:paraId="4D70CC00" w14:textId="77777777" w:rsidR="001D7FD8" w:rsidRDefault="001D7FD8" w:rsidP="001D7FD8">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Type(s): </w:t>
            </w:r>
            <w:r w:rsidRPr="0027520D">
              <w:rPr>
                <w:rFonts w:cs="Arial"/>
                <w:noProof/>
                <w:sz w:val="20"/>
                <w:szCs w:val="20"/>
              </w:rPr>
              <w:t xml:space="preserve">a. Prepackaged  b. Loose  c. Topping/Garnish </w:t>
            </w:r>
          </w:p>
          <w:p w14:paraId="7B4F00ED" w14:textId="77777777" w:rsidR="001D7FD8" w:rsidRPr="0027520D" w:rsidRDefault="001D7FD8" w:rsidP="001D7FD8">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w:t>
            </w:r>
            <w:r w:rsidRPr="0027520D">
              <w:rPr>
                <w:rFonts w:cs="Arial"/>
                <w:noProof/>
                <w:sz w:val="20"/>
                <w:szCs w:val="20"/>
              </w:rPr>
              <w:t xml:space="preserve">d. Unknown  </w:t>
            </w:r>
          </w:p>
          <w:p w14:paraId="20E377A4"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517185A6"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0B211E8E"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64299439"/>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109DDA9F" w14:textId="0A0C8279"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0</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12D8BF9C" w14:textId="77777777" w:rsidR="001D7FD8" w:rsidRDefault="001D7FD8" w:rsidP="001D7FD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449D5F50" w14:textId="203B7FD7" w:rsidR="004E6204" w:rsidRDefault="001D7FD8" w:rsidP="001D7FD8">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1405914049"/>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4E6204" w:rsidRPr="007118F1" w14:paraId="45EE22F4"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4DFB37E9" w14:textId="62D25EAE" w:rsidR="004E6204" w:rsidRPr="00D6736F" w:rsidRDefault="004E6204" w:rsidP="004E6204">
            <w:pPr>
              <w:rPr>
                <w:sz w:val="20"/>
                <w:szCs w:val="20"/>
              </w:rPr>
            </w:pPr>
            <w:r>
              <w:rPr>
                <w:sz w:val="20"/>
                <w:szCs w:val="20"/>
              </w:rPr>
              <w:t>M</w:t>
            </w:r>
            <w:r w:rsidR="008A7EBC">
              <w:rPr>
                <w:sz w:val="20"/>
                <w:szCs w:val="20"/>
              </w:rPr>
              <w:t>/N</w:t>
            </w:r>
          </w:p>
        </w:tc>
        <w:tc>
          <w:tcPr>
            <w:tcW w:w="5164" w:type="dxa"/>
          </w:tcPr>
          <w:p w14:paraId="4D26D00C" w14:textId="4DC595D7" w:rsidR="004E6204" w:rsidRPr="009669F3" w:rsidRDefault="004E6204" w:rsidP="004E6204">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9669F3">
              <w:rPr>
                <w:rFonts w:cs="Arial"/>
                <w:b/>
                <w:noProof/>
                <w:sz w:val="20"/>
                <w:szCs w:val="20"/>
              </w:rPr>
              <w:t>50.</w:t>
            </w:r>
            <w:r w:rsidRPr="009669F3">
              <w:rPr>
                <w:rFonts w:cs="Arial"/>
                <w:noProof/>
                <w:sz w:val="20"/>
                <w:szCs w:val="20"/>
              </w:rPr>
              <w:t xml:space="preserve"> Did you (y</w:t>
            </w:r>
            <w:r w:rsidR="009D3C4D" w:rsidRPr="009669F3">
              <w:rPr>
                <w:rFonts w:cs="Arial"/>
                <w:noProof/>
                <w:sz w:val="20"/>
                <w:szCs w:val="20"/>
              </w:rPr>
              <w:t>our child) eat any mesclu</w:t>
            </w:r>
            <w:r w:rsidRPr="009669F3">
              <w:rPr>
                <w:rFonts w:cs="Arial"/>
                <w:noProof/>
                <w:sz w:val="20"/>
                <w:szCs w:val="20"/>
              </w:rPr>
              <w:t>n lettuce (aka, spring mix, field greens, baby greens, gourmet salad)?</w:t>
            </w:r>
          </w:p>
          <w:p w14:paraId="77D68734" w14:textId="4DFAF36D" w:rsidR="00F85C82" w:rsidRDefault="00F85C82" w:rsidP="00834EA8">
            <w:pPr>
              <w:ind w:firstLine="286"/>
              <w:cnfStyle w:val="000000000000" w:firstRow="0" w:lastRow="0" w:firstColumn="0" w:lastColumn="0" w:oddVBand="0" w:evenVBand="0" w:oddHBand="0" w:evenHBand="0" w:firstRowFirstColumn="0" w:firstRowLastColumn="0" w:lastRowFirstColumn="0" w:lastRowLastColumn="0"/>
              <w:rPr>
                <w:noProof/>
              </w:rPr>
            </w:pPr>
            <w:r w:rsidRPr="009669F3">
              <w:rPr>
                <w:sz w:val="20"/>
                <w:szCs w:val="20"/>
              </w:rPr>
              <w:t>a. Yes   b. Maybe   c. No   d. Don’t know</w:t>
            </w:r>
          </w:p>
          <w:p w14:paraId="711BE869"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35201012" w14:textId="0F161D0D"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0</w:t>
            </w:r>
            <w:r w:rsidRPr="00DA7A55">
              <w:rPr>
                <w:rFonts w:cs="Arial"/>
                <w:b/>
                <w:noProof/>
                <w:sz w:val="20"/>
                <w:szCs w:val="20"/>
              </w:rPr>
              <w:t>a.</w:t>
            </w:r>
            <w:r w:rsidRPr="00DA7A55">
              <w:rPr>
                <w:rFonts w:cs="Arial"/>
                <w:noProof/>
                <w:sz w:val="20"/>
                <w:szCs w:val="20"/>
              </w:rPr>
              <w:t xml:space="preserve"> Brand(s):_________________________________</w:t>
            </w:r>
          </w:p>
          <w:p w14:paraId="2A154394" w14:textId="62A71DC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0</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w:t>
            </w:r>
            <w:r w:rsidR="00AB1FFF">
              <w:rPr>
                <w:rFonts w:cs="Arial"/>
                <w:noProof/>
                <w:sz w:val="20"/>
                <w:szCs w:val="20"/>
              </w:rPr>
              <w:t>__</w:t>
            </w:r>
          </w:p>
          <w:p w14:paraId="0CCE51B8"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03183475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221C839"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450B1E61" w14:textId="7910249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50</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569949C0" w14:textId="3BDC5819"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0</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51AF34C6"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02976001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33EB5C4F" w14:textId="0C55398F" w:rsidR="004E6204" w:rsidRPr="007118F1" w:rsidRDefault="004E6204" w:rsidP="004E6204">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107C72B4" w14:textId="7A35C3BB" w:rsidR="004E6204" w:rsidRDefault="004E6204" w:rsidP="00834EA8">
            <w:pPr>
              <w:cnfStyle w:val="000000000000" w:firstRow="0" w:lastRow="0" w:firstColumn="0" w:lastColumn="0" w:oddVBand="0" w:evenVBand="0" w:oddHBand="0" w:evenHBand="0" w:firstRowFirstColumn="0" w:firstRowLastColumn="0" w:lastRowFirstColumn="0" w:lastRowLastColumn="0"/>
              <w:rPr>
                <w:noProof/>
              </w:rPr>
            </w:pPr>
            <w:r>
              <w:rPr>
                <w:sz w:val="20"/>
                <w:szCs w:val="20"/>
              </w:rPr>
              <w:t>Recommend modifying this question set to exclude the date(s) of purchase</w:t>
            </w:r>
            <w:r w:rsidR="00986789">
              <w:rPr>
                <w:sz w:val="20"/>
                <w:szCs w:val="20"/>
              </w:rPr>
              <w:t xml:space="preserve">, </w:t>
            </w:r>
            <w:r>
              <w:rPr>
                <w:sz w:val="20"/>
                <w:szCs w:val="20"/>
              </w:rPr>
              <w:t xml:space="preserve">reduce the number of </w:t>
            </w:r>
            <w:r w:rsidR="005803D8">
              <w:rPr>
                <w:sz w:val="20"/>
                <w:szCs w:val="20"/>
              </w:rPr>
              <w:t>additional questions</w:t>
            </w:r>
            <w:r w:rsidR="00986789">
              <w:rPr>
                <w:sz w:val="20"/>
                <w:szCs w:val="20"/>
              </w:rPr>
              <w:t>,</w:t>
            </w:r>
            <w:r w:rsidR="008A7EBC">
              <w:rPr>
                <w:sz w:val="20"/>
                <w:szCs w:val="20"/>
              </w:rPr>
              <w:t xml:space="preserve"> and add types(s) of mesclun lettuce to provide additional exposure information on fresh produce.</w:t>
            </w:r>
          </w:p>
          <w:p w14:paraId="114915F8" w14:textId="1562E700" w:rsidR="004E6204" w:rsidRDefault="00256168" w:rsidP="004E6204">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1.</w:t>
            </w:r>
            <w:r w:rsidR="004E6204">
              <w:rPr>
                <w:rFonts w:cs="Arial"/>
                <w:noProof/>
                <w:sz w:val="20"/>
                <w:szCs w:val="20"/>
              </w:rPr>
              <w:t xml:space="preserve"> Did you (your child) eat </w:t>
            </w:r>
            <w:r w:rsidR="004E6204" w:rsidRPr="002E7317">
              <w:rPr>
                <w:rFonts w:cs="Arial"/>
                <w:noProof/>
                <w:sz w:val="20"/>
                <w:szCs w:val="20"/>
              </w:rPr>
              <w:t>mescl</w:t>
            </w:r>
            <w:r w:rsidR="00CF2412">
              <w:rPr>
                <w:rFonts w:cs="Arial"/>
                <w:noProof/>
                <w:sz w:val="20"/>
                <w:szCs w:val="20"/>
              </w:rPr>
              <w:t>u</w:t>
            </w:r>
            <w:r w:rsidR="004E6204" w:rsidRPr="002E7317">
              <w:rPr>
                <w:rFonts w:cs="Arial"/>
                <w:noProof/>
                <w:sz w:val="20"/>
                <w:szCs w:val="20"/>
              </w:rPr>
              <w:t>n</w:t>
            </w:r>
            <w:r w:rsidR="004E6204">
              <w:rPr>
                <w:rFonts w:cs="Arial"/>
                <w:noProof/>
                <w:sz w:val="20"/>
                <w:szCs w:val="20"/>
              </w:rPr>
              <w:t xml:space="preserve"> lettuce (aka, spring mix, field greens, baby greens, gourmet salad)?</w:t>
            </w:r>
          </w:p>
          <w:p w14:paraId="76A8D906" w14:textId="374F389F" w:rsidR="0053207F" w:rsidRPr="00834EA8" w:rsidRDefault="00F85C82" w:rsidP="00DB66C8">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5C8FDCDF" w14:textId="6AE945D3"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1</w:t>
            </w:r>
            <w:r w:rsidRPr="00250948">
              <w:rPr>
                <w:rFonts w:cs="Arial"/>
                <w:b/>
                <w:noProof/>
                <w:sz w:val="20"/>
                <w:szCs w:val="20"/>
              </w:rPr>
              <w:t>a.</w:t>
            </w:r>
            <w:r>
              <w:rPr>
                <w:rFonts w:cs="Arial"/>
                <w:noProof/>
                <w:sz w:val="20"/>
                <w:szCs w:val="20"/>
              </w:rPr>
              <w:t xml:space="preserve"> If eaten at home, what was the:</w:t>
            </w:r>
          </w:p>
          <w:p w14:paraId="1228A3A5" w14:textId="1E64186E" w:rsidR="008A7EBC" w:rsidRPr="00256168" w:rsidRDefault="008A7EBC"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r w:rsidRPr="008A7EBC">
              <w:rPr>
                <w:rFonts w:cs="Arial"/>
                <w:noProof/>
                <w:sz w:val="20"/>
                <w:szCs w:val="20"/>
                <w:highlight w:val="yellow"/>
              </w:rPr>
              <w:t>Type(s): a. Prepackaged  b. Loose  c. Topping/Garnish</w:t>
            </w:r>
          </w:p>
          <w:p w14:paraId="161941A3"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61F7CFE5"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7AEF818B"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665903687"/>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5149AD47" w14:textId="271EA17D"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1</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12895955"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67410F20" w14:textId="3A34D1DE" w:rsidR="004E6204" w:rsidRPr="007118F1" w:rsidRDefault="00256168" w:rsidP="00256168">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510268523"/>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9669F3" w:rsidRPr="007118F1" w14:paraId="6517AC58"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5BBFCCCC" w14:textId="6A3DF8C9" w:rsidR="009669F3" w:rsidRPr="00D6736F" w:rsidRDefault="009669F3" w:rsidP="009669F3">
            <w:pPr>
              <w:rPr>
                <w:sz w:val="20"/>
                <w:szCs w:val="20"/>
              </w:rPr>
            </w:pPr>
            <w:r>
              <w:rPr>
                <w:sz w:val="20"/>
                <w:szCs w:val="20"/>
              </w:rPr>
              <w:t>M</w:t>
            </w:r>
          </w:p>
        </w:tc>
        <w:tc>
          <w:tcPr>
            <w:tcW w:w="5164" w:type="dxa"/>
          </w:tcPr>
          <w:p w14:paraId="007158E4" w14:textId="0845FA4F"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1</w:t>
            </w:r>
            <w:r>
              <w:rPr>
                <w:rFonts w:cs="Arial"/>
                <w:noProof/>
                <w:sz w:val="20"/>
                <w:szCs w:val="20"/>
              </w:rPr>
              <w:t>. Did you (your child) eat any fresh cabbage?</w:t>
            </w:r>
          </w:p>
          <w:p w14:paraId="490E1243" w14:textId="22BB49BB" w:rsidR="00DB66C8" w:rsidRDefault="009669F3" w:rsidP="00834EA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348F79B4" w14:textId="10849328"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1ACB5AF6" w14:textId="77777777" w:rsidR="00C26691" w:rsidRDefault="00C26691" w:rsidP="009669F3">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a. Red  b. Green  c. Savoy (aka, curly) d. Napa e. Bok choy</w:t>
            </w:r>
          </w:p>
          <w:p w14:paraId="7F3CC96D" w14:textId="6B7C238F" w:rsidR="009669F3" w:rsidRPr="0027520D" w:rsidRDefault="00C26691" w:rsidP="009669F3">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f. Brussels sprouts e. Other/Unknown</w:t>
            </w:r>
            <w:r w:rsidR="009669F3" w:rsidRPr="0027520D">
              <w:rPr>
                <w:rFonts w:cs="Arial"/>
                <w:noProof/>
                <w:sz w:val="20"/>
                <w:szCs w:val="20"/>
              </w:rPr>
              <w:t xml:space="preserve"> </w:t>
            </w:r>
          </w:p>
          <w:p w14:paraId="5A08660A" w14:textId="0363D46A"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1</w:t>
            </w:r>
            <w:r w:rsidRPr="00DA7A55">
              <w:rPr>
                <w:rFonts w:cs="Arial"/>
                <w:b/>
                <w:noProof/>
                <w:sz w:val="20"/>
                <w:szCs w:val="20"/>
              </w:rPr>
              <w:t>a.</w:t>
            </w:r>
            <w:r w:rsidRPr="00DA7A55">
              <w:rPr>
                <w:rFonts w:cs="Arial"/>
                <w:noProof/>
                <w:sz w:val="20"/>
                <w:szCs w:val="20"/>
              </w:rPr>
              <w:t xml:space="preserve"> Brand(s):_________________________________</w:t>
            </w:r>
          </w:p>
          <w:p w14:paraId="0F3F68D3" w14:textId="43CF0C68"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1</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0EA51C4E"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5948989"/>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F3B91E8"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5B596C9D" w14:textId="20D4C274"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51</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10A89C47" w14:textId="08828DDB"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1</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2F801015"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036925304"/>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1440F582" w14:textId="1FD31730" w:rsidR="009669F3" w:rsidRPr="007118F1" w:rsidRDefault="009669F3" w:rsidP="009669F3">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2B4AC00D" w14:textId="311D9E12" w:rsidR="009669F3" w:rsidRDefault="00986789" w:rsidP="00DB66C8">
            <w:pPr>
              <w:pStyle w:val="ListParagraph"/>
              <w:ind w:left="0" w:hanging="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6DB676E8" w14:textId="0D7A35F2" w:rsidR="009669F3" w:rsidRDefault="00256168" w:rsidP="009669F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2.</w:t>
            </w:r>
            <w:r w:rsidR="009669F3">
              <w:rPr>
                <w:rFonts w:cs="Arial"/>
                <w:noProof/>
                <w:sz w:val="20"/>
                <w:szCs w:val="20"/>
              </w:rPr>
              <w:t xml:space="preserve"> Did you (your child) eat fresh cabbage?</w:t>
            </w:r>
          </w:p>
          <w:p w14:paraId="42235523" w14:textId="733A5208" w:rsidR="00DB66C8" w:rsidRPr="00FD17E3" w:rsidRDefault="009669F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700EB9A8" w14:textId="46596C10"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2</w:t>
            </w:r>
            <w:r w:rsidRPr="00250948">
              <w:rPr>
                <w:rFonts w:cs="Arial"/>
                <w:b/>
                <w:noProof/>
                <w:sz w:val="20"/>
                <w:szCs w:val="20"/>
              </w:rPr>
              <w:t>a.</w:t>
            </w:r>
            <w:r>
              <w:rPr>
                <w:rFonts w:cs="Arial"/>
                <w:noProof/>
                <w:sz w:val="20"/>
                <w:szCs w:val="20"/>
              </w:rPr>
              <w:t xml:space="preserve"> If eaten at home, what was the:</w:t>
            </w:r>
          </w:p>
          <w:p w14:paraId="420181AD" w14:textId="77777777" w:rsidR="00C26691" w:rsidRDefault="00256168" w:rsidP="00C26691">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00C26691">
              <w:rPr>
                <w:rFonts w:cs="Arial"/>
                <w:noProof/>
                <w:sz w:val="20"/>
                <w:szCs w:val="20"/>
              </w:rPr>
              <w:t>a. Red  b. Green  c. Savoy (aka, curly) d. Napa e. Bok choy</w:t>
            </w:r>
          </w:p>
          <w:p w14:paraId="4ED8B1FF" w14:textId="4CFDE614" w:rsidR="00C26691" w:rsidRPr="0027520D" w:rsidRDefault="00C26691" w:rsidP="00C26691">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f. Brussels sprouts e. Other, specify___________________</w:t>
            </w:r>
          </w:p>
          <w:p w14:paraId="567CB4BC"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092E6DAA"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5531C34F"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383535536"/>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711EA282" w14:textId="0CC9D276"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2</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3F4D5C3F"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1B1739F8" w14:textId="15D8C304" w:rsidR="009669F3" w:rsidRPr="007118F1" w:rsidRDefault="00256168" w:rsidP="00256168">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91258680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1E5E63" w:rsidRPr="007118F1" w14:paraId="4C3D7421"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7AE8F3D3" w14:textId="52E90E74" w:rsidR="001E5E63" w:rsidRDefault="00A85DEC" w:rsidP="001E5E63">
            <w:pPr>
              <w:rPr>
                <w:sz w:val="20"/>
                <w:szCs w:val="20"/>
              </w:rPr>
            </w:pPr>
            <w:r>
              <w:rPr>
                <w:sz w:val="20"/>
                <w:szCs w:val="20"/>
              </w:rPr>
              <w:t>M</w:t>
            </w:r>
          </w:p>
        </w:tc>
        <w:tc>
          <w:tcPr>
            <w:tcW w:w="5164" w:type="dxa"/>
          </w:tcPr>
          <w:p w14:paraId="707F86AF"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52.</w:t>
            </w:r>
            <w:r>
              <w:rPr>
                <w:rFonts w:cs="Arial"/>
                <w:noProof/>
                <w:sz w:val="20"/>
                <w:szCs w:val="20"/>
              </w:rPr>
              <w:t xml:space="preserve"> Did you (your child) eat any fresh spinach?</w:t>
            </w:r>
          </w:p>
          <w:p w14:paraId="675ECAED" w14:textId="77777777" w:rsidR="001E5E63" w:rsidRDefault="001E5E63" w:rsidP="001E5E63">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55DEE0C2"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p>
        </w:tc>
        <w:tc>
          <w:tcPr>
            <w:tcW w:w="6570" w:type="dxa"/>
          </w:tcPr>
          <w:p w14:paraId="43E87034" w14:textId="14F59B01" w:rsidR="001E5E63" w:rsidRPr="00DB66C8" w:rsidRDefault="00320139" w:rsidP="00DB66C8">
            <w:pPr>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E352EB">
              <w:rPr>
                <w:sz w:val="20"/>
                <w:szCs w:val="20"/>
              </w:rPr>
              <w:t>Request addition of supplemental</w:t>
            </w:r>
            <w:r w:rsidR="001E5E63" w:rsidRPr="00E352EB">
              <w:rPr>
                <w:sz w:val="20"/>
                <w:szCs w:val="20"/>
              </w:rPr>
              <w:t xml:space="preserve"> question</w:t>
            </w:r>
            <w:r w:rsidRPr="00E352EB">
              <w:rPr>
                <w:sz w:val="20"/>
                <w:szCs w:val="20"/>
              </w:rPr>
              <w:t xml:space="preserve">s to this </w:t>
            </w:r>
            <w:r w:rsidR="0056514E" w:rsidRPr="00E352EB">
              <w:rPr>
                <w:sz w:val="20"/>
                <w:szCs w:val="20"/>
              </w:rPr>
              <w:t>question</w:t>
            </w:r>
            <w:r w:rsidR="001E5E63" w:rsidRPr="00E352EB">
              <w:rPr>
                <w:sz w:val="20"/>
                <w:szCs w:val="20"/>
              </w:rPr>
              <w:t xml:space="preserve"> to capture th</w:t>
            </w:r>
            <w:r w:rsidR="002E7317" w:rsidRPr="00E352EB">
              <w:rPr>
                <w:sz w:val="20"/>
                <w:szCs w:val="20"/>
              </w:rPr>
              <w:t>e brand of spinach and the location</w:t>
            </w:r>
            <w:r w:rsidR="001E5E63" w:rsidRPr="00E352EB">
              <w:rPr>
                <w:sz w:val="20"/>
                <w:szCs w:val="20"/>
              </w:rPr>
              <w:t xml:space="preserve"> spinach </w:t>
            </w:r>
            <w:r w:rsidR="001E5E63" w:rsidRPr="00E352EB">
              <w:rPr>
                <w:noProof/>
                <w:sz w:val="20"/>
                <w:szCs w:val="20"/>
              </w:rPr>
              <w:t>was purchased</w:t>
            </w:r>
            <w:r w:rsidR="001E5E63" w:rsidRPr="00E352EB">
              <w:rPr>
                <w:sz w:val="20"/>
                <w:szCs w:val="20"/>
              </w:rPr>
              <w:t>/consumed</w:t>
            </w:r>
            <w:r w:rsidR="002E7317" w:rsidRPr="00E352EB">
              <w:rPr>
                <w:sz w:val="20"/>
                <w:szCs w:val="20"/>
              </w:rPr>
              <w:t xml:space="preserve"> </w:t>
            </w:r>
            <w:r w:rsidR="002E7317" w:rsidRPr="00E352EB">
              <w:rPr>
                <w:noProof/>
                <w:sz w:val="20"/>
                <w:szCs w:val="20"/>
              </w:rPr>
              <w:t>in</w:t>
            </w:r>
            <w:r w:rsidR="001E5E63" w:rsidRPr="00E352EB">
              <w:rPr>
                <w:sz w:val="20"/>
                <w:szCs w:val="20"/>
              </w:rPr>
              <w:t xml:space="preserve">. </w:t>
            </w:r>
          </w:p>
          <w:p w14:paraId="47255481" w14:textId="77777777" w:rsidR="001E5E63" w:rsidRPr="00E352EB" w:rsidRDefault="001E5E63" w:rsidP="001E5E6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63.</w:t>
            </w:r>
            <w:r w:rsidRPr="00E352EB">
              <w:rPr>
                <w:rFonts w:cs="Arial"/>
                <w:noProof/>
                <w:sz w:val="20"/>
                <w:szCs w:val="20"/>
              </w:rPr>
              <w:t xml:space="preserve"> Did you (your child) eat fresh spinach?</w:t>
            </w:r>
          </w:p>
          <w:p w14:paraId="15FCFB10" w14:textId="7736089A" w:rsidR="00DB66C8" w:rsidRPr="00DB66C8" w:rsidRDefault="001E5E63" w:rsidP="001D20B8">
            <w:pPr>
              <w:ind w:firstLine="286"/>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E352EB">
              <w:rPr>
                <w:sz w:val="20"/>
                <w:szCs w:val="20"/>
              </w:rPr>
              <w:t xml:space="preserve">a. </w:t>
            </w:r>
            <w:r w:rsidRPr="00E352EB">
              <w:rPr>
                <w:noProof/>
                <w:sz w:val="20"/>
                <w:szCs w:val="20"/>
              </w:rPr>
              <w:t>Yes   b</w:t>
            </w:r>
            <w:r w:rsidRPr="00E352EB">
              <w:rPr>
                <w:sz w:val="20"/>
                <w:szCs w:val="20"/>
              </w:rPr>
              <w:t xml:space="preserve">. </w:t>
            </w:r>
            <w:r w:rsidRPr="00E352EB">
              <w:rPr>
                <w:noProof/>
                <w:sz w:val="20"/>
                <w:szCs w:val="20"/>
              </w:rPr>
              <w:t>Maybe   c</w:t>
            </w:r>
            <w:r w:rsidRPr="00E352EB">
              <w:rPr>
                <w:sz w:val="20"/>
                <w:szCs w:val="20"/>
              </w:rPr>
              <w:t xml:space="preserve">. </w:t>
            </w:r>
            <w:r w:rsidRPr="00E352EB">
              <w:rPr>
                <w:noProof/>
                <w:sz w:val="20"/>
                <w:szCs w:val="20"/>
              </w:rPr>
              <w:t>No   d</w:t>
            </w:r>
            <w:r w:rsidRPr="00E352EB">
              <w:rPr>
                <w:sz w:val="20"/>
                <w:szCs w:val="20"/>
              </w:rPr>
              <w:t>. Don’t know</w:t>
            </w:r>
          </w:p>
          <w:p w14:paraId="74560ACB" w14:textId="0ECBF3DC" w:rsidR="001E5E63" w:rsidRPr="00DB66C8" w:rsidRDefault="00A85DEC" w:rsidP="00DB66C8">
            <w:pPr>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b/>
                <w:noProof/>
                <w:sz w:val="20"/>
                <w:szCs w:val="20"/>
                <w:highlight w:val="yellow"/>
              </w:rPr>
              <w:t>63a.</w:t>
            </w:r>
            <w:r w:rsidRPr="00DB66C8">
              <w:rPr>
                <w:rFonts w:cs="Arial"/>
                <w:noProof/>
                <w:sz w:val="20"/>
                <w:szCs w:val="20"/>
                <w:highlight w:val="yellow"/>
              </w:rPr>
              <w:t xml:space="preserve"> </w:t>
            </w:r>
            <w:r w:rsidR="001E5E63" w:rsidRPr="00DB66C8">
              <w:rPr>
                <w:rFonts w:cs="Arial"/>
                <w:noProof/>
                <w:sz w:val="20"/>
                <w:szCs w:val="20"/>
                <w:highlight w:val="yellow"/>
              </w:rPr>
              <w:t>If eaten at home, what was the:</w:t>
            </w:r>
          </w:p>
          <w:p w14:paraId="23E8F201" w14:textId="288FF7CA" w:rsidR="001E5E63" w:rsidRPr="00DB66C8"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noProof/>
                <w:sz w:val="20"/>
                <w:szCs w:val="20"/>
                <w:highlight w:val="yellow"/>
              </w:rPr>
              <w:t xml:space="preserve"> Type(s): a. Prepackaged  b. Head/ Loose  c. Topping/ Garnish   d. Unknown</w:t>
            </w:r>
          </w:p>
          <w:p w14:paraId="3A98C557" w14:textId="77777777" w:rsidR="001E5E63" w:rsidRPr="00DB66C8"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noProof/>
                <w:sz w:val="20"/>
                <w:szCs w:val="20"/>
                <w:highlight w:val="yellow"/>
              </w:rPr>
              <w:t xml:space="preserve">         Brand(s): ________________________________________</w:t>
            </w:r>
          </w:p>
          <w:p w14:paraId="11D75E32" w14:textId="77777777" w:rsidR="001E5E63" w:rsidRPr="00DB66C8"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noProof/>
                <w:sz w:val="20"/>
                <w:szCs w:val="20"/>
                <w:highlight w:val="yellow"/>
              </w:rPr>
              <w:t xml:space="preserve">         Place(s) purchased (names, locations):_________________</w:t>
            </w:r>
          </w:p>
          <w:p w14:paraId="0E455180" w14:textId="2B5105C7" w:rsidR="001E5E63" w:rsidRPr="00DB66C8" w:rsidRDefault="00A85DEC"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B66C8">
              <w:rPr>
                <w:rFonts w:cs="Arial"/>
                <w:b/>
                <w:noProof/>
                <w:sz w:val="20"/>
                <w:szCs w:val="20"/>
                <w:highlight w:val="yellow"/>
              </w:rPr>
              <w:t>63b</w:t>
            </w:r>
            <w:r w:rsidRPr="00DB66C8">
              <w:rPr>
                <w:rFonts w:cs="Arial"/>
                <w:noProof/>
                <w:sz w:val="20"/>
                <w:szCs w:val="20"/>
                <w:highlight w:val="yellow"/>
              </w:rPr>
              <w:t xml:space="preserve">. </w:t>
            </w:r>
            <w:r w:rsidR="001E5E63" w:rsidRPr="00DB66C8">
              <w:rPr>
                <w:rFonts w:cs="Arial"/>
                <w:noProof/>
                <w:sz w:val="20"/>
                <w:szCs w:val="20"/>
                <w:highlight w:val="yellow"/>
              </w:rPr>
              <w:t>If eaten outside the home, what was the:</w:t>
            </w:r>
          </w:p>
          <w:p w14:paraId="62615D19" w14:textId="52354470" w:rsidR="001E5E63" w:rsidRPr="00DB66C8" w:rsidRDefault="00CF2412"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rFonts w:cs="Arial"/>
                <w:noProof/>
                <w:sz w:val="20"/>
                <w:szCs w:val="20"/>
                <w:highlight w:val="yellow"/>
              </w:rPr>
              <w:t xml:space="preserve">         </w:t>
            </w:r>
            <w:r w:rsidR="001E5E63" w:rsidRPr="00DB66C8">
              <w:rPr>
                <w:rFonts w:cs="Arial"/>
                <w:noProof/>
                <w:sz w:val="20"/>
                <w:szCs w:val="20"/>
                <w:highlight w:val="yellow"/>
              </w:rPr>
              <w:t>List name of establishment(s) and locations(s):___________</w:t>
            </w:r>
          </w:p>
        </w:tc>
      </w:tr>
      <w:tr w:rsidR="001E5E63" w:rsidRPr="007118F1" w14:paraId="79DC3CB3"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26FA4431" w14:textId="27BA612E" w:rsidR="001E5E63" w:rsidRDefault="001E5E63" w:rsidP="001E5E63">
            <w:pPr>
              <w:rPr>
                <w:sz w:val="20"/>
                <w:szCs w:val="20"/>
              </w:rPr>
            </w:pPr>
            <w:r>
              <w:rPr>
                <w:sz w:val="20"/>
                <w:szCs w:val="20"/>
              </w:rPr>
              <w:t>N</w:t>
            </w:r>
          </w:p>
        </w:tc>
        <w:tc>
          <w:tcPr>
            <w:tcW w:w="5164" w:type="dxa"/>
          </w:tcPr>
          <w:p w14:paraId="6A16C771" w14:textId="6BAA199D" w:rsidR="001E5E63" w:rsidRDefault="00A85DEC"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r w:rsidRPr="00DB66C8">
              <w:rPr>
                <w:rFonts w:cs="Arial"/>
                <w:noProof/>
                <w:sz w:val="20"/>
                <w:szCs w:val="20"/>
              </w:rPr>
              <w:t>N/A</w:t>
            </w:r>
          </w:p>
        </w:tc>
        <w:tc>
          <w:tcPr>
            <w:tcW w:w="6570" w:type="dxa"/>
          </w:tcPr>
          <w:p w14:paraId="276EF53B" w14:textId="533C086C" w:rsidR="00A85DEC" w:rsidRDefault="001E5E63" w:rsidP="00DB66C8">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quest addition of this new question to capture additional exposure to fresh produce. This </w:t>
            </w:r>
            <w:r w:rsidR="0056514E">
              <w:rPr>
                <w:sz w:val="20"/>
                <w:szCs w:val="20"/>
              </w:rPr>
              <w:t xml:space="preserve">produce type </w:t>
            </w:r>
            <w:r>
              <w:rPr>
                <w:sz w:val="20"/>
                <w:szCs w:val="20"/>
              </w:rPr>
              <w:t xml:space="preserve">was reported in section 4 and in the comments section during </w:t>
            </w:r>
            <w:r w:rsidR="0056514E">
              <w:rPr>
                <w:sz w:val="20"/>
                <w:szCs w:val="20"/>
              </w:rPr>
              <w:t xml:space="preserve">previous </w:t>
            </w:r>
            <w:r>
              <w:rPr>
                <w:sz w:val="20"/>
                <w:szCs w:val="20"/>
              </w:rPr>
              <w:t xml:space="preserve">outbreak season. </w:t>
            </w:r>
          </w:p>
          <w:p w14:paraId="29781D0C" w14:textId="0D80F621" w:rsidR="00A85DEC" w:rsidRDefault="00A85DEC" w:rsidP="00A85DEC">
            <w:pPr>
              <w:pStyle w:val="ListParagraph"/>
              <w:ind w:left="286" w:hanging="286"/>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b/>
                <w:noProof/>
                <w:sz w:val="20"/>
                <w:szCs w:val="20"/>
              </w:rPr>
              <w:t>65.</w:t>
            </w:r>
            <w:r>
              <w:rPr>
                <w:rFonts w:cs="Arial"/>
                <w:noProof/>
                <w:sz w:val="20"/>
                <w:szCs w:val="20"/>
              </w:rPr>
              <w:t xml:space="preserve"> Did you (your child) eat pre-made, single serving salad (e.g., ready to eat salads with toppings, meats, dressing)?</w:t>
            </w:r>
          </w:p>
          <w:p w14:paraId="7713DF20" w14:textId="41D82A30" w:rsidR="00A85DEC" w:rsidRDefault="00A85DEC" w:rsidP="001D20B8">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sidR="00986789">
              <w:rPr>
                <w:sz w:val="20"/>
                <w:szCs w:val="20"/>
              </w:rPr>
              <w:t>. Don’t know</w:t>
            </w:r>
          </w:p>
          <w:p w14:paraId="5063C696" w14:textId="77777777" w:rsidR="00A85DEC" w:rsidRDefault="00A85DEC" w:rsidP="00A85DEC">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b/>
                <w:noProof/>
                <w:sz w:val="20"/>
                <w:szCs w:val="20"/>
              </w:rPr>
              <w:t>65a.</w:t>
            </w:r>
            <w:r>
              <w:rPr>
                <w:rFonts w:cs="Arial"/>
                <w:noProof/>
                <w:sz w:val="20"/>
                <w:szCs w:val="20"/>
              </w:rPr>
              <w:t xml:space="preserve"> What were the:</w:t>
            </w:r>
          </w:p>
          <w:p w14:paraId="1EC63AFE" w14:textId="77777777" w:rsidR="00A85DEC" w:rsidRDefault="00A85DEC" w:rsidP="00A85DEC">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Ingredients (lettuce, cabbage, carrots, etc.):________________</w:t>
            </w:r>
          </w:p>
          <w:p w14:paraId="35D1D53A" w14:textId="77777777" w:rsidR="00A85DEC" w:rsidRDefault="00A85DEC" w:rsidP="00A85DEC">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Brand(s):____________________________________</w:t>
            </w:r>
          </w:p>
          <w:p w14:paraId="06EE2A5F" w14:textId="4DEDD954" w:rsidR="00A85DEC" w:rsidRDefault="00A85DEC" w:rsidP="00A85DEC">
            <w:pPr>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Place(s) purchased (names, locations):____________________</w:t>
            </w:r>
          </w:p>
        </w:tc>
      </w:tr>
      <w:tr w:rsidR="009669F3" w:rsidRPr="007118F1" w14:paraId="57ED1CD4" w14:textId="77777777" w:rsidTr="002F3AA5">
        <w:trPr>
          <w:cantSplit/>
        </w:trPr>
        <w:tc>
          <w:tcPr>
            <w:cnfStyle w:val="001000000000" w:firstRow="0" w:lastRow="0" w:firstColumn="1" w:lastColumn="0" w:oddVBand="0" w:evenVBand="0" w:oddHBand="0" w:evenHBand="0" w:firstRowFirstColumn="0" w:firstRowLastColumn="0" w:lastRowFirstColumn="0" w:lastRowLastColumn="0"/>
            <w:tcW w:w="2031" w:type="dxa"/>
          </w:tcPr>
          <w:p w14:paraId="583B9039" w14:textId="5C174C6D" w:rsidR="009669F3" w:rsidRPr="007118F1" w:rsidRDefault="009669F3" w:rsidP="009669F3">
            <w:pPr>
              <w:rPr>
                <w:b w:val="0"/>
                <w:sz w:val="20"/>
                <w:szCs w:val="20"/>
              </w:rPr>
            </w:pPr>
            <w:r>
              <w:rPr>
                <w:sz w:val="20"/>
                <w:szCs w:val="20"/>
              </w:rPr>
              <w:t>M</w:t>
            </w:r>
          </w:p>
        </w:tc>
        <w:tc>
          <w:tcPr>
            <w:tcW w:w="5164" w:type="dxa"/>
          </w:tcPr>
          <w:p w14:paraId="6BD94B5E" w14:textId="6577355F" w:rsidR="004F7B68" w:rsidRPr="0056514E" w:rsidRDefault="004F7B68" w:rsidP="004F7B68">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Pr>
                <w:i/>
                <w:sz w:val="20"/>
                <w:szCs w:val="20"/>
                <w:u w:val="single"/>
              </w:rPr>
              <w:t>The next three</w:t>
            </w:r>
            <w:r w:rsidRPr="0056514E">
              <w:rPr>
                <w:i/>
                <w:sz w:val="20"/>
                <w:szCs w:val="20"/>
                <w:u w:val="single"/>
              </w:rPr>
              <w:t xml:space="preserve"> questions list </w:t>
            </w:r>
            <w:r>
              <w:rPr>
                <w:i/>
                <w:sz w:val="20"/>
                <w:szCs w:val="20"/>
                <w:u w:val="single"/>
              </w:rPr>
              <w:t xml:space="preserve">fresh herbs </w:t>
            </w:r>
            <w:r w:rsidRPr="0056514E">
              <w:rPr>
                <w:i/>
                <w:sz w:val="20"/>
                <w:szCs w:val="20"/>
                <w:u w:val="single"/>
              </w:rPr>
              <w:t xml:space="preserve">eaten at home and/or outside the home 14 days before case-patient illness began. </w:t>
            </w:r>
          </w:p>
          <w:p w14:paraId="125B485B" w14:textId="77777777" w:rsidR="004F7B68" w:rsidRDefault="004F7B68" w:rsidP="00DB66C8">
            <w:pPr>
              <w:cnfStyle w:val="000000000000" w:firstRow="0" w:lastRow="0" w:firstColumn="0" w:lastColumn="0" w:oddVBand="0" w:evenVBand="0" w:oddHBand="0" w:evenHBand="0" w:firstRowFirstColumn="0" w:firstRowLastColumn="0" w:lastRowFirstColumn="0" w:lastRowLastColumn="0"/>
              <w:rPr>
                <w:rFonts w:cs="Arial"/>
                <w:b/>
                <w:noProof/>
                <w:sz w:val="20"/>
                <w:szCs w:val="20"/>
              </w:rPr>
            </w:pPr>
          </w:p>
          <w:p w14:paraId="04DBCA77" w14:textId="5477C8B2" w:rsidR="009669F3" w:rsidRPr="00DB66C8" w:rsidRDefault="009669F3" w:rsidP="00DB66C8">
            <w:pPr>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54</w:t>
            </w:r>
            <w:r w:rsidRPr="00DB66C8">
              <w:rPr>
                <w:rFonts w:cs="Arial"/>
                <w:noProof/>
                <w:sz w:val="20"/>
                <w:szCs w:val="20"/>
              </w:rPr>
              <w:t>. Did you (your child) eat any fresh basil?</w:t>
            </w:r>
          </w:p>
          <w:p w14:paraId="49EDE14B" w14:textId="37B4C6DF" w:rsidR="00DB66C8" w:rsidRPr="00DB66C8" w:rsidRDefault="009669F3"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551AE200"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035D00CE" w14:textId="054BF495" w:rsidR="009669F3" w:rsidRPr="0027520D" w:rsidRDefault="006E3BE8" w:rsidP="006E3BE8">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a. Sweet basil</w:t>
            </w:r>
            <w:r w:rsidR="009669F3" w:rsidRPr="0027520D">
              <w:rPr>
                <w:rFonts w:cs="Arial"/>
                <w:noProof/>
                <w:sz w:val="20"/>
                <w:szCs w:val="20"/>
              </w:rPr>
              <w:t xml:space="preserve"> </w:t>
            </w:r>
            <w:r>
              <w:rPr>
                <w:rFonts w:cs="Arial"/>
                <w:noProof/>
                <w:sz w:val="20"/>
                <w:szCs w:val="20"/>
              </w:rPr>
              <w:t xml:space="preserve"> b. Purple basil (i.e., purple leaves and stems)</w:t>
            </w:r>
            <w:r w:rsidR="009669F3" w:rsidRPr="0027520D">
              <w:rPr>
                <w:rFonts w:cs="Arial"/>
                <w:noProof/>
                <w:sz w:val="20"/>
                <w:szCs w:val="20"/>
              </w:rPr>
              <w:t xml:space="preserve">  </w:t>
            </w:r>
            <w:r>
              <w:rPr>
                <w:rFonts w:cs="Arial"/>
                <w:noProof/>
                <w:sz w:val="20"/>
                <w:szCs w:val="20"/>
              </w:rPr>
              <w:t xml:space="preserve">           c. Thai basil (i.e., green leaves and purple stems)</w:t>
            </w:r>
            <w:r w:rsidR="009669F3" w:rsidRPr="0027520D">
              <w:rPr>
                <w:rFonts w:cs="Arial"/>
                <w:noProof/>
                <w:sz w:val="20"/>
                <w:szCs w:val="20"/>
              </w:rPr>
              <w:t xml:space="preserve"> </w:t>
            </w:r>
            <w:r w:rsidR="009669F3" w:rsidRPr="000E08E4">
              <w:rPr>
                <w:rFonts w:cs="Arial"/>
                <w:noProof/>
                <w:sz w:val="20"/>
                <w:szCs w:val="20"/>
              </w:rPr>
              <w:t xml:space="preserve">d. </w:t>
            </w:r>
            <w:r w:rsidRPr="000E08E4">
              <w:rPr>
                <w:rFonts w:cs="Arial"/>
                <w:noProof/>
                <w:sz w:val="20"/>
                <w:szCs w:val="20"/>
              </w:rPr>
              <w:t>Other/</w:t>
            </w:r>
            <w:r w:rsidR="009669F3" w:rsidRPr="000E08E4">
              <w:rPr>
                <w:rFonts w:cs="Arial"/>
                <w:noProof/>
                <w:sz w:val="20"/>
                <w:szCs w:val="20"/>
              </w:rPr>
              <w:t>Unknown</w:t>
            </w:r>
            <w:r w:rsidR="009669F3" w:rsidRPr="0027520D">
              <w:rPr>
                <w:rFonts w:cs="Arial"/>
                <w:noProof/>
                <w:sz w:val="20"/>
                <w:szCs w:val="20"/>
              </w:rPr>
              <w:t xml:space="preserve">  </w:t>
            </w:r>
          </w:p>
          <w:p w14:paraId="21F49A68" w14:textId="5319002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4</w:t>
            </w:r>
            <w:r w:rsidRPr="00DA7A55">
              <w:rPr>
                <w:rFonts w:cs="Arial"/>
                <w:b/>
                <w:noProof/>
                <w:sz w:val="20"/>
                <w:szCs w:val="20"/>
              </w:rPr>
              <w:t>a.</w:t>
            </w:r>
            <w:r w:rsidRPr="00DA7A55">
              <w:rPr>
                <w:rFonts w:cs="Arial"/>
                <w:noProof/>
                <w:sz w:val="20"/>
                <w:szCs w:val="20"/>
              </w:rPr>
              <w:t xml:space="preserve"> Brand(s):_________________________________</w:t>
            </w:r>
          </w:p>
          <w:p w14:paraId="3FD44AC4" w14:textId="0F35BA1F"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4</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4E4529E1"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70810603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4E646D10"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7DB8CDDC" w14:textId="4A5FDDF1"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54</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35BE62F7" w14:textId="16367738"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4</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0018B5E6" w14:textId="7C2485E6" w:rsidR="009669F3" w:rsidRPr="007118F1" w:rsidRDefault="009669F3" w:rsidP="00DB66C8">
            <w:pPr>
              <w:pStyle w:val="ListParagraph"/>
              <w:ind w:left="462" w:hanging="450"/>
              <w:cnfStyle w:val="000000000000" w:firstRow="0" w:lastRow="0" w:firstColumn="0" w:lastColumn="0" w:oddVBand="0" w:evenVBand="0" w:oddHBand="0" w:evenHBand="0" w:firstRowFirstColumn="0" w:firstRowLastColumn="0" w:lastRowFirstColumn="0" w:lastRowLastColumn="0"/>
            </w:pPr>
            <w:r>
              <w:rPr>
                <w:rFonts w:cs="Arial"/>
                <w:b/>
                <w:noProof/>
                <w:sz w:val="20"/>
                <w:szCs w:val="20"/>
              </w:rPr>
              <w:t xml:space="preserve">         </w:t>
            </w:r>
            <w:sdt>
              <w:sdtPr>
                <w:rPr>
                  <w:rFonts w:cs="Arial"/>
                  <w:noProof/>
                  <w:sz w:val="20"/>
                  <w:szCs w:val="20"/>
                </w:rPr>
                <w:id w:val="-202940431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c>
          <w:tcPr>
            <w:tcW w:w="6570" w:type="dxa"/>
          </w:tcPr>
          <w:p w14:paraId="6BB7242C" w14:textId="02084FD1" w:rsidR="009669F3" w:rsidRDefault="001E5E63"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Recommend modifying this question set to exclude the date(s) of purchase to prevent redundancy in the CNHGQ and reduce the number of additional questions. Information regarding dates </w:t>
            </w:r>
            <w:r w:rsidRPr="002E7317">
              <w:rPr>
                <w:noProof/>
                <w:sz w:val="20"/>
                <w:szCs w:val="20"/>
              </w:rPr>
              <w:t xml:space="preserve">is </w:t>
            </w:r>
            <w:r w:rsidR="002E7317" w:rsidRPr="002E7317">
              <w:rPr>
                <w:noProof/>
                <w:sz w:val="20"/>
                <w:szCs w:val="20"/>
              </w:rPr>
              <w:t xml:space="preserve">already </w:t>
            </w:r>
            <w:r w:rsidRPr="002E7317">
              <w:rPr>
                <w:noProof/>
                <w:sz w:val="20"/>
                <w:szCs w:val="20"/>
              </w:rPr>
              <w:t>collected</w:t>
            </w:r>
            <w:r>
              <w:rPr>
                <w:sz w:val="20"/>
                <w:szCs w:val="20"/>
              </w:rPr>
              <w:t xml:space="preserve"> in Section 4 of the questionnaire. </w:t>
            </w:r>
          </w:p>
          <w:p w14:paraId="6BF3A597" w14:textId="5C582BC0" w:rsidR="009669F3" w:rsidRDefault="00256168" w:rsidP="009669F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0.</w:t>
            </w:r>
            <w:r w:rsidR="009669F3">
              <w:rPr>
                <w:rFonts w:cs="Arial"/>
                <w:noProof/>
                <w:sz w:val="20"/>
                <w:szCs w:val="20"/>
              </w:rPr>
              <w:t xml:space="preserve"> Did you (your child) eat fresh basil?</w:t>
            </w:r>
          </w:p>
          <w:p w14:paraId="5BF20334" w14:textId="7123E533" w:rsidR="009669F3" w:rsidRPr="00FD17E3" w:rsidRDefault="009669F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31F0A13D" w14:textId="56C238CD"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0</w:t>
            </w:r>
            <w:r w:rsidRPr="00250948">
              <w:rPr>
                <w:rFonts w:cs="Arial"/>
                <w:b/>
                <w:noProof/>
                <w:sz w:val="20"/>
                <w:szCs w:val="20"/>
              </w:rPr>
              <w:t>a.</w:t>
            </w:r>
            <w:r>
              <w:rPr>
                <w:rFonts w:cs="Arial"/>
                <w:noProof/>
                <w:sz w:val="20"/>
                <w:szCs w:val="20"/>
              </w:rPr>
              <w:t xml:space="preserve"> If eaten at home, what was the:</w:t>
            </w:r>
          </w:p>
          <w:p w14:paraId="5EBF15EA" w14:textId="77777777" w:rsidR="006E3BE8" w:rsidRDefault="00256168" w:rsidP="006E3BE8">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Type(s): </w:t>
            </w:r>
            <w:r w:rsidR="006E3BE8">
              <w:rPr>
                <w:rFonts w:cs="Arial"/>
                <w:noProof/>
                <w:sz w:val="20"/>
                <w:szCs w:val="20"/>
              </w:rPr>
              <w:t>a. Sweet basil</w:t>
            </w:r>
            <w:r w:rsidR="006E3BE8" w:rsidRPr="0027520D">
              <w:rPr>
                <w:rFonts w:cs="Arial"/>
                <w:noProof/>
                <w:sz w:val="20"/>
                <w:szCs w:val="20"/>
              </w:rPr>
              <w:t xml:space="preserve"> </w:t>
            </w:r>
            <w:r w:rsidR="006E3BE8">
              <w:rPr>
                <w:rFonts w:cs="Arial"/>
                <w:noProof/>
                <w:sz w:val="20"/>
                <w:szCs w:val="20"/>
              </w:rPr>
              <w:t xml:space="preserve"> </w:t>
            </w:r>
          </w:p>
          <w:p w14:paraId="31A77597" w14:textId="77777777" w:rsidR="006E3BE8" w:rsidRDefault="006E3BE8" w:rsidP="009E1DE3">
            <w:pPr>
              <w:pStyle w:val="ListParagraph"/>
              <w:ind w:left="64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b. Purple basil (i.e., purple leaves and stems)</w:t>
            </w:r>
            <w:r w:rsidRPr="0027520D">
              <w:rPr>
                <w:rFonts w:cs="Arial"/>
                <w:noProof/>
                <w:sz w:val="20"/>
                <w:szCs w:val="20"/>
              </w:rPr>
              <w:t xml:space="preserve">  </w:t>
            </w:r>
            <w:r>
              <w:rPr>
                <w:rFonts w:cs="Arial"/>
                <w:noProof/>
                <w:sz w:val="20"/>
                <w:szCs w:val="20"/>
              </w:rPr>
              <w:t xml:space="preserve">           </w:t>
            </w:r>
          </w:p>
          <w:p w14:paraId="4B3961CC" w14:textId="21507AD4" w:rsidR="006E3BE8" w:rsidRDefault="006E3BE8" w:rsidP="009E1DE3">
            <w:pPr>
              <w:pStyle w:val="ListParagraph"/>
              <w:ind w:left="64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c. Thai basil (i.e., green leaves and purple stems)</w:t>
            </w:r>
            <w:r w:rsidRPr="0027520D">
              <w:rPr>
                <w:rFonts w:cs="Arial"/>
                <w:noProof/>
                <w:sz w:val="20"/>
                <w:szCs w:val="20"/>
              </w:rPr>
              <w:t xml:space="preserve"> </w:t>
            </w:r>
          </w:p>
          <w:p w14:paraId="11781431" w14:textId="481EC63F" w:rsidR="006E3BE8" w:rsidRPr="000E08E4" w:rsidRDefault="006E3BE8" w:rsidP="009E1DE3">
            <w:pPr>
              <w:pStyle w:val="ListParagraph"/>
              <w:ind w:left="646"/>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w:t>
            </w:r>
            <w:r w:rsidRPr="000E08E4">
              <w:rPr>
                <w:rFonts w:cs="Arial"/>
                <w:noProof/>
                <w:sz w:val="20"/>
                <w:szCs w:val="20"/>
              </w:rPr>
              <w:t xml:space="preserve">d. Other, specify:_______________________ </w:t>
            </w:r>
          </w:p>
          <w:p w14:paraId="11250AF7" w14:textId="767F6CA6"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5522669E"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23C7A0C7"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40455783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3C6FC2EB" w14:textId="55094123"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0</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269575EF" w14:textId="77777777" w:rsidR="00256168" w:rsidRDefault="00256168" w:rsidP="00256168">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4F06EE34" w14:textId="4EDA0D04" w:rsidR="009669F3" w:rsidRPr="007118F1" w:rsidRDefault="00256168" w:rsidP="00256168">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83553381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9669F3" w:rsidRPr="007118F1" w14:paraId="1D60F19B"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3E77D39F" w14:textId="39F86D0B" w:rsidR="009669F3" w:rsidRPr="007118F1" w:rsidRDefault="009669F3" w:rsidP="009669F3">
            <w:pPr>
              <w:rPr>
                <w:b w:val="0"/>
                <w:sz w:val="20"/>
                <w:szCs w:val="20"/>
              </w:rPr>
            </w:pPr>
            <w:r>
              <w:rPr>
                <w:sz w:val="20"/>
                <w:szCs w:val="20"/>
              </w:rPr>
              <w:t>M</w:t>
            </w:r>
          </w:p>
        </w:tc>
        <w:tc>
          <w:tcPr>
            <w:tcW w:w="5164" w:type="dxa"/>
          </w:tcPr>
          <w:p w14:paraId="0A7C147E" w14:textId="5825A9D2"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9669F3">
              <w:rPr>
                <w:rFonts w:cs="Arial"/>
                <w:b/>
                <w:noProof/>
                <w:sz w:val="20"/>
                <w:szCs w:val="20"/>
              </w:rPr>
              <w:t>55.</w:t>
            </w:r>
            <w:r>
              <w:rPr>
                <w:rFonts w:cs="Arial"/>
                <w:noProof/>
                <w:sz w:val="20"/>
                <w:szCs w:val="20"/>
              </w:rPr>
              <w:t xml:space="preserve"> Did you (your child) eat any fresh cilantro?</w:t>
            </w:r>
          </w:p>
          <w:p w14:paraId="37F0C1B2" w14:textId="68418979" w:rsidR="009669F3" w:rsidRPr="00DB66C8" w:rsidRDefault="009669F3" w:rsidP="00DB66C8">
            <w:pPr>
              <w:ind w:firstLine="28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sz w:val="20"/>
                <w:szCs w:val="20"/>
              </w:rPr>
              <w:t>a. Yes   b. Maybe   c. No   d. Don’t know</w:t>
            </w:r>
          </w:p>
          <w:p w14:paraId="19917EF4"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7DC00F48" w14:textId="77777777" w:rsidR="009669F3" w:rsidRPr="0027520D" w:rsidRDefault="009669F3" w:rsidP="009669F3">
            <w:pPr>
              <w:pStyle w:val="ListParagraph"/>
              <w:ind w:left="466"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27520D">
              <w:rPr>
                <w:rFonts w:cs="Arial"/>
                <w:noProof/>
                <w:sz w:val="20"/>
                <w:szCs w:val="20"/>
              </w:rPr>
              <w:t xml:space="preserve">a. Prepackaged  b. Loose  c. Topping/Garnish d. Unknown  </w:t>
            </w:r>
          </w:p>
          <w:p w14:paraId="4C1749A5" w14:textId="09D5EAB9"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55</w:t>
            </w:r>
            <w:r w:rsidRPr="00DA7A55">
              <w:rPr>
                <w:rFonts w:cs="Arial"/>
                <w:b/>
                <w:noProof/>
                <w:sz w:val="20"/>
                <w:szCs w:val="20"/>
              </w:rPr>
              <w:t>a.</w:t>
            </w:r>
            <w:r w:rsidRPr="00DA7A55">
              <w:rPr>
                <w:rFonts w:cs="Arial"/>
                <w:noProof/>
                <w:sz w:val="20"/>
                <w:szCs w:val="20"/>
              </w:rPr>
              <w:t xml:space="preserve"> Brand(s):_________________________________</w:t>
            </w:r>
          </w:p>
          <w:p w14:paraId="34712EF6" w14:textId="76D14C39"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5</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75235C0B"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30975411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88F198A"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54D3B399" w14:textId="1925CC22"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55</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589DE712" w14:textId="73E9E5A5"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55</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3CB68C5C"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88903052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15FE561A" w14:textId="2BC03EEF" w:rsidR="009669F3" w:rsidRPr="007118F1" w:rsidRDefault="009669F3" w:rsidP="009669F3">
            <w:pPr>
              <w:cnfStyle w:val="000000000000" w:firstRow="0" w:lastRow="0" w:firstColumn="0" w:lastColumn="0" w:oddVBand="0" w:evenVBand="0" w:oddHBand="0" w:evenHBand="0" w:firstRowFirstColumn="0" w:firstRowLastColumn="0" w:lastRowFirstColumn="0" w:lastRowLastColumn="0"/>
              <w:rPr>
                <w:sz w:val="20"/>
                <w:szCs w:val="20"/>
              </w:rPr>
            </w:pPr>
          </w:p>
        </w:tc>
        <w:tc>
          <w:tcPr>
            <w:tcW w:w="6570" w:type="dxa"/>
          </w:tcPr>
          <w:p w14:paraId="1299CC30" w14:textId="587C48FF" w:rsidR="009669F3" w:rsidRPr="00DB66C8" w:rsidRDefault="00986789" w:rsidP="00DB66C8">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commend modifying this question set to exclude the date(s) of purchase to prevent redundancy in the CNHGQ and reduce the number of additional questions. Information regarding dates is already collected in Section 4 of the questionnaire. </w:t>
            </w:r>
          </w:p>
          <w:p w14:paraId="313B136C" w14:textId="4780206B" w:rsidR="009669F3" w:rsidRPr="00DB66C8" w:rsidRDefault="009669F3" w:rsidP="00DB66C8">
            <w:pPr>
              <w:cnfStyle w:val="000000000000" w:firstRow="0" w:lastRow="0" w:firstColumn="0" w:lastColumn="0" w:oddVBand="0" w:evenVBand="0" w:oddHBand="0" w:evenHBand="0" w:firstRowFirstColumn="0" w:firstRowLastColumn="0" w:lastRowFirstColumn="0" w:lastRowLastColumn="0"/>
              <w:rPr>
                <w:sz w:val="20"/>
                <w:szCs w:val="20"/>
              </w:rPr>
            </w:pPr>
            <w:r w:rsidRPr="00DB66C8">
              <w:rPr>
                <w:b/>
                <w:sz w:val="20"/>
                <w:szCs w:val="20"/>
              </w:rPr>
              <w:t>21.</w:t>
            </w:r>
            <w:r w:rsidRPr="00DB66C8">
              <w:rPr>
                <w:sz w:val="20"/>
                <w:szCs w:val="20"/>
              </w:rPr>
              <w:t xml:space="preserve"> Did you (your child) eat fresh cilantro?</w:t>
            </w:r>
          </w:p>
          <w:p w14:paraId="24C2504B" w14:textId="052D860E" w:rsidR="00DB66C8" w:rsidRPr="00FD17E3" w:rsidRDefault="009669F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2D32A3A2" w14:textId="6485F625" w:rsidR="009E1DE3" w:rsidRP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1</w:t>
            </w:r>
            <w:r w:rsidRPr="00250948">
              <w:rPr>
                <w:rFonts w:cs="Arial"/>
                <w:b/>
                <w:noProof/>
                <w:sz w:val="20"/>
                <w:szCs w:val="20"/>
              </w:rPr>
              <w:t>a.</w:t>
            </w:r>
            <w:r>
              <w:rPr>
                <w:rFonts w:cs="Arial"/>
                <w:noProof/>
                <w:sz w:val="20"/>
                <w:szCs w:val="20"/>
              </w:rPr>
              <w:t xml:space="preserve"> If eaten at home, what was the:</w:t>
            </w:r>
          </w:p>
          <w:p w14:paraId="0ABC4D0E"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74E4C556"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07735760"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040972186"/>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6EEBBD56" w14:textId="32CB6BF2"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21</w:t>
            </w:r>
            <w:r w:rsidRPr="0027520D">
              <w:rPr>
                <w:rFonts w:cs="Arial"/>
                <w:b/>
                <w:noProof/>
                <w:sz w:val="20"/>
                <w:szCs w:val="20"/>
              </w:rPr>
              <w:t>b.</w:t>
            </w:r>
            <w:r w:rsidRPr="0027520D">
              <w:rPr>
                <w:rFonts w:cs="Arial"/>
                <w:noProof/>
                <w:sz w:val="20"/>
                <w:szCs w:val="20"/>
              </w:rPr>
              <w:t xml:space="preserve"> </w:t>
            </w:r>
            <w:r>
              <w:rPr>
                <w:rFonts w:cs="Arial"/>
                <w:noProof/>
                <w:sz w:val="20"/>
                <w:szCs w:val="20"/>
              </w:rPr>
              <w:t>If eaten outside the home, what was the:</w:t>
            </w:r>
          </w:p>
          <w:p w14:paraId="64CB86AC"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5939E708" w14:textId="6EFA6D31" w:rsidR="009669F3" w:rsidRPr="007118F1" w:rsidRDefault="009E1DE3" w:rsidP="009E1DE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110680480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1E5E63" w:rsidRPr="007118F1" w14:paraId="37D7F703"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5D41777A" w14:textId="6875583F" w:rsidR="001E5E63" w:rsidRDefault="001E5E63" w:rsidP="001E5E63">
            <w:pPr>
              <w:rPr>
                <w:sz w:val="20"/>
                <w:szCs w:val="20"/>
              </w:rPr>
            </w:pPr>
            <w:r>
              <w:rPr>
                <w:sz w:val="20"/>
                <w:szCs w:val="20"/>
              </w:rPr>
              <w:t>M</w:t>
            </w:r>
          </w:p>
        </w:tc>
        <w:tc>
          <w:tcPr>
            <w:tcW w:w="5164" w:type="dxa"/>
          </w:tcPr>
          <w:p w14:paraId="78C74CEA"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57.</w:t>
            </w:r>
            <w:r>
              <w:rPr>
                <w:rFonts w:cs="Arial"/>
                <w:noProof/>
                <w:sz w:val="20"/>
                <w:szCs w:val="20"/>
              </w:rPr>
              <w:t xml:space="preserve"> Did you (your child) eat any other fresh herbs (sage, thyme, dill, rosemary, etc)?</w:t>
            </w:r>
          </w:p>
          <w:p w14:paraId="10DE99A8"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46B98431"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p w14:paraId="5611348D"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57a.</w:t>
            </w:r>
            <w:r>
              <w:rPr>
                <w:rFonts w:cs="Arial"/>
                <w:noProof/>
                <w:sz w:val="20"/>
                <w:szCs w:val="20"/>
              </w:rPr>
              <w:t xml:space="preserve"> Type(s), variety(-ies), brands(s)?_______________________</w:t>
            </w:r>
          </w:p>
          <w:p w14:paraId="33916DA5" w14:textId="77777777" w:rsidR="001E5E63" w:rsidRPr="009669F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b/>
                <w:noProof/>
                <w:sz w:val="20"/>
                <w:szCs w:val="20"/>
              </w:rPr>
            </w:pPr>
          </w:p>
        </w:tc>
        <w:tc>
          <w:tcPr>
            <w:tcW w:w="6570" w:type="dxa"/>
          </w:tcPr>
          <w:p w14:paraId="142D7EE2" w14:textId="0ECE45A4"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commend </w:t>
            </w:r>
            <w:r w:rsidR="000E08E4">
              <w:rPr>
                <w:sz w:val="20"/>
                <w:szCs w:val="20"/>
              </w:rPr>
              <w:t>modifying this question</w:t>
            </w:r>
            <w:r w:rsidR="00DB61B7">
              <w:rPr>
                <w:sz w:val="20"/>
                <w:szCs w:val="20"/>
              </w:rPr>
              <w:t xml:space="preserve"> set</w:t>
            </w:r>
            <w:r w:rsidR="000E08E4">
              <w:rPr>
                <w:sz w:val="20"/>
                <w:szCs w:val="20"/>
              </w:rPr>
              <w:t xml:space="preserve"> to </w:t>
            </w:r>
            <w:r w:rsidR="000E08E4" w:rsidRPr="002E7317">
              <w:rPr>
                <w:noProof/>
                <w:sz w:val="20"/>
                <w:szCs w:val="20"/>
              </w:rPr>
              <w:t xml:space="preserve">be </w:t>
            </w:r>
            <w:r w:rsidRPr="002E7317">
              <w:rPr>
                <w:noProof/>
                <w:sz w:val="20"/>
                <w:szCs w:val="20"/>
              </w:rPr>
              <w:t>formatted</w:t>
            </w:r>
            <w:r>
              <w:rPr>
                <w:sz w:val="20"/>
                <w:szCs w:val="20"/>
              </w:rPr>
              <w:t xml:space="preserve"> into separate exposure questions instead of a free text question</w:t>
            </w:r>
            <w:r w:rsidR="005E16FA">
              <w:rPr>
                <w:sz w:val="20"/>
                <w:szCs w:val="20"/>
              </w:rPr>
              <w:t>; this will</w:t>
            </w:r>
            <w:r>
              <w:rPr>
                <w:sz w:val="20"/>
                <w:szCs w:val="20"/>
              </w:rPr>
              <w:t xml:space="preserve"> better capture specific herb exposures and align with the CRF. </w:t>
            </w:r>
          </w:p>
          <w:p w14:paraId="30697028"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Did you (your child) eat: </w:t>
            </w:r>
          </w:p>
          <w:p w14:paraId="58007004"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3.</w:t>
            </w:r>
            <w:r w:rsidRPr="00DB66C8">
              <w:rPr>
                <w:sz w:val="20"/>
                <w:szCs w:val="20"/>
                <w:highlight w:val="yellow"/>
              </w:rPr>
              <w:t xml:space="preserve"> Fresh oregano? </w:t>
            </w:r>
          </w:p>
          <w:p w14:paraId="23D64037"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6D6A53FF"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4.</w:t>
            </w:r>
            <w:r w:rsidRPr="00DB66C8">
              <w:rPr>
                <w:sz w:val="20"/>
                <w:szCs w:val="20"/>
                <w:highlight w:val="yellow"/>
              </w:rPr>
              <w:t xml:space="preserve"> Fresh thyme?</w:t>
            </w:r>
          </w:p>
          <w:p w14:paraId="23254B8F"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68D07268"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5.</w:t>
            </w:r>
            <w:r w:rsidRPr="00DB66C8">
              <w:rPr>
                <w:sz w:val="20"/>
                <w:szCs w:val="20"/>
                <w:highlight w:val="yellow"/>
              </w:rPr>
              <w:t xml:space="preserve"> Fresh mint?</w:t>
            </w:r>
          </w:p>
          <w:p w14:paraId="1FC1E83C"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6CF70136"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6.</w:t>
            </w:r>
            <w:r w:rsidRPr="00DB66C8">
              <w:rPr>
                <w:sz w:val="20"/>
                <w:szCs w:val="20"/>
                <w:highlight w:val="yellow"/>
              </w:rPr>
              <w:t xml:space="preserve"> Fresh dill?</w:t>
            </w:r>
          </w:p>
          <w:p w14:paraId="5AF67664"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3C28CB3F"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7.</w:t>
            </w:r>
            <w:r w:rsidRPr="00DB66C8">
              <w:rPr>
                <w:sz w:val="20"/>
                <w:szCs w:val="20"/>
                <w:highlight w:val="yellow"/>
              </w:rPr>
              <w:t xml:space="preserve"> Fresh sage?</w:t>
            </w:r>
          </w:p>
          <w:p w14:paraId="0409FF77"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0E9A27F7"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28.</w:t>
            </w:r>
            <w:r w:rsidRPr="00DB66C8">
              <w:rPr>
                <w:sz w:val="20"/>
                <w:szCs w:val="20"/>
                <w:highlight w:val="yellow"/>
              </w:rPr>
              <w:t xml:space="preserve"> Fresh rosemary?</w:t>
            </w:r>
          </w:p>
          <w:p w14:paraId="4AFBD6E4"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sidRPr="00DB66C8">
              <w:rPr>
                <w:sz w:val="20"/>
                <w:szCs w:val="20"/>
                <w:highlight w:val="yellow"/>
              </w:rPr>
              <w:t xml:space="preserve">a. </w:t>
            </w:r>
            <w:r w:rsidRPr="00DB66C8">
              <w:rPr>
                <w:noProof/>
                <w:sz w:val="20"/>
                <w:szCs w:val="20"/>
                <w:highlight w:val="yellow"/>
              </w:rPr>
              <w:t>Yes   b</w:t>
            </w:r>
            <w:r w:rsidRPr="00DB66C8">
              <w:rPr>
                <w:sz w:val="20"/>
                <w:szCs w:val="20"/>
                <w:highlight w:val="yellow"/>
              </w:rPr>
              <w:t xml:space="preserve">. </w:t>
            </w:r>
            <w:r w:rsidRPr="00DB66C8">
              <w:rPr>
                <w:noProof/>
                <w:sz w:val="20"/>
                <w:szCs w:val="20"/>
                <w:highlight w:val="yellow"/>
              </w:rPr>
              <w:t>Maybe   c</w:t>
            </w:r>
            <w:r w:rsidRPr="00DB66C8">
              <w:rPr>
                <w:sz w:val="20"/>
                <w:szCs w:val="20"/>
                <w:highlight w:val="yellow"/>
              </w:rPr>
              <w:t xml:space="preserve">. </w:t>
            </w:r>
            <w:r w:rsidRPr="00DB66C8">
              <w:rPr>
                <w:noProof/>
                <w:sz w:val="20"/>
                <w:szCs w:val="20"/>
                <w:highlight w:val="yellow"/>
              </w:rPr>
              <w:t>No   d</w:t>
            </w:r>
            <w:r w:rsidRPr="00DB66C8">
              <w:rPr>
                <w:sz w:val="20"/>
                <w:szCs w:val="20"/>
                <w:highlight w:val="yellow"/>
              </w:rPr>
              <w:t>. Don’t know</w:t>
            </w:r>
          </w:p>
          <w:p w14:paraId="3A6FD074"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sidRPr="00DB66C8">
              <w:rPr>
                <w:b/>
                <w:sz w:val="20"/>
                <w:szCs w:val="20"/>
              </w:rPr>
              <w:t>29.</w:t>
            </w:r>
            <w:r>
              <w:rPr>
                <w:sz w:val="20"/>
                <w:szCs w:val="20"/>
              </w:rPr>
              <w:t xml:space="preserve"> Other fresh herbs?</w:t>
            </w:r>
          </w:p>
          <w:p w14:paraId="6E9CD3FF"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117DC005"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a. Type(s):___________________________________</w:t>
            </w:r>
          </w:p>
          <w:p w14:paraId="6D28231D"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p>
        </w:tc>
      </w:tr>
      <w:tr w:rsidR="009669F3" w:rsidRPr="007118F1" w14:paraId="59B11CE7"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4BF4BC39" w14:textId="1489B536" w:rsidR="009669F3" w:rsidRDefault="009669F3" w:rsidP="009669F3">
            <w:pPr>
              <w:rPr>
                <w:sz w:val="20"/>
                <w:szCs w:val="20"/>
              </w:rPr>
            </w:pPr>
            <w:r>
              <w:rPr>
                <w:sz w:val="20"/>
                <w:szCs w:val="20"/>
              </w:rPr>
              <w:t>M</w:t>
            </w:r>
          </w:p>
        </w:tc>
        <w:tc>
          <w:tcPr>
            <w:tcW w:w="5164" w:type="dxa"/>
          </w:tcPr>
          <w:p w14:paraId="0F4D2FFF" w14:textId="5B959C71" w:rsidR="004F7B68" w:rsidRPr="0056514E" w:rsidRDefault="004F7B68" w:rsidP="004F7B68">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Pr>
                <w:i/>
                <w:sz w:val="20"/>
                <w:szCs w:val="20"/>
                <w:u w:val="single"/>
              </w:rPr>
              <w:t>The next seven</w:t>
            </w:r>
            <w:r w:rsidRPr="0056514E">
              <w:rPr>
                <w:i/>
                <w:sz w:val="20"/>
                <w:szCs w:val="20"/>
                <w:u w:val="single"/>
              </w:rPr>
              <w:t xml:space="preserve"> questions list </w:t>
            </w:r>
            <w:r>
              <w:rPr>
                <w:i/>
                <w:sz w:val="20"/>
                <w:szCs w:val="20"/>
                <w:u w:val="single"/>
              </w:rPr>
              <w:t xml:space="preserve">fresh vegetables </w:t>
            </w:r>
            <w:r w:rsidRPr="0056514E">
              <w:rPr>
                <w:i/>
                <w:sz w:val="20"/>
                <w:szCs w:val="20"/>
                <w:u w:val="single"/>
              </w:rPr>
              <w:t xml:space="preserve">eaten 14 days before case-patient illness began. </w:t>
            </w:r>
          </w:p>
          <w:p w14:paraId="77D438A0" w14:textId="77777777" w:rsidR="004F7B68" w:rsidRDefault="004F7B68" w:rsidP="00DB66C8">
            <w:pPr>
              <w:cnfStyle w:val="000000000000" w:firstRow="0" w:lastRow="0" w:firstColumn="0" w:lastColumn="0" w:oddVBand="0" w:evenVBand="0" w:oddHBand="0" w:evenHBand="0" w:firstRowFirstColumn="0" w:firstRowLastColumn="0" w:lastRowFirstColumn="0" w:lastRowLastColumn="0"/>
              <w:rPr>
                <w:rFonts w:cs="Arial"/>
                <w:b/>
                <w:noProof/>
                <w:sz w:val="20"/>
                <w:szCs w:val="20"/>
              </w:rPr>
            </w:pPr>
          </w:p>
          <w:p w14:paraId="01F9911F" w14:textId="14CF82A9" w:rsidR="009669F3" w:rsidRPr="00DB66C8" w:rsidRDefault="00E240C4" w:rsidP="00DB66C8">
            <w:pPr>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B66C8">
              <w:rPr>
                <w:rFonts w:cs="Arial"/>
                <w:b/>
                <w:noProof/>
                <w:sz w:val="20"/>
                <w:szCs w:val="20"/>
              </w:rPr>
              <w:t>6</w:t>
            </w:r>
            <w:r w:rsidR="009669F3" w:rsidRPr="00DB66C8">
              <w:rPr>
                <w:rFonts w:cs="Arial"/>
                <w:b/>
                <w:noProof/>
                <w:sz w:val="20"/>
                <w:szCs w:val="20"/>
              </w:rPr>
              <w:t>5.</w:t>
            </w:r>
            <w:r w:rsidR="009669F3" w:rsidRPr="00DB66C8">
              <w:rPr>
                <w:rFonts w:cs="Arial"/>
                <w:noProof/>
                <w:sz w:val="20"/>
                <w:szCs w:val="20"/>
              </w:rPr>
              <w:t xml:space="preserve"> Did you (your child) eat any fresh, raw peas? (May be shelled or in the pod)</w:t>
            </w:r>
          </w:p>
          <w:p w14:paraId="3CFC8EA0" w14:textId="2AA0320A" w:rsidR="009669F3" w:rsidRDefault="009669F3" w:rsidP="00DD69D9">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02372962"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193B38FB" w14:textId="2265F26A" w:rsidR="009669F3" w:rsidRDefault="009E1DE3" w:rsidP="009E1DE3">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a. Garden peas</w:t>
            </w:r>
            <w:r w:rsidR="009669F3" w:rsidRPr="0027520D">
              <w:rPr>
                <w:rFonts w:cs="Arial"/>
                <w:noProof/>
                <w:sz w:val="20"/>
                <w:szCs w:val="20"/>
              </w:rPr>
              <w:t xml:space="preserve"> </w:t>
            </w:r>
            <w:r>
              <w:rPr>
                <w:rFonts w:cs="Arial"/>
                <w:noProof/>
                <w:sz w:val="20"/>
                <w:szCs w:val="20"/>
              </w:rPr>
              <w:t xml:space="preserve"> b. Snow peas (i.e., flat, shiny pods containing peas)</w:t>
            </w:r>
            <w:r w:rsidR="009669F3" w:rsidRPr="0027520D">
              <w:rPr>
                <w:rFonts w:cs="Arial"/>
                <w:noProof/>
                <w:sz w:val="20"/>
                <w:szCs w:val="20"/>
              </w:rPr>
              <w:t xml:space="preserve"> </w:t>
            </w:r>
            <w:r>
              <w:rPr>
                <w:rFonts w:cs="Arial"/>
                <w:noProof/>
                <w:sz w:val="20"/>
                <w:szCs w:val="20"/>
              </w:rPr>
              <w:t xml:space="preserve"> c. Sugar snap peas (i.e., plump, crisp, edible pods)</w:t>
            </w:r>
            <w:r w:rsidR="009669F3" w:rsidRPr="0027520D">
              <w:rPr>
                <w:rFonts w:cs="Arial"/>
                <w:noProof/>
                <w:sz w:val="20"/>
                <w:szCs w:val="20"/>
              </w:rPr>
              <w:t xml:space="preserve"> d. Unknown  </w:t>
            </w:r>
          </w:p>
          <w:p w14:paraId="76B47820" w14:textId="5A417E4C" w:rsidR="009E1DE3" w:rsidRPr="0027520D" w:rsidRDefault="009E1DE3" w:rsidP="009E1DE3">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e. Other, specify:__________________________</w:t>
            </w:r>
          </w:p>
          <w:p w14:paraId="1005C301" w14:textId="32673B73" w:rsidR="009669F3" w:rsidRDefault="00E240C4"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6</w:t>
            </w:r>
            <w:r w:rsidR="009669F3">
              <w:rPr>
                <w:rFonts w:cs="Arial"/>
                <w:b/>
                <w:noProof/>
                <w:sz w:val="20"/>
                <w:szCs w:val="20"/>
              </w:rPr>
              <w:t>5</w:t>
            </w:r>
            <w:r w:rsidR="009669F3" w:rsidRPr="00DA7A55">
              <w:rPr>
                <w:rFonts w:cs="Arial"/>
                <w:b/>
                <w:noProof/>
                <w:sz w:val="20"/>
                <w:szCs w:val="20"/>
              </w:rPr>
              <w:t>a.</w:t>
            </w:r>
            <w:r w:rsidR="009669F3" w:rsidRPr="00DA7A55">
              <w:rPr>
                <w:rFonts w:cs="Arial"/>
                <w:noProof/>
                <w:sz w:val="20"/>
                <w:szCs w:val="20"/>
              </w:rPr>
              <w:t xml:space="preserve"> Brand(s):_________________________________</w:t>
            </w:r>
          </w:p>
          <w:p w14:paraId="4816A69C" w14:textId="290CE415" w:rsidR="009669F3" w:rsidRDefault="00E240C4"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6</w:t>
            </w:r>
            <w:r w:rsidR="009669F3">
              <w:rPr>
                <w:rFonts w:cs="Arial"/>
                <w:b/>
                <w:noProof/>
                <w:sz w:val="20"/>
                <w:szCs w:val="20"/>
                <w:highlight w:val="yellow"/>
              </w:rPr>
              <w:t>5</w:t>
            </w:r>
            <w:r w:rsidR="009669F3" w:rsidRPr="00DA7A55">
              <w:rPr>
                <w:rFonts w:cs="Arial"/>
                <w:b/>
                <w:noProof/>
                <w:sz w:val="20"/>
                <w:szCs w:val="20"/>
                <w:highlight w:val="yellow"/>
              </w:rPr>
              <w:t>b.</w:t>
            </w:r>
            <w:r w:rsidR="009669F3" w:rsidRPr="005641C8">
              <w:rPr>
                <w:rFonts w:cs="Arial"/>
                <w:noProof/>
                <w:sz w:val="20"/>
                <w:szCs w:val="20"/>
                <w:highlight w:val="yellow"/>
              </w:rPr>
              <w:t xml:space="preserve"> Place(s) and date(s) of purchase_______________________</w:t>
            </w:r>
          </w:p>
          <w:p w14:paraId="28029B6F"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75539567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0711AA93"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4BC97430" w14:textId="728DC84B" w:rsidR="009669F3" w:rsidRDefault="00E240C4"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6</w:t>
            </w:r>
            <w:r w:rsidR="009669F3">
              <w:rPr>
                <w:rFonts w:cs="Arial"/>
                <w:b/>
                <w:noProof/>
                <w:sz w:val="20"/>
                <w:szCs w:val="20"/>
                <w:highlight w:val="yellow"/>
              </w:rPr>
              <w:t>5</w:t>
            </w:r>
            <w:r w:rsidR="009669F3" w:rsidRPr="00DA7A55">
              <w:rPr>
                <w:rFonts w:cs="Arial"/>
                <w:b/>
                <w:noProof/>
                <w:sz w:val="20"/>
                <w:szCs w:val="20"/>
                <w:highlight w:val="yellow"/>
              </w:rPr>
              <w:t>c.</w:t>
            </w:r>
            <w:r w:rsidR="009669F3">
              <w:rPr>
                <w:rFonts w:cs="Arial"/>
                <w:noProof/>
                <w:sz w:val="20"/>
                <w:szCs w:val="20"/>
                <w:highlight w:val="yellow"/>
              </w:rPr>
              <w:t xml:space="preserve"> List name(s) of establishment(s): ______________________</w:t>
            </w:r>
          </w:p>
          <w:p w14:paraId="0A7B246A" w14:textId="022B6946" w:rsidR="009669F3" w:rsidRDefault="00E240C4"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6</w:t>
            </w:r>
            <w:r w:rsidR="009669F3">
              <w:rPr>
                <w:rFonts w:cs="Arial"/>
                <w:b/>
                <w:noProof/>
                <w:sz w:val="20"/>
                <w:szCs w:val="20"/>
                <w:highlight w:val="yellow"/>
              </w:rPr>
              <w:t>5</w:t>
            </w:r>
            <w:r w:rsidR="009669F3" w:rsidRPr="00DA7A55">
              <w:rPr>
                <w:rFonts w:cs="Arial"/>
                <w:b/>
                <w:noProof/>
                <w:sz w:val="20"/>
                <w:szCs w:val="20"/>
                <w:highlight w:val="yellow"/>
              </w:rPr>
              <w:t>d.</w:t>
            </w:r>
            <w:r w:rsidR="009669F3" w:rsidRPr="005641C8">
              <w:rPr>
                <w:rFonts w:cs="Arial"/>
                <w:noProof/>
                <w:sz w:val="20"/>
                <w:szCs w:val="20"/>
                <w:highlight w:val="yellow"/>
              </w:rPr>
              <w:t xml:space="preserve"> List location(s) and date(s) of purchase__________________</w:t>
            </w:r>
          </w:p>
          <w:p w14:paraId="3130BB38" w14:textId="77777777"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40647753"/>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06E5B07A" w14:textId="26556001" w:rsidR="009669F3" w:rsidRDefault="009669F3" w:rsidP="009669F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7358555A" w14:textId="028DC6E3" w:rsidR="009669F3" w:rsidRDefault="00DB61B7"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Recommend modifying this question set to exclude the date(s) of purchase to prevent redundancy in the CNHGQ and reduce the number of additional questions. Information regarding dates </w:t>
            </w:r>
            <w:r w:rsidRPr="002E7317">
              <w:rPr>
                <w:noProof/>
                <w:sz w:val="20"/>
                <w:szCs w:val="20"/>
              </w:rPr>
              <w:t xml:space="preserve">is </w:t>
            </w:r>
            <w:r w:rsidR="002E7317">
              <w:rPr>
                <w:noProof/>
                <w:sz w:val="20"/>
                <w:szCs w:val="20"/>
              </w:rPr>
              <w:t xml:space="preserve">alerady </w:t>
            </w:r>
            <w:r w:rsidRPr="002E7317">
              <w:rPr>
                <w:noProof/>
                <w:sz w:val="20"/>
                <w:szCs w:val="20"/>
              </w:rPr>
              <w:t>collected</w:t>
            </w:r>
            <w:r>
              <w:rPr>
                <w:sz w:val="20"/>
                <w:szCs w:val="20"/>
              </w:rPr>
              <w:t xml:space="preserve"> in Section 4 of the questionnaire. </w:t>
            </w:r>
          </w:p>
          <w:p w14:paraId="1ECF5B21" w14:textId="124C587B" w:rsidR="009669F3" w:rsidRDefault="002E47C4" w:rsidP="009669F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5.</w:t>
            </w:r>
            <w:r w:rsidR="009669F3">
              <w:rPr>
                <w:rFonts w:cs="Arial"/>
                <w:noProof/>
                <w:sz w:val="20"/>
                <w:szCs w:val="20"/>
              </w:rPr>
              <w:t xml:space="preserve"> Did you (your child) eat fresh, raw peas? (</w:t>
            </w:r>
            <w:r w:rsidR="009669F3" w:rsidRPr="002E7317">
              <w:rPr>
                <w:rFonts w:cs="Arial"/>
                <w:noProof/>
                <w:sz w:val="20"/>
                <w:szCs w:val="20"/>
              </w:rPr>
              <w:t>May be</w:t>
            </w:r>
            <w:r w:rsidR="009669F3">
              <w:rPr>
                <w:rFonts w:cs="Arial"/>
                <w:noProof/>
                <w:sz w:val="20"/>
                <w:szCs w:val="20"/>
              </w:rPr>
              <w:t xml:space="preserve"> shelled or in the pod)</w:t>
            </w:r>
          </w:p>
          <w:p w14:paraId="23DFB45E" w14:textId="62B68736" w:rsidR="009669F3" w:rsidRPr="00FD17E3" w:rsidRDefault="009669F3" w:rsidP="00DD69D9">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 xml:space="preserve">a. </w:t>
            </w:r>
            <w:r w:rsidRPr="002E7317">
              <w:rPr>
                <w:noProof/>
                <w:sz w:val="20"/>
                <w:szCs w:val="20"/>
              </w:rPr>
              <w:t>Yes   b</w:t>
            </w:r>
            <w:r>
              <w:rPr>
                <w:sz w:val="20"/>
                <w:szCs w:val="20"/>
              </w:rPr>
              <w:t xml:space="preserve">. </w:t>
            </w:r>
            <w:r w:rsidRPr="002E7317">
              <w:rPr>
                <w:noProof/>
                <w:sz w:val="20"/>
                <w:szCs w:val="20"/>
              </w:rPr>
              <w:t>Maybe   c</w:t>
            </w:r>
            <w:r>
              <w:rPr>
                <w:sz w:val="20"/>
                <w:szCs w:val="20"/>
              </w:rPr>
              <w:t xml:space="preserve">. </w:t>
            </w:r>
            <w:r w:rsidRPr="002E7317">
              <w:rPr>
                <w:noProof/>
                <w:sz w:val="20"/>
                <w:szCs w:val="20"/>
              </w:rPr>
              <w:t>No   d</w:t>
            </w:r>
            <w:r>
              <w:rPr>
                <w:sz w:val="20"/>
                <w:szCs w:val="20"/>
              </w:rPr>
              <w:t>. Don’t know</w:t>
            </w:r>
          </w:p>
          <w:p w14:paraId="2F12A55A" w14:textId="73ABC290" w:rsidR="009E1DE3" w:rsidRDefault="002E47C4"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5</w:t>
            </w:r>
            <w:r w:rsidR="009E1DE3" w:rsidRPr="00250948">
              <w:rPr>
                <w:rFonts w:cs="Arial"/>
                <w:b/>
                <w:noProof/>
                <w:sz w:val="20"/>
                <w:szCs w:val="20"/>
              </w:rPr>
              <w:t>a.</w:t>
            </w:r>
            <w:r w:rsidR="009E1DE3">
              <w:rPr>
                <w:rFonts w:cs="Arial"/>
                <w:noProof/>
                <w:sz w:val="20"/>
                <w:szCs w:val="20"/>
              </w:rPr>
              <w:t xml:space="preserve"> If eaten at home, what was the:</w:t>
            </w:r>
          </w:p>
          <w:p w14:paraId="5BEF43C5" w14:textId="77777777" w:rsidR="009E1DE3" w:rsidRDefault="009E1DE3" w:rsidP="009E1DE3">
            <w:pPr>
              <w:pStyle w:val="ListParagraph"/>
              <w:ind w:left="1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Type(s): a. Garden peas</w:t>
            </w:r>
            <w:r w:rsidRPr="0027520D">
              <w:rPr>
                <w:rFonts w:cs="Arial"/>
                <w:noProof/>
                <w:sz w:val="20"/>
                <w:szCs w:val="20"/>
              </w:rPr>
              <w:t xml:space="preserve"> </w:t>
            </w:r>
            <w:r>
              <w:rPr>
                <w:rFonts w:cs="Arial"/>
                <w:noProof/>
                <w:sz w:val="20"/>
                <w:szCs w:val="20"/>
              </w:rPr>
              <w:t xml:space="preserve"> </w:t>
            </w:r>
          </w:p>
          <w:p w14:paraId="416B1255" w14:textId="12610B8F" w:rsidR="009E1DE3" w:rsidRDefault="009E1DE3" w:rsidP="009E1DE3">
            <w:pPr>
              <w:pStyle w:val="ListParagraph"/>
              <w:ind w:left="109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b. Snow peas (i.e., flat, shiny pods containing peas)</w:t>
            </w:r>
            <w:r w:rsidRPr="0027520D">
              <w:rPr>
                <w:rFonts w:cs="Arial"/>
                <w:noProof/>
                <w:sz w:val="20"/>
                <w:szCs w:val="20"/>
              </w:rPr>
              <w:t xml:space="preserve"> </w:t>
            </w:r>
            <w:r>
              <w:rPr>
                <w:rFonts w:cs="Arial"/>
                <w:noProof/>
                <w:sz w:val="20"/>
                <w:szCs w:val="20"/>
              </w:rPr>
              <w:t xml:space="preserve"> </w:t>
            </w:r>
          </w:p>
          <w:p w14:paraId="107302CF" w14:textId="77777777" w:rsidR="009E1DE3" w:rsidRDefault="009E1DE3" w:rsidP="009E1DE3">
            <w:pPr>
              <w:pStyle w:val="ListParagraph"/>
              <w:ind w:left="109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c. Sugar snap peas (i.e., plump, crisp, edible pods)</w:t>
            </w:r>
            <w:r w:rsidRPr="0027520D">
              <w:rPr>
                <w:rFonts w:cs="Arial"/>
                <w:noProof/>
                <w:sz w:val="20"/>
                <w:szCs w:val="20"/>
              </w:rPr>
              <w:t xml:space="preserve"> </w:t>
            </w:r>
          </w:p>
          <w:p w14:paraId="42294C0E" w14:textId="2D51406D" w:rsidR="009E1DE3" w:rsidRDefault="009E1DE3" w:rsidP="009E1DE3">
            <w:pPr>
              <w:pStyle w:val="ListParagraph"/>
              <w:ind w:left="1096"/>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7520D">
              <w:rPr>
                <w:rFonts w:cs="Arial"/>
                <w:noProof/>
                <w:sz w:val="20"/>
                <w:szCs w:val="20"/>
              </w:rPr>
              <w:t xml:space="preserve">d. Unknown  </w:t>
            </w:r>
          </w:p>
          <w:p w14:paraId="45577E37" w14:textId="5FBA919F" w:rsidR="009E1DE3" w:rsidRPr="0027520D" w:rsidRDefault="009E1DE3" w:rsidP="009E1DE3">
            <w:pPr>
              <w:pStyle w:val="ListParagraph"/>
              <w:ind w:left="1096"/>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noProof/>
                <w:sz w:val="20"/>
                <w:szCs w:val="20"/>
              </w:rPr>
              <w:t xml:space="preserve"> e. Other, specify:__________________________</w:t>
            </w:r>
          </w:p>
          <w:p w14:paraId="3A7282F6" w14:textId="0B7C7F38"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DA7A55">
              <w:rPr>
                <w:rFonts w:cs="Arial"/>
                <w:noProof/>
                <w:sz w:val="20"/>
                <w:szCs w:val="20"/>
              </w:rPr>
              <w:t>Brand(s):_________________________________</w:t>
            </w:r>
          </w:p>
          <w:p w14:paraId="5616F33A"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250948">
              <w:rPr>
                <w:rFonts w:cs="Arial"/>
                <w:noProof/>
                <w:sz w:val="20"/>
                <w:szCs w:val="20"/>
                <w:highlight w:val="yellow"/>
              </w:rPr>
              <w:t>Place(s) purchased (names, locations):_________________</w:t>
            </w:r>
          </w:p>
          <w:p w14:paraId="497DEC6F"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14751265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7EE43B88" w14:textId="0348FA8B" w:rsidR="009E1DE3" w:rsidRDefault="002E47C4"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5</w:t>
            </w:r>
            <w:r w:rsidR="009E1DE3" w:rsidRPr="0027520D">
              <w:rPr>
                <w:rFonts w:cs="Arial"/>
                <w:b/>
                <w:noProof/>
                <w:sz w:val="20"/>
                <w:szCs w:val="20"/>
              </w:rPr>
              <w:t>b.</w:t>
            </w:r>
            <w:r w:rsidR="009E1DE3" w:rsidRPr="0027520D">
              <w:rPr>
                <w:rFonts w:cs="Arial"/>
                <w:noProof/>
                <w:sz w:val="20"/>
                <w:szCs w:val="20"/>
              </w:rPr>
              <w:t xml:space="preserve"> </w:t>
            </w:r>
            <w:r w:rsidR="009E1DE3">
              <w:rPr>
                <w:rFonts w:cs="Arial"/>
                <w:noProof/>
                <w:sz w:val="20"/>
                <w:szCs w:val="20"/>
              </w:rPr>
              <w:t>If eaten outside the home, what was the:</w:t>
            </w:r>
          </w:p>
          <w:p w14:paraId="14CCCF1D" w14:textId="77777777" w:rsidR="009E1DE3" w:rsidRDefault="009E1DE3" w:rsidP="009E1DE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27520D">
              <w:rPr>
                <w:rFonts w:cs="Arial"/>
                <w:noProof/>
                <w:sz w:val="20"/>
                <w:szCs w:val="20"/>
              </w:rPr>
              <w:t xml:space="preserve">        </w:t>
            </w:r>
            <w:r>
              <w:rPr>
                <w:rFonts w:cs="Arial"/>
                <w:noProof/>
                <w:sz w:val="20"/>
                <w:szCs w:val="20"/>
                <w:highlight w:val="yellow"/>
              </w:rPr>
              <w:t xml:space="preserve"> </w:t>
            </w:r>
            <w:r w:rsidRPr="00250948">
              <w:rPr>
                <w:rFonts w:cs="Arial"/>
                <w:noProof/>
                <w:sz w:val="20"/>
                <w:szCs w:val="20"/>
                <w:highlight w:val="yellow"/>
              </w:rPr>
              <w:t>List name of establishment(s) and locations(s):___________</w:t>
            </w:r>
          </w:p>
          <w:p w14:paraId="34AFDCA9" w14:textId="10324502" w:rsidR="009669F3" w:rsidRDefault="009E1DE3" w:rsidP="009E1DE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sdt>
              <w:sdtPr>
                <w:rPr>
                  <w:rFonts w:cs="Arial"/>
                  <w:noProof/>
                  <w:sz w:val="20"/>
                  <w:szCs w:val="20"/>
                </w:rPr>
                <w:id w:val="170659563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1E5E63" w:rsidRPr="007118F1" w14:paraId="509BA593"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4670FB3C" w14:textId="48938E09" w:rsidR="001E5E63" w:rsidRDefault="001E5E63" w:rsidP="001E5E63">
            <w:pPr>
              <w:rPr>
                <w:sz w:val="20"/>
                <w:szCs w:val="20"/>
              </w:rPr>
            </w:pPr>
            <w:r>
              <w:rPr>
                <w:sz w:val="20"/>
                <w:szCs w:val="20"/>
              </w:rPr>
              <w:t>M</w:t>
            </w:r>
          </w:p>
        </w:tc>
        <w:tc>
          <w:tcPr>
            <w:tcW w:w="5164" w:type="dxa"/>
          </w:tcPr>
          <w:p w14:paraId="5FBCBBEB" w14:textId="115D6E71"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b/>
                <w:noProof/>
                <w:sz w:val="20"/>
                <w:szCs w:val="20"/>
              </w:rPr>
              <w:t>58.</w:t>
            </w:r>
            <w:r>
              <w:rPr>
                <w:rFonts w:cs="Arial"/>
                <w:noProof/>
                <w:sz w:val="20"/>
                <w:szCs w:val="20"/>
              </w:rPr>
              <w:t xml:space="preserve"> Did you (your child) eat any cuc</w:t>
            </w:r>
            <w:r w:rsidR="00DB61B7">
              <w:rPr>
                <w:rFonts w:cs="Arial"/>
                <w:noProof/>
                <w:sz w:val="20"/>
                <w:szCs w:val="20"/>
              </w:rPr>
              <w:t>u</w:t>
            </w:r>
            <w:r>
              <w:rPr>
                <w:rFonts w:cs="Arial"/>
                <w:noProof/>
                <w:sz w:val="20"/>
                <w:szCs w:val="20"/>
              </w:rPr>
              <w:t>mbers, zucchini, squash?</w:t>
            </w:r>
          </w:p>
          <w:p w14:paraId="66821F9A" w14:textId="77777777" w:rsidR="001E5E63" w:rsidRDefault="001E5E63" w:rsidP="001E5E63">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77631A1D" w14:textId="77777777" w:rsidR="001E5E63" w:rsidRPr="001E5E63" w:rsidRDefault="001E5E6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p>
        </w:tc>
        <w:tc>
          <w:tcPr>
            <w:tcW w:w="6570" w:type="dxa"/>
          </w:tcPr>
          <w:p w14:paraId="7F97E575" w14:textId="329A32D1"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commend modification of this question to be divided into </w:t>
            </w:r>
            <w:r w:rsidRPr="002E7317">
              <w:rPr>
                <w:noProof/>
                <w:sz w:val="20"/>
                <w:szCs w:val="20"/>
              </w:rPr>
              <w:t>3</w:t>
            </w:r>
            <w:r>
              <w:rPr>
                <w:sz w:val="20"/>
                <w:szCs w:val="20"/>
              </w:rPr>
              <w:t xml:space="preserve"> separate exposure questions to facilitate data collection and analysis</w:t>
            </w:r>
            <w:r w:rsidR="005E16FA">
              <w:rPr>
                <w:sz w:val="20"/>
                <w:szCs w:val="20"/>
              </w:rPr>
              <w:t>.</w:t>
            </w:r>
          </w:p>
          <w:p w14:paraId="014AB19E"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sz w:val="20"/>
                <w:szCs w:val="20"/>
                <w:highlight w:val="yellow"/>
              </w:rPr>
              <w:t>Did you (your child) eat:</w:t>
            </w:r>
          </w:p>
          <w:p w14:paraId="298CB478"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66.</w:t>
            </w:r>
            <w:r w:rsidRPr="00DB66C8">
              <w:rPr>
                <w:sz w:val="20"/>
                <w:szCs w:val="20"/>
                <w:highlight w:val="yellow"/>
              </w:rPr>
              <w:t xml:space="preserve"> Cucumbers? a. Yes   b. Maybe   c. No   d. Don’t know</w:t>
            </w:r>
          </w:p>
          <w:p w14:paraId="15F430AC" w14:textId="77777777" w:rsidR="001E5E63" w:rsidRPr="00DB66C8" w:rsidRDefault="001E5E63" w:rsidP="001E5E63">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DB66C8">
              <w:rPr>
                <w:b/>
                <w:sz w:val="20"/>
                <w:szCs w:val="20"/>
                <w:highlight w:val="yellow"/>
              </w:rPr>
              <w:t>67.</w:t>
            </w:r>
            <w:r w:rsidRPr="00DB66C8">
              <w:rPr>
                <w:sz w:val="20"/>
                <w:szCs w:val="20"/>
                <w:highlight w:val="yellow"/>
              </w:rPr>
              <w:t xml:space="preserve"> Zucchini?      a. Yes   b. Maybe   c. No   d. Don’t know</w:t>
            </w:r>
          </w:p>
          <w:p w14:paraId="53FBE3A1" w14:textId="77777777" w:rsidR="001E5E63" w:rsidRDefault="001E5E63" w:rsidP="001E5E63">
            <w:pPr>
              <w:tabs>
                <w:tab w:val="left" w:pos="1366"/>
              </w:tabs>
              <w:cnfStyle w:val="000000000000" w:firstRow="0" w:lastRow="0" w:firstColumn="0" w:lastColumn="0" w:oddVBand="0" w:evenVBand="0" w:oddHBand="0" w:evenHBand="0" w:firstRowFirstColumn="0" w:firstRowLastColumn="0" w:lastRowFirstColumn="0" w:lastRowLastColumn="0"/>
              <w:rPr>
                <w:sz w:val="20"/>
                <w:szCs w:val="20"/>
              </w:rPr>
            </w:pPr>
            <w:r w:rsidRPr="00DB66C8">
              <w:rPr>
                <w:b/>
                <w:sz w:val="20"/>
                <w:szCs w:val="20"/>
                <w:highlight w:val="yellow"/>
              </w:rPr>
              <w:t>68.</w:t>
            </w:r>
            <w:r w:rsidRPr="00DB66C8">
              <w:rPr>
                <w:sz w:val="20"/>
                <w:szCs w:val="20"/>
                <w:highlight w:val="yellow"/>
              </w:rPr>
              <w:t xml:space="preserve"> Squash?        a. Yes   b. Maybe   c. No   d. Don’t know</w:t>
            </w:r>
          </w:p>
          <w:p w14:paraId="2FEDCB43" w14:textId="77777777" w:rsidR="001E5E63" w:rsidRDefault="001E5E63" w:rsidP="001E5E63">
            <w:pPr>
              <w:cnfStyle w:val="000000000000" w:firstRow="0" w:lastRow="0" w:firstColumn="0" w:lastColumn="0" w:oddVBand="0" w:evenVBand="0" w:oddHBand="0" w:evenHBand="0" w:firstRowFirstColumn="0" w:firstRowLastColumn="0" w:lastRowFirstColumn="0" w:lastRowLastColumn="0"/>
              <w:rPr>
                <w:sz w:val="20"/>
                <w:szCs w:val="20"/>
              </w:rPr>
            </w:pPr>
          </w:p>
        </w:tc>
      </w:tr>
      <w:tr w:rsidR="001E5E63" w:rsidRPr="007118F1" w14:paraId="32ABF6AD"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6C35510B" w14:textId="3F728844" w:rsidR="001E5E63" w:rsidRDefault="00046BB3" w:rsidP="001E5E63">
            <w:pPr>
              <w:rPr>
                <w:sz w:val="20"/>
                <w:szCs w:val="20"/>
              </w:rPr>
            </w:pPr>
            <w:r>
              <w:rPr>
                <w:sz w:val="20"/>
                <w:szCs w:val="20"/>
              </w:rPr>
              <w:t>M</w:t>
            </w:r>
          </w:p>
        </w:tc>
        <w:tc>
          <w:tcPr>
            <w:tcW w:w="5164" w:type="dxa"/>
          </w:tcPr>
          <w:p w14:paraId="107224A3" w14:textId="71E6A8DD" w:rsidR="001E5E63" w:rsidRDefault="001E5E6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892D79">
              <w:rPr>
                <w:rFonts w:cs="Arial"/>
                <w:noProof/>
                <w:sz w:val="20"/>
                <w:szCs w:val="20"/>
              </w:rPr>
              <w:t xml:space="preserve"> </w:t>
            </w:r>
            <w:r w:rsidR="00046BB3" w:rsidRPr="00DB66C8">
              <w:rPr>
                <w:rFonts w:cs="Arial"/>
                <w:b/>
                <w:noProof/>
                <w:sz w:val="20"/>
                <w:szCs w:val="20"/>
              </w:rPr>
              <w:t>59.</w:t>
            </w:r>
            <w:r w:rsidR="00046BB3">
              <w:rPr>
                <w:rFonts w:cs="Arial"/>
                <w:noProof/>
                <w:sz w:val="20"/>
                <w:szCs w:val="20"/>
              </w:rPr>
              <w:t xml:space="preserve"> Did you (your child) eat any bell peppers (green, red, orange, or yellow)? </w:t>
            </w:r>
          </w:p>
          <w:p w14:paraId="38B9EA81" w14:textId="199641FF" w:rsidR="00046BB3" w:rsidRPr="00DB66C8" w:rsidRDefault="00046BB3" w:rsidP="00DB66C8">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sz w:val="20"/>
                <w:szCs w:val="20"/>
              </w:rPr>
            </w:pPr>
            <w:r w:rsidRPr="00DB66C8">
              <w:rPr>
                <w:sz w:val="20"/>
                <w:szCs w:val="20"/>
              </w:rPr>
              <w:t>Yes   b. Maybe   c. No   d. Don’t know</w:t>
            </w:r>
          </w:p>
          <w:p w14:paraId="54730449" w14:textId="2762B2CD" w:rsidR="00046BB3" w:rsidRPr="001E5E63" w:rsidRDefault="00046BB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p>
        </w:tc>
        <w:tc>
          <w:tcPr>
            <w:tcW w:w="6570" w:type="dxa"/>
          </w:tcPr>
          <w:p w14:paraId="5C63E8F5" w14:textId="5868F134" w:rsidR="00046BB3" w:rsidRDefault="001E5E63" w:rsidP="00DB61B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is</w:t>
            </w:r>
            <w:r w:rsidR="00DB61B7">
              <w:rPr>
                <w:sz w:val="20"/>
                <w:szCs w:val="20"/>
              </w:rPr>
              <w:t xml:space="preserve"> additional</w:t>
            </w:r>
            <w:r>
              <w:rPr>
                <w:sz w:val="20"/>
                <w:szCs w:val="20"/>
              </w:rPr>
              <w:t xml:space="preserve"> question</w:t>
            </w:r>
            <w:r w:rsidR="00DB61B7">
              <w:rPr>
                <w:sz w:val="20"/>
                <w:szCs w:val="20"/>
              </w:rPr>
              <w:t xml:space="preserve"> (69a)</w:t>
            </w:r>
            <w:r>
              <w:rPr>
                <w:sz w:val="20"/>
                <w:szCs w:val="20"/>
              </w:rPr>
              <w:t xml:space="preserve"> to obtain details about type(s) of bell peppers to provide additional exposure information</w:t>
            </w:r>
            <w:r w:rsidR="005E16FA">
              <w:rPr>
                <w:sz w:val="20"/>
                <w:szCs w:val="20"/>
              </w:rPr>
              <w:t>.</w:t>
            </w:r>
          </w:p>
          <w:p w14:paraId="508143C1" w14:textId="77777777" w:rsidR="00046BB3" w:rsidRDefault="00046BB3" w:rsidP="00046BB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69.  </w:t>
            </w:r>
            <w:r w:rsidRPr="00A36240">
              <w:rPr>
                <w:rFonts w:cs="Arial"/>
                <w:noProof/>
                <w:sz w:val="20"/>
                <w:szCs w:val="20"/>
              </w:rPr>
              <w:t>Did you (your child)</w:t>
            </w:r>
            <w:r>
              <w:rPr>
                <w:rFonts w:cs="Arial"/>
                <w:b/>
                <w:noProof/>
                <w:sz w:val="20"/>
                <w:szCs w:val="20"/>
              </w:rPr>
              <w:t xml:space="preserve"> </w:t>
            </w:r>
            <w:r>
              <w:rPr>
                <w:rFonts w:cs="Arial"/>
                <w:noProof/>
                <w:sz w:val="20"/>
                <w:szCs w:val="20"/>
              </w:rPr>
              <w:t>eat bell peppers?</w:t>
            </w:r>
          </w:p>
          <w:p w14:paraId="4BD0227D" w14:textId="79677565" w:rsidR="00046BB3" w:rsidRPr="00A36240" w:rsidRDefault="00046BB3" w:rsidP="001D20B8">
            <w:pPr>
              <w:ind w:firstLine="286"/>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a. Yes   b</w:t>
            </w:r>
            <w:r w:rsidR="005E16FA">
              <w:rPr>
                <w:sz w:val="20"/>
                <w:szCs w:val="20"/>
              </w:rPr>
              <w:t>. Maybe   c. No   d. Don’t know</w:t>
            </w:r>
          </w:p>
          <w:p w14:paraId="5B7856EF" w14:textId="0AC7E583" w:rsidR="00046BB3" w:rsidRDefault="00046BB3" w:rsidP="00046BB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69a</w:t>
            </w:r>
            <w:r w:rsidRPr="00892D79">
              <w:rPr>
                <w:rFonts w:cs="Arial"/>
                <w:b/>
                <w:noProof/>
                <w:sz w:val="20"/>
                <w:szCs w:val="20"/>
              </w:rPr>
              <w:t>.</w:t>
            </w:r>
            <w:r>
              <w:rPr>
                <w:rFonts w:cs="Arial"/>
                <w:b/>
                <w:noProof/>
                <w:sz w:val="20"/>
                <w:szCs w:val="20"/>
              </w:rPr>
              <w:t xml:space="preserve"> </w:t>
            </w:r>
            <w:r w:rsidRPr="00A36240">
              <w:rPr>
                <w:rFonts w:cs="Arial"/>
                <w:noProof/>
                <w:sz w:val="20"/>
                <w:szCs w:val="20"/>
                <w:highlight w:val="yellow"/>
              </w:rPr>
              <w:t>Type(s): a. Red</w:t>
            </w:r>
            <w:r>
              <w:rPr>
                <w:rFonts w:cs="Arial"/>
                <w:noProof/>
                <w:sz w:val="20"/>
                <w:szCs w:val="20"/>
                <w:highlight w:val="yellow"/>
              </w:rPr>
              <w:t xml:space="preserve"> </w:t>
            </w:r>
            <w:r w:rsidRPr="00A36240">
              <w:rPr>
                <w:rFonts w:cs="Arial"/>
                <w:noProof/>
                <w:sz w:val="20"/>
                <w:szCs w:val="20"/>
                <w:highlight w:val="yellow"/>
              </w:rPr>
              <w:t xml:space="preserve"> b. Green</w:t>
            </w:r>
            <w:r>
              <w:rPr>
                <w:rFonts w:cs="Arial"/>
                <w:noProof/>
                <w:sz w:val="20"/>
                <w:szCs w:val="20"/>
                <w:highlight w:val="yellow"/>
              </w:rPr>
              <w:t xml:space="preserve"> </w:t>
            </w:r>
            <w:r w:rsidRPr="00A36240">
              <w:rPr>
                <w:rFonts w:cs="Arial"/>
                <w:noProof/>
                <w:sz w:val="20"/>
                <w:szCs w:val="20"/>
                <w:highlight w:val="yellow"/>
              </w:rPr>
              <w:t xml:space="preserve"> c. Orange </w:t>
            </w:r>
            <w:r>
              <w:rPr>
                <w:rFonts w:cs="Arial"/>
                <w:noProof/>
                <w:sz w:val="20"/>
                <w:szCs w:val="20"/>
                <w:highlight w:val="yellow"/>
              </w:rPr>
              <w:t xml:space="preserve"> </w:t>
            </w:r>
            <w:r w:rsidRPr="00A36240">
              <w:rPr>
                <w:rFonts w:cs="Arial"/>
                <w:noProof/>
                <w:sz w:val="20"/>
                <w:szCs w:val="20"/>
                <w:highlight w:val="yellow"/>
              </w:rPr>
              <w:t xml:space="preserve">d. Yellow </w:t>
            </w:r>
            <w:r>
              <w:rPr>
                <w:rFonts w:cs="Arial"/>
                <w:noProof/>
                <w:sz w:val="20"/>
                <w:szCs w:val="20"/>
                <w:highlight w:val="yellow"/>
              </w:rPr>
              <w:t xml:space="preserve"> </w:t>
            </w:r>
            <w:r w:rsidRPr="00A36240">
              <w:rPr>
                <w:rFonts w:cs="Arial"/>
                <w:noProof/>
                <w:sz w:val="20"/>
                <w:szCs w:val="20"/>
                <w:highlight w:val="yellow"/>
              </w:rPr>
              <w:t>e. Unknown</w:t>
            </w:r>
            <w:r w:rsidRPr="00892D79">
              <w:rPr>
                <w:rFonts w:cs="Arial"/>
                <w:noProof/>
                <w:sz w:val="20"/>
                <w:szCs w:val="20"/>
              </w:rPr>
              <w:t xml:space="preserve">  </w:t>
            </w:r>
          </w:p>
        </w:tc>
      </w:tr>
      <w:tr w:rsidR="001E5E63" w:rsidRPr="007118F1" w14:paraId="0FFC3854"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7E514D84" w14:textId="3B0F67F1" w:rsidR="001E5E63" w:rsidRDefault="00185923" w:rsidP="001E5E63">
            <w:pPr>
              <w:rPr>
                <w:sz w:val="20"/>
                <w:szCs w:val="20"/>
              </w:rPr>
            </w:pPr>
            <w:r>
              <w:rPr>
                <w:sz w:val="20"/>
                <w:szCs w:val="20"/>
              </w:rPr>
              <w:t>M</w:t>
            </w:r>
          </w:p>
        </w:tc>
        <w:tc>
          <w:tcPr>
            <w:tcW w:w="5164" w:type="dxa"/>
          </w:tcPr>
          <w:p w14:paraId="21124E8A" w14:textId="77777777" w:rsidR="00185923" w:rsidRPr="00DB66C8" w:rsidRDefault="0018592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69. </w:t>
            </w:r>
            <w:r w:rsidRPr="00DB66C8">
              <w:rPr>
                <w:rFonts w:cs="Arial"/>
                <w:noProof/>
                <w:sz w:val="20"/>
                <w:szCs w:val="20"/>
              </w:rPr>
              <w:t>Did you (your child) eat any raw onions (white, yellow, or red/purple)?</w:t>
            </w:r>
          </w:p>
          <w:p w14:paraId="666EC127" w14:textId="77777777" w:rsidR="00185923" w:rsidRDefault="00185923" w:rsidP="00185923">
            <w:pPr>
              <w:ind w:firstLine="286"/>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 Yes   b. Maybe   c. No   d. Don’t know</w:t>
            </w:r>
          </w:p>
          <w:p w14:paraId="1017CDF9" w14:textId="25B3489F" w:rsidR="001E5E63" w:rsidRPr="001E5E63" w:rsidRDefault="001E5E6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p>
        </w:tc>
        <w:tc>
          <w:tcPr>
            <w:tcW w:w="6570" w:type="dxa"/>
          </w:tcPr>
          <w:p w14:paraId="4BF660A1" w14:textId="59658B9E" w:rsidR="00185923" w:rsidRDefault="00DB61B7"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Request addition of this additional</w:t>
            </w:r>
            <w:r w:rsidR="001E5E63">
              <w:rPr>
                <w:sz w:val="20"/>
                <w:szCs w:val="20"/>
              </w:rPr>
              <w:t xml:space="preserve"> question</w:t>
            </w:r>
            <w:r>
              <w:rPr>
                <w:sz w:val="20"/>
                <w:szCs w:val="20"/>
              </w:rPr>
              <w:t xml:space="preserve"> (79a)</w:t>
            </w:r>
            <w:r w:rsidR="001E5E63">
              <w:rPr>
                <w:sz w:val="20"/>
                <w:szCs w:val="20"/>
              </w:rPr>
              <w:t xml:space="preserve"> to obtain details about type(s) of raw onion to provide additional exposure information</w:t>
            </w:r>
            <w:r w:rsidR="005E16FA">
              <w:rPr>
                <w:sz w:val="20"/>
                <w:szCs w:val="20"/>
              </w:rPr>
              <w:t>.</w:t>
            </w:r>
          </w:p>
          <w:p w14:paraId="515833BC" w14:textId="2897B493" w:rsidR="00185923" w:rsidRDefault="00185923" w:rsidP="0018592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79. </w:t>
            </w:r>
            <w:r w:rsidRPr="00A36240">
              <w:rPr>
                <w:rFonts w:cs="Arial"/>
                <w:noProof/>
                <w:sz w:val="20"/>
                <w:szCs w:val="20"/>
              </w:rPr>
              <w:t>Did you (your child)</w:t>
            </w:r>
            <w:r>
              <w:rPr>
                <w:rFonts w:cs="Arial"/>
                <w:b/>
                <w:noProof/>
                <w:sz w:val="20"/>
                <w:szCs w:val="20"/>
              </w:rPr>
              <w:t xml:space="preserve"> </w:t>
            </w:r>
            <w:r>
              <w:rPr>
                <w:rFonts w:cs="Arial"/>
                <w:noProof/>
                <w:sz w:val="20"/>
                <w:szCs w:val="20"/>
              </w:rPr>
              <w:t>eat raw onions?</w:t>
            </w:r>
            <w:r w:rsidR="00CF2412">
              <w:rPr>
                <w:rFonts w:cs="Arial"/>
                <w:noProof/>
                <w:sz w:val="20"/>
                <w:szCs w:val="20"/>
              </w:rPr>
              <w:t xml:space="preserve"> (Of note: green onions/scallions are addressed in the next question)</w:t>
            </w:r>
          </w:p>
          <w:p w14:paraId="188DABD9" w14:textId="08D030A5" w:rsidR="00185923" w:rsidRPr="00DB66C8" w:rsidRDefault="00185923" w:rsidP="00DB66C8">
            <w:pPr>
              <w:ind w:firstLine="286"/>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a. Yes   b. Maybe   c. No   d. Don’t know</w:t>
            </w:r>
          </w:p>
          <w:p w14:paraId="0E06586F" w14:textId="77777777" w:rsidR="00185923" w:rsidRDefault="00185923" w:rsidP="00185923">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9a</w:t>
            </w:r>
            <w:r w:rsidRPr="00892D79">
              <w:rPr>
                <w:rFonts w:cs="Arial"/>
                <w:b/>
                <w:noProof/>
                <w:sz w:val="20"/>
                <w:szCs w:val="20"/>
              </w:rPr>
              <w:t>.</w:t>
            </w:r>
            <w:r>
              <w:rPr>
                <w:rFonts w:cs="Arial"/>
                <w:b/>
                <w:noProof/>
                <w:sz w:val="20"/>
                <w:szCs w:val="20"/>
              </w:rPr>
              <w:t xml:space="preserve"> </w:t>
            </w:r>
            <w:r>
              <w:rPr>
                <w:rFonts w:cs="Arial"/>
                <w:noProof/>
                <w:sz w:val="20"/>
                <w:szCs w:val="20"/>
                <w:highlight w:val="yellow"/>
              </w:rPr>
              <w:t>Type(s)</w:t>
            </w:r>
            <w:r w:rsidRPr="00A36240">
              <w:rPr>
                <w:rFonts w:cs="Arial"/>
                <w:noProof/>
                <w:sz w:val="20"/>
                <w:szCs w:val="20"/>
                <w:highlight w:val="yellow"/>
              </w:rPr>
              <w:t xml:space="preserve">: a. </w:t>
            </w:r>
            <w:r>
              <w:rPr>
                <w:rFonts w:cs="Arial"/>
                <w:noProof/>
                <w:sz w:val="20"/>
                <w:szCs w:val="20"/>
                <w:highlight w:val="yellow"/>
              </w:rPr>
              <w:t>White  b. Yellow</w:t>
            </w:r>
            <w:r w:rsidRPr="00A36240">
              <w:rPr>
                <w:rFonts w:cs="Arial"/>
                <w:noProof/>
                <w:sz w:val="20"/>
                <w:szCs w:val="20"/>
                <w:highlight w:val="yellow"/>
              </w:rPr>
              <w:t xml:space="preserve"> </w:t>
            </w:r>
            <w:r>
              <w:rPr>
                <w:rFonts w:cs="Arial"/>
                <w:noProof/>
                <w:sz w:val="20"/>
                <w:szCs w:val="20"/>
                <w:highlight w:val="yellow"/>
              </w:rPr>
              <w:t xml:space="preserve"> </w:t>
            </w:r>
            <w:r w:rsidRPr="00A36240">
              <w:rPr>
                <w:rFonts w:cs="Arial"/>
                <w:noProof/>
                <w:sz w:val="20"/>
                <w:szCs w:val="20"/>
                <w:highlight w:val="yellow"/>
              </w:rPr>
              <w:t>c</w:t>
            </w:r>
            <w:r>
              <w:rPr>
                <w:rFonts w:cs="Arial"/>
                <w:noProof/>
                <w:sz w:val="20"/>
                <w:szCs w:val="20"/>
                <w:highlight w:val="yellow"/>
              </w:rPr>
              <w:t>. Red/Purple</w:t>
            </w:r>
            <w:r w:rsidRPr="00A36240">
              <w:rPr>
                <w:rFonts w:cs="Arial"/>
                <w:noProof/>
                <w:sz w:val="20"/>
                <w:szCs w:val="20"/>
                <w:highlight w:val="yellow"/>
              </w:rPr>
              <w:t xml:space="preserve"> </w:t>
            </w:r>
            <w:r>
              <w:rPr>
                <w:rFonts w:cs="Arial"/>
                <w:noProof/>
                <w:sz w:val="20"/>
                <w:szCs w:val="20"/>
                <w:highlight w:val="yellow"/>
              </w:rPr>
              <w:t xml:space="preserve"> </w:t>
            </w:r>
            <w:r w:rsidRPr="00A36240">
              <w:rPr>
                <w:rFonts w:cs="Arial"/>
                <w:noProof/>
                <w:sz w:val="20"/>
                <w:szCs w:val="20"/>
                <w:highlight w:val="yellow"/>
              </w:rPr>
              <w:t>d. Unknown</w:t>
            </w:r>
            <w:r w:rsidRPr="00892D79">
              <w:rPr>
                <w:rFonts w:cs="Arial"/>
                <w:noProof/>
                <w:sz w:val="20"/>
                <w:szCs w:val="20"/>
              </w:rPr>
              <w:t xml:space="preserve">  </w:t>
            </w:r>
            <w:r>
              <w:rPr>
                <w:rFonts w:cs="Arial"/>
                <w:noProof/>
                <w:sz w:val="20"/>
                <w:szCs w:val="20"/>
              </w:rPr>
              <w:t xml:space="preserve">                </w:t>
            </w:r>
          </w:p>
          <w:p w14:paraId="7C45773C" w14:textId="247B616F" w:rsidR="00185923" w:rsidRDefault="00185923" w:rsidP="0018592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r>
              <w:rPr>
                <w:rFonts w:cs="Arial"/>
                <w:noProof/>
                <w:sz w:val="20"/>
                <w:szCs w:val="20"/>
              </w:rPr>
              <w:t xml:space="preserve"> </w:t>
            </w:r>
            <w:r w:rsidRPr="00A36240">
              <w:rPr>
                <w:rFonts w:cs="Arial"/>
                <w:noProof/>
                <w:sz w:val="20"/>
                <w:szCs w:val="20"/>
                <w:highlight w:val="yellow"/>
              </w:rPr>
              <w:t>e. Other, specify:_______________</w:t>
            </w:r>
          </w:p>
        </w:tc>
      </w:tr>
      <w:tr w:rsidR="001E5E63" w:rsidRPr="007118F1" w14:paraId="0ADE2176"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21C96B8D" w14:textId="761A704E" w:rsidR="001E5E63" w:rsidRDefault="00185923" w:rsidP="001E5E63">
            <w:pPr>
              <w:rPr>
                <w:sz w:val="20"/>
                <w:szCs w:val="20"/>
              </w:rPr>
            </w:pPr>
            <w:r>
              <w:rPr>
                <w:sz w:val="20"/>
                <w:szCs w:val="20"/>
              </w:rPr>
              <w:t>M</w:t>
            </w:r>
          </w:p>
        </w:tc>
        <w:tc>
          <w:tcPr>
            <w:tcW w:w="5164" w:type="dxa"/>
          </w:tcPr>
          <w:p w14:paraId="670FF329" w14:textId="77777777" w:rsidR="00185923" w:rsidRDefault="0018592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71. </w:t>
            </w:r>
            <w:r>
              <w:rPr>
                <w:rFonts w:cs="Arial"/>
                <w:noProof/>
                <w:sz w:val="20"/>
                <w:szCs w:val="20"/>
              </w:rPr>
              <w:t xml:space="preserve">Did you (your child) eat any fresh tomatoes? </w:t>
            </w:r>
          </w:p>
          <w:p w14:paraId="472FC83B" w14:textId="5B4B40BD" w:rsidR="001E5E63" w:rsidRPr="001E5E63" w:rsidRDefault="00185923" w:rsidP="001E5E63">
            <w:pPr>
              <w:pStyle w:val="ListParagraph"/>
              <w:ind w:left="12"/>
              <w:jc w:val="both"/>
              <w:cnfStyle w:val="000000000000" w:firstRow="0" w:lastRow="0" w:firstColumn="0" w:lastColumn="0" w:oddVBand="0" w:evenVBand="0" w:oddHBand="0" w:evenHBand="0" w:firstRowFirstColumn="0" w:firstRowLastColumn="0" w:lastRowFirstColumn="0" w:lastRowLastColumn="0"/>
              <w:rPr>
                <w:i/>
                <w:sz w:val="20"/>
                <w:szCs w:val="20"/>
                <w:u w:val="single"/>
              </w:rPr>
            </w:pPr>
            <w:r>
              <w:rPr>
                <w:sz w:val="20"/>
                <w:szCs w:val="20"/>
              </w:rPr>
              <w:t xml:space="preserve">      a. Yes   b. Maybe   c. No   d. Don’t know</w:t>
            </w:r>
            <w:r w:rsidDel="00185923">
              <w:rPr>
                <w:rFonts w:cs="Arial"/>
                <w:b/>
                <w:noProof/>
                <w:sz w:val="20"/>
                <w:szCs w:val="20"/>
              </w:rPr>
              <w:t xml:space="preserve"> </w:t>
            </w:r>
          </w:p>
        </w:tc>
        <w:tc>
          <w:tcPr>
            <w:tcW w:w="6570" w:type="dxa"/>
          </w:tcPr>
          <w:p w14:paraId="7285113B" w14:textId="00167B85" w:rsidR="00185923" w:rsidRDefault="00DB61B7" w:rsidP="001E5E6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quest addition of this additional</w:t>
            </w:r>
            <w:r w:rsidR="001E5E63">
              <w:rPr>
                <w:sz w:val="20"/>
                <w:szCs w:val="20"/>
              </w:rPr>
              <w:t xml:space="preserve"> question </w:t>
            </w:r>
            <w:r>
              <w:rPr>
                <w:sz w:val="20"/>
                <w:szCs w:val="20"/>
              </w:rPr>
              <w:t xml:space="preserve">(81a) </w:t>
            </w:r>
            <w:r w:rsidR="001E5E63">
              <w:rPr>
                <w:sz w:val="20"/>
                <w:szCs w:val="20"/>
              </w:rPr>
              <w:t xml:space="preserve">to obtain details about type(s) of </w:t>
            </w:r>
            <w:r w:rsidR="00C85FD2">
              <w:rPr>
                <w:sz w:val="20"/>
                <w:szCs w:val="20"/>
              </w:rPr>
              <w:t>fresh tomatoes</w:t>
            </w:r>
            <w:r w:rsidR="001E5E63">
              <w:rPr>
                <w:sz w:val="20"/>
                <w:szCs w:val="20"/>
              </w:rPr>
              <w:t xml:space="preserve"> to provide additional exposure information</w:t>
            </w:r>
            <w:r w:rsidR="005E16FA">
              <w:rPr>
                <w:sz w:val="20"/>
                <w:szCs w:val="20"/>
              </w:rPr>
              <w:t>.</w:t>
            </w:r>
          </w:p>
          <w:p w14:paraId="66672447" w14:textId="3FCF87EC" w:rsidR="00185923" w:rsidRDefault="00185923" w:rsidP="0018592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81. </w:t>
            </w:r>
            <w:r w:rsidRPr="00A36240">
              <w:rPr>
                <w:rFonts w:cs="Arial"/>
                <w:noProof/>
                <w:sz w:val="20"/>
                <w:szCs w:val="20"/>
              </w:rPr>
              <w:t>Did you (your child)</w:t>
            </w:r>
            <w:r>
              <w:rPr>
                <w:rFonts w:cs="Arial"/>
                <w:b/>
                <w:noProof/>
                <w:sz w:val="20"/>
                <w:szCs w:val="20"/>
              </w:rPr>
              <w:t xml:space="preserve"> </w:t>
            </w:r>
            <w:r w:rsidR="00C85FD2">
              <w:rPr>
                <w:rFonts w:cs="Arial"/>
                <w:noProof/>
                <w:sz w:val="20"/>
                <w:szCs w:val="20"/>
              </w:rPr>
              <w:t>eat fresh tomatoes</w:t>
            </w:r>
            <w:r>
              <w:rPr>
                <w:rFonts w:cs="Arial"/>
                <w:noProof/>
                <w:sz w:val="20"/>
                <w:szCs w:val="20"/>
              </w:rPr>
              <w:t>?</w:t>
            </w:r>
          </w:p>
          <w:p w14:paraId="5829A141" w14:textId="000353E2" w:rsidR="00185923" w:rsidRPr="00DB66C8" w:rsidRDefault="00185923" w:rsidP="00DB66C8">
            <w:pPr>
              <w:ind w:firstLine="286"/>
              <w:cnfStyle w:val="000000000000" w:firstRow="0" w:lastRow="0" w:firstColumn="0" w:lastColumn="0" w:oddVBand="0" w:evenVBand="0" w:oddHBand="0" w:evenHBand="0" w:firstRowFirstColumn="0" w:firstRowLastColumn="0" w:lastRowFirstColumn="0" w:lastRowLastColumn="0"/>
              <w:rPr>
                <w:sz w:val="20"/>
                <w:szCs w:val="20"/>
              </w:rPr>
            </w:pPr>
            <w:r>
              <w:rPr>
                <w:rFonts w:cs="Arial"/>
                <w:noProof/>
                <w:sz w:val="20"/>
                <w:szCs w:val="20"/>
              </w:rPr>
              <w:t xml:space="preserve"> </w:t>
            </w:r>
            <w:r>
              <w:rPr>
                <w:sz w:val="20"/>
                <w:szCs w:val="20"/>
              </w:rPr>
              <w:t>a. Yes   b. Maybe   c. No   d. Don’t know</w:t>
            </w:r>
          </w:p>
          <w:p w14:paraId="57E22503" w14:textId="77777777" w:rsidR="00C85FD2" w:rsidRDefault="00185923" w:rsidP="0018592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rPr>
              <w:t>81a</w:t>
            </w:r>
            <w:r w:rsidRPr="00892D79">
              <w:rPr>
                <w:rFonts w:cs="Arial"/>
                <w:b/>
                <w:noProof/>
                <w:sz w:val="20"/>
                <w:szCs w:val="20"/>
              </w:rPr>
              <w:t>.</w:t>
            </w:r>
            <w:r>
              <w:rPr>
                <w:rFonts w:cs="Arial"/>
                <w:b/>
                <w:noProof/>
                <w:sz w:val="20"/>
                <w:szCs w:val="20"/>
              </w:rPr>
              <w:t xml:space="preserve"> </w:t>
            </w:r>
            <w:r w:rsidRPr="003B53F8">
              <w:rPr>
                <w:rFonts w:cs="Arial"/>
                <w:noProof/>
                <w:sz w:val="20"/>
                <w:szCs w:val="20"/>
                <w:highlight w:val="yellow"/>
              </w:rPr>
              <w:t xml:space="preserve">Type(s): a. Red round </w:t>
            </w:r>
            <w:r>
              <w:rPr>
                <w:rFonts w:cs="Arial"/>
                <w:noProof/>
                <w:sz w:val="20"/>
                <w:szCs w:val="20"/>
                <w:highlight w:val="yellow"/>
              </w:rPr>
              <w:t xml:space="preserve"> </w:t>
            </w:r>
            <w:r w:rsidRPr="003B53F8">
              <w:rPr>
                <w:rFonts w:cs="Arial"/>
                <w:noProof/>
                <w:sz w:val="20"/>
                <w:szCs w:val="20"/>
                <w:highlight w:val="yellow"/>
              </w:rPr>
              <w:t xml:space="preserve">b. Roma (oval-shaped) </w:t>
            </w:r>
            <w:r>
              <w:rPr>
                <w:rFonts w:cs="Arial"/>
                <w:noProof/>
                <w:sz w:val="20"/>
                <w:szCs w:val="20"/>
                <w:highlight w:val="yellow"/>
              </w:rPr>
              <w:t xml:space="preserve">   </w:t>
            </w:r>
            <w:r w:rsidR="00C85FD2">
              <w:rPr>
                <w:rFonts w:cs="Arial"/>
                <w:noProof/>
                <w:sz w:val="20"/>
                <w:szCs w:val="20"/>
                <w:highlight w:val="yellow"/>
              </w:rPr>
              <w:t xml:space="preserve">                              </w:t>
            </w:r>
          </w:p>
          <w:p w14:paraId="501C2576" w14:textId="64F8808B" w:rsidR="00185923" w:rsidRDefault="00C85FD2" w:rsidP="0018592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rPr>
              <w:t xml:space="preserve">       </w:t>
            </w:r>
            <w:r w:rsidR="00185923">
              <w:rPr>
                <w:rFonts w:cs="Arial"/>
                <w:noProof/>
                <w:sz w:val="20"/>
                <w:szCs w:val="20"/>
                <w:highlight w:val="yellow"/>
              </w:rPr>
              <w:t xml:space="preserve"> </w:t>
            </w:r>
            <w:r>
              <w:rPr>
                <w:rFonts w:cs="Arial"/>
                <w:noProof/>
                <w:sz w:val="20"/>
                <w:szCs w:val="20"/>
                <w:highlight w:val="yellow"/>
              </w:rPr>
              <w:t xml:space="preserve"> </w:t>
            </w:r>
            <w:r w:rsidR="00185923">
              <w:rPr>
                <w:rFonts w:cs="Arial"/>
                <w:noProof/>
                <w:sz w:val="20"/>
                <w:szCs w:val="20"/>
                <w:highlight w:val="yellow"/>
              </w:rPr>
              <w:t xml:space="preserve"> </w:t>
            </w:r>
            <w:r w:rsidR="00185923" w:rsidRPr="003B53F8">
              <w:rPr>
                <w:rFonts w:cs="Arial"/>
                <w:noProof/>
                <w:sz w:val="20"/>
                <w:szCs w:val="20"/>
                <w:highlight w:val="yellow"/>
              </w:rPr>
              <w:t xml:space="preserve">c. Grape/Cherry (bite-sized) d. Unknown </w:t>
            </w:r>
          </w:p>
          <w:p w14:paraId="0F214844" w14:textId="014353B1" w:rsidR="00185923" w:rsidRDefault="00C85FD2" w:rsidP="00185923">
            <w:pPr>
              <w:cnfStyle w:val="000000000000" w:firstRow="0" w:lastRow="0" w:firstColumn="0" w:lastColumn="0" w:oddVBand="0" w:evenVBand="0" w:oddHBand="0" w:evenHBand="0" w:firstRowFirstColumn="0" w:firstRowLastColumn="0" w:lastRowFirstColumn="0" w:lastRowLastColumn="0"/>
              <w:rPr>
                <w:sz w:val="20"/>
                <w:szCs w:val="20"/>
              </w:rPr>
            </w:pPr>
            <w:r>
              <w:rPr>
                <w:rFonts w:cs="Arial"/>
                <w:b/>
                <w:noProof/>
                <w:sz w:val="20"/>
                <w:szCs w:val="20"/>
              </w:rPr>
              <w:t xml:space="preserve">         </w:t>
            </w:r>
            <w:r w:rsidR="00185923" w:rsidRPr="003B53F8">
              <w:rPr>
                <w:rFonts w:cs="Arial"/>
                <w:noProof/>
                <w:sz w:val="20"/>
                <w:szCs w:val="20"/>
                <w:highlight w:val="yellow"/>
              </w:rPr>
              <w:t>e. Other, specify:_______________</w:t>
            </w:r>
          </w:p>
        </w:tc>
      </w:tr>
      <w:tr w:rsidR="001E5E63" w:rsidRPr="007118F1" w14:paraId="1AF3711B"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5283E955" w14:textId="46887841" w:rsidR="001E5E63" w:rsidRDefault="001E5E63" w:rsidP="001E5E63">
            <w:pPr>
              <w:rPr>
                <w:sz w:val="20"/>
                <w:szCs w:val="20"/>
              </w:rPr>
            </w:pPr>
            <w:r>
              <w:rPr>
                <w:sz w:val="20"/>
                <w:szCs w:val="20"/>
              </w:rPr>
              <w:t>M</w:t>
            </w:r>
          </w:p>
        </w:tc>
        <w:tc>
          <w:tcPr>
            <w:tcW w:w="5164" w:type="dxa"/>
          </w:tcPr>
          <w:p w14:paraId="7C7A1D04" w14:textId="32624CD6"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72.</w:t>
            </w:r>
            <w:r>
              <w:rPr>
                <w:rFonts w:cs="Arial"/>
                <w:noProof/>
                <w:sz w:val="20"/>
                <w:szCs w:val="20"/>
              </w:rPr>
              <w:t xml:space="preserve"> Did you (your child) eat any fresh salsa?</w:t>
            </w:r>
          </w:p>
          <w:p w14:paraId="1D967D69" w14:textId="4E471ECE" w:rsidR="001E5E63" w:rsidRDefault="001E5E63" w:rsidP="00DD69D9">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0F317825"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77DAEF6A" w14:textId="3BDC434F"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72</w:t>
            </w:r>
            <w:r w:rsidRPr="00DA7A55">
              <w:rPr>
                <w:rFonts w:cs="Arial"/>
                <w:b/>
                <w:noProof/>
                <w:sz w:val="20"/>
                <w:szCs w:val="20"/>
              </w:rPr>
              <w:t>a.</w:t>
            </w:r>
            <w:r w:rsidRPr="00DA7A55">
              <w:rPr>
                <w:rFonts w:cs="Arial"/>
                <w:noProof/>
                <w:sz w:val="20"/>
                <w:szCs w:val="20"/>
              </w:rPr>
              <w:t xml:space="preserve"> Brand(s):_________________________________</w:t>
            </w:r>
          </w:p>
          <w:p w14:paraId="251FBCC1" w14:textId="110EEA01"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72</w:t>
            </w:r>
            <w:r w:rsidRPr="00DA7A55">
              <w:rPr>
                <w:rFonts w:cs="Arial"/>
                <w:b/>
                <w:noProof/>
                <w:sz w:val="20"/>
                <w:szCs w:val="20"/>
                <w:highlight w:val="yellow"/>
              </w:rPr>
              <w:t>b.</w:t>
            </w:r>
            <w:r w:rsidRPr="005641C8">
              <w:rPr>
                <w:rFonts w:cs="Arial"/>
                <w:noProof/>
                <w:sz w:val="20"/>
                <w:szCs w:val="20"/>
                <w:highlight w:val="yellow"/>
              </w:rPr>
              <w:t xml:space="preserve"> Place(s) and date(s) of purchase_______________________</w:t>
            </w:r>
          </w:p>
          <w:p w14:paraId="4D990CB5"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79992920"/>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0389585F"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470FD51B" w14:textId="30126B8C"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Pr>
                <w:rFonts w:cs="Arial"/>
                <w:b/>
                <w:noProof/>
                <w:sz w:val="20"/>
                <w:szCs w:val="20"/>
                <w:highlight w:val="yellow"/>
              </w:rPr>
              <w:t>72</w:t>
            </w:r>
            <w:r w:rsidRPr="00DA7A55">
              <w:rPr>
                <w:rFonts w:cs="Arial"/>
                <w:b/>
                <w:noProof/>
                <w:sz w:val="20"/>
                <w:szCs w:val="20"/>
                <w:highlight w:val="yellow"/>
              </w:rPr>
              <w:t>c.</w:t>
            </w:r>
            <w:r>
              <w:rPr>
                <w:rFonts w:cs="Arial"/>
                <w:noProof/>
                <w:sz w:val="20"/>
                <w:szCs w:val="20"/>
                <w:highlight w:val="yellow"/>
              </w:rPr>
              <w:t xml:space="preserve"> List name(s) of establishment(s): ______________________</w:t>
            </w:r>
          </w:p>
          <w:p w14:paraId="456F472C" w14:textId="7CE7DA39"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highlight w:val="yellow"/>
              </w:rPr>
              <w:t>72</w:t>
            </w:r>
            <w:r w:rsidRPr="00DA7A55">
              <w:rPr>
                <w:rFonts w:cs="Arial"/>
                <w:b/>
                <w:noProof/>
                <w:sz w:val="20"/>
                <w:szCs w:val="20"/>
                <w:highlight w:val="yellow"/>
              </w:rPr>
              <w:t>d.</w:t>
            </w:r>
            <w:r w:rsidRPr="005641C8">
              <w:rPr>
                <w:rFonts w:cs="Arial"/>
                <w:noProof/>
                <w:sz w:val="20"/>
                <w:szCs w:val="20"/>
                <w:highlight w:val="yellow"/>
              </w:rPr>
              <w:t xml:space="preserve"> List location(s) and date(s) of purchase__________________</w:t>
            </w:r>
          </w:p>
          <w:p w14:paraId="590A3F12"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464814178"/>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299B319B" w14:textId="74D07ED1"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5D35FEAB" w14:textId="48DA44A3" w:rsidR="001E5E63" w:rsidRDefault="001E5E63"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Recommend modifying this question set to exclude the date(s) of purchase and reduce the number of additional questions.</w:t>
            </w:r>
          </w:p>
          <w:p w14:paraId="7B77DA68" w14:textId="63876615" w:rsidR="001E5E63" w:rsidRDefault="001E5E63" w:rsidP="001E5E6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35ABA">
              <w:rPr>
                <w:rFonts w:cs="Arial"/>
                <w:b/>
                <w:noProof/>
                <w:sz w:val="20"/>
                <w:szCs w:val="20"/>
              </w:rPr>
              <w:t>82.</w:t>
            </w:r>
            <w:r>
              <w:rPr>
                <w:rFonts w:cs="Arial"/>
                <w:noProof/>
                <w:sz w:val="20"/>
                <w:szCs w:val="20"/>
              </w:rPr>
              <w:t xml:space="preserve"> Did you (your child) eat fresh salsa?</w:t>
            </w:r>
          </w:p>
          <w:p w14:paraId="205E4B1C" w14:textId="049B25AA" w:rsidR="001E5E63" w:rsidRPr="00FD17E3" w:rsidRDefault="001E5E6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4002C463"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0759CD6B" w14:textId="50C244B2"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35ABA">
              <w:rPr>
                <w:rFonts w:cs="Arial"/>
                <w:b/>
                <w:noProof/>
                <w:sz w:val="20"/>
                <w:szCs w:val="20"/>
              </w:rPr>
              <w:t>82a.</w:t>
            </w:r>
            <w:r w:rsidRPr="00DA7A55">
              <w:rPr>
                <w:rFonts w:cs="Arial"/>
                <w:noProof/>
                <w:sz w:val="20"/>
                <w:szCs w:val="20"/>
              </w:rPr>
              <w:t xml:space="preserve"> Brands:________________________ </w:t>
            </w:r>
            <w:r>
              <w:rPr>
                <w:rFonts w:cs="Arial"/>
                <w:noProof/>
                <w:sz w:val="20"/>
                <w:szCs w:val="20"/>
              </w:rPr>
              <w:t xml:space="preserve"> </w:t>
            </w:r>
          </w:p>
          <w:p w14:paraId="4534E680" w14:textId="5D0DCC5B"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r w:rsidRPr="005641C8">
              <w:rPr>
                <w:rFonts w:cs="Arial"/>
                <w:noProof/>
                <w:sz w:val="20"/>
                <w:szCs w:val="20"/>
                <w:highlight w:val="yellow"/>
              </w:rPr>
              <w:t>Place(s) purchased (names, locations):_________________</w:t>
            </w:r>
          </w:p>
          <w:p w14:paraId="7565A6E8" w14:textId="482B7FAB"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sdt>
              <w:sdtPr>
                <w:rPr>
                  <w:rFonts w:cs="Arial"/>
                  <w:noProof/>
                  <w:sz w:val="20"/>
                  <w:szCs w:val="20"/>
                </w:rPr>
                <w:id w:val="2018734579"/>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197BA2DB"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372363AE" w14:textId="72AFBFE5"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735ABA">
              <w:rPr>
                <w:rFonts w:cs="Arial"/>
                <w:b/>
                <w:noProof/>
                <w:sz w:val="20"/>
                <w:szCs w:val="20"/>
                <w:highlight w:val="yellow"/>
              </w:rPr>
              <w:t>82b</w:t>
            </w:r>
            <w:r w:rsidRPr="005641C8">
              <w:rPr>
                <w:rFonts w:cs="Arial"/>
                <w:noProof/>
                <w:sz w:val="20"/>
                <w:szCs w:val="20"/>
                <w:highlight w:val="yellow"/>
              </w:rPr>
              <w:t>. List name of establishment(s) and locations(s):___________</w:t>
            </w:r>
          </w:p>
          <w:p w14:paraId="41CAC4FA" w14:textId="4DA40792" w:rsidR="001E5E63" w:rsidRPr="00C426FF"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2441079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r w:rsidR="001E5E63" w:rsidRPr="007118F1" w14:paraId="5068D030" w14:textId="77777777" w:rsidTr="002F3AA5">
        <w:trPr>
          <w:cantSplit/>
          <w:trHeight w:val="782"/>
        </w:trPr>
        <w:tc>
          <w:tcPr>
            <w:cnfStyle w:val="001000000000" w:firstRow="0" w:lastRow="0" w:firstColumn="1" w:lastColumn="0" w:oddVBand="0" w:evenVBand="0" w:oddHBand="0" w:evenHBand="0" w:firstRowFirstColumn="0" w:firstRowLastColumn="0" w:lastRowFirstColumn="0" w:lastRowLastColumn="0"/>
            <w:tcW w:w="2031" w:type="dxa"/>
          </w:tcPr>
          <w:p w14:paraId="68B0307D" w14:textId="0EA0273B" w:rsidR="001E5E63" w:rsidRDefault="001E5E63" w:rsidP="001E5E63">
            <w:pPr>
              <w:rPr>
                <w:sz w:val="20"/>
                <w:szCs w:val="20"/>
              </w:rPr>
            </w:pPr>
            <w:r>
              <w:rPr>
                <w:sz w:val="20"/>
                <w:szCs w:val="20"/>
              </w:rPr>
              <w:t>M</w:t>
            </w:r>
          </w:p>
        </w:tc>
        <w:tc>
          <w:tcPr>
            <w:tcW w:w="5164" w:type="dxa"/>
          </w:tcPr>
          <w:p w14:paraId="4F691EF3" w14:textId="6C71BB63"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73.</w:t>
            </w:r>
            <w:r>
              <w:rPr>
                <w:rFonts w:cs="Arial"/>
                <w:noProof/>
                <w:sz w:val="20"/>
                <w:szCs w:val="20"/>
              </w:rPr>
              <w:t xml:space="preserve"> Did you (your child) eat any fresh guacamole?</w:t>
            </w:r>
          </w:p>
          <w:p w14:paraId="505D8BB7" w14:textId="3FBE6931" w:rsidR="001E5E63" w:rsidRDefault="001E5E63" w:rsidP="00DD69D9">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7F1FEDCE" w14:textId="23EAB3D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5430D37B" w14:textId="7014860D"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73a.</w:t>
            </w:r>
            <w:r w:rsidRPr="00DA7A55">
              <w:rPr>
                <w:rFonts w:cs="Arial"/>
                <w:noProof/>
                <w:sz w:val="20"/>
                <w:szCs w:val="20"/>
              </w:rPr>
              <w:t xml:space="preserve"> Brand(s):_________________________________</w:t>
            </w:r>
          </w:p>
          <w:p w14:paraId="55CD50CB" w14:textId="61929FD9"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highlight w:val="yellow"/>
              </w:rPr>
              <w:t>73b.</w:t>
            </w:r>
            <w:r w:rsidRPr="005641C8">
              <w:rPr>
                <w:rFonts w:cs="Arial"/>
                <w:noProof/>
                <w:sz w:val="20"/>
                <w:szCs w:val="20"/>
                <w:highlight w:val="yellow"/>
              </w:rPr>
              <w:t xml:space="preserve"> Place(s) and date(s) of purchase_______________________</w:t>
            </w:r>
          </w:p>
          <w:p w14:paraId="510B2DE2" w14:textId="0EF52468"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64519063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0DEEFC4F" w14:textId="4E41147C"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4BBEE8ED" w14:textId="7A5AEF8C"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highlight w:val="yellow"/>
              </w:rPr>
            </w:pPr>
            <w:r w:rsidRPr="00DA7A55">
              <w:rPr>
                <w:rFonts w:cs="Arial"/>
                <w:b/>
                <w:noProof/>
                <w:sz w:val="20"/>
                <w:szCs w:val="20"/>
                <w:highlight w:val="yellow"/>
              </w:rPr>
              <w:t>73c.</w:t>
            </w:r>
            <w:r>
              <w:rPr>
                <w:rFonts w:cs="Arial"/>
                <w:noProof/>
                <w:sz w:val="20"/>
                <w:szCs w:val="20"/>
                <w:highlight w:val="yellow"/>
              </w:rPr>
              <w:t xml:space="preserve"> List name(s) of establishment(s): ______________________</w:t>
            </w:r>
          </w:p>
          <w:p w14:paraId="35216050"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highlight w:val="yellow"/>
              </w:rPr>
              <w:t>73d.</w:t>
            </w:r>
            <w:r w:rsidRPr="005641C8">
              <w:rPr>
                <w:rFonts w:cs="Arial"/>
                <w:noProof/>
                <w:sz w:val="20"/>
                <w:szCs w:val="20"/>
                <w:highlight w:val="yellow"/>
              </w:rPr>
              <w:t xml:space="preserve"> List location(s) and date(s) of purchase__________________</w:t>
            </w:r>
          </w:p>
          <w:p w14:paraId="3A99D35F"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639143405"/>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p w14:paraId="4A4107F2" w14:textId="2871E9C1"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p>
        </w:tc>
        <w:tc>
          <w:tcPr>
            <w:tcW w:w="6570" w:type="dxa"/>
          </w:tcPr>
          <w:p w14:paraId="7DCB1AD8" w14:textId="7FA6648D" w:rsidR="001E5E63" w:rsidRDefault="001E5E63" w:rsidP="00DD69D9">
            <w:pPr>
              <w:cnfStyle w:val="000000000000" w:firstRow="0" w:lastRow="0" w:firstColumn="0" w:lastColumn="0" w:oddVBand="0" w:evenVBand="0" w:oddHBand="0" w:evenHBand="0" w:firstRowFirstColumn="0" w:firstRowLastColumn="0" w:lastRowFirstColumn="0" w:lastRowLastColumn="0"/>
              <w:rPr>
                <w:noProof/>
              </w:rPr>
            </w:pPr>
            <w:r>
              <w:rPr>
                <w:sz w:val="20"/>
                <w:szCs w:val="20"/>
              </w:rPr>
              <w:t>Recommend modifying this question set to exclude the date(s) of purchase and reduce the number of additional questions.</w:t>
            </w:r>
          </w:p>
          <w:p w14:paraId="73D1D6AA" w14:textId="25AAB8E0" w:rsidR="001E5E63" w:rsidRDefault="001E5E63" w:rsidP="001E5E63">
            <w:pPr>
              <w:pStyle w:val="ListParagraph"/>
              <w:ind w:left="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83.</w:t>
            </w:r>
            <w:r>
              <w:rPr>
                <w:rFonts w:cs="Arial"/>
                <w:noProof/>
                <w:sz w:val="20"/>
                <w:szCs w:val="20"/>
              </w:rPr>
              <w:t xml:space="preserve"> Did you (your child) eat fresh guacamole?</w:t>
            </w:r>
          </w:p>
          <w:p w14:paraId="46919B52" w14:textId="7FA71FDD" w:rsidR="00DB66C8" w:rsidRPr="00FD17E3" w:rsidRDefault="001E5E63" w:rsidP="00DB66C8">
            <w:pPr>
              <w:ind w:firstLine="286"/>
              <w:cnfStyle w:val="000000000000" w:firstRow="0" w:lastRow="0" w:firstColumn="0" w:lastColumn="0" w:oddVBand="0" w:evenVBand="0" w:oddHBand="0" w:evenHBand="0" w:firstRowFirstColumn="0" w:firstRowLastColumn="0" w:lastRowFirstColumn="0" w:lastRowLastColumn="0"/>
              <w:rPr>
                <w:noProof/>
              </w:rPr>
            </w:pPr>
            <w:r>
              <w:rPr>
                <w:sz w:val="20"/>
                <w:szCs w:val="20"/>
              </w:rPr>
              <w:t>a. Yes   b. Maybe   c. No   d. Don’t know</w:t>
            </w:r>
          </w:p>
          <w:p w14:paraId="54251DE2"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at home, what was the:</w:t>
            </w:r>
          </w:p>
          <w:p w14:paraId="6C3E76E6" w14:textId="2F34E80C" w:rsidR="001E5E63" w:rsidRPr="00DA7A55"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rPr>
              <w:t>83a</w:t>
            </w:r>
            <w:r w:rsidRPr="00DA7A55">
              <w:rPr>
                <w:rFonts w:cs="Arial"/>
                <w:noProof/>
                <w:sz w:val="20"/>
                <w:szCs w:val="20"/>
              </w:rPr>
              <w:t xml:space="preserve">. Brand(s):________________________ </w:t>
            </w:r>
          </w:p>
          <w:p w14:paraId="2EF8571F" w14:textId="1190C33E"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highlight w:val="yellow"/>
              </w:rPr>
              <w:t xml:space="preserve">         </w:t>
            </w:r>
            <w:r w:rsidRPr="005641C8">
              <w:rPr>
                <w:rFonts w:cs="Arial"/>
                <w:noProof/>
                <w:sz w:val="20"/>
                <w:szCs w:val="20"/>
                <w:highlight w:val="yellow"/>
              </w:rPr>
              <w:t>Place(s) purchased (names, locations):_________________</w:t>
            </w:r>
          </w:p>
          <w:p w14:paraId="799ED96B" w14:textId="6E0E33AF"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 xml:space="preserve">         </w:t>
            </w:r>
            <w:sdt>
              <w:sdtPr>
                <w:rPr>
                  <w:rFonts w:cs="Arial"/>
                  <w:noProof/>
                  <w:sz w:val="20"/>
                  <w:szCs w:val="20"/>
                </w:rPr>
                <w:id w:val="-724295912"/>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at home)</w:t>
            </w:r>
          </w:p>
          <w:p w14:paraId="083308F2" w14:textId="7777777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noProof/>
                <w:sz w:val="20"/>
                <w:szCs w:val="20"/>
              </w:rPr>
              <w:t>If eaten outside the home, what was the:</w:t>
            </w:r>
          </w:p>
          <w:p w14:paraId="28EAE6BC" w14:textId="76639AE7" w:rsidR="001E5E63"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sidRPr="00DA7A55">
              <w:rPr>
                <w:rFonts w:cs="Arial"/>
                <w:b/>
                <w:noProof/>
                <w:sz w:val="20"/>
                <w:szCs w:val="20"/>
                <w:highlight w:val="yellow"/>
              </w:rPr>
              <w:t>83b.</w:t>
            </w:r>
            <w:r w:rsidRPr="005641C8">
              <w:rPr>
                <w:rFonts w:cs="Arial"/>
                <w:noProof/>
                <w:sz w:val="20"/>
                <w:szCs w:val="20"/>
                <w:highlight w:val="yellow"/>
              </w:rPr>
              <w:t xml:space="preserve"> List name of establishment(s) and locations(s):___________</w:t>
            </w:r>
          </w:p>
          <w:p w14:paraId="3BDAB544" w14:textId="62E08082" w:rsidR="001E5E63" w:rsidRPr="00C426FF" w:rsidRDefault="001E5E63" w:rsidP="001E5E63">
            <w:pPr>
              <w:pStyle w:val="ListParagraph"/>
              <w:ind w:left="462" w:hanging="450"/>
              <w:cnfStyle w:val="000000000000" w:firstRow="0" w:lastRow="0" w:firstColumn="0" w:lastColumn="0" w:oddVBand="0" w:evenVBand="0" w:oddHBand="0" w:evenHBand="0" w:firstRowFirstColumn="0" w:firstRowLastColumn="0" w:lastRowFirstColumn="0" w:lastRowLastColumn="0"/>
              <w:rPr>
                <w:rFonts w:cs="Arial"/>
                <w:noProof/>
                <w:sz w:val="20"/>
                <w:szCs w:val="20"/>
              </w:rPr>
            </w:pPr>
            <w:r>
              <w:rPr>
                <w:rFonts w:cs="Arial"/>
                <w:b/>
                <w:noProof/>
                <w:sz w:val="20"/>
                <w:szCs w:val="20"/>
              </w:rPr>
              <w:t xml:space="preserve">         </w:t>
            </w:r>
            <w:sdt>
              <w:sdtPr>
                <w:rPr>
                  <w:rFonts w:cs="Arial"/>
                  <w:noProof/>
                  <w:sz w:val="20"/>
                  <w:szCs w:val="20"/>
                </w:rPr>
                <w:id w:val="1382132571"/>
                <w14:checkbox>
                  <w14:checked w14:val="0"/>
                  <w14:checkedState w14:val="2612" w14:font="MS Gothic"/>
                  <w14:uncheckedState w14:val="2610" w14:font="MS Gothic"/>
                </w14:checkbox>
              </w:sdtPr>
              <w:sdtEndPr/>
              <w:sdtContent>
                <w:r>
                  <w:rPr>
                    <w:rFonts w:ascii="MS Gothic" w:eastAsia="MS Gothic" w:hAnsi="MS Gothic" w:cs="Arial" w:hint="eastAsia"/>
                    <w:noProof/>
                    <w:sz w:val="20"/>
                    <w:szCs w:val="20"/>
                  </w:rPr>
                  <w:t>☐</w:t>
                </w:r>
              </w:sdtContent>
            </w:sdt>
            <w:r>
              <w:rPr>
                <w:rFonts w:cs="Arial"/>
                <w:noProof/>
                <w:sz w:val="20"/>
                <w:szCs w:val="20"/>
              </w:rPr>
              <w:t xml:space="preserve"> not applicable (did not eat outside the home)</w:t>
            </w:r>
          </w:p>
        </w:tc>
      </w:tr>
    </w:tbl>
    <w:p w14:paraId="2B2176AA" w14:textId="6D94CDC2" w:rsidR="00DC57CC" w:rsidRPr="007118F1" w:rsidRDefault="00DC57CC" w:rsidP="00B65846">
      <w:pPr>
        <w:rPr>
          <w:sz w:val="20"/>
          <w:szCs w:val="20"/>
        </w:rPr>
      </w:pPr>
    </w:p>
    <w:sectPr w:rsidR="00DC57CC" w:rsidRPr="007118F1" w:rsidSect="00B65846">
      <w:footerReference w:type="default" r:id="rId9"/>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0155A1" w14:textId="77777777" w:rsidR="005C35FC" w:rsidRDefault="005C35FC" w:rsidP="009B25C2">
      <w:pPr>
        <w:spacing w:after="0" w:line="240" w:lineRule="auto"/>
      </w:pPr>
      <w:r>
        <w:separator/>
      </w:r>
    </w:p>
  </w:endnote>
  <w:endnote w:type="continuationSeparator" w:id="0">
    <w:p w14:paraId="0AFC218E" w14:textId="77777777" w:rsidR="005C35FC" w:rsidRDefault="005C35FC" w:rsidP="009B2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AGaramond">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1436982"/>
      <w:docPartObj>
        <w:docPartGallery w:val="Page Numbers (Bottom of Page)"/>
        <w:docPartUnique/>
      </w:docPartObj>
    </w:sdtPr>
    <w:sdtEndPr/>
    <w:sdtContent>
      <w:sdt>
        <w:sdtPr>
          <w:id w:val="1728636285"/>
          <w:docPartObj>
            <w:docPartGallery w:val="Page Numbers (Top of Page)"/>
            <w:docPartUnique/>
          </w:docPartObj>
        </w:sdtPr>
        <w:sdtEndPr/>
        <w:sdtContent>
          <w:p w14:paraId="54D37E11" w14:textId="6B7166DC" w:rsidR="005C35FC" w:rsidRDefault="005C35F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717DB">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717DB">
              <w:rPr>
                <w:b/>
                <w:bCs/>
                <w:noProof/>
              </w:rPr>
              <w:t>3</w:t>
            </w:r>
            <w:r>
              <w:rPr>
                <w:b/>
                <w:bCs/>
                <w:sz w:val="24"/>
                <w:szCs w:val="24"/>
              </w:rPr>
              <w:fldChar w:fldCharType="end"/>
            </w:r>
          </w:p>
        </w:sdtContent>
      </w:sdt>
    </w:sdtContent>
  </w:sdt>
  <w:p w14:paraId="50983F45" w14:textId="77777777" w:rsidR="005C35FC" w:rsidRDefault="005C35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0038D7" w14:textId="77777777" w:rsidR="005C35FC" w:rsidRDefault="005C35FC" w:rsidP="009B25C2">
      <w:pPr>
        <w:spacing w:after="0" w:line="240" w:lineRule="auto"/>
      </w:pPr>
      <w:r>
        <w:separator/>
      </w:r>
    </w:p>
  </w:footnote>
  <w:footnote w:type="continuationSeparator" w:id="0">
    <w:p w14:paraId="4482B93E" w14:textId="77777777" w:rsidR="005C35FC" w:rsidRDefault="005C35FC" w:rsidP="009B25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42B19"/>
    <w:multiLevelType w:val="hybridMultilevel"/>
    <w:tmpl w:val="E3B062C2"/>
    <w:lvl w:ilvl="0" w:tplc="74A8D408">
      <w:start w:val="1"/>
      <w:numFmt w:val="lowerLetter"/>
      <w:lvlText w:val="%1."/>
      <w:lvlJc w:val="left"/>
      <w:pPr>
        <w:ind w:left="1440" w:hanging="360"/>
      </w:pPr>
      <w:rPr>
        <w:rFonts w:cs="Times New Roman"/>
        <w:i w:val="0"/>
        <w:cap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28D0CCB"/>
    <w:multiLevelType w:val="hybridMultilevel"/>
    <w:tmpl w:val="F460AC04"/>
    <w:lvl w:ilvl="0" w:tplc="25ACA232">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024A9"/>
    <w:multiLevelType w:val="hybridMultilevel"/>
    <w:tmpl w:val="5D88B9B4"/>
    <w:lvl w:ilvl="0" w:tplc="F57AFEF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AC7B15"/>
    <w:multiLevelType w:val="hybridMultilevel"/>
    <w:tmpl w:val="387C5C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80A0A93"/>
    <w:multiLevelType w:val="hybridMultilevel"/>
    <w:tmpl w:val="9BB26F7E"/>
    <w:lvl w:ilvl="0" w:tplc="0A1C2EDE">
      <w:start w:val="1"/>
      <w:numFmt w:val="upperLetter"/>
      <w:lvlText w:val="%1."/>
      <w:lvlJc w:val="left"/>
      <w:pPr>
        <w:ind w:left="1470" w:hanging="390"/>
      </w:pPr>
      <w:rPr>
        <w:rFonts w:ascii="Arial" w:hAnsi="Arial" w:cs="Arial"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E47519"/>
    <w:multiLevelType w:val="hybridMultilevel"/>
    <w:tmpl w:val="16787296"/>
    <w:lvl w:ilvl="0" w:tplc="D68C75E2">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08532B"/>
    <w:multiLevelType w:val="hybridMultilevel"/>
    <w:tmpl w:val="A4143C22"/>
    <w:lvl w:ilvl="0" w:tplc="A37671CC">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951572"/>
    <w:multiLevelType w:val="hybridMultilevel"/>
    <w:tmpl w:val="D71848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C077AC"/>
    <w:multiLevelType w:val="hybridMultilevel"/>
    <w:tmpl w:val="A4D4C88E"/>
    <w:lvl w:ilvl="0" w:tplc="82BA9E0E">
      <w:start w:val="1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1B2A61"/>
    <w:multiLevelType w:val="hybridMultilevel"/>
    <w:tmpl w:val="146CF66A"/>
    <w:lvl w:ilvl="0" w:tplc="B890264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55461E"/>
    <w:multiLevelType w:val="hybridMultilevel"/>
    <w:tmpl w:val="AE64B518"/>
    <w:lvl w:ilvl="0" w:tplc="0409000F">
      <w:start w:val="3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4B5177"/>
    <w:multiLevelType w:val="hybridMultilevel"/>
    <w:tmpl w:val="3CCCE15E"/>
    <w:lvl w:ilvl="0" w:tplc="0409000F">
      <w:start w:val="5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F3754C"/>
    <w:multiLevelType w:val="hybridMultilevel"/>
    <w:tmpl w:val="7A3E266C"/>
    <w:lvl w:ilvl="0" w:tplc="C8888DF4">
      <w:start w:val="1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BC21F4"/>
    <w:multiLevelType w:val="hybridMultilevel"/>
    <w:tmpl w:val="70F4D29E"/>
    <w:lvl w:ilvl="0" w:tplc="F57AFE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91372FA"/>
    <w:multiLevelType w:val="hybridMultilevel"/>
    <w:tmpl w:val="5FA2604E"/>
    <w:lvl w:ilvl="0" w:tplc="F6409B82">
      <w:start w:val="1"/>
      <w:numFmt w:val="decimal"/>
      <w:lvlText w:val="%1."/>
      <w:lvlJc w:val="left"/>
      <w:pPr>
        <w:ind w:left="720" w:hanging="360"/>
      </w:pPr>
      <w:rPr>
        <w:rFonts w:cs="Times New Roman"/>
        <w:b/>
        <w:i w:val="0"/>
        <w:sz w:val="18"/>
        <w:szCs w:val="18"/>
      </w:rPr>
    </w:lvl>
    <w:lvl w:ilvl="1" w:tplc="0A1C2EDE">
      <w:start w:val="1"/>
      <w:numFmt w:val="upperLetter"/>
      <w:lvlText w:val="%2."/>
      <w:lvlJc w:val="left"/>
      <w:pPr>
        <w:ind w:left="1470" w:hanging="390"/>
      </w:pPr>
      <w:rPr>
        <w:rFonts w:ascii="Arial" w:hAnsi="Arial" w:cs="Arial" w:hint="default"/>
        <w:i w:val="0"/>
        <w:sz w:val="18"/>
        <w:szCs w:val="18"/>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2F8832C3"/>
    <w:multiLevelType w:val="hybridMultilevel"/>
    <w:tmpl w:val="3CCCE15E"/>
    <w:lvl w:ilvl="0" w:tplc="0409000F">
      <w:start w:val="55"/>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5B1DAA"/>
    <w:multiLevelType w:val="hybridMultilevel"/>
    <w:tmpl w:val="BEAC7198"/>
    <w:lvl w:ilvl="0" w:tplc="0409000F">
      <w:start w:val="7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D37F7C"/>
    <w:multiLevelType w:val="hybridMultilevel"/>
    <w:tmpl w:val="F46C8BB2"/>
    <w:lvl w:ilvl="0" w:tplc="A07664F4">
      <w:start w:val="10"/>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46E11BD"/>
    <w:multiLevelType w:val="hybridMultilevel"/>
    <w:tmpl w:val="4EC08574"/>
    <w:lvl w:ilvl="0" w:tplc="93CC8BCA">
      <w:start w:val="1"/>
      <w:numFmt w:val="lowerLetter"/>
      <w:lvlText w:val="%1."/>
      <w:lvlJc w:val="left"/>
      <w:pPr>
        <w:ind w:left="646" w:hanging="360"/>
      </w:pPr>
      <w:rPr>
        <w:rFonts w:hint="default"/>
      </w:rPr>
    </w:lvl>
    <w:lvl w:ilvl="1" w:tplc="04090019" w:tentative="1">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19">
    <w:nsid w:val="37782FD2"/>
    <w:multiLevelType w:val="hybridMultilevel"/>
    <w:tmpl w:val="9E049CEA"/>
    <w:lvl w:ilvl="0" w:tplc="0D7CB84A">
      <w:start w:val="7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BF910B0"/>
    <w:multiLevelType w:val="hybridMultilevel"/>
    <w:tmpl w:val="EB98A98E"/>
    <w:lvl w:ilvl="0" w:tplc="F57AFEF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AB1686"/>
    <w:multiLevelType w:val="hybridMultilevel"/>
    <w:tmpl w:val="D9AC4B04"/>
    <w:lvl w:ilvl="0" w:tplc="0A1C2EDE">
      <w:start w:val="1"/>
      <w:numFmt w:val="upperLetter"/>
      <w:lvlText w:val="%1."/>
      <w:lvlJc w:val="left"/>
      <w:pPr>
        <w:ind w:left="1470" w:hanging="390"/>
      </w:pPr>
      <w:rPr>
        <w:rFonts w:ascii="Arial" w:hAnsi="Arial" w:cs="Arial"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4D35D5"/>
    <w:multiLevelType w:val="hybridMultilevel"/>
    <w:tmpl w:val="A77CDF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65B610D"/>
    <w:multiLevelType w:val="hybridMultilevel"/>
    <w:tmpl w:val="78027786"/>
    <w:lvl w:ilvl="0" w:tplc="B5FC20E6">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4A765D53"/>
    <w:multiLevelType w:val="hybridMultilevel"/>
    <w:tmpl w:val="B344EF12"/>
    <w:lvl w:ilvl="0" w:tplc="0409000F">
      <w:start w:val="4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6E6D0C"/>
    <w:multiLevelType w:val="hybridMultilevel"/>
    <w:tmpl w:val="0B342E02"/>
    <w:lvl w:ilvl="0" w:tplc="0409000F">
      <w:start w:val="23"/>
      <w:numFmt w:val="decimal"/>
      <w:lvlText w:val="%1."/>
      <w:lvlJc w:val="left"/>
      <w:pPr>
        <w:ind w:left="720" w:hanging="360"/>
      </w:pPr>
      <w:rPr>
        <w:rFonts w:hint="default"/>
      </w:rPr>
    </w:lvl>
    <w:lvl w:ilvl="1" w:tplc="F57AFEF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B36BC0"/>
    <w:multiLevelType w:val="hybridMultilevel"/>
    <w:tmpl w:val="16787296"/>
    <w:lvl w:ilvl="0" w:tplc="D68C75E2">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68417E"/>
    <w:multiLevelType w:val="hybridMultilevel"/>
    <w:tmpl w:val="998E4916"/>
    <w:lvl w:ilvl="0" w:tplc="13F0612E">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D7471C"/>
    <w:multiLevelType w:val="hybridMultilevel"/>
    <w:tmpl w:val="75C21442"/>
    <w:lvl w:ilvl="0" w:tplc="0409000F">
      <w:start w:val="4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D82AD8"/>
    <w:multiLevelType w:val="hybridMultilevel"/>
    <w:tmpl w:val="9EEA1DCA"/>
    <w:lvl w:ilvl="0" w:tplc="0409000F">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917194E"/>
    <w:multiLevelType w:val="hybridMultilevel"/>
    <w:tmpl w:val="D780D318"/>
    <w:lvl w:ilvl="0" w:tplc="FB8E399E">
      <w:start w:val="9"/>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C9C0689"/>
    <w:multiLevelType w:val="hybridMultilevel"/>
    <w:tmpl w:val="AEBAA53A"/>
    <w:lvl w:ilvl="0" w:tplc="0A1C2EDE">
      <w:start w:val="1"/>
      <w:numFmt w:val="upperLetter"/>
      <w:lvlText w:val="%1."/>
      <w:lvlJc w:val="left"/>
      <w:pPr>
        <w:ind w:left="1470" w:hanging="390"/>
      </w:pPr>
      <w:rPr>
        <w:rFonts w:ascii="Arial" w:hAnsi="Arial" w:cs="Arial"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BB33D6"/>
    <w:multiLevelType w:val="hybridMultilevel"/>
    <w:tmpl w:val="C884F734"/>
    <w:lvl w:ilvl="0" w:tplc="871479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60A97342"/>
    <w:multiLevelType w:val="hybridMultilevel"/>
    <w:tmpl w:val="1CB23B32"/>
    <w:lvl w:ilvl="0" w:tplc="B7F479EC">
      <w:start w:val="1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2326BDA"/>
    <w:multiLevelType w:val="hybridMultilevel"/>
    <w:tmpl w:val="3CCCE15E"/>
    <w:lvl w:ilvl="0" w:tplc="0409000F">
      <w:start w:val="5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42065C4"/>
    <w:multiLevelType w:val="hybridMultilevel"/>
    <w:tmpl w:val="D9AC4B04"/>
    <w:lvl w:ilvl="0" w:tplc="0A1C2EDE">
      <w:start w:val="1"/>
      <w:numFmt w:val="upperLetter"/>
      <w:lvlText w:val="%1."/>
      <w:lvlJc w:val="left"/>
      <w:pPr>
        <w:ind w:left="1470" w:hanging="390"/>
      </w:pPr>
      <w:rPr>
        <w:rFonts w:ascii="Arial" w:hAnsi="Arial" w:cs="Arial" w:hint="default"/>
        <w:i w:val="0"/>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73C22F4"/>
    <w:multiLevelType w:val="hybridMultilevel"/>
    <w:tmpl w:val="5156E312"/>
    <w:lvl w:ilvl="0" w:tplc="EA3A7300">
      <w:start w:val="1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48066A"/>
    <w:multiLevelType w:val="hybridMultilevel"/>
    <w:tmpl w:val="75E2ED80"/>
    <w:lvl w:ilvl="0" w:tplc="0409000F">
      <w:start w:val="23"/>
      <w:numFmt w:val="decimal"/>
      <w:lvlText w:val="%1."/>
      <w:lvlJc w:val="left"/>
      <w:pPr>
        <w:ind w:left="720" w:hanging="360"/>
      </w:pPr>
      <w:rPr>
        <w:rFonts w:hint="default"/>
      </w:rPr>
    </w:lvl>
    <w:lvl w:ilvl="1" w:tplc="B890264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CD44731"/>
    <w:multiLevelType w:val="hybridMultilevel"/>
    <w:tmpl w:val="BEAC7198"/>
    <w:lvl w:ilvl="0" w:tplc="0409000F">
      <w:start w:val="7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0E411D"/>
    <w:multiLevelType w:val="hybridMultilevel"/>
    <w:tmpl w:val="D780D318"/>
    <w:lvl w:ilvl="0" w:tplc="FB8E399E">
      <w:start w:val="9"/>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25F0351"/>
    <w:multiLevelType w:val="hybridMultilevel"/>
    <w:tmpl w:val="B0565144"/>
    <w:lvl w:ilvl="0" w:tplc="F6409B82">
      <w:start w:val="1"/>
      <w:numFmt w:val="decimal"/>
      <w:lvlText w:val="%1."/>
      <w:lvlJc w:val="left"/>
      <w:pPr>
        <w:ind w:left="720" w:hanging="360"/>
      </w:pPr>
      <w:rPr>
        <w:rFonts w:cs="Times New Roman"/>
        <w:b/>
        <w:i w:val="0"/>
        <w:sz w:val="18"/>
        <w:szCs w:val="18"/>
      </w:rPr>
    </w:lvl>
    <w:lvl w:ilvl="1" w:tplc="04090019">
      <w:start w:val="1"/>
      <w:numFmt w:val="lowerLetter"/>
      <w:lvlText w:val="%2."/>
      <w:lvlJc w:val="left"/>
      <w:pPr>
        <w:ind w:left="1470" w:hanging="390"/>
      </w:pPr>
      <w:rPr>
        <w:rFonts w:hint="default"/>
        <w:i w:val="0"/>
        <w:sz w:val="18"/>
        <w:szCs w:val="18"/>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nsid w:val="73C930D0"/>
    <w:multiLevelType w:val="hybridMultilevel"/>
    <w:tmpl w:val="DD384F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7E429C4"/>
    <w:multiLevelType w:val="hybridMultilevel"/>
    <w:tmpl w:val="B6B6140A"/>
    <w:lvl w:ilvl="0" w:tplc="74A8D408">
      <w:start w:val="1"/>
      <w:numFmt w:val="lowerLetter"/>
      <w:lvlText w:val="%1."/>
      <w:lvlJc w:val="left"/>
      <w:pPr>
        <w:ind w:left="1440" w:hanging="360"/>
      </w:pPr>
      <w:rPr>
        <w:rFonts w:cs="Times New Roman"/>
        <w:i w:val="0"/>
        <w:cap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nsid w:val="78243D6E"/>
    <w:multiLevelType w:val="hybridMultilevel"/>
    <w:tmpl w:val="DF9634CA"/>
    <w:lvl w:ilvl="0" w:tplc="6E5E7B0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C437A43"/>
    <w:multiLevelType w:val="hybridMultilevel"/>
    <w:tmpl w:val="1FD48194"/>
    <w:lvl w:ilvl="0" w:tplc="0409000F">
      <w:start w:val="7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E10042A"/>
    <w:multiLevelType w:val="hybridMultilevel"/>
    <w:tmpl w:val="E2C8B450"/>
    <w:lvl w:ilvl="0" w:tplc="0A1C2EDE">
      <w:start w:val="1"/>
      <w:numFmt w:val="upperLetter"/>
      <w:lvlText w:val="%1."/>
      <w:lvlJc w:val="left"/>
      <w:pPr>
        <w:ind w:left="1470" w:hanging="390"/>
      </w:pPr>
      <w:rPr>
        <w:rFonts w:ascii="Arial" w:hAnsi="Arial" w:cs="Arial" w:hint="default"/>
        <w:i w:val="0"/>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2"/>
  </w:num>
  <w:num w:numId="3">
    <w:abstractNumId w:val="7"/>
  </w:num>
  <w:num w:numId="4">
    <w:abstractNumId w:val="14"/>
  </w:num>
  <w:num w:numId="5">
    <w:abstractNumId w:val="29"/>
  </w:num>
  <w:num w:numId="6">
    <w:abstractNumId w:val="25"/>
  </w:num>
  <w:num w:numId="7">
    <w:abstractNumId w:val="35"/>
  </w:num>
  <w:num w:numId="8">
    <w:abstractNumId w:val="10"/>
  </w:num>
  <w:num w:numId="9">
    <w:abstractNumId w:val="21"/>
  </w:num>
  <w:num w:numId="10">
    <w:abstractNumId w:val="31"/>
  </w:num>
  <w:num w:numId="11">
    <w:abstractNumId w:val="28"/>
  </w:num>
  <w:num w:numId="12">
    <w:abstractNumId w:val="23"/>
  </w:num>
  <w:num w:numId="13">
    <w:abstractNumId w:val="45"/>
  </w:num>
  <w:num w:numId="14">
    <w:abstractNumId w:val="4"/>
  </w:num>
  <w:num w:numId="15">
    <w:abstractNumId w:val="24"/>
  </w:num>
  <w:num w:numId="16">
    <w:abstractNumId w:val="36"/>
  </w:num>
  <w:num w:numId="17">
    <w:abstractNumId w:val="0"/>
  </w:num>
  <w:num w:numId="18">
    <w:abstractNumId w:val="42"/>
  </w:num>
  <w:num w:numId="19">
    <w:abstractNumId w:val="19"/>
  </w:num>
  <w:num w:numId="20">
    <w:abstractNumId w:val="16"/>
  </w:num>
  <w:num w:numId="21">
    <w:abstractNumId w:val="44"/>
  </w:num>
  <w:num w:numId="22">
    <w:abstractNumId w:val="38"/>
  </w:num>
  <w:num w:numId="23">
    <w:abstractNumId w:val="11"/>
  </w:num>
  <w:num w:numId="24">
    <w:abstractNumId w:val="34"/>
  </w:num>
  <w:num w:numId="25">
    <w:abstractNumId w:val="15"/>
  </w:num>
  <w:num w:numId="26">
    <w:abstractNumId w:val="2"/>
  </w:num>
  <w:num w:numId="27">
    <w:abstractNumId w:val="13"/>
  </w:num>
  <w:num w:numId="28">
    <w:abstractNumId w:val="32"/>
  </w:num>
  <w:num w:numId="29">
    <w:abstractNumId w:val="40"/>
  </w:num>
  <w:num w:numId="30">
    <w:abstractNumId w:val="26"/>
  </w:num>
  <w:num w:numId="31">
    <w:abstractNumId w:val="37"/>
  </w:num>
  <w:num w:numId="32">
    <w:abstractNumId w:val="3"/>
  </w:num>
  <w:num w:numId="33">
    <w:abstractNumId w:val="43"/>
  </w:num>
  <w:num w:numId="34">
    <w:abstractNumId w:val="30"/>
  </w:num>
  <w:num w:numId="35">
    <w:abstractNumId w:val="39"/>
  </w:num>
  <w:num w:numId="36">
    <w:abstractNumId w:val="6"/>
  </w:num>
  <w:num w:numId="37">
    <w:abstractNumId w:val="5"/>
  </w:num>
  <w:num w:numId="38">
    <w:abstractNumId w:val="8"/>
  </w:num>
  <w:num w:numId="39">
    <w:abstractNumId w:val="17"/>
  </w:num>
  <w:num w:numId="40">
    <w:abstractNumId w:val="27"/>
  </w:num>
  <w:num w:numId="41">
    <w:abstractNumId w:val="12"/>
  </w:num>
  <w:num w:numId="42">
    <w:abstractNumId w:val="33"/>
  </w:num>
  <w:num w:numId="43">
    <w:abstractNumId w:val="20"/>
  </w:num>
  <w:num w:numId="44">
    <w:abstractNumId w:val="9"/>
  </w:num>
  <w:num w:numId="45">
    <w:abstractNumId w:val="18"/>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trackRevisions/>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yMrA0M7M0trQwNjdX0lEKTi0uzszPAykwrgUARPikrCwAAAA="/>
  </w:docVars>
  <w:rsids>
    <w:rsidRoot w:val="00E21456"/>
    <w:rsid w:val="00000699"/>
    <w:rsid w:val="00001763"/>
    <w:rsid w:val="000042C2"/>
    <w:rsid w:val="00006A86"/>
    <w:rsid w:val="00006C9D"/>
    <w:rsid w:val="000102E1"/>
    <w:rsid w:val="00010CA3"/>
    <w:rsid w:val="00012467"/>
    <w:rsid w:val="00014F37"/>
    <w:rsid w:val="0001588C"/>
    <w:rsid w:val="0001636E"/>
    <w:rsid w:val="000166B0"/>
    <w:rsid w:val="00021947"/>
    <w:rsid w:val="00025C07"/>
    <w:rsid w:val="000304B3"/>
    <w:rsid w:val="00031678"/>
    <w:rsid w:val="00033A09"/>
    <w:rsid w:val="00033D13"/>
    <w:rsid w:val="000413BF"/>
    <w:rsid w:val="000418D7"/>
    <w:rsid w:val="00045157"/>
    <w:rsid w:val="00046BB3"/>
    <w:rsid w:val="000475C0"/>
    <w:rsid w:val="000631CC"/>
    <w:rsid w:val="00063705"/>
    <w:rsid w:val="000705B5"/>
    <w:rsid w:val="000732DC"/>
    <w:rsid w:val="00073B5C"/>
    <w:rsid w:val="00075B5A"/>
    <w:rsid w:val="0008025A"/>
    <w:rsid w:val="00084A07"/>
    <w:rsid w:val="00084A94"/>
    <w:rsid w:val="000912D9"/>
    <w:rsid w:val="000932FA"/>
    <w:rsid w:val="000A1284"/>
    <w:rsid w:val="000A2D11"/>
    <w:rsid w:val="000A5381"/>
    <w:rsid w:val="000A59F8"/>
    <w:rsid w:val="000B0341"/>
    <w:rsid w:val="000B1854"/>
    <w:rsid w:val="000B2A27"/>
    <w:rsid w:val="000B7D8D"/>
    <w:rsid w:val="000C04F3"/>
    <w:rsid w:val="000C105F"/>
    <w:rsid w:val="000C24AB"/>
    <w:rsid w:val="000C2C55"/>
    <w:rsid w:val="000C30D1"/>
    <w:rsid w:val="000C6EE8"/>
    <w:rsid w:val="000C7621"/>
    <w:rsid w:val="000D0F36"/>
    <w:rsid w:val="000D23A8"/>
    <w:rsid w:val="000D2C65"/>
    <w:rsid w:val="000D3BFD"/>
    <w:rsid w:val="000D50B1"/>
    <w:rsid w:val="000D772F"/>
    <w:rsid w:val="000D79EE"/>
    <w:rsid w:val="000D7A73"/>
    <w:rsid w:val="000E08E4"/>
    <w:rsid w:val="000E09B1"/>
    <w:rsid w:val="000E191D"/>
    <w:rsid w:val="000E3D60"/>
    <w:rsid w:val="000E5195"/>
    <w:rsid w:val="000F0A38"/>
    <w:rsid w:val="000F19F3"/>
    <w:rsid w:val="000F5C4C"/>
    <w:rsid w:val="000F63FB"/>
    <w:rsid w:val="000F760A"/>
    <w:rsid w:val="001011C4"/>
    <w:rsid w:val="00101F23"/>
    <w:rsid w:val="001062CC"/>
    <w:rsid w:val="00107173"/>
    <w:rsid w:val="00110DE9"/>
    <w:rsid w:val="001148D2"/>
    <w:rsid w:val="00116EB5"/>
    <w:rsid w:val="00121842"/>
    <w:rsid w:val="00123A55"/>
    <w:rsid w:val="00123BC8"/>
    <w:rsid w:val="001258D9"/>
    <w:rsid w:val="00137B1B"/>
    <w:rsid w:val="00140BA3"/>
    <w:rsid w:val="00145921"/>
    <w:rsid w:val="00146BB2"/>
    <w:rsid w:val="00147CFA"/>
    <w:rsid w:val="001545FD"/>
    <w:rsid w:val="00155C7E"/>
    <w:rsid w:val="001563F7"/>
    <w:rsid w:val="00157D22"/>
    <w:rsid w:val="00164367"/>
    <w:rsid w:val="00176ADA"/>
    <w:rsid w:val="00177318"/>
    <w:rsid w:val="001774DD"/>
    <w:rsid w:val="00177D62"/>
    <w:rsid w:val="00185923"/>
    <w:rsid w:val="00186230"/>
    <w:rsid w:val="0018685F"/>
    <w:rsid w:val="00187AD1"/>
    <w:rsid w:val="001914D6"/>
    <w:rsid w:val="0019535D"/>
    <w:rsid w:val="0019543D"/>
    <w:rsid w:val="00195F39"/>
    <w:rsid w:val="001A0CD7"/>
    <w:rsid w:val="001A1E87"/>
    <w:rsid w:val="001A26CC"/>
    <w:rsid w:val="001A4652"/>
    <w:rsid w:val="001A6086"/>
    <w:rsid w:val="001B0611"/>
    <w:rsid w:val="001B5189"/>
    <w:rsid w:val="001B5A5F"/>
    <w:rsid w:val="001B7054"/>
    <w:rsid w:val="001C2F89"/>
    <w:rsid w:val="001C3F9F"/>
    <w:rsid w:val="001C7726"/>
    <w:rsid w:val="001C7B52"/>
    <w:rsid w:val="001D085B"/>
    <w:rsid w:val="001D20B8"/>
    <w:rsid w:val="001D3019"/>
    <w:rsid w:val="001D512A"/>
    <w:rsid w:val="001D668F"/>
    <w:rsid w:val="001D74E1"/>
    <w:rsid w:val="001D7FD8"/>
    <w:rsid w:val="001E0760"/>
    <w:rsid w:val="001E0FB4"/>
    <w:rsid w:val="001E2812"/>
    <w:rsid w:val="001E553C"/>
    <w:rsid w:val="001E5BA2"/>
    <w:rsid w:val="001E5E63"/>
    <w:rsid w:val="001F14F8"/>
    <w:rsid w:val="001F27BA"/>
    <w:rsid w:val="001F2B5D"/>
    <w:rsid w:val="001F3158"/>
    <w:rsid w:val="001F7B96"/>
    <w:rsid w:val="001F7EAB"/>
    <w:rsid w:val="00200108"/>
    <w:rsid w:val="00204184"/>
    <w:rsid w:val="00205603"/>
    <w:rsid w:val="00206FC8"/>
    <w:rsid w:val="00207629"/>
    <w:rsid w:val="002141A6"/>
    <w:rsid w:val="00215EE2"/>
    <w:rsid w:val="002206D0"/>
    <w:rsid w:val="00220FED"/>
    <w:rsid w:val="0022259D"/>
    <w:rsid w:val="00225068"/>
    <w:rsid w:val="00227D50"/>
    <w:rsid w:val="00240D36"/>
    <w:rsid w:val="002420B3"/>
    <w:rsid w:val="00242716"/>
    <w:rsid w:val="00247DDF"/>
    <w:rsid w:val="00250948"/>
    <w:rsid w:val="00252FA6"/>
    <w:rsid w:val="00255200"/>
    <w:rsid w:val="00255AEF"/>
    <w:rsid w:val="00256168"/>
    <w:rsid w:val="002641FD"/>
    <w:rsid w:val="002725A5"/>
    <w:rsid w:val="00273E14"/>
    <w:rsid w:val="0027520D"/>
    <w:rsid w:val="00275B88"/>
    <w:rsid w:val="00276D78"/>
    <w:rsid w:val="00280050"/>
    <w:rsid w:val="00281086"/>
    <w:rsid w:val="0028332E"/>
    <w:rsid w:val="00283725"/>
    <w:rsid w:val="00285660"/>
    <w:rsid w:val="00286696"/>
    <w:rsid w:val="00287834"/>
    <w:rsid w:val="00296028"/>
    <w:rsid w:val="00296138"/>
    <w:rsid w:val="002A1B6E"/>
    <w:rsid w:val="002A1F39"/>
    <w:rsid w:val="002A6127"/>
    <w:rsid w:val="002C013E"/>
    <w:rsid w:val="002C023C"/>
    <w:rsid w:val="002C26EC"/>
    <w:rsid w:val="002C4504"/>
    <w:rsid w:val="002C57AC"/>
    <w:rsid w:val="002C5B28"/>
    <w:rsid w:val="002C78E2"/>
    <w:rsid w:val="002C79B4"/>
    <w:rsid w:val="002D0CB8"/>
    <w:rsid w:val="002D104E"/>
    <w:rsid w:val="002D1E83"/>
    <w:rsid w:val="002D7028"/>
    <w:rsid w:val="002E235B"/>
    <w:rsid w:val="002E2660"/>
    <w:rsid w:val="002E2EEF"/>
    <w:rsid w:val="002E47C4"/>
    <w:rsid w:val="002E510E"/>
    <w:rsid w:val="002E7317"/>
    <w:rsid w:val="002F39CA"/>
    <w:rsid w:val="002F3AA5"/>
    <w:rsid w:val="002F4B26"/>
    <w:rsid w:val="00300F21"/>
    <w:rsid w:val="00302259"/>
    <w:rsid w:val="0030751C"/>
    <w:rsid w:val="00311E88"/>
    <w:rsid w:val="00314551"/>
    <w:rsid w:val="00315244"/>
    <w:rsid w:val="00316B94"/>
    <w:rsid w:val="00320139"/>
    <w:rsid w:val="003204FA"/>
    <w:rsid w:val="0032532F"/>
    <w:rsid w:val="0032645D"/>
    <w:rsid w:val="003274D5"/>
    <w:rsid w:val="003376C5"/>
    <w:rsid w:val="0034028F"/>
    <w:rsid w:val="00341179"/>
    <w:rsid w:val="00343E13"/>
    <w:rsid w:val="0034511C"/>
    <w:rsid w:val="00346ACF"/>
    <w:rsid w:val="00347B79"/>
    <w:rsid w:val="003516E9"/>
    <w:rsid w:val="0035361D"/>
    <w:rsid w:val="00354FF1"/>
    <w:rsid w:val="00355771"/>
    <w:rsid w:val="003560CB"/>
    <w:rsid w:val="003637E5"/>
    <w:rsid w:val="00363E3B"/>
    <w:rsid w:val="003753F8"/>
    <w:rsid w:val="00377293"/>
    <w:rsid w:val="003811E0"/>
    <w:rsid w:val="00385743"/>
    <w:rsid w:val="00386393"/>
    <w:rsid w:val="003910DB"/>
    <w:rsid w:val="003936C9"/>
    <w:rsid w:val="00393725"/>
    <w:rsid w:val="003942F3"/>
    <w:rsid w:val="00394952"/>
    <w:rsid w:val="00394AC3"/>
    <w:rsid w:val="003961FD"/>
    <w:rsid w:val="003B46D5"/>
    <w:rsid w:val="003B4B60"/>
    <w:rsid w:val="003B53F8"/>
    <w:rsid w:val="003B60FC"/>
    <w:rsid w:val="003B6D92"/>
    <w:rsid w:val="003C3B57"/>
    <w:rsid w:val="003D3074"/>
    <w:rsid w:val="003D436B"/>
    <w:rsid w:val="003D50B4"/>
    <w:rsid w:val="003D5C43"/>
    <w:rsid w:val="003D6DC2"/>
    <w:rsid w:val="003E738D"/>
    <w:rsid w:val="003E78C3"/>
    <w:rsid w:val="003F221A"/>
    <w:rsid w:val="004035D5"/>
    <w:rsid w:val="00404AA2"/>
    <w:rsid w:val="00404FB1"/>
    <w:rsid w:val="00406236"/>
    <w:rsid w:val="00406DA5"/>
    <w:rsid w:val="00411A08"/>
    <w:rsid w:val="004121A0"/>
    <w:rsid w:val="004124B0"/>
    <w:rsid w:val="004126A0"/>
    <w:rsid w:val="0041384E"/>
    <w:rsid w:val="00413A40"/>
    <w:rsid w:val="00414DF7"/>
    <w:rsid w:val="004201BA"/>
    <w:rsid w:val="00420F30"/>
    <w:rsid w:val="00427999"/>
    <w:rsid w:val="00427A8E"/>
    <w:rsid w:val="00432A16"/>
    <w:rsid w:val="004346AE"/>
    <w:rsid w:val="00437134"/>
    <w:rsid w:val="004448D8"/>
    <w:rsid w:val="00450032"/>
    <w:rsid w:val="004509C8"/>
    <w:rsid w:val="004510F3"/>
    <w:rsid w:val="004546CB"/>
    <w:rsid w:val="00454986"/>
    <w:rsid w:val="004565F4"/>
    <w:rsid w:val="00457B7C"/>
    <w:rsid w:val="00460074"/>
    <w:rsid w:val="004602E5"/>
    <w:rsid w:val="004603D9"/>
    <w:rsid w:val="00460F8F"/>
    <w:rsid w:val="00470391"/>
    <w:rsid w:val="004720BA"/>
    <w:rsid w:val="00472F69"/>
    <w:rsid w:val="00476A03"/>
    <w:rsid w:val="00476FCC"/>
    <w:rsid w:val="0048239D"/>
    <w:rsid w:val="00483F62"/>
    <w:rsid w:val="00484671"/>
    <w:rsid w:val="0048750C"/>
    <w:rsid w:val="00487EA3"/>
    <w:rsid w:val="00490841"/>
    <w:rsid w:val="00491365"/>
    <w:rsid w:val="00494039"/>
    <w:rsid w:val="004A2911"/>
    <w:rsid w:val="004A3C2D"/>
    <w:rsid w:val="004A4F8E"/>
    <w:rsid w:val="004B5316"/>
    <w:rsid w:val="004B590C"/>
    <w:rsid w:val="004C39E3"/>
    <w:rsid w:val="004C62A9"/>
    <w:rsid w:val="004C7BD3"/>
    <w:rsid w:val="004D2190"/>
    <w:rsid w:val="004D2B82"/>
    <w:rsid w:val="004D6C0C"/>
    <w:rsid w:val="004D7046"/>
    <w:rsid w:val="004E0946"/>
    <w:rsid w:val="004E6204"/>
    <w:rsid w:val="004E69DE"/>
    <w:rsid w:val="004E6EB6"/>
    <w:rsid w:val="004E7501"/>
    <w:rsid w:val="004F4D1C"/>
    <w:rsid w:val="004F7B68"/>
    <w:rsid w:val="0050249E"/>
    <w:rsid w:val="005025C6"/>
    <w:rsid w:val="0050434D"/>
    <w:rsid w:val="0050484E"/>
    <w:rsid w:val="005064AD"/>
    <w:rsid w:val="005078E2"/>
    <w:rsid w:val="00512F26"/>
    <w:rsid w:val="00514F0F"/>
    <w:rsid w:val="00517594"/>
    <w:rsid w:val="00517C2B"/>
    <w:rsid w:val="00517CA3"/>
    <w:rsid w:val="00523BF6"/>
    <w:rsid w:val="00523DA1"/>
    <w:rsid w:val="00525D78"/>
    <w:rsid w:val="00530A59"/>
    <w:rsid w:val="0053207F"/>
    <w:rsid w:val="00532FB2"/>
    <w:rsid w:val="00533C26"/>
    <w:rsid w:val="005374A3"/>
    <w:rsid w:val="005402DA"/>
    <w:rsid w:val="00550CA3"/>
    <w:rsid w:val="0055210F"/>
    <w:rsid w:val="00555A6E"/>
    <w:rsid w:val="00555FC4"/>
    <w:rsid w:val="00563C79"/>
    <w:rsid w:val="005641C8"/>
    <w:rsid w:val="00564EA7"/>
    <w:rsid w:val="00564F8D"/>
    <w:rsid w:val="0056514E"/>
    <w:rsid w:val="005668E0"/>
    <w:rsid w:val="005673F7"/>
    <w:rsid w:val="0057135B"/>
    <w:rsid w:val="00571F98"/>
    <w:rsid w:val="00573055"/>
    <w:rsid w:val="0057498F"/>
    <w:rsid w:val="005753A0"/>
    <w:rsid w:val="005803D8"/>
    <w:rsid w:val="00583065"/>
    <w:rsid w:val="005857FE"/>
    <w:rsid w:val="005943B8"/>
    <w:rsid w:val="00596B40"/>
    <w:rsid w:val="00597EEE"/>
    <w:rsid w:val="005A1969"/>
    <w:rsid w:val="005A24D1"/>
    <w:rsid w:val="005A5B64"/>
    <w:rsid w:val="005B17F6"/>
    <w:rsid w:val="005B2BF2"/>
    <w:rsid w:val="005B64EE"/>
    <w:rsid w:val="005C35FC"/>
    <w:rsid w:val="005C6BF5"/>
    <w:rsid w:val="005D18F9"/>
    <w:rsid w:val="005D19C0"/>
    <w:rsid w:val="005D2C79"/>
    <w:rsid w:val="005D61DE"/>
    <w:rsid w:val="005D6391"/>
    <w:rsid w:val="005E16FA"/>
    <w:rsid w:val="005E611C"/>
    <w:rsid w:val="005F4AE9"/>
    <w:rsid w:val="005F507A"/>
    <w:rsid w:val="00600EA0"/>
    <w:rsid w:val="00601445"/>
    <w:rsid w:val="00604811"/>
    <w:rsid w:val="006068F5"/>
    <w:rsid w:val="00614DB2"/>
    <w:rsid w:val="006221D0"/>
    <w:rsid w:val="0062394A"/>
    <w:rsid w:val="006250A9"/>
    <w:rsid w:val="00627B03"/>
    <w:rsid w:val="00630FC3"/>
    <w:rsid w:val="0063155E"/>
    <w:rsid w:val="0063262D"/>
    <w:rsid w:val="00633F16"/>
    <w:rsid w:val="00635406"/>
    <w:rsid w:val="00637301"/>
    <w:rsid w:val="00637E8E"/>
    <w:rsid w:val="00645946"/>
    <w:rsid w:val="006503A6"/>
    <w:rsid w:val="006548E3"/>
    <w:rsid w:val="00660065"/>
    <w:rsid w:val="00660867"/>
    <w:rsid w:val="00662285"/>
    <w:rsid w:val="00662BDF"/>
    <w:rsid w:val="00662F4B"/>
    <w:rsid w:val="0067366B"/>
    <w:rsid w:val="00675C80"/>
    <w:rsid w:val="006763AE"/>
    <w:rsid w:val="00676416"/>
    <w:rsid w:val="00676CB3"/>
    <w:rsid w:val="006810F3"/>
    <w:rsid w:val="00691AD4"/>
    <w:rsid w:val="00691F15"/>
    <w:rsid w:val="006A2231"/>
    <w:rsid w:val="006A2A80"/>
    <w:rsid w:val="006B281D"/>
    <w:rsid w:val="006B5550"/>
    <w:rsid w:val="006B7BA2"/>
    <w:rsid w:val="006C075D"/>
    <w:rsid w:val="006D1473"/>
    <w:rsid w:val="006D2DCA"/>
    <w:rsid w:val="006D5071"/>
    <w:rsid w:val="006D6C6C"/>
    <w:rsid w:val="006E3BE8"/>
    <w:rsid w:val="006E4B44"/>
    <w:rsid w:val="006F31D4"/>
    <w:rsid w:val="006F3F41"/>
    <w:rsid w:val="006F5820"/>
    <w:rsid w:val="006F6FDA"/>
    <w:rsid w:val="006F7423"/>
    <w:rsid w:val="00700EB5"/>
    <w:rsid w:val="00701824"/>
    <w:rsid w:val="00701CFE"/>
    <w:rsid w:val="0070531C"/>
    <w:rsid w:val="00706FB8"/>
    <w:rsid w:val="007114DB"/>
    <w:rsid w:val="007118F1"/>
    <w:rsid w:val="007131AD"/>
    <w:rsid w:val="007131F1"/>
    <w:rsid w:val="007134CD"/>
    <w:rsid w:val="00713BB7"/>
    <w:rsid w:val="007149C9"/>
    <w:rsid w:val="00715C0E"/>
    <w:rsid w:val="00716A38"/>
    <w:rsid w:val="00720E5C"/>
    <w:rsid w:val="007234BC"/>
    <w:rsid w:val="00724F63"/>
    <w:rsid w:val="007251EC"/>
    <w:rsid w:val="00735ABA"/>
    <w:rsid w:val="007427B6"/>
    <w:rsid w:val="00751F8D"/>
    <w:rsid w:val="00754725"/>
    <w:rsid w:val="00754A46"/>
    <w:rsid w:val="00754E5E"/>
    <w:rsid w:val="007553C0"/>
    <w:rsid w:val="007636CC"/>
    <w:rsid w:val="00764F09"/>
    <w:rsid w:val="007651D5"/>
    <w:rsid w:val="007666C4"/>
    <w:rsid w:val="00770262"/>
    <w:rsid w:val="007705F3"/>
    <w:rsid w:val="007710AA"/>
    <w:rsid w:val="0078023C"/>
    <w:rsid w:val="00781F4C"/>
    <w:rsid w:val="00784F43"/>
    <w:rsid w:val="0078552A"/>
    <w:rsid w:val="00785BE3"/>
    <w:rsid w:val="00786AB3"/>
    <w:rsid w:val="00792AB4"/>
    <w:rsid w:val="0079320D"/>
    <w:rsid w:val="00793F86"/>
    <w:rsid w:val="007A2A5E"/>
    <w:rsid w:val="007A4A72"/>
    <w:rsid w:val="007A5084"/>
    <w:rsid w:val="007A614F"/>
    <w:rsid w:val="007B0A36"/>
    <w:rsid w:val="007B1CD1"/>
    <w:rsid w:val="007B212C"/>
    <w:rsid w:val="007B2223"/>
    <w:rsid w:val="007B3DAB"/>
    <w:rsid w:val="007B5C00"/>
    <w:rsid w:val="007B5EF0"/>
    <w:rsid w:val="007D01B3"/>
    <w:rsid w:val="007D29E3"/>
    <w:rsid w:val="007D3D15"/>
    <w:rsid w:val="007D6788"/>
    <w:rsid w:val="007E3150"/>
    <w:rsid w:val="007E43AB"/>
    <w:rsid w:val="007F4164"/>
    <w:rsid w:val="007F4A47"/>
    <w:rsid w:val="007F5583"/>
    <w:rsid w:val="00807E92"/>
    <w:rsid w:val="008102CE"/>
    <w:rsid w:val="008105D6"/>
    <w:rsid w:val="0081315F"/>
    <w:rsid w:val="00814CD8"/>
    <w:rsid w:val="00816043"/>
    <w:rsid w:val="00817239"/>
    <w:rsid w:val="00817B62"/>
    <w:rsid w:val="00820ABE"/>
    <w:rsid w:val="00824A6E"/>
    <w:rsid w:val="008251FA"/>
    <w:rsid w:val="00825C59"/>
    <w:rsid w:val="00826503"/>
    <w:rsid w:val="00827E0F"/>
    <w:rsid w:val="0083040E"/>
    <w:rsid w:val="0083241A"/>
    <w:rsid w:val="00834EA8"/>
    <w:rsid w:val="008371B0"/>
    <w:rsid w:val="00837E89"/>
    <w:rsid w:val="008424BA"/>
    <w:rsid w:val="00842C59"/>
    <w:rsid w:val="00845D59"/>
    <w:rsid w:val="00846C63"/>
    <w:rsid w:val="0086016B"/>
    <w:rsid w:val="008607F5"/>
    <w:rsid w:val="00866640"/>
    <w:rsid w:val="00866DEE"/>
    <w:rsid w:val="00870AC7"/>
    <w:rsid w:val="00870DEB"/>
    <w:rsid w:val="00873644"/>
    <w:rsid w:val="00874B91"/>
    <w:rsid w:val="00874E54"/>
    <w:rsid w:val="00875546"/>
    <w:rsid w:val="00881D9A"/>
    <w:rsid w:val="008822AD"/>
    <w:rsid w:val="0088523B"/>
    <w:rsid w:val="00885F7B"/>
    <w:rsid w:val="00886D74"/>
    <w:rsid w:val="00892858"/>
    <w:rsid w:val="00892D79"/>
    <w:rsid w:val="008943F7"/>
    <w:rsid w:val="008A4CBA"/>
    <w:rsid w:val="008A7D65"/>
    <w:rsid w:val="008A7EBC"/>
    <w:rsid w:val="008C0962"/>
    <w:rsid w:val="008C6372"/>
    <w:rsid w:val="008C7407"/>
    <w:rsid w:val="008D16AB"/>
    <w:rsid w:val="008D3334"/>
    <w:rsid w:val="008E3E4A"/>
    <w:rsid w:val="008E5CA0"/>
    <w:rsid w:val="008E61D9"/>
    <w:rsid w:val="008F057F"/>
    <w:rsid w:val="008F2FAC"/>
    <w:rsid w:val="008F3CDB"/>
    <w:rsid w:val="008F49E0"/>
    <w:rsid w:val="008F511D"/>
    <w:rsid w:val="00900E58"/>
    <w:rsid w:val="0090236B"/>
    <w:rsid w:val="0090445E"/>
    <w:rsid w:val="00905E90"/>
    <w:rsid w:val="00911D73"/>
    <w:rsid w:val="00912AF7"/>
    <w:rsid w:val="009141C6"/>
    <w:rsid w:val="00922224"/>
    <w:rsid w:val="00925445"/>
    <w:rsid w:val="0092573F"/>
    <w:rsid w:val="00925E19"/>
    <w:rsid w:val="00926B0B"/>
    <w:rsid w:val="0092771F"/>
    <w:rsid w:val="00932314"/>
    <w:rsid w:val="0094107D"/>
    <w:rsid w:val="009439FB"/>
    <w:rsid w:val="0095148D"/>
    <w:rsid w:val="00952635"/>
    <w:rsid w:val="00954675"/>
    <w:rsid w:val="009578D5"/>
    <w:rsid w:val="00960D5A"/>
    <w:rsid w:val="00961743"/>
    <w:rsid w:val="0096188D"/>
    <w:rsid w:val="009669F3"/>
    <w:rsid w:val="00970CE7"/>
    <w:rsid w:val="009750C2"/>
    <w:rsid w:val="0097582F"/>
    <w:rsid w:val="009814B3"/>
    <w:rsid w:val="009834D7"/>
    <w:rsid w:val="0098504B"/>
    <w:rsid w:val="00986789"/>
    <w:rsid w:val="00986F4D"/>
    <w:rsid w:val="0099032B"/>
    <w:rsid w:val="00990781"/>
    <w:rsid w:val="00990EC5"/>
    <w:rsid w:val="00995FF8"/>
    <w:rsid w:val="009A3750"/>
    <w:rsid w:val="009A5C65"/>
    <w:rsid w:val="009A7FBF"/>
    <w:rsid w:val="009B25C2"/>
    <w:rsid w:val="009C0D86"/>
    <w:rsid w:val="009C21F7"/>
    <w:rsid w:val="009C4E3F"/>
    <w:rsid w:val="009C560F"/>
    <w:rsid w:val="009D2152"/>
    <w:rsid w:val="009D27EC"/>
    <w:rsid w:val="009D2B9D"/>
    <w:rsid w:val="009D3C4D"/>
    <w:rsid w:val="009E1CAF"/>
    <w:rsid w:val="009E1DE3"/>
    <w:rsid w:val="009E3715"/>
    <w:rsid w:val="009E7E91"/>
    <w:rsid w:val="009F1429"/>
    <w:rsid w:val="009F4C01"/>
    <w:rsid w:val="00A009FC"/>
    <w:rsid w:val="00A014BC"/>
    <w:rsid w:val="00A01AD1"/>
    <w:rsid w:val="00A024FD"/>
    <w:rsid w:val="00A03F71"/>
    <w:rsid w:val="00A10710"/>
    <w:rsid w:val="00A15A3D"/>
    <w:rsid w:val="00A20649"/>
    <w:rsid w:val="00A219ED"/>
    <w:rsid w:val="00A26E1E"/>
    <w:rsid w:val="00A33044"/>
    <w:rsid w:val="00A35278"/>
    <w:rsid w:val="00A36240"/>
    <w:rsid w:val="00A41E02"/>
    <w:rsid w:val="00A42F41"/>
    <w:rsid w:val="00A4473B"/>
    <w:rsid w:val="00A45FAD"/>
    <w:rsid w:val="00A50F46"/>
    <w:rsid w:val="00A5768C"/>
    <w:rsid w:val="00A61A77"/>
    <w:rsid w:val="00A64E53"/>
    <w:rsid w:val="00A65F19"/>
    <w:rsid w:val="00A67B55"/>
    <w:rsid w:val="00A71C97"/>
    <w:rsid w:val="00A72C49"/>
    <w:rsid w:val="00A83672"/>
    <w:rsid w:val="00A83B5F"/>
    <w:rsid w:val="00A85DEC"/>
    <w:rsid w:val="00A8706D"/>
    <w:rsid w:val="00A8782F"/>
    <w:rsid w:val="00A90DA7"/>
    <w:rsid w:val="00A91246"/>
    <w:rsid w:val="00A9160E"/>
    <w:rsid w:val="00A923B3"/>
    <w:rsid w:val="00A928DA"/>
    <w:rsid w:val="00A9382B"/>
    <w:rsid w:val="00A9404A"/>
    <w:rsid w:val="00A94707"/>
    <w:rsid w:val="00A96C60"/>
    <w:rsid w:val="00A97E93"/>
    <w:rsid w:val="00AA16CA"/>
    <w:rsid w:val="00AA20E1"/>
    <w:rsid w:val="00AA2171"/>
    <w:rsid w:val="00AA2B9A"/>
    <w:rsid w:val="00AA4E8E"/>
    <w:rsid w:val="00AB1FFF"/>
    <w:rsid w:val="00AB2E8F"/>
    <w:rsid w:val="00AB5BE4"/>
    <w:rsid w:val="00AB7850"/>
    <w:rsid w:val="00AC298F"/>
    <w:rsid w:val="00AC3CDB"/>
    <w:rsid w:val="00AD0E25"/>
    <w:rsid w:val="00AD435D"/>
    <w:rsid w:val="00AD4EC5"/>
    <w:rsid w:val="00AE054F"/>
    <w:rsid w:val="00AE14FD"/>
    <w:rsid w:val="00AF1940"/>
    <w:rsid w:val="00AF4C94"/>
    <w:rsid w:val="00B06E6D"/>
    <w:rsid w:val="00B14A46"/>
    <w:rsid w:val="00B27566"/>
    <w:rsid w:val="00B3640B"/>
    <w:rsid w:val="00B36694"/>
    <w:rsid w:val="00B41C3A"/>
    <w:rsid w:val="00B447C8"/>
    <w:rsid w:val="00B451A1"/>
    <w:rsid w:val="00B530A2"/>
    <w:rsid w:val="00B54D05"/>
    <w:rsid w:val="00B55735"/>
    <w:rsid w:val="00B55F05"/>
    <w:rsid w:val="00B60FC9"/>
    <w:rsid w:val="00B63759"/>
    <w:rsid w:val="00B65846"/>
    <w:rsid w:val="00B673E1"/>
    <w:rsid w:val="00B6743C"/>
    <w:rsid w:val="00B717DB"/>
    <w:rsid w:val="00B7630C"/>
    <w:rsid w:val="00B767A7"/>
    <w:rsid w:val="00B773E3"/>
    <w:rsid w:val="00B820B9"/>
    <w:rsid w:val="00B8301C"/>
    <w:rsid w:val="00B8407C"/>
    <w:rsid w:val="00B85A36"/>
    <w:rsid w:val="00B86F17"/>
    <w:rsid w:val="00B9457B"/>
    <w:rsid w:val="00B95E05"/>
    <w:rsid w:val="00B96327"/>
    <w:rsid w:val="00B96423"/>
    <w:rsid w:val="00B96A14"/>
    <w:rsid w:val="00B97699"/>
    <w:rsid w:val="00B97C70"/>
    <w:rsid w:val="00BB0B6D"/>
    <w:rsid w:val="00BB5B6B"/>
    <w:rsid w:val="00BB6CE2"/>
    <w:rsid w:val="00BC2167"/>
    <w:rsid w:val="00BC2BD2"/>
    <w:rsid w:val="00BC3EE9"/>
    <w:rsid w:val="00BD58C8"/>
    <w:rsid w:val="00BD7CCF"/>
    <w:rsid w:val="00BE5DE0"/>
    <w:rsid w:val="00BF1216"/>
    <w:rsid w:val="00BF382A"/>
    <w:rsid w:val="00BF6C71"/>
    <w:rsid w:val="00C0045A"/>
    <w:rsid w:val="00C107B8"/>
    <w:rsid w:val="00C12E59"/>
    <w:rsid w:val="00C147DE"/>
    <w:rsid w:val="00C17D58"/>
    <w:rsid w:val="00C238BB"/>
    <w:rsid w:val="00C23B71"/>
    <w:rsid w:val="00C26691"/>
    <w:rsid w:val="00C30A78"/>
    <w:rsid w:val="00C317C5"/>
    <w:rsid w:val="00C319C6"/>
    <w:rsid w:val="00C319CA"/>
    <w:rsid w:val="00C3311F"/>
    <w:rsid w:val="00C33197"/>
    <w:rsid w:val="00C35CC6"/>
    <w:rsid w:val="00C37920"/>
    <w:rsid w:val="00C37929"/>
    <w:rsid w:val="00C426FF"/>
    <w:rsid w:val="00C437AB"/>
    <w:rsid w:val="00C50693"/>
    <w:rsid w:val="00C54550"/>
    <w:rsid w:val="00C61BDA"/>
    <w:rsid w:val="00C61D66"/>
    <w:rsid w:val="00C63776"/>
    <w:rsid w:val="00C67CDE"/>
    <w:rsid w:val="00C714C5"/>
    <w:rsid w:val="00C71EC6"/>
    <w:rsid w:val="00C742AA"/>
    <w:rsid w:val="00C745A2"/>
    <w:rsid w:val="00C748D8"/>
    <w:rsid w:val="00C766F4"/>
    <w:rsid w:val="00C8163F"/>
    <w:rsid w:val="00C82F20"/>
    <w:rsid w:val="00C84EFA"/>
    <w:rsid w:val="00C85FD2"/>
    <w:rsid w:val="00C9479E"/>
    <w:rsid w:val="00CA3BFC"/>
    <w:rsid w:val="00CA7291"/>
    <w:rsid w:val="00CA7AAE"/>
    <w:rsid w:val="00CB7FDB"/>
    <w:rsid w:val="00CC32E2"/>
    <w:rsid w:val="00CC4033"/>
    <w:rsid w:val="00CC44C2"/>
    <w:rsid w:val="00CD28D2"/>
    <w:rsid w:val="00CD312C"/>
    <w:rsid w:val="00CD4CCA"/>
    <w:rsid w:val="00CD578D"/>
    <w:rsid w:val="00CE17D7"/>
    <w:rsid w:val="00CE282E"/>
    <w:rsid w:val="00CE579C"/>
    <w:rsid w:val="00CF14DA"/>
    <w:rsid w:val="00CF196B"/>
    <w:rsid w:val="00CF2109"/>
    <w:rsid w:val="00CF2412"/>
    <w:rsid w:val="00CF3459"/>
    <w:rsid w:val="00CF6982"/>
    <w:rsid w:val="00CF7F72"/>
    <w:rsid w:val="00D001C5"/>
    <w:rsid w:val="00D00F47"/>
    <w:rsid w:val="00D014B9"/>
    <w:rsid w:val="00D03B7D"/>
    <w:rsid w:val="00D05653"/>
    <w:rsid w:val="00D10E35"/>
    <w:rsid w:val="00D13230"/>
    <w:rsid w:val="00D15B64"/>
    <w:rsid w:val="00D25F18"/>
    <w:rsid w:val="00D31F1E"/>
    <w:rsid w:val="00D33536"/>
    <w:rsid w:val="00D35C6D"/>
    <w:rsid w:val="00D4014F"/>
    <w:rsid w:val="00D5286C"/>
    <w:rsid w:val="00D5350D"/>
    <w:rsid w:val="00D54B0A"/>
    <w:rsid w:val="00D56CE5"/>
    <w:rsid w:val="00D6736F"/>
    <w:rsid w:val="00D725A1"/>
    <w:rsid w:val="00D72F21"/>
    <w:rsid w:val="00D73C56"/>
    <w:rsid w:val="00D751DA"/>
    <w:rsid w:val="00D80B72"/>
    <w:rsid w:val="00D848DA"/>
    <w:rsid w:val="00D84D06"/>
    <w:rsid w:val="00D86502"/>
    <w:rsid w:val="00D95C50"/>
    <w:rsid w:val="00D974A5"/>
    <w:rsid w:val="00DA5600"/>
    <w:rsid w:val="00DA697D"/>
    <w:rsid w:val="00DA7A55"/>
    <w:rsid w:val="00DB1DF5"/>
    <w:rsid w:val="00DB5437"/>
    <w:rsid w:val="00DB5E72"/>
    <w:rsid w:val="00DB61B7"/>
    <w:rsid w:val="00DB66C8"/>
    <w:rsid w:val="00DC2DEC"/>
    <w:rsid w:val="00DC436A"/>
    <w:rsid w:val="00DC4BDD"/>
    <w:rsid w:val="00DC4D27"/>
    <w:rsid w:val="00DC57CC"/>
    <w:rsid w:val="00DC6449"/>
    <w:rsid w:val="00DD0AEC"/>
    <w:rsid w:val="00DD0F38"/>
    <w:rsid w:val="00DD4328"/>
    <w:rsid w:val="00DD69D9"/>
    <w:rsid w:val="00DD7E63"/>
    <w:rsid w:val="00E00583"/>
    <w:rsid w:val="00E03195"/>
    <w:rsid w:val="00E06339"/>
    <w:rsid w:val="00E12141"/>
    <w:rsid w:val="00E13414"/>
    <w:rsid w:val="00E14113"/>
    <w:rsid w:val="00E14A32"/>
    <w:rsid w:val="00E1535D"/>
    <w:rsid w:val="00E15634"/>
    <w:rsid w:val="00E21456"/>
    <w:rsid w:val="00E240C4"/>
    <w:rsid w:val="00E3150C"/>
    <w:rsid w:val="00E3196D"/>
    <w:rsid w:val="00E33F2F"/>
    <w:rsid w:val="00E352EB"/>
    <w:rsid w:val="00E36419"/>
    <w:rsid w:val="00E3689E"/>
    <w:rsid w:val="00E432FE"/>
    <w:rsid w:val="00E434B1"/>
    <w:rsid w:val="00E47241"/>
    <w:rsid w:val="00E50DFE"/>
    <w:rsid w:val="00E55571"/>
    <w:rsid w:val="00E64C2E"/>
    <w:rsid w:val="00E674AA"/>
    <w:rsid w:val="00E707F2"/>
    <w:rsid w:val="00E70A35"/>
    <w:rsid w:val="00E73350"/>
    <w:rsid w:val="00E74A61"/>
    <w:rsid w:val="00E76EC5"/>
    <w:rsid w:val="00E82A48"/>
    <w:rsid w:val="00E84185"/>
    <w:rsid w:val="00E904A5"/>
    <w:rsid w:val="00E90E35"/>
    <w:rsid w:val="00E92798"/>
    <w:rsid w:val="00EA1E98"/>
    <w:rsid w:val="00EA25AB"/>
    <w:rsid w:val="00EA3A90"/>
    <w:rsid w:val="00EA3EDC"/>
    <w:rsid w:val="00EB1E0B"/>
    <w:rsid w:val="00EB2AB5"/>
    <w:rsid w:val="00EB7D2C"/>
    <w:rsid w:val="00EC563C"/>
    <w:rsid w:val="00EC608B"/>
    <w:rsid w:val="00ED1F31"/>
    <w:rsid w:val="00ED2884"/>
    <w:rsid w:val="00ED3D9F"/>
    <w:rsid w:val="00ED5900"/>
    <w:rsid w:val="00EE3062"/>
    <w:rsid w:val="00EE396B"/>
    <w:rsid w:val="00EE3E7E"/>
    <w:rsid w:val="00EF1CF7"/>
    <w:rsid w:val="00EF7C85"/>
    <w:rsid w:val="00F026FA"/>
    <w:rsid w:val="00F10211"/>
    <w:rsid w:val="00F15D72"/>
    <w:rsid w:val="00F21319"/>
    <w:rsid w:val="00F22B1F"/>
    <w:rsid w:val="00F30166"/>
    <w:rsid w:val="00F43D68"/>
    <w:rsid w:val="00F50A0D"/>
    <w:rsid w:val="00F52DCF"/>
    <w:rsid w:val="00F6332E"/>
    <w:rsid w:val="00F63512"/>
    <w:rsid w:val="00F63D05"/>
    <w:rsid w:val="00F6402E"/>
    <w:rsid w:val="00F64C6C"/>
    <w:rsid w:val="00F667A8"/>
    <w:rsid w:val="00F721E2"/>
    <w:rsid w:val="00F73BC6"/>
    <w:rsid w:val="00F7445C"/>
    <w:rsid w:val="00F74A99"/>
    <w:rsid w:val="00F77B28"/>
    <w:rsid w:val="00F8021E"/>
    <w:rsid w:val="00F817CA"/>
    <w:rsid w:val="00F82705"/>
    <w:rsid w:val="00F85C82"/>
    <w:rsid w:val="00F9438B"/>
    <w:rsid w:val="00F960A0"/>
    <w:rsid w:val="00F9659F"/>
    <w:rsid w:val="00FA1651"/>
    <w:rsid w:val="00FA169A"/>
    <w:rsid w:val="00FA1AA3"/>
    <w:rsid w:val="00FA37DF"/>
    <w:rsid w:val="00FA3B2C"/>
    <w:rsid w:val="00FA3BC0"/>
    <w:rsid w:val="00FA6841"/>
    <w:rsid w:val="00FA7A3B"/>
    <w:rsid w:val="00FB0063"/>
    <w:rsid w:val="00FB1A0D"/>
    <w:rsid w:val="00FB3491"/>
    <w:rsid w:val="00FB3ECD"/>
    <w:rsid w:val="00FB53CE"/>
    <w:rsid w:val="00FC40C2"/>
    <w:rsid w:val="00FC6B3B"/>
    <w:rsid w:val="00FC7E6A"/>
    <w:rsid w:val="00FD17E3"/>
    <w:rsid w:val="00FD3221"/>
    <w:rsid w:val="00FD4049"/>
    <w:rsid w:val="00FD518B"/>
    <w:rsid w:val="00FD57FE"/>
    <w:rsid w:val="00FD5EE5"/>
    <w:rsid w:val="00FE358F"/>
    <w:rsid w:val="00FE63CD"/>
    <w:rsid w:val="00FF2E07"/>
    <w:rsid w:val="00FF354A"/>
    <w:rsid w:val="00FF5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F41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14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E2145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1">
    <w:name w:val="Light Grid Accent 1"/>
    <w:basedOn w:val="TableNormal"/>
    <w:uiPriority w:val="62"/>
    <w:rsid w:val="00E214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bodycopy">
    <w:name w:val="body copy"/>
    <w:next w:val="Normal"/>
    <w:qFormat/>
    <w:rsid w:val="00A4473B"/>
    <w:pPr>
      <w:spacing w:after="0" w:line="360" w:lineRule="auto"/>
      <w:ind w:firstLine="187"/>
      <w:jc w:val="both"/>
    </w:pPr>
    <w:rPr>
      <w:rFonts w:ascii="Garamond" w:eastAsiaTheme="minorEastAsia" w:hAnsi="Garamond" w:cs="AGaramond"/>
      <w:bCs/>
    </w:rPr>
  </w:style>
  <w:style w:type="character" w:styleId="Hyperlink">
    <w:name w:val="Hyperlink"/>
    <w:basedOn w:val="DefaultParagraphFont"/>
    <w:uiPriority w:val="99"/>
    <w:unhideWhenUsed/>
    <w:rsid w:val="00343E13"/>
    <w:rPr>
      <w:color w:val="0000FF" w:themeColor="hyperlink"/>
      <w:u w:val="single"/>
    </w:rPr>
  </w:style>
  <w:style w:type="paragraph" w:styleId="Header">
    <w:name w:val="header"/>
    <w:basedOn w:val="Normal"/>
    <w:link w:val="HeaderChar"/>
    <w:uiPriority w:val="99"/>
    <w:unhideWhenUsed/>
    <w:rsid w:val="009B25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5C2"/>
  </w:style>
  <w:style w:type="paragraph" w:styleId="Footer">
    <w:name w:val="footer"/>
    <w:basedOn w:val="Normal"/>
    <w:link w:val="FooterChar"/>
    <w:uiPriority w:val="99"/>
    <w:unhideWhenUsed/>
    <w:rsid w:val="009B25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5C2"/>
  </w:style>
  <w:style w:type="paragraph" w:styleId="BalloonText">
    <w:name w:val="Balloon Text"/>
    <w:basedOn w:val="Normal"/>
    <w:link w:val="BalloonTextChar"/>
    <w:uiPriority w:val="99"/>
    <w:semiHidden/>
    <w:unhideWhenUsed/>
    <w:rsid w:val="006764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416"/>
    <w:rPr>
      <w:rFonts w:ascii="Tahoma" w:hAnsi="Tahoma" w:cs="Tahoma"/>
      <w:sz w:val="16"/>
      <w:szCs w:val="16"/>
    </w:rPr>
  </w:style>
  <w:style w:type="character" w:styleId="CommentReference">
    <w:name w:val="annotation reference"/>
    <w:basedOn w:val="DefaultParagraphFont"/>
    <w:uiPriority w:val="99"/>
    <w:unhideWhenUsed/>
    <w:rsid w:val="00564F8D"/>
    <w:rPr>
      <w:sz w:val="16"/>
      <w:szCs w:val="16"/>
    </w:rPr>
  </w:style>
  <w:style w:type="paragraph" w:styleId="CommentText">
    <w:name w:val="annotation text"/>
    <w:basedOn w:val="Normal"/>
    <w:link w:val="CommentTextChar"/>
    <w:uiPriority w:val="99"/>
    <w:unhideWhenUsed/>
    <w:rsid w:val="00564F8D"/>
    <w:pPr>
      <w:spacing w:line="240" w:lineRule="auto"/>
    </w:pPr>
    <w:rPr>
      <w:sz w:val="20"/>
      <w:szCs w:val="20"/>
    </w:rPr>
  </w:style>
  <w:style w:type="character" w:customStyle="1" w:styleId="CommentTextChar">
    <w:name w:val="Comment Text Char"/>
    <w:basedOn w:val="DefaultParagraphFont"/>
    <w:link w:val="CommentText"/>
    <w:uiPriority w:val="99"/>
    <w:rsid w:val="00564F8D"/>
    <w:rPr>
      <w:sz w:val="20"/>
      <w:szCs w:val="20"/>
    </w:rPr>
  </w:style>
  <w:style w:type="paragraph" w:styleId="CommentSubject">
    <w:name w:val="annotation subject"/>
    <w:basedOn w:val="CommentText"/>
    <w:next w:val="CommentText"/>
    <w:link w:val="CommentSubjectChar"/>
    <w:uiPriority w:val="99"/>
    <w:semiHidden/>
    <w:unhideWhenUsed/>
    <w:rsid w:val="00564F8D"/>
    <w:rPr>
      <w:b/>
      <w:bCs/>
    </w:rPr>
  </w:style>
  <w:style w:type="character" w:customStyle="1" w:styleId="CommentSubjectChar">
    <w:name w:val="Comment Subject Char"/>
    <w:basedOn w:val="CommentTextChar"/>
    <w:link w:val="CommentSubject"/>
    <w:uiPriority w:val="99"/>
    <w:semiHidden/>
    <w:rsid w:val="00564F8D"/>
    <w:rPr>
      <w:b/>
      <w:bCs/>
      <w:sz w:val="20"/>
      <w:szCs w:val="20"/>
    </w:rPr>
  </w:style>
  <w:style w:type="paragraph" w:styleId="ListParagraph">
    <w:name w:val="List Paragraph"/>
    <w:basedOn w:val="Normal"/>
    <w:uiPriority w:val="34"/>
    <w:qFormat/>
    <w:rsid w:val="004126A0"/>
    <w:pPr>
      <w:ind w:left="720"/>
      <w:contextualSpacing/>
    </w:pPr>
  </w:style>
  <w:style w:type="table" w:customStyle="1" w:styleId="GridTable1Light1">
    <w:name w:val="Grid Table 1 Light1"/>
    <w:basedOn w:val="TableNormal"/>
    <w:uiPriority w:val="46"/>
    <w:rsid w:val="00084A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E054F"/>
    <w:rPr>
      <w:i/>
      <w:iCs/>
    </w:rPr>
  </w:style>
  <w:style w:type="paragraph" w:styleId="FootnoteText">
    <w:name w:val="footnote text"/>
    <w:basedOn w:val="Normal"/>
    <w:link w:val="FootnoteTextChar"/>
    <w:uiPriority w:val="99"/>
    <w:semiHidden/>
    <w:unhideWhenUsed/>
    <w:rsid w:val="00D80B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0B72"/>
    <w:rPr>
      <w:sz w:val="20"/>
      <w:szCs w:val="20"/>
    </w:rPr>
  </w:style>
  <w:style w:type="character" w:styleId="FootnoteReference">
    <w:name w:val="footnote reference"/>
    <w:basedOn w:val="DefaultParagraphFont"/>
    <w:uiPriority w:val="99"/>
    <w:semiHidden/>
    <w:unhideWhenUsed/>
    <w:rsid w:val="00D80B72"/>
    <w:rPr>
      <w:vertAlign w:val="superscript"/>
    </w:rPr>
  </w:style>
  <w:style w:type="paragraph" w:customStyle="1" w:styleId="Default">
    <w:name w:val="Default"/>
    <w:link w:val="DefaultChar"/>
    <w:uiPriority w:val="99"/>
    <w:rsid w:val="00C766F4"/>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basedOn w:val="DefaultParagraphFont"/>
    <w:link w:val="Default"/>
    <w:uiPriority w:val="99"/>
    <w:locked/>
    <w:rsid w:val="00C766F4"/>
    <w:rPr>
      <w:rFonts w:ascii="Arial" w:eastAsia="Times New Roman" w:hAnsi="Arial" w:cs="Arial"/>
      <w:color w:val="000000"/>
      <w:sz w:val="24"/>
      <w:szCs w:val="24"/>
    </w:rPr>
  </w:style>
  <w:style w:type="paragraph" w:styleId="List2">
    <w:name w:val="List 2"/>
    <w:basedOn w:val="Normal"/>
    <w:uiPriority w:val="99"/>
    <w:rsid w:val="00530A59"/>
    <w:pPr>
      <w:spacing w:after="0" w:line="240" w:lineRule="auto"/>
      <w:ind w:left="720" w:hanging="360"/>
    </w:pPr>
    <w:rPr>
      <w:rFonts w:ascii="Times New Roman" w:eastAsia="Times New Roman" w:hAnsi="Times New Roman" w:cs="Times New Roman"/>
      <w:sz w:val="24"/>
      <w:szCs w:val="24"/>
    </w:rPr>
  </w:style>
  <w:style w:type="paragraph" w:customStyle="1" w:styleId="Answer">
    <w:name w:val="Answer"/>
    <w:basedOn w:val="Default"/>
    <w:next w:val="Default"/>
    <w:link w:val="AnswerChar"/>
    <w:uiPriority w:val="99"/>
    <w:rsid w:val="00530A59"/>
    <w:pPr>
      <w:widowControl w:val="0"/>
      <w:spacing w:before="20" w:after="20"/>
    </w:pPr>
    <w:rPr>
      <w:rFonts w:ascii="Times New Roman" w:hAnsi="Times New Roman" w:cs="Times New Roman"/>
    </w:rPr>
  </w:style>
  <w:style w:type="character" w:customStyle="1" w:styleId="AnswerChar">
    <w:name w:val="Answer Char"/>
    <w:basedOn w:val="DefaultChar"/>
    <w:link w:val="Answer"/>
    <w:uiPriority w:val="99"/>
    <w:locked/>
    <w:rsid w:val="00530A59"/>
    <w:rPr>
      <w:rFonts w:ascii="Times New Roman" w:eastAsia="Times New Roman" w:hAnsi="Times New Roman" w:cs="Times New Roman"/>
      <w:color w:val="000000"/>
      <w:sz w:val="24"/>
      <w:szCs w:val="24"/>
    </w:rPr>
  </w:style>
  <w:style w:type="paragraph" w:styleId="Revision">
    <w:name w:val="Revision"/>
    <w:hidden/>
    <w:uiPriority w:val="99"/>
    <w:semiHidden/>
    <w:rsid w:val="002F3AA5"/>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14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E2145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1">
    <w:name w:val="Light Grid Accent 1"/>
    <w:basedOn w:val="TableNormal"/>
    <w:uiPriority w:val="62"/>
    <w:rsid w:val="00E214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bodycopy">
    <w:name w:val="body copy"/>
    <w:next w:val="Normal"/>
    <w:qFormat/>
    <w:rsid w:val="00A4473B"/>
    <w:pPr>
      <w:spacing w:after="0" w:line="360" w:lineRule="auto"/>
      <w:ind w:firstLine="187"/>
      <w:jc w:val="both"/>
    </w:pPr>
    <w:rPr>
      <w:rFonts w:ascii="Garamond" w:eastAsiaTheme="minorEastAsia" w:hAnsi="Garamond" w:cs="AGaramond"/>
      <w:bCs/>
    </w:rPr>
  </w:style>
  <w:style w:type="character" w:styleId="Hyperlink">
    <w:name w:val="Hyperlink"/>
    <w:basedOn w:val="DefaultParagraphFont"/>
    <w:uiPriority w:val="99"/>
    <w:unhideWhenUsed/>
    <w:rsid w:val="00343E13"/>
    <w:rPr>
      <w:color w:val="0000FF" w:themeColor="hyperlink"/>
      <w:u w:val="single"/>
    </w:rPr>
  </w:style>
  <w:style w:type="paragraph" w:styleId="Header">
    <w:name w:val="header"/>
    <w:basedOn w:val="Normal"/>
    <w:link w:val="HeaderChar"/>
    <w:uiPriority w:val="99"/>
    <w:unhideWhenUsed/>
    <w:rsid w:val="009B25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5C2"/>
  </w:style>
  <w:style w:type="paragraph" w:styleId="Footer">
    <w:name w:val="footer"/>
    <w:basedOn w:val="Normal"/>
    <w:link w:val="FooterChar"/>
    <w:uiPriority w:val="99"/>
    <w:unhideWhenUsed/>
    <w:rsid w:val="009B25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5C2"/>
  </w:style>
  <w:style w:type="paragraph" w:styleId="BalloonText">
    <w:name w:val="Balloon Text"/>
    <w:basedOn w:val="Normal"/>
    <w:link w:val="BalloonTextChar"/>
    <w:uiPriority w:val="99"/>
    <w:semiHidden/>
    <w:unhideWhenUsed/>
    <w:rsid w:val="006764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416"/>
    <w:rPr>
      <w:rFonts w:ascii="Tahoma" w:hAnsi="Tahoma" w:cs="Tahoma"/>
      <w:sz w:val="16"/>
      <w:szCs w:val="16"/>
    </w:rPr>
  </w:style>
  <w:style w:type="character" w:styleId="CommentReference">
    <w:name w:val="annotation reference"/>
    <w:basedOn w:val="DefaultParagraphFont"/>
    <w:uiPriority w:val="99"/>
    <w:unhideWhenUsed/>
    <w:rsid w:val="00564F8D"/>
    <w:rPr>
      <w:sz w:val="16"/>
      <w:szCs w:val="16"/>
    </w:rPr>
  </w:style>
  <w:style w:type="paragraph" w:styleId="CommentText">
    <w:name w:val="annotation text"/>
    <w:basedOn w:val="Normal"/>
    <w:link w:val="CommentTextChar"/>
    <w:uiPriority w:val="99"/>
    <w:unhideWhenUsed/>
    <w:rsid w:val="00564F8D"/>
    <w:pPr>
      <w:spacing w:line="240" w:lineRule="auto"/>
    </w:pPr>
    <w:rPr>
      <w:sz w:val="20"/>
      <w:szCs w:val="20"/>
    </w:rPr>
  </w:style>
  <w:style w:type="character" w:customStyle="1" w:styleId="CommentTextChar">
    <w:name w:val="Comment Text Char"/>
    <w:basedOn w:val="DefaultParagraphFont"/>
    <w:link w:val="CommentText"/>
    <w:uiPriority w:val="99"/>
    <w:rsid w:val="00564F8D"/>
    <w:rPr>
      <w:sz w:val="20"/>
      <w:szCs w:val="20"/>
    </w:rPr>
  </w:style>
  <w:style w:type="paragraph" w:styleId="CommentSubject">
    <w:name w:val="annotation subject"/>
    <w:basedOn w:val="CommentText"/>
    <w:next w:val="CommentText"/>
    <w:link w:val="CommentSubjectChar"/>
    <w:uiPriority w:val="99"/>
    <w:semiHidden/>
    <w:unhideWhenUsed/>
    <w:rsid w:val="00564F8D"/>
    <w:rPr>
      <w:b/>
      <w:bCs/>
    </w:rPr>
  </w:style>
  <w:style w:type="character" w:customStyle="1" w:styleId="CommentSubjectChar">
    <w:name w:val="Comment Subject Char"/>
    <w:basedOn w:val="CommentTextChar"/>
    <w:link w:val="CommentSubject"/>
    <w:uiPriority w:val="99"/>
    <w:semiHidden/>
    <w:rsid w:val="00564F8D"/>
    <w:rPr>
      <w:b/>
      <w:bCs/>
      <w:sz w:val="20"/>
      <w:szCs w:val="20"/>
    </w:rPr>
  </w:style>
  <w:style w:type="paragraph" w:styleId="ListParagraph">
    <w:name w:val="List Paragraph"/>
    <w:basedOn w:val="Normal"/>
    <w:uiPriority w:val="34"/>
    <w:qFormat/>
    <w:rsid w:val="004126A0"/>
    <w:pPr>
      <w:ind w:left="720"/>
      <w:contextualSpacing/>
    </w:pPr>
  </w:style>
  <w:style w:type="table" w:customStyle="1" w:styleId="GridTable1Light1">
    <w:name w:val="Grid Table 1 Light1"/>
    <w:basedOn w:val="TableNormal"/>
    <w:uiPriority w:val="46"/>
    <w:rsid w:val="00084A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E054F"/>
    <w:rPr>
      <w:i/>
      <w:iCs/>
    </w:rPr>
  </w:style>
  <w:style w:type="paragraph" w:styleId="FootnoteText">
    <w:name w:val="footnote text"/>
    <w:basedOn w:val="Normal"/>
    <w:link w:val="FootnoteTextChar"/>
    <w:uiPriority w:val="99"/>
    <w:semiHidden/>
    <w:unhideWhenUsed/>
    <w:rsid w:val="00D80B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0B72"/>
    <w:rPr>
      <w:sz w:val="20"/>
      <w:szCs w:val="20"/>
    </w:rPr>
  </w:style>
  <w:style w:type="character" w:styleId="FootnoteReference">
    <w:name w:val="footnote reference"/>
    <w:basedOn w:val="DefaultParagraphFont"/>
    <w:uiPriority w:val="99"/>
    <w:semiHidden/>
    <w:unhideWhenUsed/>
    <w:rsid w:val="00D80B72"/>
    <w:rPr>
      <w:vertAlign w:val="superscript"/>
    </w:rPr>
  </w:style>
  <w:style w:type="paragraph" w:customStyle="1" w:styleId="Default">
    <w:name w:val="Default"/>
    <w:link w:val="DefaultChar"/>
    <w:uiPriority w:val="99"/>
    <w:rsid w:val="00C766F4"/>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basedOn w:val="DefaultParagraphFont"/>
    <w:link w:val="Default"/>
    <w:uiPriority w:val="99"/>
    <w:locked/>
    <w:rsid w:val="00C766F4"/>
    <w:rPr>
      <w:rFonts w:ascii="Arial" w:eastAsia="Times New Roman" w:hAnsi="Arial" w:cs="Arial"/>
      <w:color w:val="000000"/>
      <w:sz w:val="24"/>
      <w:szCs w:val="24"/>
    </w:rPr>
  </w:style>
  <w:style w:type="paragraph" w:styleId="List2">
    <w:name w:val="List 2"/>
    <w:basedOn w:val="Normal"/>
    <w:uiPriority w:val="99"/>
    <w:rsid w:val="00530A59"/>
    <w:pPr>
      <w:spacing w:after="0" w:line="240" w:lineRule="auto"/>
      <w:ind w:left="720" w:hanging="360"/>
    </w:pPr>
    <w:rPr>
      <w:rFonts w:ascii="Times New Roman" w:eastAsia="Times New Roman" w:hAnsi="Times New Roman" w:cs="Times New Roman"/>
      <w:sz w:val="24"/>
      <w:szCs w:val="24"/>
    </w:rPr>
  </w:style>
  <w:style w:type="paragraph" w:customStyle="1" w:styleId="Answer">
    <w:name w:val="Answer"/>
    <w:basedOn w:val="Default"/>
    <w:next w:val="Default"/>
    <w:link w:val="AnswerChar"/>
    <w:uiPriority w:val="99"/>
    <w:rsid w:val="00530A59"/>
    <w:pPr>
      <w:widowControl w:val="0"/>
      <w:spacing w:before="20" w:after="20"/>
    </w:pPr>
    <w:rPr>
      <w:rFonts w:ascii="Times New Roman" w:hAnsi="Times New Roman" w:cs="Times New Roman"/>
    </w:rPr>
  </w:style>
  <w:style w:type="character" w:customStyle="1" w:styleId="AnswerChar">
    <w:name w:val="Answer Char"/>
    <w:basedOn w:val="DefaultChar"/>
    <w:link w:val="Answer"/>
    <w:uiPriority w:val="99"/>
    <w:locked/>
    <w:rsid w:val="00530A59"/>
    <w:rPr>
      <w:rFonts w:ascii="Times New Roman" w:eastAsia="Times New Roman" w:hAnsi="Times New Roman" w:cs="Times New Roman"/>
      <w:color w:val="000000"/>
      <w:sz w:val="24"/>
      <w:szCs w:val="24"/>
    </w:rPr>
  </w:style>
  <w:style w:type="paragraph" w:styleId="Revision">
    <w:name w:val="Revision"/>
    <w:hidden/>
    <w:uiPriority w:val="99"/>
    <w:semiHidden/>
    <w:rsid w:val="002F3A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74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D1A60-6CAA-4BF7-9E0E-AA3105599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87</Words>
  <Characters>2386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7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DC User</dc:creator>
  <cp:lastModifiedBy>SYSTEM</cp:lastModifiedBy>
  <cp:revision>2</cp:revision>
  <cp:lastPrinted>2014-10-28T12:59:00Z</cp:lastPrinted>
  <dcterms:created xsi:type="dcterms:W3CDTF">2018-03-07T18:11:00Z</dcterms:created>
  <dcterms:modified xsi:type="dcterms:W3CDTF">2018-03-07T18:11:00Z</dcterms:modified>
</cp:coreProperties>
</file>